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313507" w14:textId="77777777" w:rsidR="007E5744" w:rsidRDefault="007E5744" w:rsidP="00FC672C">
      <w:pPr>
        <w:bidi w:val="0"/>
        <w:jc w:val="lowKashida"/>
        <w:sectPr w:rsidR="007E5744" w:rsidSect="00750AAF">
          <w:pgSz w:w="12240" w:h="15840"/>
          <w:pgMar w:top="1440" w:right="1440" w:bottom="1440" w:left="1440" w:header="720" w:footer="720" w:gutter="0"/>
          <w:cols w:space="720"/>
          <w:docGrid w:linePitch="360"/>
        </w:sectPr>
      </w:pPr>
      <w:bookmarkStart w:id="0" w:name="_Toc101814666"/>
      <w:bookmarkStart w:id="1" w:name="_Toc101814792"/>
    </w:p>
    <w:p w14:paraId="0E9AE5F9" w14:textId="77777777" w:rsidR="007E5744" w:rsidRDefault="007E5744" w:rsidP="00FC672C">
      <w:pPr>
        <w:bidi w:val="0"/>
        <w:jc w:val="lowKashida"/>
        <w:sectPr w:rsidR="007E5744" w:rsidSect="0068482B">
          <w:headerReference w:type="default" r:id="rId8"/>
          <w:footerReference w:type="even" r:id="rId9"/>
          <w:pgSz w:w="11906" w:h="16838"/>
          <w:pgMar w:top="1440" w:right="1106" w:bottom="1440" w:left="1797" w:header="992" w:footer="1111" w:gutter="0"/>
          <w:cols w:space="708"/>
          <w:bidi/>
          <w:rtlGutter/>
          <w:docGrid w:linePitch="360"/>
        </w:sectPr>
      </w:pPr>
      <w:subDoc r:id="rId10"/>
    </w:p>
    <w:p w14:paraId="56F5CA4B" w14:textId="77777777" w:rsidR="007E5744" w:rsidRDefault="007E5744" w:rsidP="007E5744">
      <w:pPr>
        <w:pStyle w:val="Heading1"/>
        <w:numPr>
          <w:ilvl w:val="0"/>
          <w:numId w:val="3"/>
        </w:numPr>
        <w:bidi w:val="0"/>
        <w:spacing w:line="360" w:lineRule="auto"/>
        <w:ind w:left="450" w:hanging="384"/>
        <w:jc w:val="lowKashida"/>
      </w:pPr>
      <w:subDoc r:id="rId11"/>
      <w:r>
        <w:br w:type="page"/>
      </w:r>
      <w:bookmarkStart w:id="2" w:name="_Toc107317603"/>
      <w:r>
        <w:t>Appendix B</w:t>
      </w:r>
      <w:bookmarkEnd w:id="0"/>
      <w:bookmarkEnd w:id="1"/>
      <w:bookmarkEnd w:id="2"/>
    </w:p>
    <w:p w14:paraId="2E5E744B" w14:textId="77777777" w:rsidR="007E5744" w:rsidRPr="002F5A9D" w:rsidRDefault="007E5744" w:rsidP="00FC672C">
      <w:pPr>
        <w:bidi w:val="0"/>
        <w:jc w:val="lowKashida"/>
      </w:pPr>
      <w:r w:rsidRPr="002F5A9D">
        <w:t xml:space="preserve">BACKWARD/FORWARD SWEEP (BFS) ALGORITHM </w:t>
      </w:r>
    </w:p>
    <w:p w14:paraId="78A01AF0" w14:textId="77777777" w:rsidR="007E5744" w:rsidRPr="002F5A9D" w:rsidRDefault="007E5744" w:rsidP="00FC672C">
      <w:pPr>
        <w:bidi w:val="0"/>
        <w:jc w:val="lowKashida"/>
      </w:pPr>
      <w:r w:rsidRPr="002F5A9D">
        <w:t>The backward/forward sweep (BFS) algorithm is one of the most common ways used for load flow distribution system because it is simple, fast and robust convergence and low memory requirement. The BFS algorithm involves mainly an iterative three basic steps based on Kirchhoff's current law (KCL) and Kirchhoff's voltage law (KVL). The three steps are named as the nodal current calculation, the backward sweep and the forward sweep and they are repeated until the convergence is achieved. In the nodal current calculation, all the current injection at different buses is determined. In the backward sweep, the section currents and powers are calculated starting from the last node and proceeds towards substation node. In the forward sweep, the voltage at each node is calculated starting from the substation node and proceeds towards last node. The input data required for this algorithm are the numbering of sending and receiving nodes, the branch data represented by resistance and reactance and the active and reactive powers at each node. The BFS utilizes a simple and flexible radial distribution system numbering scheme in order to numbering each branch in the feeder, lateral and sub-lateral [24].</w:t>
      </w:r>
    </w:p>
    <w:p w14:paraId="31366425" w14:textId="77777777" w:rsidR="007E5744" w:rsidRPr="002F5A9D" w:rsidRDefault="007E5744" w:rsidP="00FC672C">
      <w:pPr>
        <w:bidi w:val="0"/>
        <w:jc w:val="lowKashida"/>
      </w:pPr>
      <w:r w:rsidRPr="002F5A9D">
        <w:t>The BFS algorithm can be applied to find the load flow results using the following steps:</w:t>
      </w:r>
    </w:p>
    <w:p w14:paraId="0EACBC22" w14:textId="77777777" w:rsidR="007E5744" w:rsidRPr="002F5A9D" w:rsidRDefault="007E5744" w:rsidP="00FC672C">
      <w:pPr>
        <w:bidi w:val="0"/>
        <w:jc w:val="lowKashida"/>
      </w:pPr>
      <w:r w:rsidRPr="002F5A9D">
        <w:rPr>
          <w:u w:val="single"/>
        </w:rPr>
        <w:t>Step 1</w:t>
      </w:r>
      <w:r w:rsidRPr="002F5A9D">
        <w:t xml:space="preserve">: Initialization </w:t>
      </w:r>
    </w:p>
    <w:p w14:paraId="13BA0BEB" w14:textId="77777777" w:rsidR="007E5744" w:rsidRPr="002F5A9D" w:rsidRDefault="007E5744" w:rsidP="00FC672C">
      <w:pPr>
        <w:bidi w:val="0"/>
        <w:jc w:val="lowKashida"/>
      </w:pPr>
      <w:r w:rsidRPr="002F5A9D">
        <w:t>Insert the following:</w:t>
      </w:r>
    </w:p>
    <w:p w14:paraId="6367E640" w14:textId="77777777" w:rsidR="007E5744" w:rsidRPr="002F5A9D" w:rsidRDefault="007E5744" w:rsidP="007E5744">
      <w:pPr>
        <w:pStyle w:val="ListParagraph"/>
        <w:numPr>
          <w:ilvl w:val="0"/>
          <w:numId w:val="1"/>
        </w:numPr>
        <w:bidi w:val="0"/>
        <w:jc w:val="lowKashida"/>
      </w:pPr>
      <w:r w:rsidRPr="002F5A9D">
        <w:t>The distribution system line and load data.</w:t>
      </w:r>
    </w:p>
    <w:p w14:paraId="23F901B7" w14:textId="77777777" w:rsidR="007E5744" w:rsidRPr="002F5A9D" w:rsidRDefault="007E5744" w:rsidP="007E5744">
      <w:pPr>
        <w:pStyle w:val="ListParagraph"/>
        <w:numPr>
          <w:ilvl w:val="0"/>
          <w:numId w:val="1"/>
        </w:numPr>
        <w:bidi w:val="0"/>
        <w:jc w:val="lowKashida"/>
      </w:pPr>
      <w:r w:rsidRPr="002F5A9D">
        <w:t>The base power and base voltage.</w:t>
      </w:r>
    </w:p>
    <w:p w14:paraId="22C38281" w14:textId="77777777" w:rsidR="007E5744" w:rsidRPr="002F5A9D" w:rsidRDefault="007E5744" w:rsidP="007E5744">
      <w:pPr>
        <w:pStyle w:val="ListParagraph"/>
        <w:numPr>
          <w:ilvl w:val="0"/>
          <w:numId w:val="1"/>
        </w:numPr>
        <w:bidi w:val="0"/>
        <w:jc w:val="lowKashida"/>
      </w:pPr>
      <w:r w:rsidRPr="002F5A9D">
        <w:t>Calculate the base impedance.</w:t>
      </w:r>
    </w:p>
    <w:p w14:paraId="41724B1B" w14:textId="77777777" w:rsidR="007E5744" w:rsidRPr="002F5A9D" w:rsidRDefault="007E5744" w:rsidP="007E5744">
      <w:pPr>
        <w:pStyle w:val="ListParagraph"/>
        <w:numPr>
          <w:ilvl w:val="0"/>
          <w:numId w:val="1"/>
        </w:numPr>
        <w:bidi w:val="0"/>
        <w:jc w:val="lowKashida"/>
      </w:pPr>
      <w:r w:rsidRPr="002F5A9D">
        <w:t>Calculate the per unit values of line and load data.</w:t>
      </w:r>
    </w:p>
    <w:p w14:paraId="58B82625" w14:textId="77777777" w:rsidR="007E5744" w:rsidRPr="002F5A9D" w:rsidRDefault="007E5744" w:rsidP="007E5744">
      <w:pPr>
        <w:pStyle w:val="ListParagraph"/>
        <w:numPr>
          <w:ilvl w:val="0"/>
          <w:numId w:val="1"/>
        </w:numPr>
        <w:bidi w:val="0"/>
        <w:jc w:val="lowKashida"/>
      </w:pPr>
      <w:r w:rsidRPr="002F5A9D">
        <w:t>Take the voltage for all buses flat voltage (1 p.u.).</w:t>
      </w:r>
    </w:p>
    <w:p w14:paraId="2B9C4364" w14:textId="77777777" w:rsidR="007E5744" w:rsidRPr="002F5A9D" w:rsidRDefault="007E5744" w:rsidP="007E5744">
      <w:pPr>
        <w:pStyle w:val="ListParagraph"/>
        <w:numPr>
          <w:ilvl w:val="0"/>
          <w:numId w:val="1"/>
        </w:numPr>
        <w:bidi w:val="0"/>
        <w:jc w:val="lowKashida"/>
      </w:pPr>
      <w:r w:rsidRPr="002F5A9D">
        <w:t>Set convergence tolerance Є=0.0001 and ΔV</w:t>
      </w:r>
      <w:r w:rsidRPr="00815771">
        <w:rPr>
          <w:vertAlign w:val="subscript"/>
        </w:rPr>
        <w:t>ma</w:t>
      </w:r>
      <w:r w:rsidRPr="00815771">
        <w:rPr>
          <w:i/>
          <w:iCs/>
          <w:vertAlign w:val="subscript"/>
        </w:rPr>
        <w:t>x</w:t>
      </w:r>
      <w:r w:rsidRPr="002F5A9D">
        <w:t xml:space="preserve"> = 0.</w:t>
      </w:r>
    </w:p>
    <w:p w14:paraId="24D22706" w14:textId="77777777" w:rsidR="007E5744" w:rsidRPr="002F5A9D" w:rsidRDefault="007E5744" w:rsidP="00FC672C">
      <w:pPr>
        <w:bidi w:val="0"/>
        <w:jc w:val="lowKashida"/>
      </w:pPr>
    </w:p>
    <w:p w14:paraId="2D2FE6E6" w14:textId="77777777" w:rsidR="007E5744" w:rsidRPr="002F5A9D" w:rsidRDefault="007E5744" w:rsidP="00FC672C">
      <w:pPr>
        <w:bidi w:val="0"/>
        <w:jc w:val="lowKashida"/>
      </w:pPr>
    </w:p>
    <w:p w14:paraId="21B9D79A" w14:textId="77777777" w:rsidR="007E5744" w:rsidRPr="002F5A9D" w:rsidRDefault="007E5744" w:rsidP="00FC672C">
      <w:pPr>
        <w:bidi w:val="0"/>
        <w:jc w:val="lowKashida"/>
      </w:pPr>
      <w:r w:rsidRPr="002F5A9D">
        <w:rPr>
          <w:u w:val="single"/>
        </w:rPr>
        <w:t>Step 2</w:t>
      </w:r>
      <w:r w:rsidRPr="002F5A9D">
        <w:t>: Radial distribution system numbering scheme</w:t>
      </w:r>
    </w:p>
    <w:p w14:paraId="719104CF" w14:textId="77777777" w:rsidR="007E5744" w:rsidRPr="002F5A9D" w:rsidRDefault="007E5744" w:rsidP="00FC672C">
      <w:pPr>
        <w:bidi w:val="0"/>
        <w:jc w:val="lowKashida"/>
      </w:pPr>
      <w:r w:rsidRPr="002F5A9D">
        <w:t>The numbering scheme aims to give a number to each section in the distribution system, where a section is part of a feeder, lateral or sub-lateral that connects two buses in the distribution system. The total number of sections (</w:t>
      </w:r>
      <w:r w:rsidRPr="002F5A9D">
        <w:rPr>
          <w:i/>
          <w:iCs/>
        </w:rPr>
        <w:t>N</w:t>
      </w:r>
      <w:r w:rsidRPr="002F5A9D">
        <w:rPr>
          <w:i/>
          <w:iCs/>
          <w:vertAlign w:val="subscript"/>
        </w:rPr>
        <w:t>Sec</w:t>
      </w:r>
      <w:r w:rsidRPr="002F5A9D">
        <w:rPr>
          <w:i/>
          <w:iCs/>
          <w:vertAlign w:val="superscript"/>
        </w:rPr>
        <w:t>Total</w:t>
      </w:r>
      <w:r w:rsidRPr="002F5A9D">
        <w:t>) of a distribution system can be calculated as:</w:t>
      </w:r>
    </w:p>
    <w:p w14:paraId="63727F8B" w14:textId="77777777" w:rsidR="007E5744" w:rsidRPr="002F5A9D" w:rsidRDefault="007E5744" w:rsidP="00FC672C">
      <w:pPr>
        <w:bidi w:val="0"/>
        <w:jc w:val="lowKashida"/>
      </w:pPr>
      <w:r w:rsidRPr="00EA2EE8">
        <w:fldChar w:fldCharType="begin"/>
      </w:r>
      <w:r w:rsidRPr="00EA2EE8">
        <w:instrText xml:space="preserve"> QUOTE </w:instrText>
      </w:r>
      <w:r>
        <w:rPr>
          <w:position w:val="-6"/>
        </w:rPr>
        <w:pict w14:anchorId="23E8C86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8" type="#_x0000_t75" style="width:100.6pt;height:16.1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40&quot;/&gt;&lt;w:activeWritingStyle w:lang=&quot;EN-US&quot; w:vendorID=&quot;64&quot; w:dllVersion=&quot;6&quot; w:nlCheck=&quot;on&quot; w:optionSet=&quot;0&quot;/&gt;&lt;w:activeWritingStyle w:lang=&quot;EN-US&quot; w:vendorID=&quot;64&quot; w:dllVersion=&quot;0&quot; w:nlCheck=&quot;on&quot; w:optionSet=&quot;0&quot;/&gt;&lt;w:activeWritingStyle w:lang=&quot;AR-EG&quot; w:vendorID=&quot;64&quot; w:dllVersion=&quot;0&quot; w:nlCheck=&quot;on&quot; w:optionSet=&quot;0&quot;/&gt;&lt;w:stylePaneFormatFilter w:val=&quot;3F01&quot;/&gt;&lt;w:defaultTabStop w:val=&quot;720&quot;/&gt;&lt;w:characterSpacingControl w:val=&quot;DontCompress&quot;/&gt;&lt;w:webPageEncoding w:val=&quot;windows-1256&quot;/&gt;&lt;w:optimizeForBrowser/&gt;&lt;w:validateAgainstSchema/&gt;&lt;w:saveInvalidXML w:val=&quot;off&quot;/&gt;&lt;w:ignoreMixedContent w:val=&quot;off&quot;/&gt;&lt;w:alwaysShowPlaceholderText w:val=&quot;off&quot;/&gt;&lt;w:compat&gt;&lt;w:breakWrappedTables/&gt;&lt;w:snapToGridInCell/&gt;&lt;w:wrapTextWithPunct/&gt;&lt;w:useAsianBreakRules/&gt;&lt;w:useWord2002TableStyleRules/&gt;&lt;/w:compat&gt;&lt;w:docVars&gt;&lt;w:docVar w:name=&quot;__Grammarly_42____i&quot; w:val=&quot;H4sIAAAAAAAEAKtWckksSQxILCpxzi/NK1GyMqwFAAEhoTITAAAA&quot;/&gt;&lt;w:docVar w:name=&quot;__Grammarly_42___1&quot; w:val=&quot;H4sIAAAAAAAEAKtWcslP9kxRslIyNDayNDQzMLQwNzIyszA3tTRV0lEKTi0uzszPAykwrAUAu/2iWiwAAAA=&quot;/&gt;&lt;/w:docVars&gt;&lt;wsp:rsids&gt;&lt;wsp:rsidRoot wsp:val=&quot;00D56343&quot;/&gt;&lt;wsp:rsid wsp:val=&quot;00000BF4&quot;/&gt;&lt;wsp:rsid wsp:val=&quot;00002E14&quot;/&gt;&lt;wsp:rsid wsp:val=&quot;000054DE&quot;/&gt;&lt;wsp:rsid wsp:val=&quot;00007E2E&quot;/&gt;&lt;wsp:rsid wsp:val=&quot;000102ED&quot;/&gt;&lt;wsp:rsid wsp:val=&quot;00011B02&quot;/&gt;&lt;wsp:rsid wsp:val=&quot;00012F3A&quot;/&gt;&lt;wsp:rsid wsp:val=&quot;00014019&quot;/&gt;&lt;wsp:rsid wsp:val=&quot;00014601&quot;/&gt;&lt;wsp:rsid wsp:val=&quot;00016C2D&quot;/&gt;&lt;wsp:rsid wsp:val=&quot;000263E2&quot;/&gt;&lt;wsp:rsid wsp:val=&quot;000264AF&quot;/&gt;&lt;wsp:rsid wsp:val=&quot;0003115F&quot;/&gt;&lt;wsp:rsid wsp:val=&quot;00034341&quot;/&gt;&lt;wsp:rsid wsp:val=&quot;0003641B&quot;/&gt;&lt;wsp:rsid wsp:val=&quot;00043EF0&quot;/&gt;&lt;wsp:rsid wsp:val=&quot;00044A83&quot;/&gt;&lt;wsp:rsid wsp:val=&quot;00044CA1&quot;/&gt;&lt;wsp:rsid wsp:val=&quot;00046514&quot;/&gt;&lt;wsp:rsid wsp:val=&quot;00052425&quot;/&gt;&lt;wsp:rsid wsp:val=&quot;00054B8A&quot;/&gt;&lt;wsp:rsid wsp:val=&quot;00057065&quot;/&gt;&lt;wsp:rsid wsp:val=&quot;000626FE&quot;/&gt;&lt;wsp:rsid wsp:val=&quot;00063B09&quot;/&gt;&lt;wsp:rsid wsp:val=&quot;000662A7&quot;/&gt;&lt;wsp:rsid wsp:val=&quot;0006778C&quot;/&gt;&lt;wsp:rsid wsp:val=&quot;00067967&quot;/&gt;&lt;wsp:rsid wsp:val=&quot;000703F0&quot;/&gt;&lt;wsp:rsid wsp:val=&quot;0007335A&quot;/&gt;&lt;wsp:rsid wsp:val=&quot;0007586F&quot;/&gt;&lt;wsp:rsid wsp:val=&quot;000758C8&quot;/&gt;&lt;wsp:rsid wsp:val=&quot;000768F1&quot;/&gt;&lt;wsp:rsid wsp:val=&quot;00082DCF&quot;/&gt;&lt;wsp:rsid wsp:val=&quot;0008709F&quot;/&gt;&lt;wsp:rsid wsp:val=&quot;000977B9&quot;/&gt;&lt;wsp:rsid wsp:val=&quot;000A0CA0&quot;/&gt;&lt;wsp:rsid wsp:val=&quot;000A1B37&quot;/&gt;&lt;wsp:rsid wsp:val=&quot;000A3DDE&quot;/&gt;&lt;wsp:rsid wsp:val=&quot;000B26B4&quot;/&gt;&lt;wsp:rsid wsp:val=&quot;000B2A39&quot;/&gt;&lt;wsp:rsid wsp:val=&quot;000B7F67&quot;/&gt;&lt;wsp:rsid wsp:val=&quot;000C0978&quot;/&gt;&lt;wsp:rsid wsp:val=&quot;000C3C13&quot;/&gt;&lt;wsp:rsid wsp:val=&quot;000C40AC&quot;/&gt;&lt;wsp:rsid wsp:val=&quot;000C419E&quot;/&gt;&lt;wsp:rsid wsp:val=&quot;000C4305&quot;/&gt;&lt;wsp:rsid wsp:val=&quot;000C6186&quot;/&gt;&lt;wsp:rsid wsp:val=&quot;000C73B7&quot;/&gt;&lt;wsp:rsid wsp:val=&quot;000D10A5&quot;/&gt;&lt;wsp:rsid wsp:val=&quot;000D143A&quot;/&gt;&lt;wsp:rsid wsp:val=&quot;000D264D&quot;/&gt;&lt;wsp:rsid wsp:val=&quot;000D3EC6&quot;/&gt;&lt;wsp:rsid wsp:val=&quot;000D41C1&quot;/&gt;&lt;wsp:rsid wsp:val=&quot;000D69F9&quot;/&gt;&lt;wsp:rsid wsp:val=&quot;000D6A6C&quot;/&gt;&lt;wsp:rsid wsp:val=&quot;000D6D3C&quot;/&gt;&lt;wsp:rsid wsp:val=&quot;000D73FB&quot;/&gt;&lt;wsp:rsid wsp:val=&quot;000D7D1F&quot;/&gt;&lt;wsp:rsid wsp:val=&quot;000E2E2A&quot;/&gt;&lt;wsp:rsid wsp:val=&quot;000E4D64&quot;/&gt;&lt;wsp:rsid wsp:val=&quot;000F2DE4&quot;/&gt;&lt;wsp:rsid wsp:val=&quot;000F335F&quot;/&gt;&lt;wsp:rsid wsp:val=&quot;00101553&quot;/&gt;&lt;wsp:rsid wsp:val=&quot;00103678&quot;/&gt;&lt;wsp:rsid wsp:val=&quot;00104B30&quot;/&gt;&lt;wsp:rsid wsp:val=&quot;0010604C&quot;/&gt;&lt;wsp:rsid wsp:val=&quot;00106458&quot;/&gt;&lt;wsp:rsid wsp:val=&quot;00112278&quot;/&gt;&lt;wsp:rsid wsp:val=&quot;00114BA0&quot;/&gt;&lt;wsp:rsid wsp:val=&quot;001170F7&quot;/&gt;&lt;wsp:rsid wsp:val=&quot;00123B0B&quot;/&gt;&lt;wsp:rsid wsp:val=&quot;00127EC7&quot;/&gt;&lt;wsp:rsid wsp:val=&quot;00130878&quot;/&gt;&lt;wsp:rsid wsp:val=&quot;00135E32&quot;/&gt;&lt;wsp:rsid wsp:val=&quot;001403D8&quot;/&gt;&lt;wsp:rsid wsp:val=&quot;00143D15&quot;/&gt;&lt;wsp:rsid wsp:val=&quot;001442CF&quot;/&gt;&lt;wsp:rsid wsp:val=&quot;001478C8&quot;/&gt;&lt;wsp:rsid wsp:val=&quot;00156910&quot;/&gt;&lt;wsp:rsid wsp:val=&quot;0016063A&quot;/&gt;&lt;wsp:rsid wsp:val=&quot;00162F6D&quot;/&gt;&lt;wsp:rsid wsp:val=&quot;001635FA&quot;/&gt;&lt;wsp:rsid wsp:val=&quot;0016576E&quot;/&gt;&lt;wsp:rsid wsp:val=&quot;00167961&quot;/&gt;&lt;wsp:rsid wsp:val=&quot;00170C46&quot;/&gt;&lt;wsp:rsid wsp:val=&quot;00171FDE&quot;/&gt;&lt;wsp:rsid wsp:val=&quot;00172823&quot;/&gt;&lt;wsp:rsid wsp:val=&quot;00175960&quot;/&gt;&lt;wsp:rsid wsp:val=&quot;001822FA&quot;/&gt;&lt;wsp:rsid wsp:val=&quot;00185199&quot;/&gt;&lt;wsp:rsid wsp:val=&quot;001852BE&quot;/&gt;&lt;wsp:rsid wsp:val=&quot;00191D5D&quot;/&gt;&lt;wsp:rsid wsp:val=&quot;00193ADF&quot;/&gt;&lt;wsp:rsid wsp:val=&quot;001948F9&quot;/&gt;&lt;wsp:rsid wsp:val=&quot;00195C7C&quot;/&gt;&lt;wsp:rsid wsp:val=&quot;001A0722&quot;/&gt;&lt;wsp:rsid wsp:val=&quot;001A0948&quot;/&gt;&lt;wsp:rsid wsp:val=&quot;001A3A6C&quot;/&gt;&lt;wsp:rsid wsp:val=&quot;001A3D80&quot;/&gt;&lt;wsp:rsid wsp:val=&quot;001A4B6A&quot;/&gt;&lt;wsp:rsid wsp:val=&quot;001A5D78&quot;/&gt;&lt;wsp:rsid wsp:val=&quot;001A6351&quot;/&gt;&lt;wsp:rsid wsp:val=&quot;001B385C&quot;/&gt;&lt;wsp:rsid wsp:val=&quot;001B4C77&quot;/&gt;&lt;wsp:rsid wsp:val=&quot;001C0A24&quot;/&gt;&lt;wsp:rsid wsp:val=&quot;001C465A&quot;/&gt;&lt;wsp:rsid wsp:val=&quot;001D0394&quot;/&gt;&lt;wsp:rsid wsp:val=&quot;001D4D4C&quot;/&gt;&lt;wsp:rsid wsp:val=&quot;001E2D9B&quot;/&gt;&lt;wsp:rsid wsp:val=&quot;001E34A5&quot;/&gt;&lt;wsp:rsid wsp:val=&quot;001E3E27&quot;/&gt;&lt;wsp:rsid wsp:val=&quot;001E7A31&quot;/&gt;&lt;wsp:rsid wsp:val=&quot;001F230F&quot;/&gt;&lt;wsp:rsid wsp:val=&quot;001F7E3A&quot;/&gt;&lt;wsp:rsid wsp:val=&quot;0020039C&quot;/&gt;&lt;wsp:rsid wsp:val=&quot;0020063B&quot;/&gt;&lt;wsp:rsid wsp:val=&quot;00200AED&quot;/&gt;&lt;wsp:rsid wsp:val=&quot;002013AB&quot;/&gt;&lt;wsp:rsid wsp:val=&quot;002016AE&quot;/&gt;&lt;wsp:rsid wsp:val=&quot;00202426&quot;/&gt;&lt;wsp:rsid wsp:val=&quot;0020298B&quot;/&gt;&lt;wsp:rsid wsp:val=&quot;0020328A&quot;/&gt;&lt;wsp:rsid wsp:val=&quot;0021109B&quot;/&gt;&lt;wsp:rsid wsp:val=&quot;00211D3B&quot;/&gt;&lt;wsp:rsid wsp:val=&quot;002155F6&quot;/&gt;&lt;wsp:rsid wsp:val=&quot;00215720&quot;/&gt;&lt;wsp:rsid wsp:val=&quot;00220A18&quot;/&gt;&lt;wsp:rsid wsp:val=&quot;00222A0D&quot;/&gt;&lt;wsp:rsid wsp:val=&quot;002235E6&quot;/&gt;&lt;wsp:rsid wsp:val=&quot;00225801&quot;/&gt;&lt;wsp:rsid wsp:val=&quot;0022635D&quot;/&gt;&lt;wsp:rsid wsp:val=&quot;002268EC&quot;/&gt;&lt;wsp:rsid wsp:val=&quot;0022766B&quot;/&gt;&lt;wsp:rsid wsp:val=&quot;0023690C&quot;/&gt;&lt;wsp:rsid wsp:val=&quot;0023743A&quot;/&gt;&lt;wsp:rsid wsp:val=&quot;00251C5B&quot;/&gt;&lt;wsp:rsid wsp:val=&quot;00251F6B&quot;/&gt;&lt;wsp:rsid wsp:val=&quot;002532E5&quot;/&gt;&lt;wsp:rsid wsp:val=&quot;00255B36&quot;/&gt;&lt;wsp:rsid wsp:val=&quot;0025785F&quot;/&gt;&lt;wsp:rsid wsp:val=&quot;00257939&quot;/&gt;&lt;wsp:rsid wsp:val=&quot;002631CB&quot;/&gt;&lt;wsp:rsid wsp:val=&quot;00264722&quot;/&gt;&lt;wsp:rsid wsp:val=&quot;002650DB&quot;/&gt;&lt;wsp:rsid wsp:val=&quot;00267723&quot;/&gt;&lt;wsp:rsid wsp:val=&quot;00267749&quot;/&gt;&lt;wsp:rsid wsp:val=&quot;00271A1A&quot;/&gt;&lt;wsp:rsid wsp:val=&quot;002739F8&quot;/&gt;&lt;wsp:rsid wsp:val=&quot;00274C08&quot;/&gt;&lt;wsp:rsid wsp:val=&quot;0027519D&quot;/&gt;&lt;wsp:rsid wsp:val=&quot;00281958&quot;/&gt;&lt;wsp:rsid wsp:val=&quot;0028550E&quot;/&gt;&lt;wsp:rsid wsp:val=&quot;002855EE&quot;/&gt;&lt;wsp:rsid wsp:val=&quot;00285F91&quot;/&gt;&lt;wsp:rsid wsp:val=&quot;00287CD0&quot;/&gt;&lt;wsp:rsid wsp:val=&quot;00291ABB&quot;/&gt;&lt;wsp:rsid wsp:val=&quot;00294B56&quot;/&gt;&lt;wsp:rsid wsp:val=&quot;002953DB&quot;/&gt;&lt;wsp:rsid wsp:val=&quot;00297CCC&quot;/&gt;&lt;wsp:rsid wsp:val=&quot;002A023A&quot;/&gt;&lt;wsp:rsid wsp:val=&quot;002A399E&quot;/&gt;&lt;wsp:rsid wsp:val=&quot;002A4622&quot;/&gt;&lt;wsp:rsid wsp:val=&quot;002A5EB9&quot;/&gt;&lt;wsp:rsid wsp:val=&quot;002A6DEE&quot;/&gt;&lt;wsp:rsid wsp:val=&quot;002B1C3A&quot;/&gt;&lt;wsp:rsid wsp:val=&quot;002B4C79&quot;/&gt;&lt;wsp:rsid wsp:val=&quot;002B6B35&quot;/&gt;&lt;wsp:rsid wsp:val=&quot;002C308A&quot;/&gt;&lt;wsp:rsid wsp:val=&quot;002C34D1&quot;/&gt;&lt;wsp:rsid wsp:val=&quot;002C3614&quot;/&gt;&lt;wsp:rsid wsp:val=&quot;002C75D6&quot;/&gt;&lt;wsp:rsid wsp:val=&quot;002D2B97&quot;/&gt;&lt;wsp:rsid wsp:val=&quot;002D5E1D&quot;/&gt;&lt;wsp:rsid wsp:val=&quot;002E6C6C&quot;/&gt;&lt;wsp:rsid wsp:val=&quot;002E6F7A&quot;/&gt;&lt;wsp:rsid wsp:val=&quot;002F3502&quot;/&gt;&lt;wsp:rsid wsp:val=&quot;002F57F0&quot;/&gt;&lt;wsp:rsid wsp:val=&quot;002F5A9D&quot;/&gt;&lt;wsp:rsid wsp:val=&quot;0030014A&quot;/&gt;&lt;wsp:rsid wsp:val=&quot;0030520F&quot;/&gt;&lt;wsp:rsid wsp:val=&quot;00305C7B&quot;/&gt;&lt;wsp:rsid wsp:val=&quot;00306341&quot;/&gt;&lt;wsp:rsid wsp:val=&quot;0030685B&quot;/&gt;&lt;wsp:rsid wsp:val=&quot;00307C3D&quot;/&gt;&lt;wsp:rsid wsp:val=&quot;00314D36&quot;/&gt;&lt;wsp:rsid wsp:val=&quot;003171F8&quot;/&gt;&lt;wsp:rsid wsp:val=&quot;003222A8&quot;/&gt;&lt;wsp:rsid wsp:val=&quot;003314BC&quot;/&gt;&lt;wsp:rsid wsp:val=&quot;00336AED&quot;/&gt;&lt;wsp:rsid wsp:val=&quot;00337D8D&quot;/&gt;&lt;wsp:rsid wsp:val=&quot;00341612&quot;/&gt;&lt;wsp:rsid wsp:val=&quot;00341E94&quot;/&gt;&lt;wsp:rsid wsp:val=&quot;00342C52&quot;/&gt;&lt;wsp:rsid wsp:val=&quot;0034400F&quot;/&gt;&lt;wsp:rsid wsp:val=&quot;00344B60&quot;/&gt;&lt;wsp:rsid wsp:val=&quot;00344F8A&quot;/&gt;&lt;wsp:rsid wsp:val=&quot;00345AA3&quot;/&gt;&lt;wsp:rsid wsp:val=&quot;00346B58&quot;/&gt;&lt;wsp:rsid wsp:val=&quot;00354AC7&quot;/&gt;&lt;wsp:rsid wsp:val=&quot;003561BB&quot;/&gt;&lt;wsp:rsid wsp:val=&quot;003563C7&quot;/&gt;&lt;wsp:rsid wsp:val=&quot;00360577&quot;/&gt;&lt;wsp:rsid wsp:val=&quot;00360B7C&quot;/&gt;&lt;wsp:rsid wsp:val=&quot;00362AA4&quot;/&gt;&lt;wsp:rsid wsp:val=&quot;00363E30&quot;/&gt;&lt;wsp:rsid wsp:val=&quot;00365C63&quot;/&gt;&lt;wsp:rsid wsp:val=&quot;0037055A&quot;/&gt;&lt;wsp:rsid wsp:val=&quot;003732E0&quot;/&gt;&lt;wsp:rsid wsp:val=&quot;003741BD&quot;/&gt;&lt;wsp:rsid wsp:val=&quot;003757B0&quot;/&gt;&lt;wsp:rsid wsp:val=&quot;00375A75&quot;/&gt;&lt;wsp:rsid wsp:val=&quot;00376564&quot;/&gt;&lt;wsp:rsid wsp:val=&quot;00380CA1&quot;/&gt;&lt;wsp:rsid wsp:val=&quot;00381F70&quot;/&gt;&lt;wsp:rsid wsp:val=&quot;003832F5&quot;/&gt;&lt;wsp:rsid wsp:val=&quot;00385A80&quot;/&gt;&lt;wsp:rsid wsp:val=&quot;00386755&quot;/&gt;&lt;wsp:rsid wsp:val=&quot;00390322&quot;/&gt;&lt;wsp:rsid wsp:val=&quot;00390B75&quot;/&gt;&lt;wsp:rsid wsp:val=&quot;0039250E&quot;/&gt;&lt;wsp:rsid wsp:val=&quot;00394D24&quot;/&gt;&lt;wsp:rsid wsp:val=&quot;00394F78&quot;/&gt;&lt;wsp:rsid wsp:val=&quot;0039509C&quot;/&gt;&lt;wsp:rsid wsp:val=&quot;003A0E11&quot;/&gt;&lt;wsp:rsid wsp:val=&quot;003A3161&quot;/&gt;&lt;wsp:rsid wsp:val=&quot;003A45F4&quot;/&gt;&lt;wsp:rsid wsp:val=&quot;003B04A6&quot;/&gt;&lt;wsp:rsid wsp:val=&quot;003B2329&quot;/&gt;&lt;wsp:rsid wsp:val=&quot;003B554C&quot;/&gt;&lt;wsp:rsid wsp:val=&quot;003C0069&quot;/&gt;&lt;wsp:rsid wsp:val=&quot;003C0411&quot;/&gt;&lt;wsp:rsid wsp:val=&quot;003C2A74&quot;/&gt;&lt;wsp:rsid wsp:val=&quot;003C3A96&quot;/&gt;&lt;wsp:rsid wsp:val=&quot;003C4741&quot;/&gt;&lt;wsp:rsid wsp:val=&quot;003C4FE2&quot;/&gt;&lt;wsp:rsid wsp:val=&quot;003C52D3&quot;/&gt;&lt;wsp:rsid wsp:val=&quot;003C55C6&quot;/&gt;&lt;wsp:rsid wsp:val=&quot;003C763E&quot;/&gt;&lt;wsp:rsid wsp:val=&quot;003D1012&quot;/&gt;&lt;wsp:rsid wsp:val=&quot;003D12B2&quot;/&gt;&lt;wsp:rsid wsp:val=&quot;003D23B2&quot;/&gt;&lt;wsp:rsid wsp:val=&quot;003D3708&quot;/&gt;&lt;wsp:rsid wsp:val=&quot;003D3FA1&quot;/&gt;&lt;wsp:rsid wsp:val=&quot;003D638B&quot;/&gt;&lt;wsp:rsid wsp:val=&quot;003D7DAF&quot;/&gt;&lt;wsp:rsid wsp:val=&quot;003E2594&quot;/&gt;&lt;wsp:rsid wsp:val=&quot;003E42DF&quot;/&gt;&lt;wsp:rsid wsp:val=&quot;003E43C9&quot;/&gt;&lt;wsp:rsid wsp:val=&quot;003E755B&quot;/&gt;&lt;wsp:rsid wsp:val=&quot;003F006B&quot;/&gt;&lt;wsp:rsid wsp:val=&quot;003F0E2A&quot;/&gt;&lt;wsp:rsid wsp:val=&quot;003F34CB&quot;/&gt;&lt;wsp:rsid wsp:val=&quot;003F3E17&quot;/&gt;&lt;wsp:rsid wsp:val=&quot;003F58BA&quot;/&gt;&lt;wsp:rsid wsp:val=&quot;003F684A&quot;/&gt;&lt;wsp:rsid wsp:val=&quot;004012F3&quot;/&gt;&lt;wsp:rsid wsp:val=&quot;00410CB9&quot;/&gt;&lt;wsp:rsid wsp:val=&quot;00410CFE&quot;/&gt;&lt;wsp:rsid wsp:val=&quot;004113B6&quot;/&gt;&lt;wsp:rsid wsp:val=&quot;00412282&quot;/&gt;&lt;wsp:rsid wsp:val=&quot;00413DAA&quot;/&gt;&lt;wsp:rsid wsp:val=&quot;00414973&quot;/&gt;&lt;wsp:rsid wsp:val=&quot;004158C5&quot;/&gt;&lt;wsp:rsid wsp:val=&quot;00415BD3&quot;/&gt;&lt;wsp:rsid wsp:val=&quot;00416285&quot;/&gt;&lt;wsp:rsid wsp:val=&quot;00416463&quot;/&gt;&lt;wsp:rsid wsp:val=&quot;0041665B&quot;/&gt;&lt;wsp:rsid wsp:val=&quot;00420550&quot;/&gt;&lt;wsp:rsid wsp:val=&quot;00420AA7&quot;/&gt;&lt;wsp:rsid wsp:val=&quot;0042311C&quot;/&gt;&lt;wsp:rsid wsp:val=&quot;004245E3&quot;/&gt;&lt;wsp:rsid wsp:val=&quot;0042616A&quot;/&gt;&lt;wsp:rsid wsp:val=&quot;00426258&quot;/&gt;&lt;wsp:rsid wsp:val=&quot;00427B6D&quot;/&gt;&lt;wsp:rsid wsp:val=&quot;00431EF9&quot;/&gt;&lt;wsp:rsid wsp:val=&quot;00442F11&quot;/&gt;&lt;wsp:rsid wsp:val=&quot;00444352&quot;/&gt;&lt;wsp:rsid wsp:val=&quot;0044583A&quot;/&gt;&lt;wsp:rsid wsp:val=&quot;00450D2B&quot;/&gt;&lt;wsp:rsid wsp:val=&quot;004533F8&quot;/&gt;&lt;wsp:rsid wsp:val=&quot;00453709&quot;/&gt;&lt;wsp:rsid wsp:val=&quot;00456F31&quot;/&gt;&lt;wsp:rsid wsp:val=&quot;0046348D&quot;/&gt;&lt;wsp:rsid wsp:val=&quot;00465BEF&quot;/&gt;&lt;wsp:rsid wsp:val=&quot;00466C5B&quot;/&gt;&lt;wsp:rsid wsp:val=&quot;00466F72&quot;/&gt;&lt;wsp:rsid wsp:val=&quot;00467B9F&quot;/&gt;&lt;wsp:rsid wsp:val=&quot;004744CA&quot;/&gt;&lt;wsp:rsid wsp:val=&quot;00475307&quot;/&gt;&lt;wsp:rsid wsp:val=&quot;00476C1F&quot;/&gt;&lt;wsp:rsid wsp:val=&quot;0048309D&quot;/&gt;&lt;wsp:rsid wsp:val=&quot;004834D1&quot;/&gt;&lt;wsp:rsid wsp:val=&quot;00483D27&quot;/&gt;&lt;wsp:rsid wsp:val=&quot;00484A9D&quot;/&gt;&lt;wsp:rsid wsp:val=&quot;00487096&quot;/&gt;&lt;wsp:rsid wsp:val=&quot;004871EF&quot;/&gt;&lt;wsp:rsid wsp:val=&quot;00487CA2&quot;/&gt;&lt;wsp:rsid wsp:val=&quot;004922BC&quot;/&gt;&lt;wsp:rsid wsp:val=&quot;00492E15&quot;/&gt;&lt;wsp:rsid wsp:val=&quot;004935F0&quot;/&gt;&lt;wsp:rsid wsp:val=&quot;00495E5F&quot;/&gt;&lt;wsp:rsid wsp:val=&quot;004A256F&quot;/&gt;&lt;wsp:rsid wsp:val=&quot;004A37AE&quot;/&gt;&lt;wsp:rsid wsp:val=&quot;004A4CCA&quot;/&gt;&lt;wsp:rsid wsp:val=&quot;004A4D75&quot;/&gt;&lt;wsp:rsid wsp:val=&quot;004B19A8&quot;/&gt;&lt;wsp:rsid wsp:val=&quot;004B768D&quot;/&gt;&lt;wsp:rsid wsp:val=&quot;004B7E7E&quot;/&gt;&lt;wsp:rsid wsp:val=&quot;004C0733&quot;/&gt;&lt;wsp:rsid wsp:val=&quot;004C272F&quot;/&gt;&lt;wsp:rsid wsp:val=&quot;004C2A1B&quot;/&gt;&lt;wsp:rsid wsp:val=&quot;004C43CD&quot;/&gt;&lt;wsp:rsid wsp:val=&quot;004C4CD4&quot;/&gt;&lt;wsp:rsid wsp:val=&quot;004D74E7&quot;/&gt;&lt;wsp:rsid wsp:val=&quot;004D7D0B&quot;/&gt;&lt;wsp:rsid wsp:val=&quot;004E0ADA&quot;/&gt;&lt;wsp:rsid wsp:val=&quot;004E2508&quot;/&gt;&lt;wsp:rsid wsp:val=&quot;004E4F6E&quot;/&gt;&lt;wsp:rsid wsp:val=&quot;004E685C&quot;/&gt;&lt;wsp:rsid wsp:val=&quot;004F410C&quot;/&gt;&lt;wsp:rsid wsp:val=&quot;004F6156&quot;/&gt;&lt;wsp:rsid wsp:val=&quot;005010A9&quot;/&gt;&lt;wsp:rsid wsp:val=&quot;005030F6&quot;/&gt;&lt;wsp:rsid wsp:val=&quot;00504DD9&quot;/&gt;&lt;wsp:rsid wsp:val=&quot;00514AF0&quot;/&gt;&lt;wsp:rsid wsp:val=&quot;005203EF&quot;/&gt;&lt;wsp:rsid wsp:val=&quot;0052338F&quot;/&gt;&lt;wsp:rsid wsp:val=&quot;00523469&quot;/&gt;&lt;wsp:rsid wsp:val=&quot;005261A9&quot;/&gt;&lt;wsp:rsid wsp:val=&quot;005325E2&quot;/&gt;&lt;wsp:rsid wsp:val=&quot;005327DE&quot;/&gt;&lt;wsp:rsid wsp:val=&quot;00533131&quot;/&gt;&lt;wsp:rsid wsp:val=&quot;005369E9&quot;/&gt;&lt;wsp:rsid wsp:val=&quot;0053755A&quot;/&gt;&lt;wsp:rsid wsp:val=&quot;0053758A&quot;/&gt;&lt;wsp:rsid wsp:val=&quot;00541CA0&quot;/&gt;&lt;wsp:rsid wsp:val=&quot;00542119&quot;/&gt;&lt;wsp:rsid wsp:val=&quot;00542E04&quot;/&gt;&lt;wsp:rsid wsp:val=&quot;00543A7B&quot;/&gt;&lt;wsp:rsid wsp:val=&quot;00545641&quot;/&gt;&lt;wsp:rsid wsp:val=&quot;00545A3B&quot;/&gt;&lt;wsp:rsid wsp:val=&quot;005506A2&quot;/&gt;&lt;wsp:rsid wsp:val=&quot;00553ECF&quot;/&gt;&lt;wsp:rsid wsp:val=&quot;00556793&quot;/&gt;&lt;wsp:rsid wsp:val=&quot;005605DC&quot;/&gt;&lt;wsp:rsid wsp:val=&quot;00560F79&quot;/&gt;&lt;wsp:rsid wsp:val=&quot;00561ADE&quot;/&gt;&lt;wsp:rsid wsp:val=&quot;00562434&quot;/&gt;&lt;wsp:rsid wsp:val=&quot;005640A8&quot;/&gt;&lt;wsp:rsid wsp:val=&quot;00565094&quot;/&gt;&lt;wsp:rsid wsp:val=&quot;00565B15&quot;/&gt;&lt;wsp:rsid wsp:val=&quot;00565BAF&quot;/&gt;&lt;wsp:rsid wsp:val=&quot;00570A92&quot;/&gt;&lt;wsp:rsid wsp:val=&quot;00574706&quot;/&gt;&lt;wsp:rsid wsp:val=&quot;00576750&quot;/&gt;&lt;wsp:rsid wsp:val=&quot;00582B8E&quot;/&gt;&lt;wsp:rsid wsp:val=&quot;0058473B&quot;/&gt;&lt;wsp:rsid wsp:val=&quot;00590968&quot;/&gt;&lt;wsp:rsid wsp:val=&quot;005937C3&quot;/&gt;&lt;wsp:rsid wsp:val=&quot;0059620C&quot;/&gt;&lt;wsp:rsid wsp:val=&quot;005A005C&quot;/&gt;&lt;wsp:rsid wsp:val=&quot;005A35E3&quot;/&gt;&lt;wsp:rsid wsp:val=&quot;005A5D57&quot;/&gt;&lt;wsp:rsid wsp:val=&quot;005B420F&quot;/&gt;&lt;wsp:rsid wsp:val=&quot;005B508A&quot;/&gt;&lt;wsp:rsid wsp:val=&quot;005C07F9&quot;/&gt;&lt;wsp:rsid wsp:val=&quot;005C1FBE&quot;/&gt;&lt;wsp:rsid wsp:val=&quot;005C2F85&quot;/&gt;&lt;wsp:rsid wsp:val=&quot;005C51BE&quot;/&gt;&lt;wsp:rsid wsp:val=&quot;005C5ABA&quot;/&gt;&lt;wsp:rsid wsp:val=&quot;005D141C&quot;/&gt;&lt;wsp:rsid wsp:val=&quot;005D5D82&quot;/&gt;&lt;wsp:rsid wsp:val=&quot;005D7CE7&quot;/&gt;&lt;wsp:rsid wsp:val=&quot;005E07F1&quot;/&gt;&lt;wsp:rsid wsp:val=&quot;005E2555&quot;/&gt;&lt;wsp:rsid wsp:val=&quot;005E3180&quot;/&gt;&lt;wsp:rsid wsp:val=&quot;005E5444&quot;/&gt;&lt;wsp:rsid wsp:val=&quot;005F10C7&quot;/&gt;&lt;wsp:rsid wsp:val=&quot;005F533A&quot;/&gt;&lt;wsp:rsid wsp:val=&quot;006052B2&quot;/&gt;&lt;wsp:rsid wsp:val=&quot;00615E07&quot;/&gt;&lt;wsp:rsid wsp:val=&quot;00617AAC&quot;/&gt;&lt;wsp:rsid wsp:val=&quot;006206A4&quot;/&gt;&lt;wsp:rsid wsp:val=&quot;006274FB&quot;/&gt;&lt;wsp:rsid wsp:val=&quot;00630903&quot;/&gt;&lt;wsp:rsid wsp:val=&quot;00635E19&quot;/&gt;&lt;wsp:rsid wsp:val=&quot;00642537&quot;/&gt;&lt;wsp:rsid wsp:val=&quot;00645AB8&quot;/&gt;&lt;wsp:rsid wsp:val=&quot;00646BD5&quot;/&gt;&lt;wsp:rsid wsp:val=&quot;00650005&quot;/&gt;&lt;wsp:rsid wsp:val=&quot;00652091&quot;/&gt;&lt;wsp:rsid wsp:val=&quot;00654C37&quot;/&gt;&lt;wsp:rsid wsp:val=&quot;00654D6D&quot;/&gt;&lt;wsp:rsid wsp:val=&quot;006552FA&quot;/&gt;&lt;wsp:rsid wsp:val=&quot;00663BE3&quot;/&gt;&lt;wsp:rsid wsp:val=&quot;00664603&quot;/&gt;&lt;wsp:rsid wsp:val=&quot;00667EDC&quot;/&gt;&lt;wsp:rsid wsp:val=&quot;00677EFC&quot;/&gt;&lt;wsp:rsid wsp:val=&quot;006810A7&quot;/&gt;&lt;wsp:rsid wsp:val=&quot;00690183&quot;/&gt;&lt;wsp:rsid wsp:val=&quot;006901EE&quot;/&gt;&lt;wsp:rsid wsp:val=&quot;00690245&quot;/&gt;&lt;wsp:rsid wsp:val=&quot;00693660&quot;/&gt;&lt;wsp:rsid wsp:val=&quot;006A00FE&quot;/&gt;&lt;wsp:rsid wsp:val=&quot;006A047A&quot;/&gt;&lt;wsp:rsid wsp:val=&quot;006A221C&quot;/&gt;&lt;wsp:rsid wsp:val=&quot;006A2FF6&quot;/&gt;&lt;wsp:rsid wsp:val=&quot;006B36CF&quot;/&gt;&lt;wsp:rsid wsp:val=&quot;006B5967&quot;/&gt;&lt;wsp:rsid wsp:val=&quot;006B7835&quot;/&gt;&lt;wsp:rsid wsp:val=&quot;006C409E&quot;/&gt;&lt;wsp:rsid wsp:val=&quot;006C54ED&quot;/&gt;&lt;wsp:rsid wsp:val=&quot;006D4E09&quot;/&gt;&lt;wsp:rsid wsp:val=&quot;006D57F1&quot;/&gt;&lt;wsp:rsid wsp:val=&quot;006D6007&quot;/&gt;&lt;wsp:rsid wsp:val=&quot;006E50AD&quot;/&gt;&lt;wsp:rsid wsp:val=&quot;006E65F2&quot;/&gt;&lt;wsp:rsid wsp:val=&quot;006F0B63&quot;/&gt;&lt;wsp:rsid wsp:val=&quot;006F5484&quot;/&gt;&lt;wsp:rsid wsp:val=&quot;00700F6D&quot;/&gt;&lt;wsp:rsid wsp:val=&quot;00703BFE&quot;/&gt;&lt;wsp:rsid wsp:val=&quot;00704FB3&quot;/&gt;&lt;wsp:rsid wsp:val=&quot;00712FED&quot;/&gt;&lt;wsp:rsid wsp:val=&quot;00713C7C&quot;/&gt;&lt;wsp:rsid wsp:val=&quot;0072085C&quot;/&gt;&lt;wsp:rsid wsp:val=&quot;00721065&quot;/&gt;&lt;wsp:rsid wsp:val=&quot;00721FA2&quot;/&gt;&lt;wsp:rsid wsp:val=&quot;00722604&quot;/&gt;&lt;wsp:rsid wsp:val=&quot;00723373&quot;/&gt;&lt;wsp:rsid wsp:val=&quot;00730AF4&quot;/&gt;&lt;wsp:rsid wsp:val=&quot;00731712&quot;/&gt;&lt;wsp:rsid wsp:val=&quot;007318E8&quot;/&gt;&lt;wsp:rsid wsp:val=&quot;00732D7F&quot;/&gt;&lt;wsp:rsid wsp:val=&quot;00733440&quot;/&gt;&lt;wsp:rsid wsp:val=&quot;007349E7&quot;/&gt;&lt;wsp:rsid wsp:val=&quot;0073543C&quot;/&gt;&lt;wsp:rsid wsp:val=&quot;007354F4&quot;/&gt;&lt;wsp:rsid wsp:val=&quot;00735AEC&quot;/&gt;&lt;wsp:rsid wsp:val=&quot;00743188&quot;/&gt;&lt;wsp:rsid wsp:val=&quot;00744A67&quot;/&gt;&lt;wsp:rsid wsp:val=&quot;007452EF&quot;/&gt;&lt;wsp:rsid wsp:val=&quot;00745F17&quot;/&gt;&lt;wsp:rsid wsp:val=&quot;00746378&quot;/&gt;&lt;wsp:rsid wsp:val=&quot;00746CFA&quot;/&gt;&lt;wsp:rsid wsp:val=&quot;007474C3&quot;/&gt;&lt;wsp:rsid wsp:val=&quot;00750B3E&quot;/&gt;&lt;wsp:rsid wsp:val=&quot;00750ECE&quot;/&gt;&lt;wsp:rsid wsp:val=&quot;007545CA&quot;/&gt;&lt;wsp:rsid wsp:val=&quot;007558AA&quot;/&gt;&lt;wsp:rsid wsp:val=&quot;007612DC&quot;/&gt;&lt;wsp:rsid wsp:val=&quot;00763C61&quot;/&gt;&lt;wsp:rsid wsp:val=&quot;00766B6A&quot;/&gt;&lt;wsp:rsid wsp:val=&quot;00767C26&quot;/&gt;&lt;wsp:rsid wsp:val=&quot;00773DBF&quot;/&gt;&lt;wsp:rsid wsp:val=&quot;00784FF2&quot;/&gt;&lt;wsp:rsid wsp:val=&quot;00786385&quot;/&gt;&lt;wsp:rsid wsp:val=&quot;00790D00&quot;/&gt;&lt;wsp:rsid wsp:val=&quot;00791510&quot;/&gt;&lt;wsp:rsid wsp:val=&quot;007930F4&quot;/&gt;&lt;wsp:rsid wsp:val=&quot;0079414A&quot;/&gt;&lt;wsp:rsid wsp:val=&quot;00795900&quot;/&gt;&lt;wsp:rsid wsp:val=&quot;00795E00&quot;/&gt;&lt;wsp:rsid wsp:val=&quot;007968EA&quot;/&gt;&lt;wsp:rsid wsp:val=&quot;0079721A&quot;/&gt;&lt;wsp:rsid wsp:val=&quot;007A268E&quot;/&gt;&lt;wsp:rsid wsp:val=&quot;007A2C1C&quot;/&gt;&lt;wsp:rsid wsp:val=&quot;007A5CD5&quot;/&gt;&lt;wsp:rsid wsp:val=&quot;007A69D8&quot;/&gt;&lt;wsp:rsid wsp:val=&quot;007B488A&quot;/&gt;&lt;wsp:rsid wsp:val=&quot;007B6383&quot;/&gt;&lt;wsp:rsid wsp:val=&quot;007C1FFD&quot;/&gt;&lt;wsp:rsid wsp:val=&quot;007C38AC&quot;/&gt;&lt;wsp:rsid wsp:val=&quot;007C3C29&quot;/&gt;&lt;wsp:rsid wsp:val=&quot;007C4827&quot;/&gt;&lt;wsp:rsid wsp:val=&quot;007C6186&quot;/&gt;&lt;wsp:rsid wsp:val=&quot;007D0A80&quot;/&gt;&lt;wsp:rsid wsp:val=&quot;007D3BC3&quot;/&gt;&lt;wsp:rsid wsp:val=&quot;007D5756&quot;/&gt;&lt;wsp:rsid wsp:val=&quot;007F2004&quot;/&gt;&lt;wsp:rsid wsp:val=&quot;007F3A24&quot;/&gt;&lt;wsp:rsid wsp:val=&quot;007F6332&quot;/&gt;&lt;wsp:rsid wsp:val=&quot;007F6547&quot;/&gt;&lt;wsp:rsid wsp:val=&quot;007F7329&quot;/&gt;&lt;wsp:rsid wsp:val=&quot;008018BF&quot;/&gt;&lt;wsp:rsid wsp:val=&quot;008025AA&quot;/&gt;&lt;wsp:rsid wsp:val=&quot;00803399&quot;/&gt;&lt;wsp:rsid wsp:val=&quot;00804408&quot;/&gt;&lt;wsp:rsid wsp:val=&quot;00806720&quot;/&gt;&lt;wsp:rsid wsp:val=&quot;00806B50&quot;/&gt;&lt;wsp:rsid wsp:val=&quot;008128E5&quot;/&gt;&lt;wsp:rsid wsp:val=&quot;00812F93&quot;/&gt;&lt;wsp:rsid wsp:val=&quot;008175CB&quot;/&gt;&lt;wsp:rsid wsp:val=&quot;00817AC5&quot;/&gt;&lt;wsp:rsid wsp:val=&quot;00820C71&quot;/&gt;&lt;wsp:rsid wsp:val=&quot;008226BA&quot;/&gt;&lt;wsp:rsid wsp:val=&quot;00824CF9&quot;/&gt;&lt;wsp:rsid wsp:val=&quot;00826DD5&quot;/&gt;&lt;wsp:rsid wsp:val=&quot;00827995&quot;/&gt;&lt;wsp:rsid wsp:val=&quot;0083369A&quot;/&gt;&lt;wsp:rsid wsp:val=&quot;00834B30&quot;/&gt;&lt;wsp:rsid wsp:val=&quot;008354B9&quot;/&gt;&lt;wsp:rsid wsp:val=&quot;00840A4D&quot;/&gt;&lt;wsp:rsid wsp:val=&quot;00840C8F&quot;/&gt;&lt;wsp:rsid wsp:val=&quot;0084684A&quot;/&gt;&lt;wsp:rsid wsp:val=&quot;00847940&quot;/&gt;&lt;wsp:rsid wsp:val=&quot;00850E3A&quot;/&gt;&lt;wsp:rsid wsp:val=&quot;0085350C&quot;/&gt;&lt;wsp:rsid wsp:val=&quot;00862631&quot;/&gt;&lt;wsp:rsid wsp:val=&quot;008626AC&quot;/&gt;&lt;wsp:rsid wsp:val=&quot;00862A46&quot;/&gt;&lt;wsp:rsid wsp:val=&quot;008648E4&quot;/&gt;&lt;wsp:rsid wsp:val=&quot;00865963&quot;/&gt;&lt;wsp:rsid wsp:val=&quot;008675B9&quot;/&gt;&lt;wsp:rsid wsp:val=&quot;008701AA&quot;/&gt;&lt;wsp:rsid wsp:val=&quot;00870EBE&quot;/&gt;&lt;wsp:rsid wsp:val=&quot;008737A9&quot;/&gt;&lt;wsp:rsid wsp:val=&quot;00875EF4&quot;/&gt;&lt;wsp:rsid wsp:val=&quot;00881649&quot;/&gt;&lt;wsp:rsid wsp:val=&quot;00882D85&quot;/&gt;&lt;wsp:rsid wsp:val=&quot;00882E41&quot;/&gt;&lt;wsp:rsid wsp:val=&quot;00883B02&quot;/&gt;&lt;wsp:rsid wsp:val=&quot;0088491D&quot;/&gt;&lt;wsp:rsid wsp:val=&quot;00885E7B&quot;/&gt;&lt;wsp:rsid wsp:val=&quot;00886C5B&quot;/&gt;&lt;wsp:rsid wsp:val=&quot;00894099&quot;/&gt;&lt;wsp:rsid wsp:val=&quot;00895903&quot;/&gt;&lt;wsp:rsid wsp:val=&quot;00897779&quot;/&gt;&lt;wsp:rsid wsp:val=&quot;008A149A&quot;/&gt;&lt;wsp:rsid wsp:val=&quot;008A3963&quot;/&gt;&lt;wsp:rsid wsp:val=&quot;008A5D96&quot;/&gt;&lt;wsp:rsid wsp:val=&quot;008B12CB&quot;/&gt;&lt;wsp:rsid wsp:val=&quot;008B145B&quot;/&gt;&lt;wsp:rsid wsp:val=&quot;008B21D8&quot;/&gt;&lt;wsp:rsid wsp:val=&quot;008B2537&quot;/&gt;&lt;wsp:rsid wsp:val=&quot;008B58FF&quot;/&gt;&lt;wsp:rsid wsp:val=&quot;008B6DDB&quot;/&gt;&lt;wsp:rsid wsp:val=&quot;008C0C82&quot;/&gt;&lt;wsp:rsid wsp:val=&quot;008C25F0&quot;/&gt;&lt;wsp:rsid wsp:val=&quot;008C2E73&quot;/&gt;&lt;wsp:rsid wsp:val=&quot;008C6081&quot;/&gt;&lt;wsp:rsid wsp:val=&quot;008C6E72&quot;/&gt;&lt;wsp:rsid wsp:val=&quot;008D0602&quot;/&gt;&lt;wsp:rsid wsp:val=&quot;008D2796&quot;/&gt;&lt;wsp:rsid wsp:val=&quot;008D766B&quot;/&gt;&lt;wsp:rsid wsp:val=&quot;008E0864&quot;/&gt;&lt;wsp:rsid wsp:val=&quot;008E0E70&quot;/&gt;&lt;wsp:rsid wsp:val=&quot;008E344A&quot;/&gt;&lt;wsp:rsid wsp:val=&quot;008E546E&quot;/&gt;&lt;wsp:rsid wsp:val=&quot;008E66FC&quot;/&gt;&lt;wsp:rsid wsp:val=&quot;008E691E&quot;/&gt;&lt;wsp:rsid wsp:val=&quot;008E6AA8&quot;/&gt;&lt;wsp:rsid wsp:val=&quot;008E72A1&quot;/&gt;&lt;wsp:rsid wsp:val=&quot;008F04A7&quot;/&gt;&lt;wsp:rsid wsp:val=&quot;008F0703&quot;/&gt;&lt;wsp:rsid wsp:val=&quot;00902E1C&quot;/&gt;&lt;wsp:rsid wsp:val=&quot;009030B5&quot;/&gt;&lt;wsp:rsid wsp:val=&quot;00904DC3&quot;/&gt;&lt;wsp:rsid wsp:val=&quot;00912B78&quot;/&gt;&lt;wsp:rsid wsp:val=&quot;009149A4&quot;/&gt;&lt;wsp:rsid wsp:val=&quot;009149BF&quot;/&gt;&lt;wsp:rsid wsp:val=&quot;00914FC2&quot;/&gt;&lt;wsp:rsid wsp:val=&quot;00916981&quot;/&gt;&lt;wsp:rsid wsp:val=&quot;00920954&quot;/&gt;&lt;wsp:rsid wsp:val=&quot;00924B1F&quot;/&gt;&lt;wsp:rsid wsp:val=&quot;00927441&quot;/&gt;&lt;wsp:rsid wsp:val=&quot;00933522&quot;/&gt;&lt;wsp:rsid wsp:val=&quot;00933539&quot;/&gt;&lt;wsp:rsid wsp:val=&quot;0093495E&quot;/&gt;&lt;wsp:rsid wsp:val=&quot;0093569D&quot;/&gt;&lt;wsp:rsid wsp:val=&quot;00937469&quot;/&gt;&lt;wsp:rsid wsp:val=&quot;0094026B&quot;/&gt;&lt;wsp:rsid wsp:val=&quot;009412E2&quot;/&gt;&lt;wsp:rsid wsp:val=&quot;00944628&quot;/&gt;&lt;wsp:rsid wsp:val=&quot;00945462&quot;/&gt;&lt;wsp:rsid wsp:val=&quot;0094645B&quot;/&gt;&lt;wsp:rsid wsp:val=&quot;00952A5F&quot;/&gt;&lt;wsp:rsid wsp:val=&quot;00954224&quot;/&gt;&lt;wsp:rsid wsp:val=&quot;00955D4F&quot;/&gt;&lt;wsp:rsid wsp:val=&quot;009566E7&quot;/&gt;&lt;wsp:rsid wsp:val=&quot;0096055B&quot;/&gt;&lt;wsp:rsid wsp:val=&quot;009636E8&quot;/&gt;&lt;wsp:rsid wsp:val=&quot;0096719F&quot;/&gt;&lt;wsp:rsid wsp:val=&quot;00970919&quot;/&gt;&lt;wsp:rsid wsp:val=&quot;00971D6A&quot;/&gt;&lt;wsp:rsid wsp:val=&quot;009738C2&quot;/&gt;&lt;wsp:rsid wsp:val=&quot;00975F22&quot;/&gt;&lt;wsp:rsid wsp:val=&quot;009801E1&quot;/&gt;&lt;wsp:rsid wsp:val=&quot;00980AD5&quot;/&gt;&lt;wsp:rsid wsp:val=&quot;0098185A&quot;/&gt;&lt;wsp:rsid wsp:val=&quot;00982B5C&quot;/&gt;&lt;wsp:rsid wsp:val=&quot;0099261C&quot;/&gt;&lt;wsp:rsid wsp:val=&quot;00994092&quot;/&gt;&lt;wsp:rsid wsp:val=&quot;00996BB5&quot;/&gt;&lt;wsp:rsid wsp:val=&quot;00997105&quot;/&gt;&lt;wsp:rsid wsp:val=&quot;00997371&quot;/&gt;&lt;wsp:rsid wsp:val=&quot;009A1B34&quot;/&gt;&lt;wsp:rsid wsp:val=&quot;009A268C&quot;/&gt;&lt;wsp:rsid wsp:val=&quot;009A3176&quot;/&gt;&lt;wsp:rsid wsp:val=&quot;009A5E45&quot;/&gt;&lt;wsp:rsid wsp:val=&quot;009A705A&quot;/&gt;&lt;wsp:rsid wsp:val=&quot;009B0164&quot;/&gt;&lt;wsp:rsid wsp:val=&quot;009B0D14&quot;/&gt;&lt;wsp:rsid wsp:val=&quot;009B23A9&quot;/&gt;&lt;wsp:rsid wsp:val=&quot;009B5D7E&quot;/&gt;&lt;wsp:rsid wsp:val=&quot;009C30B6&quot;/&gt;&lt;wsp:rsid wsp:val=&quot;009C35A9&quot;/&gt;&lt;wsp:rsid wsp:val=&quot;009C5C3F&quot;/&gt;&lt;wsp:rsid wsp:val=&quot;009C5F80&quot;/&gt;&lt;wsp:rsid wsp:val=&quot;009C7444&quot;/&gt;&lt;wsp:rsid wsp:val=&quot;009D2EFA&quot;/&gt;&lt;wsp:rsid wsp:val=&quot;009D311D&quot;/&gt;&lt;wsp:rsid wsp:val=&quot;009D4CF5&quot;/&gt;&lt;wsp:rsid wsp:val=&quot;009D7B50&quot;/&gt;&lt;wsp:rsid wsp:val=&quot;009E262C&quot;/&gt;&lt;wsp:rsid wsp:val=&quot;009E31A8&quot;/&gt;&lt;wsp:rsid wsp:val=&quot;009F0CD0&quot;/&gt;&lt;wsp:rsid wsp:val=&quot;009F2FD2&quot;/&gt;&lt;wsp:rsid wsp:val=&quot;009F4788&quot;/&gt;&lt;wsp:rsid wsp:val=&quot;009F575D&quot;/&gt;&lt;wsp:rsid wsp:val=&quot;00A012EC&quot;/&gt;&lt;wsp:rsid wsp:val=&quot;00A01CA8&quot;/&gt;&lt;wsp:rsid wsp:val=&quot;00A04F64&quot;/&gt;&lt;wsp:rsid wsp:val=&quot;00A07B7E&quot;/&gt;&lt;wsp:rsid wsp:val=&quot;00A07C10&quot;/&gt;&lt;wsp:rsid wsp:val=&quot;00A124AC&quot;/&gt;&lt;wsp:rsid wsp:val=&quot;00A134A2&quot;/&gt;&lt;wsp:rsid wsp:val=&quot;00A151E9&quot;/&gt;&lt;wsp:rsid wsp:val=&quot;00A16187&quot;/&gt;&lt;wsp:rsid wsp:val=&quot;00A16E94&quot;/&gt;&lt;wsp:rsid wsp:val=&quot;00A2321F&quot;/&gt;&lt;wsp:rsid wsp:val=&quot;00A23767&quot;/&gt;&lt;wsp:rsid wsp:val=&quot;00A23F9F&quot;/&gt;&lt;wsp:rsid wsp:val=&quot;00A26F41&quot;/&gt;&lt;wsp:rsid wsp:val=&quot;00A27479&quot;/&gt;&lt;wsp:rsid wsp:val=&quot;00A2786D&quot;/&gt;&lt;wsp:rsid wsp:val=&quot;00A30870&quot;/&gt;&lt;wsp:rsid wsp:val=&quot;00A338E6&quot;/&gt;&lt;wsp:rsid wsp:val=&quot;00A33DB9&quot;/&gt;&lt;wsp:rsid wsp:val=&quot;00A42409&quot;/&gt;&lt;wsp:rsid wsp:val=&quot;00A42FFC&quot;/&gt;&lt;wsp:rsid wsp:val=&quot;00A43513&quot;/&gt;&lt;wsp:rsid wsp:val=&quot;00A45C11&quot;/&gt;&lt;wsp:rsid wsp:val=&quot;00A50BA0&quot;/&gt;&lt;wsp:rsid wsp:val=&quot;00A510E7&quot;/&gt;&lt;wsp:rsid wsp:val=&quot;00A516CE&quot;/&gt;&lt;wsp:rsid wsp:val=&quot;00A51F28&quot;/&gt;&lt;wsp:rsid wsp:val=&quot;00A56FB7&quot;/&gt;&lt;wsp:rsid wsp:val=&quot;00A60B86&quot;/&gt;&lt;wsp:rsid wsp:val=&quot;00A628F2&quot;/&gt;&lt;wsp:rsid wsp:val=&quot;00A63328&quot;/&gt;&lt;wsp:rsid wsp:val=&quot;00A7316B&quot;/&gt;&lt;wsp:rsid wsp:val=&quot;00A73A9E&quot;/&gt;&lt;wsp:rsid wsp:val=&quot;00A73B37&quot;/&gt;&lt;wsp:rsid wsp:val=&quot;00A8300C&quot;/&gt;&lt;wsp:rsid wsp:val=&quot;00A86D0F&quot;/&gt;&lt;wsp:rsid wsp:val=&quot;00A87FEC&quot;/&gt;&lt;wsp:rsid wsp:val=&quot;00A957E8&quot;/&gt;&lt;wsp:rsid wsp:val=&quot;00AA170E&quot;/&gt;&lt;wsp:rsid wsp:val=&quot;00AA3E39&quot;/&gt;&lt;wsp:rsid wsp:val=&quot;00AC00B2&quot;/&gt;&lt;wsp:rsid wsp:val=&quot;00AC05CF&quot;/&gt;&lt;wsp:rsid wsp:val=&quot;00AC3ECB&quot;/&gt;&lt;wsp:rsid wsp:val=&quot;00AC7E2C&quot;/&gt;&lt;wsp:rsid wsp:val=&quot;00AD1474&quot;/&gt;&lt;wsp:rsid wsp:val=&quot;00AD2DFC&quot;/&gt;&lt;wsp:rsid wsp:val=&quot;00AE04CC&quot;/&gt;&lt;wsp:rsid wsp:val=&quot;00AE237F&quot;/&gt;&lt;wsp:rsid wsp:val=&quot;00AE403B&quot;/&gt;&lt;wsp:rsid wsp:val=&quot;00AE4F33&quot;/&gt;&lt;wsp:rsid wsp:val=&quot;00AE7A3A&quot;/&gt;&lt;wsp:rsid wsp:val=&quot;00AE7D21&quot;/&gt;&lt;wsp:rsid wsp:val=&quot;00AF072A&quot;/&gt;&lt;wsp:rsid wsp:val=&quot;00B0456E&quot;/&gt;&lt;wsp:rsid wsp:val=&quot;00B07350&quot;/&gt;&lt;wsp:rsid wsp:val=&quot;00B10544&quot;/&gt;&lt;wsp:rsid wsp:val=&quot;00B11292&quot;/&gt;&lt;wsp:rsid wsp:val=&quot;00B116B8&quot;/&gt;&lt;wsp:rsid wsp:val=&quot;00B148B9&quot;/&gt;&lt;wsp:rsid wsp:val=&quot;00B15404&quot;/&gt;&lt;wsp:rsid wsp:val=&quot;00B16794&quot;/&gt;&lt;wsp:rsid wsp:val=&quot;00B16B71&quot;/&gt;&lt;wsp:rsid wsp:val=&quot;00B17C5B&quot;/&gt;&lt;wsp:rsid wsp:val=&quot;00B21A97&quot;/&gt;&lt;wsp:rsid wsp:val=&quot;00B21E3F&quot;/&gt;&lt;wsp:rsid wsp:val=&quot;00B22357&quot;/&gt;&lt;wsp:rsid wsp:val=&quot;00B24744&quot;/&gt;&lt;wsp:rsid wsp:val=&quot;00B25128&quot;/&gt;&lt;wsp:rsid wsp:val=&quot;00B26A9D&quot;/&gt;&lt;wsp:rsid wsp:val=&quot;00B30300&quot;/&gt;&lt;wsp:rsid wsp:val=&quot;00B33026&quot;/&gt;&lt;wsp:rsid wsp:val=&quot;00B35908&quot;/&gt;&lt;wsp:rsid wsp:val=&quot;00B37062&quot;/&gt;&lt;wsp:rsid wsp:val=&quot;00B403B7&quot;/&gt;&lt;wsp:rsid wsp:val=&quot;00B42656&quot;/&gt;&lt;wsp:rsid wsp:val=&quot;00B42DAD&quot;/&gt;&lt;wsp:rsid wsp:val=&quot;00B461EF&quot;/&gt;&lt;wsp:rsid wsp:val=&quot;00B479D3&quot;/&gt;&lt;wsp:rsid wsp:val=&quot;00B52A4A&quot;/&gt;&lt;wsp:rsid wsp:val=&quot;00B5565F&quot;/&gt;&lt;wsp:rsid wsp:val=&quot;00B57CEC&quot;/&gt;&lt;wsp:rsid wsp:val=&quot;00B6099E&quot;/&gt;&lt;wsp:rsid wsp:val=&quot;00B6743C&quot;/&gt;&lt;wsp:rsid wsp:val=&quot;00B72F9B&quot;/&gt;&lt;wsp:rsid wsp:val=&quot;00B776F2&quot;/&gt;&lt;wsp:rsid wsp:val=&quot;00B81393&quot;/&gt;&lt;wsp:rsid wsp:val=&quot;00B81DF0&quot;/&gt;&lt;wsp:rsid wsp:val=&quot;00B83078&quot;/&gt;&lt;wsp:rsid wsp:val=&quot;00B83473&quot;/&gt;&lt;wsp:rsid wsp:val=&quot;00B840E9&quot;/&gt;&lt;wsp:rsid wsp:val=&quot;00B86B9A&quot;/&gt;&lt;wsp:rsid wsp:val=&quot;00B87C7D&quot;/&gt;&lt;wsp:rsid wsp:val=&quot;00B9081A&quot;/&gt;&lt;wsp:rsid wsp:val=&quot;00B925C5&quot;/&gt;&lt;wsp:rsid wsp:val=&quot;00B92C4F&quot;/&gt;&lt;wsp:rsid wsp:val=&quot;00B931A5&quot;/&gt;&lt;wsp:rsid wsp:val=&quot;00BA01B4&quot;/&gt;&lt;wsp:rsid wsp:val=&quot;00BA0823&quot;/&gt;&lt;wsp:rsid wsp:val=&quot;00BB2CE9&quot;/&gt;&lt;wsp:rsid wsp:val=&quot;00BB3DA6&quot;/&gt;&lt;wsp:rsid wsp:val=&quot;00BB44D7&quot;/&gt;&lt;wsp:rsid wsp:val=&quot;00BB5F0A&quot;/&gt;&lt;wsp:rsid wsp:val=&quot;00BC029C&quot;/&gt;&lt;wsp:rsid wsp:val=&quot;00BC1219&quot;/&gt;&lt;wsp:rsid wsp:val=&quot;00BC144D&quot;/&gt;&lt;wsp:rsid wsp:val=&quot;00BC4102&quot;/&gt;&lt;wsp:rsid wsp:val=&quot;00BC681D&quot;/&gt;&lt;wsp:rsid wsp:val=&quot;00BC7E2A&quot;/&gt;&lt;wsp:rsid wsp:val=&quot;00BD145C&quot;/&gt;&lt;wsp:rsid wsp:val=&quot;00BD4664&quot;/&gt;&lt;wsp:rsid wsp:val=&quot;00BD50BC&quot;/&gt;&lt;wsp:rsid wsp:val=&quot;00BE2BDE&quot;/&gt;&lt;wsp:rsid wsp:val=&quot;00BE692D&quot;/&gt;&lt;wsp:rsid wsp:val=&quot;00BE6F0F&quot;/&gt;&lt;wsp:rsid wsp:val=&quot;00BE73AA&quot;/&gt;&lt;wsp:rsid wsp:val=&quot;00BE7421&quot;/&gt;&lt;wsp:rsid wsp:val=&quot;00BF5935&quot;/&gt;&lt;wsp:rsid wsp:val=&quot;00BF6601&quot;/&gt;&lt;wsp:rsid wsp:val=&quot;00C01230&quot;/&gt;&lt;wsp:rsid wsp:val=&quot;00C01C23&quot;/&gt;&lt;wsp:rsid wsp:val=&quot;00C0269C&quot;/&gt;&lt;wsp:rsid wsp:val=&quot;00C03173&quot;/&gt;&lt;wsp:rsid wsp:val=&quot;00C06287&quot;/&gt;&lt;wsp:rsid wsp:val=&quot;00C0728B&quot;/&gt;&lt;wsp:rsid wsp:val=&quot;00C10280&quot;/&gt;&lt;wsp:rsid wsp:val=&quot;00C13693&quot;/&gt;&lt;wsp:rsid wsp:val=&quot;00C156B5&quot;/&gt;&lt;wsp:rsid wsp:val=&quot;00C20FCC&quot;/&gt;&lt;wsp:rsid wsp:val=&quot;00C22552&quot;/&gt;&lt;wsp:rsid wsp:val=&quot;00C35BE9&quot;/&gt;&lt;wsp:rsid wsp:val=&quot;00C35DD5&quot;/&gt;&lt;wsp:rsid wsp:val=&quot;00C42A81&quot;/&gt;&lt;wsp:rsid wsp:val=&quot;00C449C7&quot;/&gt;&lt;wsp:rsid wsp:val=&quot;00C45345&quot;/&gt;&lt;wsp:rsid wsp:val=&quot;00C478D6&quot;/&gt;&lt;wsp:rsid wsp:val=&quot;00C50641&quot;/&gt;&lt;wsp:rsid wsp:val=&quot;00C51684&quot;/&gt;&lt;wsp:rsid wsp:val=&quot;00C52AD3&quot;/&gt;&lt;wsp:rsid wsp:val=&quot;00C539E5&quot;/&gt;&lt;wsp:rsid wsp:val=&quot;00C57915&quot;/&gt;&lt;wsp:rsid wsp:val=&quot;00C62971&quot;/&gt;&lt;wsp:rsid wsp:val=&quot;00C63FBF&quot;/&gt;&lt;wsp:rsid wsp:val=&quot;00C65FDA&quot;/&gt;&lt;wsp:rsid wsp:val=&quot;00C67271&quot;/&gt;&lt;wsp:rsid wsp:val=&quot;00C72EF4&quot;/&gt;&lt;wsp:rsid wsp:val=&quot;00C73136&quot;/&gt;&lt;wsp:rsid wsp:val=&quot;00C736CD&quot;/&gt;&lt;wsp:rsid wsp:val=&quot;00C77280&quot;/&gt;&lt;wsp:rsid wsp:val=&quot;00C813FC&quot;/&gt;&lt;wsp:rsid wsp:val=&quot;00C86BFC&quot;/&gt;&lt;wsp:rsid wsp:val=&quot;00C90B76&quot;/&gt;&lt;wsp:rsid wsp:val=&quot;00C935F7&quot;/&gt;&lt;wsp:rsid wsp:val=&quot;00C93F8D&quot;/&gt;&lt;wsp:rsid wsp:val=&quot;00C9572F&quot;/&gt;&lt;wsp:rsid wsp:val=&quot;00C974E2&quot;/&gt;&lt;wsp:rsid wsp:val=&quot;00CA0070&quot;/&gt;&lt;wsp:rsid wsp:val=&quot;00CA168B&quot;/&gt;&lt;wsp:rsid wsp:val=&quot;00CA572B&quot;/&gt;&lt;wsp:rsid wsp:val=&quot;00CA76FF&quot;/&gt;&lt;wsp:rsid wsp:val=&quot;00CA7F0C&quot;/&gt;&lt;wsp:rsid wsp:val=&quot;00CA7F1D&quot;/&gt;&lt;wsp:rsid wsp:val=&quot;00CB28CC&quot;/&gt;&lt;wsp:rsid wsp:val=&quot;00CB3662&quot;/&gt;&lt;wsp:rsid wsp:val=&quot;00CB469A&quot;/&gt;&lt;wsp:rsid wsp:val=&quot;00CB70FB&quot;/&gt;&lt;wsp:rsid wsp:val=&quot;00CC49B9&quot;/&gt;&lt;wsp:rsid wsp:val=&quot;00CC4C5E&quot;/&gt;&lt;wsp:rsid wsp:val=&quot;00CC6546&quot;/&gt;&lt;wsp:rsid wsp:val=&quot;00CD2DDB&quot;/&gt;&lt;wsp:rsid wsp:val=&quot;00CD453B&quot;/&gt;&lt;wsp:rsid wsp:val=&quot;00CD56D6&quot;/&gt;&lt;wsp:rsid wsp:val=&quot;00CD5C5A&quot;/&gt;&lt;wsp:rsid wsp:val=&quot;00CD6F8D&quot;/&gt;&lt;wsp:rsid wsp:val=&quot;00CE4429&quot;/&gt;&lt;wsp:rsid wsp:val=&quot;00CE5395&quot;/&gt;&lt;wsp:rsid wsp:val=&quot;00CE651F&quot;/&gt;&lt;wsp:rsid wsp:val=&quot;00CF11AF&quot;/&gt;&lt;wsp:rsid wsp:val=&quot;00CF3769&quot;/&gt;&lt;wsp:rsid wsp:val=&quot;00D0092A&quot;/&gt;&lt;wsp:rsid wsp:val=&quot;00D04BA5&quot;/&gt;&lt;wsp:rsid wsp:val=&quot;00D04E41&quot;/&gt;&lt;wsp:rsid wsp:val=&quot;00D121EE&quot;/&gt;&lt;wsp:rsid wsp:val=&quot;00D127F9&quot;/&gt;&lt;wsp:rsid wsp:val=&quot;00D128C8&quot;/&gt;&lt;wsp:rsid wsp:val=&quot;00D1524F&quot;/&gt;&lt;wsp:rsid wsp:val=&quot;00D15751&quot;/&gt;&lt;wsp:rsid wsp:val=&quot;00D26A9F&quot;/&gt;&lt;wsp:rsid wsp:val=&quot;00D26AB4&quot;/&gt;&lt;wsp:rsid wsp:val=&quot;00D36B88&quot;/&gt;&lt;wsp:rsid wsp:val=&quot;00D40179&quot;/&gt;&lt;wsp:rsid wsp:val=&quot;00D408E1&quot;/&gt;&lt;wsp:rsid wsp:val=&quot;00D40E98&quot;/&gt;&lt;wsp:rsid wsp:val=&quot;00D4294B&quot;/&gt;&lt;wsp:rsid wsp:val=&quot;00D43620&quot;/&gt;&lt;wsp:rsid wsp:val=&quot;00D43B06&quot;/&gt;&lt;wsp:rsid wsp:val=&quot;00D440B0&quot;/&gt;&lt;wsp:rsid wsp:val=&quot;00D47FC0&quot;/&gt;&lt;wsp:rsid wsp:val=&quot;00D545CE&quot;/&gt;&lt;wsp:rsid wsp:val=&quot;00D5537E&quot;/&gt;&lt;wsp:rsid wsp:val=&quot;00D56343&quot;/&gt;&lt;wsp:rsid wsp:val=&quot;00D575F5&quot;/&gt;&lt;wsp:rsid wsp:val=&quot;00D57E5F&quot;/&gt;&lt;wsp:rsid wsp:val=&quot;00D624A0&quot;/&gt;&lt;wsp:rsid wsp:val=&quot;00D759F0&quot;/&gt;&lt;wsp:rsid wsp:val=&quot;00D75DE8&quot;/&gt;&lt;wsp:rsid wsp:val=&quot;00D843C4&quot;/&gt;&lt;wsp:rsid wsp:val=&quot;00D874AA&quot;/&gt;&lt;wsp:rsid wsp:val=&quot;00D90EFE&quot;/&gt;&lt;wsp:rsid wsp:val=&quot;00D96010&quot;/&gt;&lt;wsp:rsid wsp:val=&quot;00D97108&quot;/&gt;&lt;wsp:rsid wsp:val=&quot;00DA24C3&quot;/&gt;&lt;wsp:rsid wsp:val=&quot;00DA2524&quot;/&gt;&lt;wsp:rsid wsp:val=&quot;00DA3F15&quot;/&gt;&lt;wsp:rsid wsp:val=&quot;00DA4BEC&quot;/&gt;&lt;wsp:rsid wsp:val=&quot;00DA7686&quot;/&gt;&lt;wsp:rsid wsp:val=&quot;00DB16EF&quot;/&gt;&lt;wsp:rsid wsp:val=&quot;00DB2B53&quot;/&gt;&lt;wsp:rsid wsp:val=&quot;00DB3B2B&quot;/&gt;&lt;wsp:rsid wsp:val=&quot;00DB54CA&quot;/&gt;&lt;wsp:rsid wsp:val=&quot;00DB6B62&quot;/&gt;&lt;wsp:rsid wsp:val=&quot;00DC2C01&quot;/&gt;&lt;wsp:rsid wsp:val=&quot;00DC4050&quot;/&gt;&lt;wsp:rsid wsp:val=&quot;00DC740D&quot;/&gt;&lt;wsp:rsid wsp:val=&quot;00DD03CC&quot;/&gt;&lt;wsp:rsid wsp:val=&quot;00DD1386&quot;/&gt;&lt;wsp:rsid wsp:val=&quot;00DD1C27&quot;/&gt;&lt;wsp:rsid wsp:val=&quot;00DD3262&quot;/&gt;&lt;wsp:rsid wsp:val=&quot;00DD3B44&quot;/&gt;&lt;wsp:rsid wsp:val=&quot;00DD407D&quot;/&gt;&lt;wsp:rsid wsp:val=&quot;00DD503A&quot;/&gt;&lt;wsp:rsid wsp:val=&quot;00DD66BD&quot;/&gt;&lt;wsp:rsid wsp:val=&quot;00DE16F9&quot;/&gt;&lt;wsp:rsid wsp:val=&quot;00DE5B35&quot;/&gt;&lt;wsp:rsid wsp:val=&quot;00DE5DD2&quot;/&gt;&lt;wsp:rsid wsp:val=&quot;00DF10C8&quot;/&gt;&lt;wsp:rsid wsp:val=&quot;00DF127D&quot;/&gt;&lt;wsp:rsid wsp:val=&quot;00DF31FC&quot;/&gt;&lt;wsp:rsid wsp:val=&quot;00DF363E&quot;/&gt;&lt;wsp:rsid wsp:val=&quot;00DF5E4C&quot;/&gt;&lt;wsp:rsid wsp:val=&quot;00DF6757&quot;/&gt;&lt;wsp:rsid wsp:val=&quot;00DF7827&quot;/&gt;&lt;wsp:rsid wsp:val=&quot;00E02FDC&quot;/&gt;&lt;wsp:rsid wsp:val=&quot;00E0316E&quot;/&gt;&lt;wsp:rsid wsp:val=&quot;00E071AF&quot;/&gt;&lt;wsp:rsid wsp:val=&quot;00E0739B&quot;/&gt;&lt;wsp:rsid wsp:val=&quot;00E10392&quot;/&gt;&lt;wsp:rsid wsp:val=&quot;00E11136&quot;/&gt;&lt;wsp:rsid wsp:val=&quot;00E11CB7&quot;/&gt;&lt;wsp:rsid wsp:val=&quot;00E13138&quot;/&gt;&lt;wsp:rsid wsp:val=&quot;00E14BC9&quot;/&gt;&lt;wsp:rsid wsp:val=&quot;00E15738&quot;/&gt;&lt;wsp:rsid wsp:val=&quot;00E172DC&quot;/&gt;&lt;wsp:rsid wsp:val=&quot;00E21BD9&quot;/&gt;&lt;wsp:rsid wsp:val=&quot;00E2207E&quot;/&gt;&lt;wsp:rsid wsp:val=&quot;00E220EE&quot;/&gt;&lt;wsp:rsid wsp:val=&quot;00E24916&quot;/&gt;&lt;wsp:rsid wsp:val=&quot;00E25615&quot;/&gt;&lt;wsp:rsid wsp:val=&quot;00E33F46&quot;/&gt;&lt;wsp:rsid wsp:val=&quot;00E350BC&quot;/&gt;&lt;wsp:rsid wsp:val=&quot;00E352FC&quot;/&gt;&lt;wsp:rsid wsp:val=&quot;00E44371&quot;/&gt;&lt;wsp:rsid wsp:val=&quot;00E5013A&quot;/&gt;&lt;wsp:rsid wsp:val=&quot;00E5022F&quot;/&gt;&lt;wsp:rsid wsp:val=&quot;00E5070E&quot;/&gt;&lt;wsp:rsid wsp:val=&quot;00E52BEA&quot;/&gt;&lt;wsp:rsid wsp:val=&quot;00E53B3E&quot;/&gt;&lt;wsp:rsid wsp:val=&quot;00E5404A&quot;/&gt;&lt;wsp:rsid wsp:val=&quot;00E54814&quot;/&gt;&lt;wsp:rsid wsp:val=&quot;00E55305&quot;/&gt;&lt;wsp:rsid wsp:val=&quot;00E55BE6&quot;/&gt;&lt;wsp:rsid wsp:val=&quot;00E5680D&quot;/&gt;&lt;wsp:rsid wsp:val=&quot;00E57F46&quot;/&gt;&lt;wsp:rsid wsp:val=&quot;00E61767&quot;/&gt;&lt;wsp:rsid wsp:val=&quot;00E666D3&quot;/&gt;&lt;wsp:rsid wsp:val=&quot;00E67ACA&quot;/&gt;&lt;wsp:rsid wsp:val=&quot;00E67D92&quot;/&gt;&lt;wsp:rsid wsp:val=&quot;00E713EC&quot;/&gt;&lt;wsp:rsid wsp:val=&quot;00E7160C&quot;/&gt;&lt;wsp:rsid wsp:val=&quot;00E741EB&quot;/&gt;&lt;wsp:rsid wsp:val=&quot;00E7701F&quot;/&gt;&lt;wsp:rsid wsp:val=&quot;00E77EC8&quot;/&gt;&lt;wsp:rsid wsp:val=&quot;00E8068C&quot;/&gt;&lt;wsp:rsid wsp:val=&quot;00E84403&quot;/&gt;&lt;wsp:rsid wsp:val=&quot;00E84AFD&quot;/&gt;&lt;wsp:rsid wsp:val=&quot;00E85218&quot;/&gt;&lt;wsp:rsid wsp:val=&quot;00E85732&quot;/&gt;&lt;wsp:rsid wsp:val=&quot;00E86859&quot;/&gt;&lt;wsp:rsid wsp:val=&quot;00E86D09&quot;/&gt;&lt;wsp:rsid wsp:val=&quot;00E8744E&quot;/&gt;&lt;wsp:rsid wsp:val=&quot;00E90700&quot;/&gt;&lt;wsp:rsid wsp:val=&quot;00E91A31&quot;/&gt;&lt;wsp:rsid wsp:val=&quot;00E92F1C&quot;/&gt;&lt;wsp:rsid wsp:val=&quot;00E94C1F&quot;/&gt;&lt;wsp:rsid wsp:val=&quot;00E94F8C&quot;/&gt;&lt;wsp:rsid wsp:val=&quot;00E95AAA&quot;/&gt;&lt;wsp:rsid wsp:val=&quot;00EA262E&quot;/&gt;&lt;wsp:rsid wsp:val=&quot;00EA2EC4&quot;/&gt;&lt;wsp:rsid wsp:val=&quot;00EA2EE8&quot;/&gt;&lt;wsp:rsid wsp:val=&quot;00EA2FC2&quot;/&gt;&lt;wsp:rsid wsp:val=&quot;00EA3C54&quot;/&gt;&lt;wsp:rsid wsp:val=&quot;00EA6635&quot;/&gt;&lt;wsp:rsid wsp:val=&quot;00EA7E43&quot;/&gt;&lt;wsp:rsid wsp:val=&quot;00EB173B&quot;/&gt;&lt;wsp:rsid wsp:val=&quot;00EB2740&quot;/&gt;&lt;wsp:rsid wsp:val=&quot;00EB4310&quot;/&gt;&lt;wsp:rsid wsp:val=&quot;00EB460A&quot;/&gt;&lt;wsp:rsid wsp:val=&quot;00EB4E56&quot;/&gt;&lt;wsp:rsid wsp:val=&quot;00EB638C&quot;/&gt;&lt;wsp:rsid wsp:val=&quot;00EC1713&quot;/&gt;&lt;wsp:rsid wsp:val=&quot;00EC20A8&quot;/&gt;&lt;wsp:rsid wsp:val=&quot;00EC2F00&quot;/&gt;&lt;wsp:rsid wsp:val=&quot;00EC6C19&quot;/&gt;&lt;wsp:rsid wsp:val=&quot;00EC7C55&quot;/&gt;&lt;wsp:rsid wsp:val=&quot;00EC7DEB&quot;/&gt;&lt;wsp:rsid wsp:val=&quot;00ED391F&quot;/&gt;&lt;wsp:rsid wsp:val=&quot;00ED45BD&quot;/&gt;&lt;wsp:rsid wsp:val=&quot;00ED648C&quot;/&gt;&lt;wsp:rsid wsp:val=&quot;00ED71C3&quot;/&gt;&lt;wsp:rsid wsp:val=&quot;00EE11B0&quot;/&gt;&lt;wsp:rsid wsp:val=&quot;00EE3F9C&quot;/&gt;&lt;wsp:rsid wsp:val=&quot;00EE79C4&quot;/&gt;&lt;wsp:rsid wsp:val=&quot;00EE7D13&quot;/&gt;&lt;wsp:rsid wsp:val=&quot;00EF0046&quot;/&gt;&lt;wsp:rsid wsp:val=&quot;00F000CC&quot;/&gt;&lt;wsp:rsid wsp:val=&quot;00F01F08&quot;/&gt;&lt;wsp:rsid wsp:val=&quot;00F02115&quot;/&gt;&lt;wsp:rsid wsp:val=&quot;00F02558&quot;/&gt;&lt;wsp:rsid wsp:val=&quot;00F04177&quot;/&gt;&lt;wsp:rsid wsp:val=&quot;00F05420&quot;/&gt;&lt;wsp:rsid wsp:val=&quot;00F079F9&quot;/&gt;&lt;wsp:rsid wsp:val=&quot;00F11A88&quot;/&gt;&lt;wsp:rsid wsp:val=&quot;00F1343C&quot;/&gt;&lt;wsp:rsid wsp:val=&quot;00F136DC&quot;/&gt;&lt;wsp:rsid wsp:val=&quot;00F17B8D&quot;/&gt;&lt;wsp:rsid wsp:val=&quot;00F21DD8&quot;/&gt;&lt;wsp:rsid wsp:val=&quot;00F21FDD&quot;/&gt;&lt;wsp:rsid wsp:val=&quot;00F2667A&quot;/&gt;&lt;wsp:rsid wsp:val=&quot;00F27E4F&quot;/&gt;&lt;wsp:rsid wsp:val=&quot;00F31DD5&quot;/&gt;&lt;wsp:rsid wsp:val=&quot;00F329F8&quot;/&gt;&lt;wsp:rsid wsp:val=&quot;00F3673B&quot;/&gt;&lt;wsp:rsid wsp:val=&quot;00F378DA&quot;/&gt;&lt;wsp:rsid wsp:val=&quot;00F44201&quot;/&gt;&lt;wsp:rsid wsp:val=&quot;00F524E7&quot;/&gt;&lt;wsp:rsid wsp:val=&quot;00F54FF1&quot;/&gt;&lt;wsp:rsid wsp:val=&quot;00F55030&quot;/&gt;&lt;wsp:rsid wsp:val=&quot;00F55C9A&quot;/&gt;&lt;wsp:rsid wsp:val=&quot;00F60460&quot;/&gt;&lt;wsp:rsid wsp:val=&quot;00F62CAA&quot;/&gt;&lt;wsp:rsid wsp:val=&quot;00F6349C&quot;/&gt;&lt;wsp:rsid wsp:val=&quot;00F63A33&quot;/&gt;&lt;wsp:rsid wsp:val=&quot;00F72FE3&quot;/&gt;&lt;wsp:rsid wsp:val=&quot;00F73F29&quot;/&gt;&lt;wsp:rsid wsp:val=&quot;00F76BA7&quot;/&gt;&lt;wsp:rsid wsp:val=&quot;00F80036&quot;/&gt;&lt;wsp:rsid wsp:val=&quot;00F850F3&quot;/&gt;&lt;wsp:rsid wsp:val=&quot;00F854AE&quot;/&gt;&lt;wsp:rsid wsp:val=&quot;00F865CB&quot;/&gt;&lt;wsp:rsid wsp:val=&quot;00F90E34&quot;/&gt;&lt;wsp:rsid wsp:val=&quot;00F94711&quot;/&gt;&lt;wsp:rsid wsp:val=&quot;00F9587C&quot;/&gt;&lt;wsp:rsid wsp:val=&quot;00F95AA5&quot;/&gt;&lt;wsp:rsid wsp:val=&quot;00F97D32&quot;/&gt;&lt;wsp:rsid wsp:val=&quot;00FA118A&quot;/&gt;&lt;wsp:rsid wsp:val=&quot;00FA1191&quot;/&gt;&lt;wsp:rsid wsp:val=&quot;00FA1E1E&quot;/&gt;&lt;wsp:rsid wsp:val=&quot;00FA4AF8&quot;/&gt;&lt;wsp:rsid wsp:val=&quot;00FA5965&quot;/&gt;&lt;wsp:rsid wsp:val=&quot;00FA5DA1&quot;/&gt;&lt;wsp:rsid wsp:val=&quot;00FA6864&quot;/&gt;&lt;wsp:rsid wsp:val=&quot;00FA71B2&quot;/&gt;&lt;wsp:rsid wsp:val=&quot;00FB1FDB&quot;/&gt;&lt;wsp:rsid wsp:val=&quot;00FB24A6&quot;/&gt;&lt;wsp:rsid wsp:val=&quot;00FB2FC3&quot;/&gt;&lt;wsp:rsid wsp:val=&quot;00FB4AA6&quot;/&gt;&lt;wsp:rsid wsp:val=&quot;00FB6076&quot;/&gt;&lt;wsp:rsid wsp:val=&quot;00FB6789&quot;/&gt;&lt;wsp:rsid wsp:val=&quot;00FB7957&quot;/&gt;&lt;wsp:rsid wsp:val=&quot;00FC4E6D&quot;/&gt;&lt;wsp:rsid wsp:val=&quot;00FC639C&quot;/&gt;&lt;wsp:rsid wsp:val=&quot;00FD0A32&quot;/&gt;&lt;wsp:rsid wsp:val=&quot;00FD1E8B&quot;/&gt;&lt;wsp:rsid wsp:val=&quot;00FD3073&quot;/&gt;&lt;wsp:rsid wsp:val=&quot;00FE6A63&quot;/&gt;&lt;wsp:rsid wsp:val=&quot;00FF12FA&quot;/&gt;&lt;wsp:rsid wsp:val=&quot;00FF140E&quot;/&gt;&lt;wsp:rsid wsp:val=&quot;00FF42EF&quot;/&gt;&lt;wsp:rsid wsp:val=&quot;00FF49F9&quot;/&gt;&lt;wsp:rsid wsp:val=&quot;00FF71E2&quot;/&gt;&lt;/wsp:rsids&gt;&lt;/w:docPr&gt;&lt;w:body&gt;&lt;wx:sect&gt;&lt;w:p wsp:rsidR=&quot;00000000&quot; wsp:rsidRDefault=&quot;0099261C&quot; wsp:rsidP=&quot;0099261C&quot;&gt;&lt;m:oMathPara&gt;&lt;m:oMath&gt;&lt;m:sSubSup&gt;&lt;m:sSubSupPr&gt;&lt;m:ctrlPr&gt;&lt;w:rPr&gt;&lt;w:rFonts w:ascii=&quot;Cambria Math&quot;/&gt;&lt;wx:font wx:val=&quot;Cambria Math&quot;/&gt;&lt;w:i/&gt;&lt;/w:rPr&gt;&lt;/m:ctrlPr&gt;&lt;/m:sSubSupPr&gt;&lt;m:e&gt;&lt;m:r&gt;&lt;w:rPr&gt;&lt;w:rFonts w:ascii=&quot;Cambria Math&quot;/&gt;&lt;wx:font wx:val=&quot;Cambria Math&quot;/&gt;&lt;w:i/&gt;&lt;/w:rPr&gt;&lt;m:t&gt;N&lt;/m:t&gt;&lt;/m:r&gt;&lt;/m:e&gt;&lt;m:sub&gt;&lt;m:r&gt;&lt;w:rPr&gt;&lt;w:rFonts w:ascii=&quot;Cambria Math&quot;/&gt;&lt;wx:font wx:val=&quot;Cambria Math&quot;/&gt;&lt;w:i/&gt;&lt;/w:rPr&gt;&lt;m:t&gt;Sec&lt;/m:t&gt;&lt;/m:r&gt;&lt;/m:sub&gt;&lt;m:sup&gt;&lt;m:r&gt;&lt;w:rPr&gt;&lt;w:rFonts w:ascii=&quot;Cambria Math&quot;/&gt;&lt;wx:font wx:val=&quot;Cambria Math&quot;/&gt;&lt;w:i/&gt;&lt;/w:rPr&gt;&lt;m:t&gt;Total&lt;/m:t&gt;&lt;/m:r&gt;&lt;/m:sup&gt;&lt;/m:sSubSup&gt;&lt;m:r&gt;&lt;w:rPr&gt;&lt;w:rFonts w:ascii=&quot;Cambria Math&quot;/&gt;&lt;wx:font wx:val=&quot;Cambria Math&quot;/&gt;&lt;w:i/&gt;&lt;/w:rPr&gt;&lt;m:t&gt;=&lt;/m:t&gt;&lt;/m:r&gt;&lt;m:sSubSup&gt;&lt;m:sSubSupPr&gt;&lt;m:ctrlPr&gt;&lt;w:rPr&gt;&lt;w:rFonts w:ascii=&quot;Cambria Math&quot;/&gt;&lt;wx:font wx:val=&quot;Cambria Math&quot;/&gt;&lt;w:i/&gt;&lt;/w:rPr&gt;&lt;/m:ctrlPr&gt;&lt;/m:sSubSupPr&gt;&lt;m:e&gt;&lt;m:r&gt;&lt;w:rPr&gt;&lt;w:rFonts w:ascii=&quot;Cambria Math&quot;/&gt;&lt;wx:font wx:val=&quot;Cambria Math&quot;/&gt;&lt;w:i/&gt;&lt;/w:rPr&gt;&lt;m:t&gt;N&lt;/m:t&gt;&lt;/m:r&gt;&lt;/m:e&gt;&lt;m:sub&gt;&lt;m:r&gt;&lt;w:rPr&gt;&lt;w:rFonts w:ascii=&quot;Cambria Math&quot;/&gt;&lt;wx:font wx:val=&quot;Cambria Math&quot;/&gt;&lt;w:i/&gt;&lt;/w:rPr&gt;&lt;m:t&gt;bus&lt;/m:t&gt;&lt;/m:r&gt;&lt;/m:sub&gt;&lt;m:sup&gt;&lt;m:r&gt;&lt;w:rPr&gt;&lt;w:rFonts w:ascii=&quot;Cambria Math&quot;/&gt;&lt;wx:font wx:val=&quot;Cambria Math&quot;/&gt;&lt;w:i/&gt;&lt;/w:rPr&gt;&lt;m:t&gt;Total&lt;/m:t&gt;&lt;/m:r&gt;&lt;/m:sup&gt;&lt;/m:sSubSup&gt;&lt;m:r&gt;&lt;w:rPr&gt;&lt;w:rFonts w:ascii=&quot;Cambria Math&quot;/&gt;&lt;w:i/&gt;&lt;/w:rPr&gt;&lt;m:t&gt;-&lt;/m:t&gt;&lt;/m:r&gt;&lt;m:r&gt;&lt;w:rPr&gt;&lt;w:rFonts w:ascii=&quot;Cambria Math&quot;/&gt;&lt;wx:font wx:val=&quot;Cambria Math&quot;/&gt;&lt;w:i/&gt;&lt;/w:rPr&gt;&lt;m:t&gt;1&lt;/m:t&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2" o:title="" chromakey="white"/>
          </v:shape>
        </w:pict>
      </w:r>
      <w:r w:rsidRPr="00EA2EE8">
        <w:instrText xml:space="preserve"> </w:instrText>
      </w:r>
      <w:r w:rsidRPr="00EA2EE8">
        <w:fldChar w:fldCharType="separate"/>
      </w:r>
      <w:r>
        <w:rPr>
          <w:position w:val="-6"/>
        </w:rPr>
        <w:pict w14:anchorId="345CBB9C">
          <v:shape id="_x0000_i1039" type="#_x0000_t75" style="width:100.6pt;height:16.1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40&quot;/&gt;&lt;w:activeWritingStyle w:lang=&quot;EN-US&quot; w:vendorID=&quot;64&quot; w:dllVersion=&quot;6&quot; w:nlCheck=&quot;on&quot; w:optionSet=&quot;0&quot;/&gt;&lt;w:activeWritingStyle w:lang=&quot;EN-US&quot; w:vendorID=&quot;64&quot; w:dllVersion=&quot;0&quot; w:nlCheck=&quot;on&quot; w:optionSet=&quot;0&quot;/&gt;&lt;w:activeWritingStyle w:lang=&quot;AR-EG&quot; w:vendorID=&quot;64&quot; w:dllVersion=&quot;0&quot; w:nlCheck=&quot;on&quot; w:optionSet=&quot;0&quot;/&gt;&lt;w:stylePaneFormatFilter w:val=&quot;3F01&quot;/&gt;&lt;w:defaultTabStop w:val=&quot;720&quot;/&gt;&lt;w:characterSpacingControl w:val=&quot;DontCompress&quot;/&gt;&lt;w:webPageEncoding w:val=&quot;windows-1256&quot;/&gt;&lt;w:optimizeForBrowser/&gt;&lt;w:validateAgainstSchema/&gt;&lt;w:saveInvalidXML w:val=&quot;off&quot;/&gt;&lt;w:ignoreMixedContent w:val=&quot;off&quot;/&gt;&lt;w:alwaysShowPlaceholderText w:val=&quot;off&quot;/&gt;&lt;w:compat&gt;&lt;w:breakWrappedTables/&gt;&lt;w:snapToGridInCell/&gt;&lt;w:wrapTextWithPunct/&gt;&lt;w:useAsianBreakRules/&gt;&lt;w:useWord2002TableStyleRules/&gt;&lt;/w:compat&gt;&lt;w:docVars&gt;&lt;w:docVar w:name=&quot;__Grammarly_42____i&quot; w:val=&quot;H4sIAAAAAAAEAKtWckksSQxILCpxzi/NK1GyMqwFAAEhoTITAAAA&quot;/&gt;&lt;w:docVar w:name=&quot;__Grammarly_42___1&quot; w:val=&quot;H4sIAAAAAAAEAKtWcslP9kxRslIyNDayNDQzMLQwNzIyszA3tTRV0lEKTi0uzszPAykwrAUAu/2iWiwAAAA=&quot;/&gt;&lt;/w:docVars&gt;&lt;wsp:rsids&gt;&lt;wsp:rsidRoot wsp:val=&quot;00D56343&quot;/&gt;&lt;wsp:rsid wsp:val=&quot;00000BF4&quot;/&gt;&lt;wsp:rsid wsp:val=&quot;00002E14&quot;/&gt;&lt;wsp:rsid wsp:val=&quot;000054DE&quot;/&gt;&lt;wsp:rsid wsp:val=&quot;00007E2E&quot;/&gt;&lt;wsp:rsid wsp:val=&quot;000102ED&quot;/&gt;&lt;wsp:rsid wsp:val=&quot;00011B02&quot;/&gt;&lt;wsp:rsid wsp:val=&quot;00012F3A&quot;/&gt;&lt;wsp:rsid wsp:val=&quot;00014019&quot;/&gt;&lt;wsp:rsid wsp:val=&quot;00014601&quot;/&gt;&lt;wsp:rsid wsp:val=&quot;00016C2D&quot;/&gt;&lt;wsp:rsid wsp:val=&quot;000263E2&quot;/&gt;&lt;wsp:rsid wsp:val=&quot;000264AF&quot;/&gt;&lt;wsp:rsid wsp:val=&quot;0003115F&quot;/&gt;&lt;wsp:rsid wsp:val=&quot;00034341&quot;/&gt;&lt;wsp:rsid wsp:val=&quot;0003641B&quot;/&gt;&lt;wsp:rsid wsp:val=&quot;00043EF0&quot;/&gt;&lt;wsp:rsid wsp:val=&quot;00044A83&quot;/&gt;&lt;wsp:rsid wsp:val=&quot;00044CA1&quot;/&gt;&lt;wsp:rsid wsp:val=&quot;00046514&quot;/&gt;&lt;wsp:rsid wsp:val=&quot;00052425&quot;/&gt;&lt;wsp:rsid wsp:val=&quot;00054B8A&quot;/&gt;&lt;wsp:rsid wsp:val=&quot;00057065&quot;/&gt;&lt;wsp:rsid wsp:val=&quot;000626FE&quot;/&gt;&lt;wsp:rsid wsp:val=&quot;00063B09&quot;/&gt;&lt;wsp:rsid wsp:val=&quot;000662A7&quot;/&gt;&lt;wsp:rsid wsp:val=&quot;0006778C&quot;/&gt;&lt;wsp:rsid wsp:val=&quot;00067967&quot;/&gt;&lt;wsp:rsid wsp:val=&quot;000703F0&quot;/&gt;&lt;wsp:rsid wsp:val=&quot;0007335A&quot;/&gt;&lt;wsp:rsid wsp:val=&quot;0007586F&quot;/&gt;&lt;wsp:rsid wsp:val=&quot;000758C8&quot;/&gt;&lt;wsp:rsid wsp:val=&quot;000768F1&quot;/&gt;&lt;wsp:rsid wsp:val=&quot;00082DCF&quot;/&gt;&lt;wsp:rsid wsp:val=&quot;0008709F&quot;/&gt;&lt;wsp:rsid wsp:val=&quot;000977B9&quot;/&gt;&lt;wsp:rsid wsp:val=&quot;000A0CA0&quot;/&gt;&lt;wsp:rsid wsp:val=&quot;000A1B37&quot;/&gt;&lt;wsp:rsid wsp:val=&quot;000A3DDE&quot;/&gt;&lt;wsp:rsid wsp:val=&quot;000B26B4&quot;/&gt;&lt;wsp:rsid wsp:val=&quot;000B2A39&quot;/&gt;&lt;wsp:rsid wsp:val=&quot;000B7F67&quot;/&gt;&lt;wsp:rsid wsp:val=&quot;000C0978&quot;/&gt;&lt;wsp:rsid wsp:val=&quot;000C3C13&quot;/&gt;&lt;wsp:rsid wsp:val=&quot;000C40AC&quot;/&gt;&lt;wsp:rsid wsp:val=&quot;000C419E&quot;/&gt;&lt;wsp:rsid wsp:val=&quot;000C4305&quot;/&gt;&lt;wsp:rsid wsp:val=&quot;000C6186&quot;/&gt;&lt;wsp:rsid wsp:val=&quot;000C73B7&quot;/&gt;&lt;wsp:rsid wsp:val=&quot;000D10A5&quot;/&gt;&lt;wsp:rsid wsp:val=&quot;000D143A&quot;/&gt;&lt;wsp:rsid wsp:val=&quot;000D264D&quot;/&gt;&lt;wsp:rsid wsp:val=&quot;000D3EC6&quot;/&gt;&lt;wsp:rsid wsp:val=&quot;000D41C1&quot;/&gt;&lt;wsp:rsid wsp:val=&quot;000D69F9&quot;/&gt;&lt;wsp:rsid wsp:val=&quot;000D6A6C&quot;/&gt;&lt;wsp:rsid wsp:val=&quot;000D6D3C&quot;/&gt;&lt;wsp:rsid wsp:val=&quot;000D73FB&quot;/&gt;&lt;wsp:rsid wsp:val=&quot;000D7D1F&quot;/&gt;&lt;wsp:rsid wsp:val=&quot;000E2E2A&quot;/&gt;&lt;wsp:rsid wsp:val=&quot;000E4D64&quot;/&gt;&lt;wsp:rsid wsp:val=&quot;000F2DE4&quot;/&gt;&lt;wsp:rsid wsp:val=&quot;000F335F&quot;/&gt;&lt;wsp:rsid wsp:val=&quot;00101553&quot;/&gt;&lt;wsp:rsid wsp:val=&quot;00103678&quot;/&gt;&lt;wsp:rsid wsp:val=&quot;00104B30&quot;/&gt;&lt;wsp:rsid wsp:val=&quot;0010604C&quot;/&gt;&lt;wsp:rsid wsp:val=&quot;00106458&quot;/&gt;&lt;wsp:rsid wsp:val=&quot;00112278&quot;/&gt;&lt;wsp:rsid wsp:val=&quot;00114BA0&quot;/&gt;&lt;wsp:rsid wsp:val=&quot;001170F7&quot;/&gt;&lt;wsp:rsid wsp:val=&quot;00123B0B&quot;/&gt;&lt;wsp:rsid wsp:val=&quot;00127EC7&quot;/&gt;&lt;wsp:rsid wsp:val=&quot;00130878&quot;/&gt;&lt;wsp:rsid wsp:val=&quot;00135E32&quot;/&gt;&lt;wsp:rsid wsp:val=&quot;001403D8&quot;/&gt;&lt;wsp:rsid wsp:val=&quot;00143D15&quot;/&gt;&lt;wsp:rsid wsp:val=&quot;001442CF&quot;/&gt;&lt;wsp:rsid wsp:val=&quot;001478C8&quot;/&gt;&lt;wsp:rsid wsp:val=&quot;00156910&quot;/&gt;&lt;wsp:rsid wsp:val=&quot;0016063A&quot;/&gt;&lt;wsp:rsid wsp:val=&quot;00162F6D&quot;/&gt;&lt;wsp:rsid wsp:val=&quot;001635FA&quot;/&gt;&lt;wsp:rsid wsp:val=&quot;0016576E&quot;/&gt;&lt;wsp:rsid wsp:val=&quot;00167961&quot;/&gt;&lt;wsp:rsid wsp:val=&quot;00170C46&quot;/&gt;&lt;wsp:rsid wsp:val=&quot;00171FDE&quot;/&gt;&lt;wsp:rsid wsp:val=&quot;00172823&quot;/&gt;&lt;wsp:rsid wsp:val=&quot;00175960&quot;/&gt;&lt;wsp:rsid wsp:val=&quot;001822FA&quot;/&gt;&lt;wsp:rsid wsp:val=&quot;00185199&quot;/&gt;&lt;wsp:rsid wsp:val=&quot;001852BE&quot;/&gt;&lt;wsp:rsid wsp:val=&quot;00191D5D&quot;/&gt;&lt;wsp:rsid wsp:val=&quot;00193ADF&quot;/&gt;&lt;wsp:rsid wsp:val=&quot;001948F9&quot;/&gt;&lt;wsp:rsid wsp:val=&quot;00195C7C&quot;/&gt;&lt;wsp:rsid wsp:val=&quot;001A0722&quot;/&gt;&lt;wsp:rsid wsp:val=&quot;001A0948&quot;/&gt;&lt;wsp:rsid wsp:val=&quot;001A3A6C&quot;/&gt;&lt;wsp:rsid wsp:val=&quot;001A3D80&quot;/&gt;&lt;wsp:rsid wsp:val=&quot;001A4B6A&quot;/&gt;&lt;wsp:rsid wsp:val=&quot;001A5D78&quot;/&gt;&lt;wsp:rsid wsp:val=&quot;001A6351&quot;/&gt;&lt;wsp:rsid wsp:val=&quot;001B385C&quot;/&gt;&lt;wsp:rsid wsp:val=&quot;001B4C77&quot;/&gt;&lt;wsp:rsid wsp:val=&quot;001C0A24&quot;/&gt;&lt;wsp:rsid wsp:val=&quot;001C465A&quot;/&gt;&lt;wsp:rsid wsp:val=&quot;001D0394&quot;/&gt;&lt;wsp:rsid wsp:val=&quot;001D4D4C&quot;/&gt;&lt;wsp:rsid wsp:val=&quot;001E2D9B&quot;/&gt;&lt;wsp:rsid wsp:val=&quot;001E34A5&quot;/&gt;&lt;wsp:rsid wsp:val=&quot;001E3E27&quot;/&gt;&lt;wsp:rsid wsp:val=&quot;001E7A31&quot;/&gt;&lt;wsp:rsid wsp:val=&quot;001F230F&quot;/&gt;&lt;wsp:rsid wsp:val=&quot;001F7E3A&quot;/&gt;&lt;wsp:rsid wsp:val=&quot;0020039C&quot;/&gt;&lt;wsp:rsid wsp:val=&quot;0020063B&quot;/&gt;&lt;wsp:rsid wsp:val=&quot;00200AED&quot;/&gt;&lt;wsp:rsid wsp:val=&quot;002013AB&quot;/&gt;&lt;wsp:rsid wsp:val=&quot;002016AE&quot;/&gt;&lt;wsp:rsid wsp:val=&quot;00202426&quot;/&gt;&lt;wsp:rsid wsp:val=&quot;0020298B&quot;/&gt;&lt;wsp:rsid wsp:val=&quot;0020328A&quot;/&gt;&lt;wsp:rsid wsp:val=&quot;0021109B&quot;/&gt;&lt;wsp:rsid wsp:val=&quot;00211D3B&quot;/&gt;&lt;wsp:rsid wsp:val=&quot;002155F6&quot;/&gt;&lt;wsp:rsid wsp:val=&quot;00215720&quot;/&gt;&lt;wsp:rsid wsp:val=&quot;00220A18&quot;/&gt;&lt;wsp:rsid wsp:val=&quot;00222A0D&quot;/&gt;&lt;wsp:rsid wsp:val=&quot;002235E6&quot;/&gt;&lt;wsp:rsid wsp:val=&quot;00225801&quot;/&gt;&lt;wsp:rsid wsp:val=&quot;0022635D&quot;/&gt;&lt;wsp:rsid wsp:val=&quot;002268EC&quot;/&gt;&lt;wsp:rsid wsp:val=&quot;0022766B&quot;/&gt;&lt;wsp:rsid wsp:val=&quot;0023690C&quot;/&gt;&lt;wsp:rsid wsp:val=&quot;0023743A&quot;/&gt;&lt;wsp:rsid wsp:val=&quot;00251C5B&quot;/&gt;&lt;wsp:rsid wsp:val=&quot;00251F6B&quot;/&gt;&lt;wsp:rsid wsp:val=&quot;002532E5&quot;/&gt;&lt;wsp:rsid wsp:val=&quot;00255B36&quot;/&gt;&lt;wsp:rsid wsp:val=&quot;0025785F&quot;/&gt;&lt;wsp:rsid wsp:val=&quot;00257939&quot;/&gt;&lt;wsp:rsid wsp:val=&quot;002631CB&quot;/&gt;&lt;wsp:rsid wsp:val=&quot;00264722&quot;/&gt;&lt;wsp:rsid wsp:val=&quot;002650DB&quot;/&gt;&lt;wsp:rsid wsp:val=&quot;00267723&quot;/&gt;&lt;wsp:rsid wsp:val=&quot;00267749&quot;/&gt;&lt;wsp:rsid wsp:val=&quot;00271A1A&quot;/&gt;&lt;wsp:rsid wsp:val=&quot;002739F8&quot;/&gt;&lt;wsp:rsid wsp:val=&quot;00274C08&quot;/&gt;&lt;wsp:rsid wsp:val=&quot;0027519D&quot;/&gt;&lt;wsp:rsid wsp:val=&quot;00281958&quot;/&gt;&lt;wsp:rsid wsp:val=&quot;0028550E&quot;/&gt;&lt;wsp:rsid wsp:val=&quot;002855EE&quot;/&gt;&lt;wsp:rsid wsp:val=&quot;00285F91&quot;/&gt;&lt;wsp:rsid wsp:val=&quot;00287CD0&quot;/&gt;&lt;wsp:rsid wsp:val=&quot;00291ABB&quot;/&gt;&lt;wsp:rsid wsp:val=&quot;00294B56&quot;/&gt;&lt;wsp:rsid wsp:val=&quot;002953DB&quot;/&gt;&lt;wsp:rsid wsp:val=&quot;00297CCC&quot;/&gt;&lt;wsp:rsid wsp:val=&quot;002A023A&quot;/&gt;&lt;wsp:rsid wsp:val=&quot;002A399E&quot;/&gt;&lt;wsp:rsid wsp:val=&quot;002A4622&quot;/&gt;&lt;wsp:rsid wsp:val=&quot;002A5EB9&quot;/&gt;&lt;wsp:rsid wsp:val=&quot;002A6DEE&quot;/&gt;&lt;wsp:rsid wsp:val=&quot;002B1C3A&quot;/&gt;&lt;wsp:rsid wsp:val=&quot;002B4C79&quot;/&gt;&lt;wsp:rsid wsp:val=&quot;002B6B35&quot;/&gt;&lt;wsp:rsid wsp:val=&quot;002C308A&quot;/&gt;&lt;wsp:rsid wsp:val=&quot;002C34D1&quot;/&gt;&lt;wsp:rsid wsp:val=&quot;002C3614&quot;/&gt;&lt;wsp:rsid wsp:val=&quot;002C75D6&quot;/&gt;&lt;wsp:rsid wsp:val=&quot;002D2B97&quot;/&gt;&lt;wsp:rsid wsp:val=&quot;002D5E1D&quot;/&gt;&lt;wsp:rsid wsp:val=&quot;002E6C6C&quot;/&gt;&lt;wsp:rsid wsp:val=&quot;002E6F7A&quot;/&gt;&lt;wsp:rsid wsp:val=&quot;002F3502&quot;/&gt;&lt;wsp:rsid wsp:val=&quot;002F57F0&quot;/&gt;&lt;wsp:rsid wsp:val=&quot;002F5A9D&quot;/&gt;&lt;wsp:rsid wsp:val=&quot;0030014A&quot;/&gt;&lt;wsp:rsid wsp:val=&quot;0030520F&quot;/&gt;&lt;wsp:rsid wsp:val=&quot;00305C7B&quot;/&gt;&lt;wsp:rsid wsp:val=&quot;00306341&quot;/&gt;&lt;wsp:rsid wsp:val=&quot;0030685B&quot;/&gt;&lt;wsp:rsid wsp:val=&quot;00307C3D&quot;/&gt;&lt;wsp:rsid wsp:val=&quot;00314D36&quot;/&gt;&lt;wsp:rsid wsp:val=&quot;003171F8&quot;/&gt;&lt;wsp:rsid wsp:val=&quot;003222A8&quot;/&gt;&lt;wsp:rsid wsp:val=&quot;003314BC&quot;/&gt;&lt;wsp:rsid wsp:val=&quot;00336AED&quot;/&gt;&lt;wsp:rsid wsp:val=&quot;00337D8D&quot;/&gt;&lt;wsp:rsid wsp:val=&quot;00341612&quot;/&gt;&lt;wsp:rsid wsp:val=&quot;00341E94&quot;/&gt;&lt;wsp:rsid wsp:val=&quot;00342C52&quot;/&gt;&lt;wsp:rsid wsp:val=&quot;0034400F&quot;/&gt;&lt;wsp:rsid wsp:val=&quot;00344B60&quot;/&gt;&lt;wsp:rsid wsp:val=&quot;00344F8A&quot;/&gt;&lt;wsp:rsid wsp:val=&quot;00345AA3&quot;/&gt;&lt;wsp:rsid wsp:val=&quot;00346B58&quot;/&gt;&lt;wsp:rsid wsp:val=&quot;00354AC7&quot;/&gt;&lt;wsp:rsid wsp:val=&quot;003561BB&quot;/&gt;&lt;wsp:rsid wsp:val=&quot;003563C7&quot;/&gt;&lt;wsp:rsid wsp:val=&quot;00360577&quot;/&gt;&lt;wsp:rsid wsp:val=&quot;00360B7C&quot;/&gt;&lt;wsp:rsid wsp:val=&quot;00362AA4&quot;/&gt;&lt;wsp:rsid wsp:val=&quot;00363E30&quot;/&gt;&lt;wsp:rsid wsp:val=&quot;00365C63&quot;/&gt;&lt;wsp:rsid wsp:val=&quot;0037055A&quot;/&gt;&lt;wsp:rsid wsp:val=&quot;003732E0&quot;/&gt;&lt;wsp:rsid wsp:val=&quot;003741BD&quot;/&gt;&lt;wsp:rsid wsp:val=&quot;003757B0&quot;/&gt;&lt;wsp:rsid wsp:val=&quot;00375A75&quot;/&gt;&lt;wsp:rsid wsp:val=&quot;00376564&quot;/&gt;&lt;wsp:rsid wsp:val=&quot;00380CA1&quot;/&gt;&lt;wsp:rsid wsp:val=&quot;00381F70&quot;/&gt;&lt;wsp:rsid wsp:val=&quot;003832F5&quot;/&gt;&lt;wsp:rsid wsp:val=&quot;00385A80&quot;/&gt;&lt;wsp:rsid wsp:val=&quot;00386755&quot;/&gt;&lt;wsp:rsid wsp:val=&quot;00390322&quot;/&gt;&lt;wsp:rsid wsp:val=&quot;00390B75&quot;/&gt;&lt;wsp:rsid wsp:val=&quot;0039250E&quot;/&gt;&lt;wsp:rsid wsp:val=&quot;00394D24&quot;/&gt;&lt;wsp:rsid wsp:val=&quot;00394F78&quot;/&gt;&lt;wsp:rsid wsp:val=&quot;0039509C&quot;/&gt;&lt;wsp:rsid wsp:val=&quot;003A0E11&quot;/&gt;&lt;wsp:rsid wsp:val=&quot;003A3161&quot;/&gt;&lt;wsp:rsid wsp:val=&quot;003A45F4&quot;/&gt;&lt;wsp:rsid wsp:val=&quot;003B04A6&quot;/&gt;&lt;wsp:rsid wsp:val=&quot;003B2329&quot;/&gt;&lt;wsp:rsid wsp:val=&quot;003B554C&quot;/&gt;&lt;wsp:rsid wsp:val=&quot;003C0069&quot;/&gt;&lt;wsp:rsid wsp:val=&quot;003C0411&quot;/&gt;&lt;wsp:rsid wsp:val=&quot;003C2A74&quot;/&gt;&lt;wsp:rsid wsp:val=&quot;003C3A96&quot;/&gt;&lt;wsp:rsid wsp:val=&quot;003C4741&quot;/&gt;&lt;wsp:rsid wsp:val=&quot;003C4FE2&quot;/&gt;&lt;wsp:rsid wsp:val=&quot;003C52D3&quot;/&gt;&lt;wsp:rsid wsp:val=&quot;003C55C6&quot;/&gt;&lt;wsp:rsid wsp:val=&quot;003C763E&quot;/&gt;&lt;wsp:rsid wsp:val=&quot;003D1012&quot;/&gt;&lt;wsp:rsid wsp:val=&quot;003D12B2&quot;/&gt;&lt;wsp:rsid wsp:val=&quot;003D23B2&quot;/&gt;&lt;wsp:rsid wsp:val=&quot;003D3708&quot;/&gt;&lt;wsp:rsid wsp:val=&quot;003D3FA1&quot;/&gt;&lt;wsp:rsid wsp:val=&quot;003D638B&quot;/&gt;&lt;wsp:rsid wsp:val=&quot;003D7DAF&quot;/&gt;&lt;wsp:rsid wsp:val=&quot;003E2594&quot;/&gt;&lt;wsp:rsid wsp:val=&quot;003E42DF&quot;/&gt;&lt;wsp:rsid wsp:val=&quot;003E43C9&quot;/&gt;&lt;wsp:rsid wsp:val=&quot;003E755B&quot;/&gt;&lt;wsp:rsid wsp:val=&quot;003F006B&quot;/&gt;&lt;wsp:rsid wsp:val=&quot;003F0E2A&quot;/&gt;&lt;wsp:rsid wsp:val=&quot;003F34CB&quot;/&gt;&lt;wsp:rsid wsp:val=&quot;003F3E17&quot;/&gt;&lt;wsp:rsid wsp:val=&quot;003F58BA&quot;/&gt;&lt;wsp:rsid wsp:val=&quot;003F684A&quot;/&gt;&lt;wsp:rsid wsp:val=&quot;004012F3&quot;/&gt;&lt;wsp:rsid wsp:val=&quot;00410CB9&quot;/&gt;&lt;wsp:rsid wsp:val=&quot;00410CFE&quot;/&gt;&lt;wsp:rsid wsp:val=&quot;004113B6&quot;/&gt;&lt;wsp:rsid wsp:val=&quot;00412282&quot;/&gt;&lt;wsp:rsid wsp:val=&quot;00413DAA&quot;/&gt;&lt;wsp:rsid wsp:val=&quot;00414973&quot;/&gt;&lt;wsp:rsid wsp:val=&quot;004158C5&quot;/&gt;&lt;wsp:rsid wsp:val=&quot;00415BD3&quot;/&gt;&lt;wsp:rsid wsp:val=&quot;00416285&quot;/&gt;&lt;wsp:rsid wsp:val=&quot;00416463&quot;/&gt;&lt;wsp:rsid wsp:val=&quot;0041665B&quot;/&gt;&lt;wsp:rsid wsp:val=&quot;00420550&quot;/&gt;&lt;wsp:rsid wsp:val=&quot;00420AA7&quot;/&gt;&lt;wsp:rsid wsp:val=&quot;0042311C&quot;/&gt;&lt;wsp:rsid wsp:val=&quot;004245E3&quot;/&gt;&lt;wsp:rsid wsp:val=&quot;0042616A&quot;/&gt;&lt;wsp:rsid wsp:val=&quot;00426258&quot;/&gt;&lt;wsp:rsid wsp:val=&quot;00427B6D&quot;/&gt;&lt;wsp:rsid wsp:val=&quot;00431EF9&quot;/&gt;&lt;wsp:rsid wsp:val=&quot;00442F11&quot;/&gt;&lt;wsp:rsid wsp:val=&quot;00444352&quot;/&gt;&lt;wsp:rsid wsp:val=&quot;0044583A&quot;/&gt;&lt;wsp:rsid wsp:val=&quot;00450D2B&quot;/&gt;&lt;wsp:rsid wsp:val=&quot;004533F8&quot;/&gt;&lt;wsp:rsid wsp:val=&quot;00453709&quot;/&gt;&lt;wsp:rsid wsp:val=&quot;00456F31&quot;/&gt;&lt;wsp:rsid wsp:val=&quot;0046348D&quot;/&gt;&lt;wsp:rsid wsp:val=&quot;00465BEF&quot;/&gt;&lt;wsp:rsid wsp:val=&quot;00466C5B&quot;/&gt;&lt;wsp:rsid wsp:val=&quot;00466F72&quot;/&gt;&lt;wsp:rsid wsp:val=&quot;00467B9F&quot;/&gt;&lt;wsp:rsid wsp:val=&quot;004744CA&quot;/&gt;&lt;wsp:rsid wsp:val=&quot;00475307&quot;/&gt;&lt;wsp:rsid wsp:val=&quot;00476C1F&quot;/&gt;&lt;wsp:rsid wsp:val=&quot;0048309D&quot;/&gt;&lt;wsp:rsid wsp:val=&quot;004834D1&quot;/&gt;&lt;wsp:rsid wsp:val=&quot;00483D27&quot;/&gt;&lt;wsp:rsid wsp:val=&quot;00484A9D&quot;/&gt;&lt;wsp:rsid wsp:val=&quot;00487096&quot;/&gt;&lt;wsp:rsid wsp:val=&quot;004871EF&quot;/&gt;&lt;wsp:rsid wsp:val=&quot;00487CA2&quot;/&gt;&lt;wsp:rsid wsp:val=&quot;004922BC&quot;/&gt;&lt;wsp:rsid wsp:val=&quot;00492E15&quot;/&gt;&lt;wsp:rsid wsp:val=&quot;004935F0&quot;/&gt;&lt;wsp:rsid wsp:val=&quot;00495E5F&quot;/&gt;&lt;wsp:rsid wsp:val=&quot;004A256F&quot;/&gt;&lt;wsp:rsid wsp:val=&quot;004A37AE&quot;/&gt;&lt;wsp:rsid wsp:val=&quot;004A4CCA&quot;/&gt;&lt;wsp:rsid wsp:val=&quot;004A4D75&quot;/&gt;&lt;wsp:rsid wsp:val=&quot;004B19A8&quot;/&gt;&lt;wsp:rsid wsp:val=&quot;004B768D&quot;/&gt;&lt;wsp:rsid wsp:val=&quot;004B7E7E&quot;/&gt;&lt;wsp:rsid wsp:val=&quot;004C0733&quot;/&gt;&lt;wsp:rsid wsp:val=&quot;004C272F&quot;/&gt;&lt;wsp:rsid wsp:val=&quot;004C2A1B&quot;/&gt;&lt;wsp:rsid wsp:val=&quot;004C43CD&quot;/&gt;&lt;wsp:rsid wsp:val=&quot;004C4CD4&quot;/&gt;&lt;wsp:rsid wsp:val=&quot;004D74E7&quot;/&gt;&lt;wsp:rsid wsp:val=&quot;004D7D0B&quot;/&gt;&lt;wsp:rsid wsp:val=&quot;004E0ADA&quot;/&gt;&lt;wsp:rsid wsp:val=&quot;004E2508&quot;/&gt;&lt;wsp:rsid wsp:val=&quot;004E4F6E&quot;/&gt;&lt;wsp:rsid wsp:val=&quot;004E685C&quot;/&gt;&lt;wsp:rsid wsp:val=&quot;004F410C&quot;/&gt;&lt;wsp:rsid wsp:val=&quot;004F6156&quot;/&gt;&lt;wsp:rsid wsp:val=&quot;005010A9&quot;/&gt;&lt;wsp:rsid wsp:val=&quot;005030F6&quot;/&gt;&lt;wsp:rsid wsp:val=&quot;00504DD9&quot;/&gt;&lt;wsp:rsid wsp:val=&quot;00514AF0&quot;/&gt;&lt;wsp:rsid wsp:val=&quot;005203EF&quot;/&gt;&lt;wsp:rsid wsp:val=&quot;0052338F&quot;/&gt;&lt;wsp:rsid wsp:val=&quot;00523469&quot;/&gt;&lt;wsp:rsid wsp:val=&quot;005261A9&quot;/&gt;&lt;wsp:rsid wsp:val=&quot;005325E2&quot;/&gt;&lt;wsp:rsid wsp:val=&quot;005327DE&quot;/&gt;&lt;wsp:rsid wsp:val=&quot;00533131&quot;/&gt;&lt;wsp:rsid wsp:val=&quot;005369E9&quot;/&gt;&lt;wsp:rsid wsp:val=&quot;0053755A&quot;/&gt;&lt;wsp:rsid wsp:val=&quot;0053758A&quot;/&gt;&lt;wsp:rsid wsp:val=&quot;00541CA0&quot;/&gt;&lt;wsp:rsid wsp:val=&quot;00542119&quot;/&gt;&lt;wsp:rsid wsp:val=&quot;00542E04&quot;/&gt;&lt;wsp:rsid wsp:val=&quot;00543A7B&quot;/&gt;&lt;wsp:rsid wsp:val=&quot;00545641&quot;/&gt;&lt;wsp:rsid wsp:val=&quot;00545A3B&quot;/&gt;&lt;wsp:rsid wsp:val=&quot;005506A2&quot;/&gt;&lt;wsp:rsid wsp:val=&quot;00553ECF&quot;/&gt;&lt;wsp:rsid wsp:val=&quot;00556793&quot;/&gt;&lt;wsp:rsid wsp:val=&quot;005605DC&quot;/&gt;&lt;wsp:rsid wsp:val=&quot;00560F79&quot;/&gt;&lt;wsp:rsid wsp:val=&quot;00561ADE&quot;/&gt;&lt;wsp:rsid wsp:val=&quot;00562434&quot;/&gt;&lt;wsp:rsid wsp:val=&quot;005640A8&quot;/&gt;&lt;wsp:rsid wsp:val=&quot;00565094&quot;/&gt;&lt;wsp:rsid wsp:val=&quot;00565B15&quot;/&gt;&lt;wsp:rsid wsp:val=&quot;00565BAF&quot;/&gt;&lt;wsp:rsid wsp:val=&quot;00570A92&quot;/&gt;&lt;wsp:rsid wsp:val=&quot;00574706&quot;/&gt;&lt;wsp:rsid wsp:val=&quot;00576750&quot;/&gt;&lt;wsp:rsid wsp:val=&quot;00582B8E&quot;/&gt;&lt;wsp:rsid wsp:val=&quot;0058473B&quot;/&gt;&lt;wsp:rsid wsp:val=&quot;00590968&quot;/&gt;&lt;wsp:rsid wsp:val=&quot;005937C3&quot;/&gt;&lt;wsp:rsid wsp:val=&quot;0059620C&quot;/&gt;&lt;wsp:rsid wsp:val=&quot;005A005C&quot;/&gt;&lt;wsp:rsid wsp:val=&quot;005A35E3&quot;/&gt;&lt;wsp:rsid wsp:val=&quot;005A5D57&quot;/&gt;&lt;wsp:rsid wsp:val=&quot;005B420F&quot;/&gt;&lt;wsp:rsid wsp:val=&quot;005B508A&quot;/&gt;&lt;wsp:rsid wsp:val=&quot;005C07F9&quot;/&gt;&lt;wsp:rsid wsp:val=&quot;005C1FBE&quot;/&gt;&lt;wsp:rsid wsp:val=&quot;005C2F85&quot;/&gt;&lt;wsp:rsid wsp:val=&quot;005C51BE&quot;/&gt;&lt;wsp:rsid wsp:val=&quot;005C5ABA&quot;/&gt;&lt;wsp:rsid wsp:val=&quot;005D141C&quot;/&gt;&lt;wsp:rsid wsp:val=&quot;005D5D82&quot;/&gt;&lt;wsp:rsid wsp:val=&quot;005D7CE7&quot;/&gt;&lt;wsp:rsid wsp:val=&quot;005E07F1&quot;/&gt;&lt;wsp:rsid wsp:val=&quot;005E2555&quot;/&gt;&lt;wsp:rsid wsp:val=&quot;005E3180&quot;/&gt;&lt;wsp:rsid wsp:val=&quot;005E5444&quot;/&gt;&lt;wsp:rsid wsp:val=&quot;005F10C7&quot;/&gt;&lt;wsp:rsid wsp:val=&quot;005F533A&quot;/&gt;&lt;wsp:rsid wsp:val=&quot;006052B2&quot;/&gt;&lt;wsp:rsid wsp:val=&quot;00615E07&quot;/&gt;&lt;wsp:rsid wsp:val=&quot;00617AAC&quot;/&gt;&lt;wsp:rsid wsp:val=&quot;006206A4&quot;/&gt;&lt;wsp:rsid wsp:val=&quot;006274FB&quot;/&gt;&lt;wsp:rsid wsp:val=&quot;00630903&quot;/&gt;&lt;wsp:rsid wsp:val=&quot;00635E19&quot;/&gt;&lt;wsp:rsid wsp:val=&quot;00642537&quot;/&gt;&lt;wsp:rsid wsp:val=&quot;00645AB8&quot;/&gt;&lt;wsp:rsid wsp:val=&quot;00646BD5&quot;/&gt;&lt;wsp:rsid wsp:val=&quot;00650005&quot;/&gt;&lt;wsp:rsid wsp:val=&quot;00652091&quot;/&gt;&lt;wsp:rsid wsp:val=&quot;00654C37&quot;/&gt;&lt;wsp:rsid wsp:val=&quot;00654D6D&quot;/&gt;&lt;wsp:rsid wsp:val=&quot;006552FA&quot;/&gt;&lt;wsp:rsid wsp:val=&quot;00663BE3&quot;/&gt;&lt;wsp:rsid wsp:val=&quot;00664603&quot;/&gt;&lt;wsp:rsid wsp:val=&quot;00667EDC&quot;/&gt;&lt;wsp:rsid wsp:val=&quot;00677EFC&quot;/&gt;&lt;wsp:rsid wsp:val=&quot;006810A7&quot;/&gt;&lt;wsp:rsid wsp:val=&quot;00690183&quot;/&gt;&lt;wsp:rsid wsp:val=&quot;006901EE&quot;/&gt;&lt;wsp:rsid wsp:val=&quot;00690245&quot;/&gt;&lt;wsp:rsid wsp:val=&quot;00693660&quot;/&gt;&lt;wsp:rsid wsp:val=&quot;006A00FE&quot;/&gt;&lt;wsp:rsid wsp:val=&quot;006A047A&quot;/&gt;&lt;wsp:rsid wsp:val=&quot;006A221C&quot;/&gt;&lt;wsp:rsid wsp:val=&quot;006A2FF6&quot;/&gt;&lt;wsp:rsid wsp:val=&quot;006B36CF&quot;/&gt;&lt;wsp:rsid wsp:val=&quot;006B5967&quot;/&gt;&lt;wsp:rsid wsp:val=&quot;006B7835&quot;/&gt;&lt;wsp:rsid wsp:val=&quot;006C409E&quot;/&gt;&lt;wsp:rsid wsp:val=&quot;006C54ED&quot;/&gt;&lt;wsp:rsid wsp:val=&quot;006D4E09&quot;/&gt;&lt;wsp:rsid wsp:val=&quot;006D57F1&quot;/&gt;&lt;wsp:rsid wsp:val=&quot;006D6007&quot;/&gt;&lt;wsp:rsid wsp:val=&quot;006E50AD&quot;/&gt;&lt;wsp:rsid wsp:val=&quot;006E65F2&quot;/&gt;&lt;wsp:rsid wsp:val=&quot;006F0B63&quot;/&gt;&lt;wsp:rsid wsp:val=&quot;006F5484&quot;/&gt;&lt;wsp:rsid wsp:val=&quot;00700F6D&quot;/&gt;&lt;wsp:rsid wsp:val=&quot;00703BFE&quot;/&gt;&lt;wsp:rsid wsp:val=&quot;00704FB3&quot;/&gt;&lt;wsp:rsid wsp:val=&quot;00712FED&quot;/&gt;&lt;wsp:rsid wsp:val=&quot;00713C7C&quot;/&gt;&lt;wsp:rsid wsp:val=&quot;0072085C&quot;/&gt;&lt;wsp:rsid wsp:val=&quot;00721065&quot;/&gt;&lt;wsp:rsid wsp:val=&quot;00721FA2&quot;/&gt;&lt;wsp:rsid wsp:val=&quot;00722604&quot;/&gt;&lt;wsp:rsid wsp:val=&quot;00723373&quot;/&gt;&lt;wsp:rsid wsp:val=&quot;00730AF4&quot;/&gt;&lt;wsp:rsid wsp:val=&quot;00731712&quot;/&gt;&lt;wsp:rsid wsp:val=&quot;007318E8&quot;/&gt;&lt;wsp:rsid wsp:val=&quot;00732D7F&quot;/&gt;&lt;wsp:rsid wsp:val=&quot;00733440&quot;/&gt;&lt;wsp:rsid wsp:val=&quot;007349E7&quot;/&gt;&lt;wsp:rsid wsp:val=&quot;0073543C&quot;/&gt;&lt;wsp:rsid wsp:val=&quot;007354F4&quot;/&gt;&lt;wsp:rsid wsp:val=&quot;00735AEC&quot;/&gt;&lt;wsp:rsid wsp:val=&quot;00743188&quot;/&gt;&lt;wsp:rsid wsp:val=&quot;00744A67&quot;/&gt;&lt;wsp:rsid wsp:val=&quot;007452EF&quot;/&gt;&lt;wsp:rsid wsp:val=&quot;00745F17&quot;/&gt;&lt;wsp:rsid wsp:val=&quot;00746378&quot;/&gt;&lt;wsp:rsid wsp:val=&quot;00746CFA&quot;/&gt;&lt;wsp:rsid wsp:val=&quot;007474C3&quot;/&gt;&lt;wsp:rsid wsp:val=&quot;00750B3E&quot;/&gt;&lt;wsp:rsid wsp:val=&quot;00750ECE&quot;/&gt;&lt;wsp:rsid wsp:val=&quot;007545CA&quot;/&gt;&lt;wsp:rsid wsp:val=&quot;007558AA&quot;/&gt;&lt;wsp:rsid wsp:val=&quot;007612DC&quot;/&gt;&lt;wsp:rsid wsp:val=&quot;00763C61&quot;/&gt;&lt;wsp:rsid wsp:val=&quot;00766B6A&quot;/&gt;&lt;wsp:rsid wsp:val=&quot;00767C26&quot;/&gt;&lt;wsp:rsid wsp:val=&quot;00773DBF&quot;/&gt;&lt;wsp:rsid wsp:val=&quot;00784FF2&quot;/&gt;&lt;wsp:rsid wsp:val=&quot;00786385&quot;/&gt;&lt;wsp:rsid wsp:val=&quot;00790D00&quot;/&gt;&lt;wsp:rsid wsp:val=&quot;00791510&quot;/&gt;&lt;wsp:rsid wsp:val=&quot;007930F4&quot;/&gt;&lt;wsp:rsid wsp:val=&quot;0079414A&quot;/&gt;&lt;wsp:rsid wsp:val=&quot;00795900&quot;/&gt;&lt;wsp:rsid wsp:val=&quot;00795E00&quot;/&gt;&lt;wsp:rsid wsp:val=&quot;007968EA&quot;/&gt;&lt;wsp:rsid wsp:val=&quot;0079721A&quot;/&gt;&lt;wsp:rsid wsp:val=&quot;007A268E&quot;/&gt;&lt;wsp:rsid wsp:val=&quot;007A2C1C&quot;/&gt;&lt;wsp:rsid wsp:val=&quot;007A5CD5&quot;/&gt;&lt;wsp:rsid wsp:val=&quot;007A69D8&quot;/&gt;&lt;wsp:rsid wsp:val=&quot;007B488A&quot;/&gt;&lt;wsp:rsid wsp:val=&quot;007B6383&quot;/&gt;&lt;wsp:rsid wsp:val=&quot;007C1FFD&quot;/&gt;&lt;wsp:rsid wsp:val=&quot;007C38AC&quot;/&gt;&lt;wsp:rsid wsp:val=&quot;007C3C29&quot;/&gt;&lt;wsp:rsid wsp:val=&quot;007C4827&quot;/&gt;&lt;wsp:rsid wsp:val=&quot;007C6186&quot;/&gt;&lt;wsp:rsid wsp:val=&quot;007D0A80&quot;/&gt;&lt;wsp:rsid wsp:val=&quot;007D3BC3&quot;/&gt;&lt;wsp:rsid wsp:val=&quot;007D5756&quot;/&gt;&lt;wsp:rsid wsp:val=&quot;007F2004&quot;/&gt;&lt;wsp:rsid wsp:val=&quot;007F3A24&quot;/&gt;&lt;wsp:rsid wsp:val=&quot;007F6332&quot;/&gt;&lt;wsp:rsid wsp:val=&quot;007F6547&quot;/&gt;&lt;wsp:rsid wsp:val=&quot;007F7329&quot;/&gt;&lt;wsp:rsid wsp:val=&quot;008018BF&quot;/&gt;&lt;wsp:rsid wsp:val=&quot;008025AA&quot;/&gt;&lt;wsp:rsid wsp:val=&quot;00803399&quot;/&gt;&lt;wsp:rsid wsp:val=&quot;00804408&quot;/&gt;&lt;wsp:rsid wsp:val=&quot;00806720&quot;/&gt;&lt;wsp:rsid wsp:val=&quot;00806B50&quot;/&gt;&lt;wsp:rsid wsp:val=&quot;008128E5&quot;/&gt;&lt;wsp:rsid wsp:val=&quot;00812F93&quot;/&gt;&lt;wsp:rsid wsp:val=&quot;008175CB&quot;/&gt;&lt;wsp:rsid wsp:val=&quot;00817AC5&quot;/&gt;&lt;wsp:rsid wsp:val=&quot;00820C71&quot;/&gt;&lt;wsp:rsid wsp:val=&quot;008226BA&quot;/&gt;&lt;wsp:rsid wsp:val=&quot;00824CF9&quot;/&gt;&lt;wsp:rsid wsp:val=&quot;00826DD5&quot;/&gt;&lt;wsp:rsid wsp:val=&quot;00827995&quot;/&gt;&lt;wsp:rsid wsp:val=&quot;0083369A&quot;/&gt;&lt;wsp:rsid wsp:val=&quot;00834B30&quot;/&gt;&lt;wsp:rsid wsp:val=&quot;008354B9&quot;/&gt;&lt;wsp:rsid wsp:val=&quot;00840A4D&quot;/&gt;&lt;wsp:rsid wsp:val=&quot;00840C8F&quot;/&gt;&lt;wsp:rsid wsp:val=&quot;0084684A&quot;/&gt;&lt;wsp:rsid wsp:val=&quot;00847940&quot;/&gt;&lt;wsp:rsid wsp:val=&quot;00850E3A&quot;/&gt;&lt;wsp:rsid wsp:val=&quot;0085350C&quot;/&gt;&lt;wsp:rsid wsp:val=&quot;00862631&quot;/&gt;&lt;wsp:rsid wsp:val=&quot;008626AC&quot;/&gt;&lt;wsp:rsid wsp:val=&quot;00862A46&quot;/&gt;&lt;wsp:rsid wsp:val=&quot;008648E4&quot;/&gt;&lt;wsp:rsid wsp:val=&quot;00865963&quot;/&gt;&lt;wsp:rsid wsp:val=&quot;008675B9&quot;/&gt;&lt;wsp:rsid wsp:val=&quot;008701AA&quot;/&gt;&lt;wsp:rsid wsp:val=&quot;00870EBE&quot;/&gt;&lt;wsp:rsid wsp:val=&quot;008737A9&quot;/&gt;&lt;wsp:rsid wsp:val=&quot;00875EF4&quot;/&gt;&lt;wsp:rsid wsp:val=&quot;00881649&quot;/&gt;&lt;wsp:rsid wsp:val=&quot;00882D85&quot;/&gt;&lt;wsp:rsid wsp:val=&quot;00882E41&quot;/&gt;&lt;wsp:rsid wsp:val=&quot;00883B02&quot;/&gt;&lt;wsp:rsid wsp:val=&quot;0088491D&quot;/&gt;&lt;wsp:rsid wsp:val=&quot;00885E7B&quot;/&gt;&lt;wsp:rsid wsp:val=&quot;00886C5B&quot;/&gt;&lt;wsp:rsid wsp:val=&quot;00894099&quot;/&gt;&lt;wsp:rsid wsp:val=&quot;00895903&quot;/&gt;&lt;wsp:rsid wsp:val=&quot;00897779&quot;/&gt;&lt;wsp:rsid wsp:val=&quot;008A149A&quot;/&gt;&lt;wsp:rsid wsp:val=&quot;008A3963&quot;/&gt;&lt;wsp:rsid wsp:val=&quot;008A5D96&quot;/&gt;&lt;wsp:rsid wsp:val=&quot;008B12CB&quot;/&gt;&lt;wsp:rsid wsp:val=&quot;008B145B&quot;/&gt;&lt;wsp:rsid wsp:val=&quot;008B21D8&quot;/&gt;&lt;wsp:rsid wsp:val=&quot;008B2537&quot;/&gt;&lt;wsp:rsid wsp:val=&quot;008B58FF&quot;/&gt;&lt;wsp:rsid wsp:val=&quot;008B6DDB&quot;/&gt;&lt;wsp:rsid wsp:val=&quot;008C0C82&quot;/&gt;&lt;wsp:rsid wsp:val=&quot;008C25F0&quot;/&gt;&lt;wsp:rsid wsp:val=&quot;008C2E73&quot;/&gt;&lt;wsp:rsid wsp:val=&quot;008C6081&quot;/&gt;&lt;wsp:rsid wsp:val=&quot;008C6E72&quot;/&gt;&lt;wsp:rsid wsp:val=&quot;008D0602&quot;/&gt;&lt;wsp:rsid wsp:val=&quot;008D2796&quot;/&gt;&lt;wsp:rsid wsp:val=&quot;008D766B&quot;/&gt;&lt;wsp:rsid wsp:val=&quot;008E0864&quot;/&gt;&lt;wsp:rsid wsp:val=&quot;008E0E70&quot;/&gt;&lt;wsp:rsid wsp:val=&quot;008E344A&quot;/&gt;&lt;wsp:rsid wsp:val=&quot;008E546E&quot;/&gt;&lt;wsp:rsid wsp:val=&quot;008E66FC&quot;/&gt;&lt;wsp:rsid wsp:val=&quot;008E691E&quot;/&gt;&lt;wsp:rsid wsp:val=&quot;008E6AA8&quot;/&gt;&lt;wsp:rsid wsp:val=&quot;008E72A1&quot;/&gt;&lt;wsp:rsid wsp:val=&quot;008F04A7&quot;/&gt;&lt;wsp:rsid wsp:val=&quot;008F0703&quot;/&gt;&lt;wsp:rsid wsp:val=&quot;00902E1C&quot;/&gt;&lt;wsp:rsid wsp:val=&quot;009030B5&quot;/&gt;&lt;wsp:rsid wsp:val=&quot;00904DC3&quot;/&gt;&lt;wsp:rsid wsp:val=&quot;00912B78&quot;/&gt;&lt;wsp:rsid wsp:val=&quot;009149A4&quot;/&gt;&lt;wsp:rsid wsp:val=&quot;009149BF&quot;/&gt;&lt;wsp:rsid wsp:val=&quot;00914FC2&quot;/&gt;&lt;wsp:rsid wsp:val=&quot;00916981&quot;/&gt;&lt;wsp:rsid wsp:val=&quot;00920954&quot;/&gt;&lt;wsp:rsid wsp:val=&quot;00924B1F&quot;/&gt;&lt;wsp:rsid wsp:val=&quot;00927441&quot;/&gt;&lt;wsp:rsid wsp:val=&quot;00933522&quot;/&gt;&lt;wsp:rsid wsp:val=&quot;00933539&quot;/&gt;&lt;wsp:rsid wsp:val=&quot;0093495E&quot;/&gt;&lt;wsp:rsid wsp:val=&quot;0093569D&quot;/&gt;&lt;wsp:rsid wsp:val=&quot;00937469&quot;/&gt;&lt;wsp:rsid wsp:val=&quot;0094026B&quot;/&gt;&lt;wsp:rsid wsp:val=&quot;009412E2&quot;/&gt;&lt;wsp:rsid wsp:val=&quot;00944628&quot;/&gt;&lt;wsp:rsid wsp:val=&quot;00945462&quot;/&gt;&lt;wsp:rsid wsp:val=&quot;0094645B&quot;/&gt;&lt;wsp:rsid wsp:val=&quot;00952A5F&quot;/&gt;&lt;wsp:rsid wsp:val=&quot;00954224&quot;/&gt;&lt;wsp:rsid wsp:val=&quot;00955D4F&quot;/&gt;&lt;wsp:rsid wsp:val=&quot;009566E7&quot;/&gt;&lt;wsp:rsid wsp:val=&quot;0096055B&quot;/&gt;&lt;wsp:rsid wsp:val=&quot;009636E8&quot;/&gt;&lt;wsp:rsid wsp:val=&quot;0096719F&quot;/&gt;&lt;wsp:rsid wsp:val=&quot;00970919&quot;/&gt;&lt;wsp:rsid wsp:val=&quot;00971D6A&quot;/&gt;&lt;wsp:rsid wsp:val=&quot;009738C2&quot;/&gt;&lt;wsp:rsid wsp:val=&quot;00975F22&quot;/&gt;&lt;wsp:rsid wsp:val=&quot;009801E1&quot;/&gt;&lt;wsp:rsid wsp:val=&quot;00980AD5&quot;/&gt;&lt;wsp:rsid wsp:val=&quot;0098185A&quot;/&gt;&lt;wsp:rsid wsp:val=&quot;00982B5C&quot;/&gt;&lt;wsp:rsid wsp:val=&quot;0099261C&quot;/&gt;&lt;wsp:rsid wsp:val=&quot;00994092&quot;/&gt;&lt;wsp:rsid wsp:val=&quot;00996BB5&quot;/&gt;&lt;wsp:rsid wsp:val=&quot;00997105&quot;/&gt;&lt;wsp:rsid wsp:val=&quot;00997371&quot;/&gt;&lt;wsp:rsid wsp:val=&quot;009A1B34&quot;/&gt;&lt;wsp:rsid wsp:val=&quot;009A268C&quot;/&gt;&lt;wsp:rsid wsp:val=&quot;009A3176&quot;/&gt;&lt;wsp:rsid wsp:val=&quot;009A5E45&quot;/&gt;&lt;wsp:rsid wsp:val=&quot;009A705A&quot;/&gt;&lt;wsp:rsid wsp:val=&quot;009B0164&quot;/&gt;&lt;wsp:rsid wsp:val=&quot;009B0D14&quot;/&gt;&lt;wsp:rsid wsp:val=&quot;009B23A9&quot;/&gt;&lt;wsp:rsid wsp:val=&quot;009B5D7E&quot;/&gt;&lt;wsp:rsid wsp:val=&quot;009C30B6&quot;/&gt;&lt;wsp:rsid wsp:val=&quot;009C35A9&quot;/&gt;&lt;wsp:rsid wsp:val=&quot;009C5C3F&quot;/&gt;&lt;wsp:rsid wsp:val=&quot;009C5F80&quot;/&gt;&lt;wsp:rsid wsp:val=&quot;009C7444&quot;/&gt;&lt;wsp:rsid wsp:val=&quot;009D2EFA&quot;/&gt;&lt;wsp:rsid wsp:val=&quot;009D311D&quot;/&gt;&lt;wsp:rsid wsp:val=&quot;009D4CF5&quot;/&gt;&lt;wsp:rsid wsp:val=&quot;009D7B50&quot;/&gt;&lt;wsp:rsid wsp:val=&quot;009E262C&quot;/&gt;&lt;wsp:rsid wsp:val=&quot;009E31A8&quot;/&gt;&lt;wsp:rsid wsp:val=&quot;009F0CD0&quot;/&gt;&lt;wsp:rsid wsp:val=&quot;009F2FD2&quot;/&gt;&lt;wsp:rsid wsp:val=&quot;009F4788&quot;/&gt;&lt;wsp:rsid wsp:val=&quot;009F575D&quot;/&gt;&lt;wsp:rsid wsp:val=&quot;00A012EC&quot;/&gt;&lt;wsp:rsid wsp:val=&quot;00A01CA8&quot;/&gt;&lt;wsp:rsid wsp:val=&quot;00A04F64&quot;/&gt;&lt;wsp:rsid wsp:val=&quot;00A07B7E&quot;/&gt;&lt;wsp:rsid wsp:val=&quot;00A07C10&quot;/&gt;&lt;wsp:rsid wsp:val=&quot;00A124AC&quot;/&gt;&lt;wsp:rsid wsp:val=&quot;00A134A2&quot;/&gt;&lt;wsp:rsid wsp:val=&quot;00A151E9&quot;/&gt;&lt;wsp:rsid wsp:val=&quot;00A16187&quot;/&gt;&lt;wsp:rsid wsp:val=&quot;00A16E94&quot;/&gt;&lt;wsp:rsid wsp:val=&quot;00A2321F&quot;/&gt;&lt;wsp:rsid wsp:val=&quot;00A23767&quot;/&gt;&lt;wsp:rsid wsp:val=&quot;00A23F9F&quot;/&gt;&lt;wsp:rsid wsp:val=&quot;00A26F41&quot;/&gt;&lt;wsp:rsid wsp:val=&quot;00A27479&quot;/&gt;&lt;wsp:rsid wsp:val=&quot;00A2786D&quot;/&gt;&lt;wsp:rsid wsp:val=&quot;00A30870&quot;/&gt;&lt;wsp:rsid wsp:val=&quot;00A338E6&quot;/&gt;&lt;wsp:rsid wsp:val=&quot;00A33DB9&quot;/&gt;&lt;wsp:rsid wsp:val=&quot;00A42409&quot;/&gt;&lt;wsp:rsid wsp:val=&quot;00A42FFC&quot;/&gt;&lt;wsp:rsid wsp:val=&quot;00A43513&quot;/&gt;&lt;wsp:rsid wsp:val=&quot;00A45C11&quot;/&gt;&lt;wsp:rsid wsp:val=&quot;00A50BA0&quot;/&gt;&lt;wsp:rsid wsp:val=&quot;00A510E7&quot;/&gt;&lt;wsp:rsid wsp:val=&quot;00A516CE&quot;/&gt;&lt;wsp:rsid wsp:val=&quot;00A51F28&quot;/&gt;&lt;wsp:rsid wsp:val=&quot;00A56FB7&quot;/&gt;&lt;wsp:rsid wsp:val=&quot;00A60B86&quot;/&gt;&lt;wsp:rsid wsp:val=&quot;00A628F2&quot;/&gt;&lt;wsp:rsid wsp:val=&quot;00A63328&quot;/&gt;&lt;wsp:rsid wsp:val=&quot;00A7316B&quot;/&gt;&lt;wsp:rsid wsp:val=&quot;00A73A9E&quot;/&gt;&lt;wsp:rsid wsp:val=&quot;00A73B37&quot;/&gt;&lt;wsp:rsid wsp:val=&quot;00A8300C&quot;/&gt;&lt;wsp:rsid wsp:val=&quot;00A86D0F&quot;/&gt;&lt;wsp:rsid wsp:val=&quot;00A87FEC&quot;/&gt;&lt;wsp:rsid wsp:val=&quot;00A957E8&quot;/&gt;&lt;wsp:rsid wsp:val=&quot;00AA170E&quot;/&gt;&lt;wsp:rsid wsp:val=&quot;00AA3E39&quot;/&gt;&lt;wsp:rsid wsp:val=&quot;00AC00B2&quot;/&gt;&lt;wsp:rsid wsp:val=&quot;00AC05CF&quot;/&gt;&lt;wsp:rsid wsp:val=&quot;00AC3ECB&quot;/&gt;&lt;wsp:rsid wsp:val=&quot;00AC7E2C&quot;/&gt;&lt;wsp:rsid wsp:val=&quot;00AD1474&quot;/&gt;&lt;wsp:rsid wsp:val=&quot;00AD2DFC&quot;/&gt;&lt;wsp:rsid wsp:val=&quot;00AE04CC&quot;/&gt;&lt;wsp:rsid wsp:val=&quot;00AE237F&quot;/&gt;&lt;wsp:rsid wsp:val=&quot;00AE403B&quot;/&gt;&lt;wsp:rsid wsp:val=&quot;00AE4F33&quot;/&gt;&lt;wsp:rsid wsp:val=&quot;00AE7A3A&quot;/&gt;&lt;wsp:rsid wsp:val=&quot;00AE7D21&quot;/&gt;&lt;wsp:rsid wsp:val=&quot;00AF072A&quot;/&gt;&lt;wsp:rsid wsp:val=&quot;00B0456E&quot;/&gt;&lt;wsp:rsid wsp:val=&quot;00B07350&quot;/&gt;&lt;wsp:rsid wsp:val=&quot;00B10544&quot;/&gt;&lt;wsp:rsid wsp:val=&quot;00B11292&quot;/&gt;&lt;wsp:rsid wsp:val=&quot;00B116B8&quot;/&gt;&lt;wsp:rsid wsp:val=&quot;00B148B9&quot;/&gt;&lt;wsp:rsid wsp:val=&quot;00B15404&quot;/&gt;&lt;wsp:rsid wsp:val=&quot;00B16794&quot;/&gt;&lt;wsp:rsid wsp:val=&quot;00B16B71&quot;/&gt;&lt;wsp:rsid wsp:val=&quot;00B17C5B&quot;/&gt;&lt;wsp:rsid wsp:val=&quot;00B21A97&quot;/&gt;&lt;wsp:rsid wsp:val=&quot;00B21E3F&quot;/&gt;&lt;wsp:rsid wsp:val=&quot;00B22357&quot;/&gt;&lt;wsp:rsid wsp:val=&quot;00B24744&quot;/&gt;&lt;wsp:rsid wsp:val=&quot;00B25128&quot;/&gt;&lt;wsp:rsid wsp:val=&quot;00B26A9D&quot;/&gt;&lt;wsp:rsid wsp:val=&quot;00B30300&quot;/&gt;&lt;wsp:rsid wsp:val=&quot;00B33026&quot;/&gt;&lt;wsp:rsid wsp:val=&quot;00B35908&quot;/&gt;&lt;wsp:rsid wsp:val=&quot;00B37062&quot;/&gt;&lt;wsp:rsid wsp:val=&quot;00B403B7&quot;/&gt;&lt;wsp:rsid wsp:val=&quot;00B42656&quot;/&gt;&lt;wsp:rsid wsp:val=&quot;00B42DAD&quot;/&gt;&lt;wsp:rsid wsp:val=&quot;00B461EF&quot;/&gt;&lt;wsp:rsid wsp:val=&quot;00B479D3&quot;/&gt;&lt;wsp:rsid wsp:val=&quot;00B52A4A&quot;/&gt;&lt;wsp:rsid wsp:val=&quot;00B5565F&quot;/&gt;&lt;wsp:rsid wsp:val=&quot;00B57CEC&quot;/&gt;&lt;wsp:rsid wsp:val=&quot;00B6099E&quot;/&gt;&lt;wsp:rsid wsp:val=&quot;00B6743C&quot;/&gt;&lt;wsp:rsid wsp:val=&quot;00B72F9B&quot;/&gt;&lt;wsp:rsid wsp:val=&quot;00B776F2&quot;/&gt;&lt;wsp:rsid wsp:val=&quot;00B81393&quot;/&gt;&lt;wsp:rsid wsp:val=&quot;00B81DF0&quot;/&gt;&lt;wsp:rsid wsp:val=&quot;00B83078&quot;/&gt;&lt;wsp:rsid wsp:val=&quot;00B83473&quot;/&gt;&lt;wsp:rsid wsp:val=&quot;00B840E9&quot;/&gt;&lt;wsp:rsid wsp:val=&quot;00B86B9A&quot;/&gt;&lt;wsp:rsid wsp:val=&quot;00B87C7D&quot;/&gt;&lt;wsp:rsid wsp:val=&quot;00B9081A&quot;/&gt;&lt;wsp:rsid wsp:val=&quot;00B925C5&quot;/&gt;&lt;wsp:rsid wsp:val=&quot;00B92C4F&quot;/&gt;&lt;wsp:rsid wsp:val=&quot;00B931A5&quot;/&gt;&lt;wsp:rsid wsp:val=&quot;00BA01B4&quot;/&gt;&lt;wsp:rsid wsp:val=&quot;00BA0823&quot;/&gt;&lt;wsp:rsid wsp:val=&quot;00BB2CE9&quot;/&gt;&lt;wsp:rsid wsp:val=&quot;00BB3DA6&quot;/&gt;&lt;wsp:rsid wsp:val=&quot;00BB44D7&quot;/&gt;&lt;wsp:rsid wsp:val=&quot;00BB5F0A&quot;/&gt;&lt;wsp:rsid wsp:val=&quot;00BC029C&quot;/&gt;&lt;wsp:rsid wsp:val=&quot;00BC1219&quot;/&gt;&lt;wsp:rsid wsp:val=&quot;00BC144D&quot;/&gt;&lt;wsp:rsid wsp:val=&quot;00BC4102&quot;/&gt;&lt;wsp:rsid wsp:val=&quot;00BC681D&quot;/&gt;&lt;wsp:rsid wsp:val=&quot;00BC7E2A&quot;/&gt;&lt;wsp:rsid wsp:val=&quot;00BD145C&quot;/&gt;&lt;wsp:rsid wsp:val=&quot;00BD4664&quot;/&gt;&lt;wsp:rsid wsp:val=&quot;00BD50BC&quot;/&gt;&lt;wsp:rsid wsp:val=&quot;00BE2BDE&quot;/&gt;&lt;wsp:rsid wsp:val=&quot;00BE692D&quot;/&gt;&lt;wsp:rsid wsp:val=&quot;00BE6F0F&quot;/&gt;&lt;wsp:rsid wsp:val=&quot;00BE73AA&quot;/&gt;&lt;wsp:rsid wsp:val=&quot;00BE7421&quot;/&gt;&lt;wsp:rsid wsp:val=&quot;00BF5935&quot;/&gt;&lt;wsp:rsid wsp:val=&quot;00BF6601&quot;/&gt;&lt;wsp:rsid wsp:val=&quot;00C01230&quot;/&gt;&lt;wsp:rsid wsp:val=&quot;00C01C23&quot;/&gt;&lt;wsp:rsid wsp:val=&quot;00C0269C&quot;/&gt;&lt;wsp:rsid wsp:val=&quot;00C03173&quot;/&gt;&lt;wsp:rsid wsp:val=&quot;00C06287&quot;/&gt;&lt;wsp:rsid wsp:val=&quot;00C0728B&quot;/&gt;&lt;wsp:rsid wsp:val=&quot;00C10280&quot;/&gt;&lt;wsp:rsid wsp:val=&quot;00C13693&quot;/&gt;&lt;wsp:rsid wsp:val=&quot;00C156B5&quot;/&gt;&lt;wsp:rsid wsp:val=&quot;00C20FCC&quot;/&gt;&lt;wsp:rsid wsp:val=&quot;00C22552&quot;/&gt;&lt;wsp:rsid wsp:val=&quot;00C35BE9&quot;/&gt;&lt;wsp:rsid wsp:val=&quot;00C35DD5&quot;/&gt;&lt;wsp:rsid wsp:val=&quot;00C42A81&quot;/&gt;&lt;wsp:rsid wsp:val=&quot;00C449C7&quot;/&gt;&lt;wsp:rsid wsp:val=&quot;00C45345&quot;/&gt;&lt;wsp:rsid wsp:val=&quot;00C478D6&quot;/&gt;&lt;wsp:rsid wsp:val=&quot;00C50641&quot;/&gt;&lt;wsp:rsid wsp:val=&quot;00C51684&quot;/&gt;&lt;wsp:rsid wsp:val=&quot;00C52AD3&quot;/&gt;&lt;wsp:rsid wsp:val=&quot;00C539E5&quot;/&gt;&lt;wsp:rsid wsp:val=&quot;00C57915&quot;/&gt;&lt;wsp:rsid wsp:val=&quot;00C62971&quot;/&gt;&lt;wsp:rsid wsp:val=&quot;00C63FBF&quot;/&gt;&lt;wsp:rsid wsp:val=&quot;00C65FDA&quot;/&gt;&lt;wsp:rsid wsp:val=&quot;00C67271&quot;/&gt;&lt;wsp:rsid wsp:val=&quot;00C72EF4&quot;/&gt;&lt;wsp:rsid wsp:val=&quot;00C73136&quot;/&gt;&lt;wsp:rsid wsp:val=&quot;00C736CD&quot;/&gt;&lt;wsp:rsid wsp:val=&quot;00C77280&quot;/&gt;&lt;wsp:rsid wsp:val=&quot;00C813FC&quot;/&gt;&lt;wsp:rsid wsp:val=&quot;00C86BFC&quot;/&gt;&lt;wsp:rsid wsp:val=&quot;00C90B76&quot;/&gt;&lt;wsp:rsid wsp:val=&quot;00C935F7&quot;/&gt;&lt;wsp:rsid wsp:val=&quot;00C93F8D&quot;/&gt;&lt;wsp:rsid wsp:val=&quot;00C9572F&quot;/&gt;&lt;wsp:rsid wsp:val=&quot;00C974E2&quot;/&gt;&lt;wsp:rsid wsp:val=&quot;00CA0070&quot;/&gt;&lt;wsp:rsid wsp:val=&quot;00CA168B&quot;/&gt;&lt;wsp:rsid wsp:val=&quot;00CA572B&quot;/&gt;&lt;wsp:rsid wsp:val=&quot;00CA76FF&quot;/&gt;&lt;wsp:rsid wsp:val=&quot;00CA7F0C&quot;/&gt;&lt;wsp:rsid wsp:val=&quot;00CA7F1D&quot;/&gt;&lt;wsp:rsid wsp:val=&quot;00CB28CC&quot;/&gt;&lt;wsp:rsid wsp:val=&quot;00CB3662&quot;/&gt;&lt;wsp:rsid wsp:val=&quot;00CB469A&quot;/&gt;&lt;wsp:rsid wsp:val=&quot;00CB70FB&quot;/&gt;&lt;wsp:rsid wsp:val=&quot;00CC49B9&quot;/&gt;&lt;wsp:rsid wsp:val=&quot;00CC4C5E&quot;/&gt;&lt;wsp:rsid wsp:val=&quot;00CC6546&quot;/&gt;&lt;wsp:rsid wsp:val=&quot;00CD2DDB&quot;/&gt;&lt;wsp:rsid wsp:val=&quot;00CD453B&quot;/&gt;&lt;wsp:rsid wsp:val=&quot;00CD56D6&quot;/&gt;&lt;wsp:rsid wsp:val=&quot;00CD5C5A&quot;/&gt;&lt;wsp:rsid wsp:val=&quot;00CD6F8D&quot;/&gt;&lt;wsp:rsid wsp:val=&quot;00CE4429&quot;/&gt;&lt;wsp:rsid wsp:val=&quot;00CE5395&quot;/&gt;&lt;wsp:rsid wsp:val=&quot;00CE651F&quot;/&gt;&lt;wsp:rsid wsp:val=&quot;00CF11AF&quot;/&gt;&lt;wsp:rsid wsp:val=&quot;00CF3769&quot;/&gt;&lt;wsp:rsid wsp:val=&quot;00D0092A&quot;/&gt;&lt;wsp:rsid wsp:val=&quot;00D04BA5&quot;/&gt;&lt;wsp:rsid wsp:val=&quot;00D04E41&quot;/&gt;&lt;wsp:rsid wsp:val=&quot;00D121EE&quot;/&gt;&lt;wsp:rsid wsp:val=&quot;00D127F9&quot;/&gt;&lt;wsp:rsid wsp:val=&quot;00D128C8&quot;/&gt;&lt;wsp:rsid wsp:val=&quot;00D1524F&quot;/&gt;&lt;wsp:rsid wsp:val=&quot;00D15751&quot;/&gt;&lt;wsp:rsid wsp:val=&quot;00D26A9F&quot;/&gt;&lt;wsp:rsid wsp:val=&quot;00D26AB4&quot;/&gt;&lt;wsp:rsid wsp:val=&quot;00D36B88&quot;/&gt;&lt;wsp:rsid wsp:val=&quot;00D40179&quot;/&gt;&lt;wsp:rsid wsp:val=&quot;00D408E1&quot;/&gt;&lt;wsp:rsid wsp:val=&quot;00D40E98&quot;/&gt;&lt;wsp:rsid wsp:val=&quot;00D4294B&quot;/&gt;&lt;wsp:rsid wsp:val=&quot;00D43620&quot;/&gt;&lt;wsp:rsid wsp:val=&quot;00D43B06&quot;/&gt;&lt;wsp:rsid wsp:val=&quot;00D440B0&quot;/&gt;&lt;wsp:rsid wsp:val=&quot;00D47FC0&quot;/&gt;&lt;wsp:rsid wsp:val=&quot;00D545CE&quot;/&gt;&lt;wsp:rsid wsp:val=&quot;00D5537E&quot;/&gt;&lt;wsp:rsid wsp:val=&quot;00D56343&quot;/&gt;&lt;wsp:rsid wsp:val=&quot;00D575F5&quot;/&gt;&lt;wsp:rsid wsp:val=&quot;00D57E5F&quot;/&gt;&lt;wsp:rsid wsp:val=&quot;00D624A0&quot;/&gt;&lt;wsp:rsid wsp:val=&quot;00D759F0&quot;/&gt;&lt;wsp:rsid wsp:val=&quot;00D75DE8&quot;/&gt;&lt;wsp:rsid wsp:val=&quot;00D843C4&quot;/&gt;&lt;wsp:rsid wsp:val=&quot;00D874AA&quot;/&gt;&lt;wsp:rsid wsp:val=&quot;00D90EFE&quot;/&gt;&lt;wsp:rsid wsp:val=&quot;00D96010&quot;/&gt;&lt;wsp:rsid wsp:val=&quot;00D97108&quot;/&gt;&lt;wsp:rsid wsp:val=&quot;00DA24C3&quot;/&gt;&lt;wsp:rsid wsp:val=&quot;00DA2524&quot;/&gt;&lt;wsp:rsid wsp:val=&quot;00DA3F15&quot;/&gt;&lt;wsp:rsid wsp:val=&quot;00DA4BEC&quot;/&gt;&lt;wsp:rsid wsp:val=&quot;00DA7686&quot;/&gt;&lt;wsp:rsid wsp:val=&quot;00DB16EF&quot;/&gt;&lt;wsp:rsid wsp:val=&quot;00DB2B53&quot;/&gt;&lt;wsp:rsid wsp:val=&quot;00DB3B2B&quot;/&gt;&lt;wsp:rsid wsp:val=&quot;00DB54CA&quot;/&gt;&lt;wsp:rsid wsp:val=&quot;00DB6B62&quot;/&gt;&lt;wsp:rsid wsp:val=&quot;00DC2C01&quot;/&gt;&lt;wsp:rsid wsp:val=&quot;00DC4050&quot;/&gt;&lt;wsp:rsid wsp:val=&quot;00DC740D&quot;/&gt;&lt;wsp:rsid wsp:val=&quot;00DD03CC&quot;/&gt;&lt;wsp:rsid wsp:val=&quot;00DD1386&quot;/&gt;&lt;wsp:rsid wsp:val=&quot;00DD1C27&quot;/&gt;&lt;wsp:rsid wsp:val=&quot;00DD3262&quot;/&gt;&lt;wsp:rsid wsp:val=&quot;00DD3B44&quot;/&gt;&lt;wsp:rsid wsp:val=&quot;00DD407D&quot;/&gt;&lt;wsp:rsid wsp:val=&quot;00DD503A&quot;/&gt;&lt;wsp:rsid wsp:val=&quot;00DD66BD&quot;/&gt;&lt;wsp:rsid wsp:val=&quot;00DE16F9&quot;/&gt;&lt;wsp:rsid wsp:val=&quot;00DE5B35&quot;/&gt;&lt;wsp:rsid wsp:val=&quot;00DE5DD2&quot;/&gt;&lt;wsp:rsid wsp:val=&quot;00DF10C8&quot;/&gt;&lt;wsp:rsid wsp:val=&quot;00DF127D&quot;/&gt;&lt;wsp:rsid wsp:val=&quot;00DF31FC&quot;/&gt;&lt;wsp:rsid wsp:val=&quot;00DF363E&quot;/&gt;&lt;wsp:rsid wsp:val=&quot;00DF5E4C&quot;/&gt;&lt;wsp:rsid wsp:val=&quot;00DF6757&quot;/&gt;&lt;wsp:rsid wsp:val=&quot;00DF7827&quot;/&gt;&lt;wsp:rsid wsp:val=&quot;00E02FDC&quot;/&gt;&lt;wsp:rsid wsp:val=&quot;00E0316E&quot;/&gt;&lt;wsp:rsid wsp:val=&quot;00E071AF&quot;/&gt;&lt;wsp:rsid wsp:val=&quot;00E0739B&quot;/&gt;&lt;wsp:rsid wsp:val=&quot;00E10392&quot;/&gt;&lt;wsp:rsid wsp:val=&quot;00E11136&quot;/&gt;&lt;wsp:rsid wsp:val=&quot;00E11CB7&quot;/&gt;&lt;wsp:rsid wsp:val=&quot;00E13138&quot;/&gt;&lt;wsp:rsid wsp:val=&quot;00E14BC9&quot;/&gt;&lt;wsp:rsid wsp:val=&quot;00E15738&quot;/&gt;&lt;wsp:rsid wsp:val=&quot;00E172DC&quot;/&gt;&lt;wsp:rsid wsp:val=&quot;00E21BD9&quot;/&gt;&lt;wsp:rsid wsp:val=&quot;00E2207E&quot;/&gt;&lt;wsp:rsid wsp:val=&quot;00E220EE&quot;/&gt;&lt;wsp:rsid wsp:val=&quot;00E24916&quot;/&gt;&lt;wsp:rsid wsp:val=&quot;00E25615&quot;/&gt;&lt;wsp:rsid wsp:val=&quot;00E33F46&quot;/&gt;&lt;wsp:rsid wsp:val=&quot;00E350BC&quot;/&gt;&lt;wsp:rsid wsp:val=&quot;00E352FC&quot;/&gt;&lt;wsp:rsid wsp:val=&quot;00E44371&quot;/&gt;&lt;wsp:rsid wsp:val=&quot;00E5013A&quot;/&gt;&lt;wsp:rsid wsp:val=&quot;00E5022F&quot;/&gt;&lt;wsp:rsid wsp:val=&quot;00E5070E&quot;/&gt;&lt;wsp:rsid wsp:val=&quot;00E52BEA&quot;/&gt;&lt;wsp:rsid wsp:val=&quot;00E53B3E&quot;/&gt;&lt;wsp:rsid wsp:val=&quot;00E5404A&quot;/&gt;&lt;wsp:rsid wsp:val=&quot;00E54814&quot;/&gt;&lt;wsp:rsid wsp:val=&quot;00E55305&quot;/&gt;&lt;wsp:rsid wsp:val=&quot;00E55BE6&quot;/&gt;&lt;wsp:rsid wsp:val=&quot;00E5680D&quot;/&gt;&lt;wsp:rsid wsp:val=&quot;00E57F46&quot;/&gt;&lt;wsp:rsid wsp:val=&quot;00E61767&quot;/&gt;&lt;wsp:rsid wsp:val=&quot;00E666D3&quot;/&gt;&lt;wsp:rsid wsp:val=&quot;00E67ACA&quot;/&gt;&lt;wsp:rsid wsp:val=&quot;00E67D92&quot;/&gt;&lt;wsp:rsid wsp:val=&quot;00E713EC&quot;/&gt;&lt;wsp:rsid wsp:val=&quot;00E7160C&quot;/&gt;&lt;wsp:rsid wsp:val=&quot;00E741EB&quot;/&gt;&lt;wsp:rsid wsp:val=&quot;00E7701F&quot;/&gt;&lt;wsp:rsid wsp:val=&quot;00E77EC8&quot;/&gt;&lt;wsp:rsid wsp:val=&quot;00E8068C&quot;/&gt;&lt;wsp:rsid wsp:val=&quot;00E84403&quot;/&gt;&lt;wsp:rsid wsp:val=&quot;00E84AFD&quot;/&gt;&lt;wsp:rsid wsp:val=&quot;00E85218&quot;/&gt;&lt;wsp:rsid wsp:val=&quot;00E85732&quot;/&gt;&lt;wsp:rsid wsp:val=&quot;00E86859&quot;/&gt;&lt;wsp:rsid wsp:val=&quot;00E86D09&quot;/&gt;&lt;wsp:rsid wsp:val=&quot;00E8744E&quot;/&gt;&lt;wsp:rsid wsp:val=&quot;00E90700&quot;/&gt;&lt;wsp:rsid wsp:val=&quot;00E91A31&quot;/&gt;&lt;wsp:rsid wsp:val=&quot;00E92F1C&quot;/&gt;&lt;wsp:rsid wsp:val=&quot;00E94C1F&quot;/&gt;&lt;wsp:rsid wsp:val=&quot;00E94F8C&quot;/&gt;&lt;wsp:rsid wsp:val=&quot;00E95AAA&quot;/&gt;&lt;wsp:rsid wsp:val=&quot;00EA262E&quot;/&gt;&lt;wsp:rsid wsp:val=&quot;00EA2EC4&quot;/&gt;&lt;wsp:rsid wsp:val=&quot;00EA2EE8&quot;/&gt;&lt;wsp:rsid wsp:val=&quot;00EA2FC2&quot;/&gt;&lt;wsp:rsid wsp:val=&quot;00EA3C54&quot;/&gt;&lt;wsp:rsid wsp:val=&quot;00EA6635&quot;/&gt;&lt;wsp:rsid wsp:val=&quot;00EA7E43&quot;/&gt;&lt;wsp:rsid wsp:val=&quot;00EB173B&quot;/&gt;&lt;wsp:rsid wsp:val=&quot;00EB2740&quot;/&gt;&lt;wsp:rsid wsp:val=&quot;00EB4310&quot;/&gt;&lt;wsp:rsid wsp:val=&quot;00EB460A&quot;/&gt;&lt;wsp:rsid wsp:val=&quot;00EB4E56&quot;/&gt;&lt;wsp:rsid wsp:val=&quot;00EB638C&quot;/&gt;&lt;wsp:rsid wsp:val=&quot;00EC1713&quot;/&gt;&lt;wsp:rsid wsp:val=&quot;00EC20A8&quot;/&gt;&lt;wsp:rsid wsp:val=&quot;00EC2F00&quot;/&gt;&lt;wsp:rsid wsp:val=&quot;00EC6C19&quot;/&gt;&lt;wsp:rsid wsp:val=&quot;00EC7C55&quot;/&gt;&lt;wsp:rsid wsp:val=&quot;00EC7DEB&quot;/&gt;&lt;wsp:rsid wsp:val=&quot;00ED391F&quot;/&gt;&lt;wsp:rsid wsp:val=&quot;00ED45BD&quot;/&gt;&lt;wsp:rsid wsp:val=&quot;00ED648C&quot;/&gt;&lt;wsp:rsid wsp:val=&quot;00ED71C3&quot;/&gt;&lt;wsp:rsid wsp:val=&quot;00EE11B0&quot;/&gt;&lt;wsp:rsid wsp:val=&quot;00EE3F9C&quot;/&gt;&lt;wsp:rsid wsp:val=&quot;00EE79C4&quot;/&gt;&lt;wsp:rsid wsp:val=&quot;00EE7D13&quot;/&gt;&lt;wsp:rsid wsp:val=&quot;00EF0046&quot;/&gt;&lt;wsp:rsid wsp:val=&quot;00F000CC&quot;/&gt;&lt;wsp:rsid wsp:val=&quot;00F01F08&quot;/&gt;&lt;wsp:rsid wsp:val=&quot;00F02115&quot;/&gt;&lt;wsp:rsid wsp:val=&quot;00F02558&quot;/&gt;&lt;wsp:rsid wsp:val=&quot;00F04177&quot;/&gt;&lt;wsp:rsid wsp:val=&quot;00F05420&quot;/&gt;&lt;wsp:rsid wsp:val=&quot;00F079F9&quot;/&gt;&lt;wsp:rsid wsp:val=&quot;00F11A88&quot;/&gt;&lt;wsp:rsid wsp:val=&quot;00F1343C&quot;/&gt;&lt;wsp:rsid wsp:val=&quot;00F136DC&quot;/&gt;&lt;wsp:rsid wsp:val=&quot;00F17B8D&quot;/&gt;&lt;wsp:rsid wsp:val=&quot;00F21DD8&quot;/&gt;&lt;wsp:rsid wsp:val=&quot;00F21FDD&quot;/&gt;&lt;wsp:rsid wsp:val=&quot;00F2667A&quot;/&gt;&lt;wsp:rsid wsp:val=&quot;00F27E4F&quot;/&gt;&lt;wsp:rsid wsp:val=&quot;00F31DD5&quot;/&gt;&lt;wsp:rsid wsp:val=&quot;00F329F8&quot;/&gt;&lt;wsp:rsid wsp:val=&quot;00F3673B&quot;/&gt;&lt;wsp:rsid wsp:val=&quot;00F378DA&quot;/&gt;&lt;wsp:rsid wsp:val=&quot;00F44201&quot;/&gt;&lt;wsp:rsid wsp:val=&quot;00F524E7&quot;/&gt;&lt;wsp:rsid wsp:val=&quot;00F54FF1&quot;/&gt;&lt;wsp:rsid wsp:val=&quot;00F55030&quot;/&gt;&lt;wsp:rsid wsp:val=&quot;00F55C9A&quot;/&gt;&lt;wsp:rsid wsp:val=&quot;00F60460&quot;/&gt;&lt;wsp:rsid wsp:val=&quot;00F62CAA&quot;/&gt;&lt;wsp:rsid wsp:val=&quot;00F6349C&quot;/&gt;&lt;wsp:rsid wsp:val=&quot;00F63A33&quot;/&gt;&lt;wsp:rsid wsp:val=&quot;00F72FE3&quot;/&gt;&lt;wsp:rsid wsp:val=&quot;00F73F29&quot;/&gt;&lt;wsp:rsid wsp:val=&quot;00F76BA7&quot;/&gt;&lt;wsp:rsid wsp:val=&quot;00F80036&quot;/&gt;&lt;wsp:rsid wsp:val=&quot;00F850F3&quot;/&gt;&lt;wsp:rsid wsp:val=&quot;00F854AE&quot;/&gt;&lt;wsp:rsid wsp:val=&quot;00F865CB&quot;/&gt;&lt;wsp:rsid wsp:val=&quot;00F90E34&quot;/&gt;&lt;wsp:rsid wsp:val=&quot;00F94711&quot;/&gt;&lt;wsp:rsid wsp:val=&quot;00F9587C&quot;/&gt;&lt;wsp:rsid wsp:val=&quot;00F95AA5&quot;/&gt;&lt;wsp:rsid wsp:val=&quot;00F97D32&quot;/&gt;&lt;wsp:rsid wsp:val=&quot;00FA118A&quot;/&gt;&lt;wsp:rsid wsp:val=&quot;00FA1191&quot;/&gt;&lt;wsp:rsid wsp:val=&quot;00FA1E1E&quot;/&gt;&lt;wsp:rsid wsp:val=&quot;00FA4AF8&quot;/&gt;&lt;wsp:rsid wsp:val=&quot;00FA5965&quot;/&gt;&lt;wsp:rsid wsp:val=&quot;00FA5DA1&quot;/&gt;&lt;wsp:rsid wsp:val=&quot;00FA6864&quot;/&gt;&lt;wsp:rsid wsp:val=&quot;00FA71B2&quot;/&gt;&lt;wsp:rsid wsp:val=&quot;00FB1FDB&quot;/&gt;&lt;wsp:rsid wsp:val=&quot;00FB24A6&quot;/&gt;&lt;wsp:rsid wsp:val=&quot;00FB2FC3&quot;/&gt;&lt;wsp:rsid wsp:val=&quot;00FB4AA6&quot;/&gt;&lt;wsp:rsid wsp:val=&quot;00FB6076&quot;/&gt;&lt;wsp:rsid wsp:val=&quot;00FB6789&quot;/&gt;&lt;wsp:rsid wsp:val=&quot;00FB7957&quot;/&gt;&lt;wsp:rsid wsp:val=&quot;00FC4E6D&quot;/&gt;&lt;wsp:rsid wsp:val=&quot;00FC639C&quot;/&gt;&lt;wsp:rsid wsp:val=&quot;00FD0A32&quot;/&gt;&lt;wsp:rsid wsp:val=&quot;00FD1E8B&quot;/&gt;&lt;wsp:rsid wsp:val=&quot;00FD3073&quot;/&gt;&lt;wsp:rsid wsp:val=&quot;00FE6A63&quot;/&gt;&lt;wsp:rsid wsp:val=&quot;00FF12FA&quot;/&gt;&lt;wsp:rsid wsp:val=&quot;00FF140E&quot;/&gt;&lt;wsp:rsid wsp:val=&quot;00FF42EF&quot;/&gt;&lt;wsp:rsid wsp:val=&quot;00FF49F9&quot;/&gt;&lt;wsp:rsid wsp:val=&quot;00FF71E2&quot;/&gt;&lt;/wsp:rsids&gt;&lt;/w:docPr&gt;&lt;w:body&gt;&lt;wx:sect&gt;&lt;w:p wsp:rsidR=&quot;00000000&quot; wsp:rsidRDefault=&quot;0099261C&quot; wsp:rsidP=&quot;0099261C&quot;&gt;&lt;m:oMathPara&gt;&lt;m:oMath&gt;&lt;m:sSubSup&gt;&lt;m:sSubSupPr&gt;&lt;m:ctrlPr&gt;&lt;w:rPr&gt;&lt;w:rFonts w:ascii=&quot;Cambria Math&quot;/&gt;&lt;wx:font wx:val=&quot;Cambria Math&quot;/&gt;&lt;w:i/&gt;&lt;/w:rPr&gt;&lt;/m:ctrlPr&gt;&lt;/m:sSubSupPr&gt;&lt;m:e&gt;&lt;m:r&gt;&lt;w:rPr&gt;&lt;w:rFonts w:ascii=&quot;Cambria Math&quot;/&gt;&lt;wx:font wx:val=&quot;Cambria Math&quot;/&gt;&lt;w:i/&gt;&lt;/w:rPr&gt;&lt;m:t&gt;N&lt;/m:t&gt;&lt;/m:r&gt;&lt;/m:e&gt;&lt;m:sub&gt;&lt;m:r&gt;&lt;w:rPr&gt;&lt;w:rFonts w:ascii=&quot;Cambria Math&quot;/&gt;&lt;wx:font wx:val=&quot;Cambria Math&quot;/&gt;&lt;w:i/&gt;&lt;/w:rPr&gt;&lt;m:t&gt;Sec&lt;/m:t&gt;&lt;/m:r&gt;&lt;/m:sub&gt;&lt;m:sup&gt;&lt;m:r&gt;&lt;w:rPr&gt;&lt;w:rFonts w:ascii=&quot;Cambria Math&quot;/&gt;&lt;wx:font wx:val=&quot;Cambria Math&quot;/&gt;&lt;w:i/&gt;&lt;/w:rPr&gt;&lt;m:t&gt;Total&lt;/m:t&gt;&lt;/m:r&gt;&lt;/m:sup&gt;&lt;/m:sSubSup&gt;&lt;m:r&gt;&lt;w:rPr&gt;&lt;w:rFonts w:ascii=&quot;Cambria Math&quot;/&gt;&lt;wx:font wx:val=&quot;Cambria Math&quot;/&gt;&lt;w:i/&gt;&lt;/w:rPr&gt;&lt;m:t&gt;=&lt;/m:t&gt;&lt;/m:r&gt;&lt;m:sSubSup&gt;&lt;m:sSubSupPr&gt;&lt;m:ctrlPr&gt;&lt;w:rPr&gt;&lt;w:rFonts w:ascii=&quot;Cambria Math&quot;/&gt;&lt;wx:font wx:val=&quot;Cambria Math&quot;/&gt;&lt;w:i/&gt;&lt;/w:rPr&gt;&lt;/m:ctrlPr&gt;&lt;/m:sSubSupPr&gt;&lt;m:e&gt;&lt;m:r&gt;&lt;w:rPr&gt;&lt;w:rFonts w:ascii=&quot;Cambria Math&quot;/&gt;&lt;wx:font wx:val=&quot;Cambria Math&quot;/&gt;&lt;w:i/&gt;&lt;/w:rPr&gt;&lt;m:t&gt;N&lt;/m:t&gt;&lt;/m:r&gt;&lt;/m:e&gt;&lt;m:sub&gt;&lt;m:r&gt;&lt;w:rPr&gt;&lt;w:rFonts w:ascii=&quot;Cambria Math&quot;/&gt;&lt;wx:font wx:val=&quot;Cambria Math&quot;/&gt;&lt;w:i/&gt;&lt;/w:rPr&gt;&lt;m:t&gt;bus&lt;/m:t&gt;&lt;/m:r&gt;&lt;/m:sub&gt;&lt;m:sup&gt;&lt;m:r&gt;&lt;w:rPr&gt;&lt;w:rFonts w:ascii=&quot;Cambria Math&quot;/&gt;&lt;wx:font wx:val=&quot;Cambria Math&quot;/&gt;&lt;w:i/&gt;&lt;/w:rPr&gt;&lt;m:t&gt;Total&lt;/m:t&gt;&lt;/m:r&gt;&lt;/m:sup&gt;&lt;/m:sSubSup&gt;&lt;m:r&gt;&lt;w:rPr&gt;&lt;w:rFonts w:ascii=&quot;Cambria Math&quot;/&gt;&lt;w:i/&gt;&lt;/w:rPr&gt;&lt;m:t&gt;-&lt;/m:t&gt;&lt;/m:r&gt;&lt;m:r&gt;&lt;w:rPr&gt;&lt;w:rFonts w:ascii=&quot;Cambria Math&quot;/&gt;&lt;wx:font wx:val=&quot;Cambria Math&quot;/&gt;&lt;w:i/&gt;&lt;/w:rPr&gt;&lt;m:t&gt;1&lt;/m:t&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2" o:title="" chromakey="white"/>
          </v:shape>
        </w:pict>
      </w:r>
      <w:r w:rsidRPr="00EA2EE8">
        <w:fldChar w:fldCharType="end"/>
      </w:r>
      <w:r w:rsidRPr="002F5A9D">
        <w:tab/>
      </w:r>
      <w:r w:rsidRPr="002F5A9D">
        <w:tab/>
      </w:r>
      <w:r w:rsidRPr="002F5A9D">
        <w:tab/>
      </w:r>
      <w:r w:rsidRPr="002F5A9D">
        <w:tab/>
      </w:r>
      <w:r w:rsidRPr="002F5A9D">
        <w:tab/>
      </w:r>
      <w:r w:rsidRPr="002F5A9D">
        <w:tab/>
      </w:r>
      <w:r w:rsidRPr="002F5A9D">
        <w:tab/>
      </w:r>
      <w:r w:rsidRPr="002F5A9D">
        <w:tab/>
        <w:t xml:space="preserve">    (B.1)</w:t>
      </w:r>
    </w:p>
    <w:p w14:paraId="3A93EB90" w14:textId="77777777" w:rsidR="007E5744" w:rsidRPr="002F5A9D" w:rsidRDefault="007E5744" w:rsidP="00FC672C">
      <w:pPr>
        <w:bidi w:val="0"/>
        <w:jc w:val="lowKashida"/>
      </w:pPr>
      <w:r w:rsidRPr="002F5A9D">
        <w:t xml:space="preserve">where, </w:t>
      </w:r>
      <w:r w:rsidRPr="002F5A9D">
        <w:rPr>
          <w:i/>
          <w:iCs/>
        </w:rPr>
        <w:t>N</w:t>
      </w:r>
      <w:r w:rsidRPr="002F5A9D">
        <w:rPr>
          <w:i/>
          <w:iCs/>
          <w:vertAlign w:val="subscript"/>
        </w:rPr>
        <w:t>bus</w:t>
      </w:r>
      <w:r w:rsidRPr="002F5A9D">
        <w:rPr>
          <w:i/>
          <w:iCs/>
          <w:vertAlign w:val="superscript"/>
        </w:rPr>
        <w:t>Total</w:t>
      </w:r>
      <w:r w:rsidRPr="002F5A9D">
        <w:t xml:space="preserve"> is the total number of buses. Each section will carry a number which is one less than its receiving end bus number, e.g., the number of section that connects the sending end </w:t>
      </w:r>
      <w:r w:rsidRPr="002F5A9D">
        <w:rPr>
          <w:i/>
          <w:iCs/>
        </w:rPr>
        <w:t>p</w:t>
      </w:r>
      <w:r w:rsidRPr="002F5A9D">
        <w:t xml:space="preserve"> and the receiving end </w:t>
      </w:r>
      <w:r w:rsidRPr="002F5A9D">
        <w:rPr>
          <w:i/>
          <w:iCs/>
        </w:rPr>
        <w:t>q</w:t>
      </w:r>
      <w:r w:rsidRPr="002F5A9D">
        <w:t xml:space="preserve"> in Fig. 5.1 can be calculated as:</w:t>
      </w:r>
    </w:p>
    <w:p w14:paraId="57C0B4A6" w14:textId="77777777" w:rsidR="007E5744" w:rsidRPr="002F5A9D" w:rsidRDefault="007E5744" w:rsidP="00FC672C">
      <w:pPr>
        <w:bidi w:val="0"/>
        <w:jc w:val="lowKashida"/>
      </w:pPr>
      <w:r w:rsidRPr="00EA2EE8">
        <w:fldChar w:fldCharType="begin"/>
      </w:r>
      <w:r w:rsidRPr="00EA2EE8">
        <w:instrText xml:space="preserve"> QUOTE </w:instrText>
      </w:r>
      <w:r>
        <w:rPr>
          <w:position w:val="-23"/>
        </w:rPr>
        <w:pict w14:anchorId="64961F3E">
          <v:shape id="_x0000_i1040" type="#_x0000_t75" style="width:97.4pt;height:22.6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40&quot;/&gt;&lt;w:activeWritingStyle w:lang=&quot;EN-US&quot; w:vendorID=&quot;64&quot; w:dllVersion=&quot;6&quot; w:nlCheck=&quot;on&quot; w:optionSet=&quot;0&quot;/&gt;&lt;w:activeWritingStyle w:lang=&quot;EN-US&quot; w:vendorID=&quot;64&quot; w:dllVersion=&quot;0&quot; w:nlCheck=&quot;on&quot; w:optionSet=&quot;0&quot;/&gt;&lt;w:activeWritingStyle w:lang=&quot;AR-EG&quot; w:vendorID=&quot;64&quot; w:dllVersion=&quot;0&quot; w:nlCheck=&quot;on&quot; w:optionSet=&quot;0&quot;/&gt;&lt;w:stylePaneFormatFilter w:val=&quot;3F01&quot;/&gt;&lt;w:defaultTabStop w:val=&quot;720&quot;/&gt;&lt;w:characterSpacingControl w:val=&quot;DontCompress&quot;/&gt;&lt;w:webPageEncoding w:val=&quot;windows-1256&quot;/&gt;&lt;w:optimizeForBrowser/&gt;&lt;w:validateAgainstSchema/&gt;&lt;w:saveInvalidXML w:val=&quot;off&quot;/&gt;&lt;w:ignoreMixedContent w:val=&quot;off&quot;/&gt;&lt;w:alwaysShowPlaceholderText w:val=&quot;off&quot;/&gt;&lt;w:compat&gt;&lt;w:breakWrappedTables/&gt;&lt;w:snapToGridInCell/&gt;&lt;w:wrapTextWithPunct/&gt;&lt;w:useAsianBreakRules/&gt;&lt;w:useWord2002TableStyleRules/&gt;&lt;/w:compat&gt;&lt;w:docVars&gt;&lt;w:docVar w:name=&quot;__Grammarly_42____i&quot; w:val=&quot;H4sIAAAAAAAEAKtWckksSQxILCpxzi/NK1GyMqwFAAEhoTITAAAA&quot;/&gt;&lt;w:docVar w:name=&quot;__Grammarly_42___1&quot; w:val=&quot;H4sIAAAAAAAEAKtWcslP9kxRslIyNDayNDQzMLQwNzIyszA3tTRV0lEKTi0uzszPAykwrAUAu/2iWiwAAAA=&quot;/&gt;&lt;/w:docVars&gt;&lt;wsp:rsids&gt;&lt;wsp:rsidRoot wsp:val=&quot;00D56343&quot;/&gt;&lt;wsp:rsid wsp:val=&quot;00000BF4&quot;/&gt;&lt;wsp:rsid wsp:val=&quot;00002E14&quot;/&gt;&lt;wsp:rsid wsp:val=&quot;000054DE&quot;/&gt;&lt;wsp:rsid wsp:val=&quot;00007E2E&quot;/&gt;&lt;wsp:rsid wsp:val=&quot;000102ED&quot;/&gt;&lt;wsp:rsid wsp:val=&quot;00011B02&quot;/&gt;&lt;wsp:rsid wsp:val=&quot;00012F3A&quot;/&gt;&lt;wsp:rsid wsp:val=&quot;00014019&quot;/&gt;&lt;wsp:rsid wsp:val=&quot;00014601&quot;/&gt;&lt;wsp:rsid wsp:val=&quot;00016C2D&quot;/&gt;&lt;wsp:rsid wsp:val=&quot;000263E2&quot;/&gt;&lt;wsp:rsid wsp:val=&quot;000264AF&quot;/&gt;&lt;wsp:rsid wsp:val=&quot;0003115F&quot;/&gt;&lt;wsp:rsid wsp:val=&quot;00034341&quot;/&gt;&lt;wsp:rsid wsp:val=&quot;0003641B&quot;/&gt;&lt;wsp:rsid wsp:val=&quot;00043EF0&quot;/&gt;&lt;wsp:rsid wsp:val=&quot;00044A83&quot;/&gt;&lt;wsp:rsid wsp:val=&quot;00044CA1&quot;/&gt;&lt;wsp:rsid wsp:val=&quot;00046514&quot;/&gt;&lt;wsp:rsid wsp:val=&quot;00052425&quot;/&gt;&lt;wsp:rsid wsp:val=&quot;00054B8A&quot;/&gt;&lt;wsp:rsid wsp:val=&quot;00057065&quot;/&gt;&lt;wsp:rsid wsp:val=&quot;000626FE&quot;/&gt;&lt;wsp:rsid wsp:val=&quot;00063B09&quot;/&gt;&lt;wsp:rsid wsp:val=&quot;000662A7&quot;/&gt;&lt;wsp:rsid wsp:val=&quot;0006778C&quot;/&gt;&lt;wsp:rsid wsp:val=&quot;00067967&quot;/&gt;&lt;wsp:rsid wsp:val=&quot;000703F0&quot;/&gt;&lt;wsp:rsid wsp:val=&quot;0007335A&quot;/&gt;&lt;wsp:rsid wsp:val=&quot;0007586F&quot;/&gt;&lt;wsp:rsid wsp:val=&quot;000758C8&quot;/&gt;&lt;wsp:rsid wsp:val=&quot;000768F1&quot;/&gt;&lt;wsp:rsid wsp:val=&quot;00082DCF&quot;/&gt;&lt;wsp:rsid wsp:val=&quot;0008709F&quot;/&gt;&lt;wsp:rsid wsp:val=&quot;000977B9&quot;/&gt;&lt;wsp:rsid wsp:val=&quot;000A0CA0&quot;/&gt;&lt;wsp:rsid wsp:val=&quot;000A1B37&quot;/&gt;&lt;wsp:rsid wsp:val=&quot;000A3DDE&quot;/&gt;&lt;wsp:rsid wsp:val=&quot;000B26B4&quot;/&gt;&lt;wsp:rsid wsp:val=&quot;000B2A39&quot;/&gt;&lt;wsp:rsid wsp:val=&quot;000B7F67&quot;/&gt;&lt;wsp:rsid wsp:val=&quot;000C0978&quot;/&gt;&lt;wsp:rsid wsp:val=&quot;000C3C13&quot;/&gt;&lt;wsp:rsid wsp:val=&quot;000C40AC&quot;/&gt;&lt;wsp:rsid wsp:val=&quot;000C419E&quot;/&gt;&lt;wsp:rsid wsp:val=&quot;000C4305&quot;/&gt;&lt;wsp:rsid wsp:val=&quot;000C6186&quot;/&gt;&lt;wsp:rsid wsp:val=&quot;000C73B7&quot;/&gt;&lt;wsp:rsid wsp:val=&quot;000D10A5&quot;/&gt;&lt;wsp:rsid wsp:val=&quot;000D143A&quot;/&gt;&lt;wsp:rsid wsp:val=&quot;000D264D&quot;/&gt;&lt;wsp:rsid wsp:val=&quot;000D3EC6&quot;/&gt;&lt;wsp:rsid wsp:val=&quot;000D41C1&quot;/&gt;&lt;wsp:rsid wsp:val=&quot;000D69F9&quot;/&gt;&lt;wsp:rsid wsp:val=&quot;000D6A6C&quot;/&gt;&lt;wsp:rsid wsp:val=&quot;000D6D3C&quot;/&gt;&lt;wsp:rsid wsp:val=&quot;000D73FB&quot;/&gt;&lt;wsp:rsid wsp:val=&quot;000D7D1F&quot;/&gt;&lt;wsp:rsid wsp:val=&quot;000E2E2A&quot;/&gt;&lt;wsp:rsid wsp:val=&quot;000E4D64&quot;/&gt;&lt;wsp:rsid wsp:val=&quot;000F2DE4&quot;/&gt;&lt;wsp:rsid wsp:val=&quot;000F335F&quot;/&gt;&lt;wsp:rsid wsp:val=&quot;00101553&quot;/&gt;&lt;wsp:rsid wsp:val=&quot;00103678&quot;/&gt;&lt;wsp:rsid wsp:val=&quot;00104B30&quot;/&gt;&lt;wsp:rsid wsp:val=&quot;0010604C&quot;/&gt;&lt;wsp:rsid wsp:val=&quot;00106458&quot;/&gt;&lt;wsp:rsid wsp:val=&quot;00112278&quot;/&gt;&lt;wsp:rsid wsp:val=&quot;00114BA0&quot;/&gt;&lt;wsp:rsid wsp:val=&quot;001170F7&quot;/&gt;&lt;wsp:rsid wsp:val=&quot;00123B0B&quot;/&gt;&lt;wsp:rsid wsp:val=&quot;00127EC7&quot;/&gt;&lt;wsp:rsid wsp:val=&quot;00130878&quot;/&gt;&lt;wsp:rsid wsp:val=&quot;00135E32&quot;/&gt;&lt;wsp:rsid wsp:val=&quot;001403D8&quot;/&gt;&lt;wsp:rsid wsp:val=&quot;00143D15&quot;/&gt;&lt;wsp:rsid wsp:val=&quot;001442CF&quot;/&gt;&lt;wsp:rsid wsp:val=&quot;001478C8&quot;/&gt;&lt;wsp:rsid wsp:val=&quot;00156910&quot;/&gt;&lt;wsp:rsid wsp:val=&quot;0016063A&quot;/&gt;&lt;wsp:rsid wsp:val=&quot;00162F6D&quot;/&gt;&lt;wsp:rsid wsp:val=&quot;001635FA&quot;/&gt;&lt;wsp:rsid wsp:val=&quot;0016576E&quot;/&gt;&lt;wsp:rsid wsp:val=&quot;00167961&quot;/&gt;&lt;wsp:rsid wsp:val=&quot;00170C46&quot;/&gt;&lt;wsp:rsid wsp:val=&quot;00171FDE&quot;/&gt;&lt;wsp:rsid wsp:val=&quot;00172823&quot;/&gt;&lt;wsp:rsid wsp:val=&quot;00175960&quot;/&gt;&lt;wsp:rsid wsp:val=&quot;001822FA&quot;/&gt;&lt;wsp:rsid wsp:val=&quot;00185199&quot;/&gt;&lt;wsp:rsid wsp:val=&quot;001852BE&quot;/&gt;&lt;wsp:rsid wsp:val=&quot;00191D5D&quot;/&gt;&lt;wsp:rsid wsp:val=&quot;00193ADF&quot;/&gt;&lt;wsp:rsid wsp:val=&quot;001948F9&quot;/&gt;&lt;wsp:rsid wsp:val=&quot;00195C7C&quot;/&gt;&lt;wsp:rsid wsp:val=&quot;001A0722&quot;/&gt;&lt;wsp:rsid wsp:val=&quot;001A0948&quot;/&gt;&lt;wsp:rsid wsp:val=&quot;001A3A6C&quot;/&gt;&lt;wsp:rsid wsp:val=&quot;001A3D80&quot;/&gt;&lt;wsp:rsid wsp:val=&quot;001A4B6A&quot;/&gt;&lt;wsp:rsid wsp:val=&quot;001A5D78&quot;/&gt;&lt;wsp:rsid wsp:val=&quot;001A6351&quot;/&gt;&lt;wsp:rsid wsp:val=&quot;001B385C&quot;/&gt;&lt;wsp:rsid wsp:val=&quot;001B4C77&quot;/&gt;&lt;wsp:rsid wsp:val=&quot;001C0A24&quot;/&gt;&lt;wsp:rsid wsp:val=&quot;001C465A&quot;/&gt;&lt;wsp:rsid wsp:val=&quot;001D0394&quot;/&gt;&lt;wsp:rsid wsp:val=&quot;001D4D4C&quot;/&gt;&lt;wsp:rsid wsp:val=&quot;001E2D9B&quot;/&gt;&lt;wsp:rsid wsp:val=&quot;001E34A5&quot;/&gt;&lt;wsp:rsid wsp:val=&quot;001E3E27&quot;/&gt;&lt;wsp:rsid wsp:val=&quot;001E7A31&quot;/&gt;&lt;wsp:rsid wsp:val=&quot;001F230F&quot;/&gt;&lt;wsp:rsid wsp:val=&quot;001F7E3A&quot;/&gt;&lt;wsp:rsid wsp:val=&quot;0020039C&quot;/&gt;&lt;wsp:rsid wsp:val=&quot;0020063B&quot;/&gt;&lt;wsp:rsid wsp:val=&quot;00200AED&quot;/&gt;&lt;wsp:rsid wsp:val=&quot;002013AB&quot;/&gt;&lt;wsp:rsid wsp:val=&quot;002016AE&quot;/&gt;&lt;wsp:rsid wsp:val=&quot;00202426&quot;/&gt;&lt;wsp:rsid wsp:val=&quot;0020298B&quot;/&gt;&lt;wsp:rsid wsp:val=&quot;0020328A&quot;/&gt;&lt;wsp:rsid wsp:val=&quot;0021109B&quot;/&gt;&lt;wsp:rsid wsp:val=&quot;00211D3B&quot;/&gt;&lt;wsp:rsid wsp:val=&quot;002155F6&quot;/&gt;&lt;wsp:rsid wsp:val=&quot;00215720&quot;/&gt;&lt;wsp:rsid wsp:val=&quot;00220A18&quot;/&gt;&lt;wsp:rsid wsp:val=&quot;00222A0D&quot;/&gt;&lt;wsp:rsid wsp:val=&quot;002235E6&quot;/&gt;&lt;wsp:rsid wsp:val=&quot;00225801&quot;/&gt;&lt;wsp:rsid wsp:val=&quot;0022635D&quot;/&gt;&lt;wsp:rsid wsp:val=&quot;002268EC&quot;/&gt;&lt;wsp:rsid wsp:val=&quot;0022766B&quot;/&gt;&lt;wsp:rsid wsp:val=&quot;0023690C&quot;/&gt;&lt;wsp:rsid wsp:val=&quot;0023743A&quot;/&gt;&lt;wsp:rsid wsp:val=&quot;00251C5B&quot;/&gt;&lt;wsp:rsid wsp:val=&quot;00251F6B&quot;/&gt;&lt;wsp:rsid wsp:val=&quot;002532E5&quot;/&gt;&lt;wsp:rsid wsp:val=&quot;00255B36&quot;/&gt;&lt;wsp:rsid wsp:val=&quot;0025785F&quot;/&gt;&lt;wsp:rsid wsp:val=&quot;00257939&quot;/&gt;&lt;wsp:rsid wsp:val=&quot;002631CB&quot;/&gt;&lt;wsp:rsid wsp:val=&quot;00264722&quot;/&gt;&lt;wsp:rsid wsp:val=&quot;002650DB&quot;/&gt;&lt;wsp:rsid wsp:val=&quot;00267723&quot;/&gt;&lt;wsp:rsid wsp:val=&quot;00267749&quot;/&gt;&lt;wsp:rsid wsp:val=&quot;00271A1A&quot;/&gt;&lt;wsp:rsid wsp:val=&quot;002739F8&quot;/&gt;&lt;wsp:rsid wsp:val=&quot;00274C08&quot;/&gt;&lt;wsp:rsid wsp:val=&quot;0027519D&quot;/&gt;&lt;wsp:rsid wsp:val=&quot;00281958&quot;/&gt;&lt;wsp:rsid wsp:val=&quot;0028550E&quot;/&gt;&lt;wsp:rsid wsp:val=&quot;002855EE&quot;/&gt;&lt;wsp:rsid wsp:val=&quot;00285F91&quot;/&gt;&lt;wsp:rsid wsp:val=&quot;00287CD0&quot;/&gt;&lt;wsp:rsid wsp:val=&quot;00291ABB&quot;/&gt;&lt;wsp:rsid wsp:val=&quot;00294B56&quot;/&gt;&lt;wsp:rsid wsp:val=&quot;002953DB&quot;/&gt;&lt;wsp:rsid wsp:val=&quot;00297CCC&quot;/&gt;&lt;wsp:rsid wsp:val=&quot;002A023A&quot;/&gt;&lt;wsp:rsid wsp:val=&quot;002A399E&quot;/&gt;&lt;wsp:rsid wsp:val=&quot;002A4622&quot;/&gt;&lt;wsp:rsid wsp:val=&quot;002A5EB9&quot;/&gt;&lt;wsp:rsid wsp:val=&quot;002A6DEE&quot;/&gt;&lt;wsp:rsid wsp:val=&quot;002B1C3A&quot;/&gt;&lt;wsp:rsid wsp:val=&quot;002B4C79&quot;/&gt;&lt;wsp:rsid wsp:val=&quot;002B6B35&quot;/&gt;&lt;wsp:rsid wsp:val=&quot;002C308A&quot;/&gt;&lt;wsp:rsid wsp:val=&quot;002C34D1&quot;/&gt;&lt;wsp:rsid wsp:val=&quot;002C3614&quot;/&gt;&lt;wsp:rsid wsp:val=&quot;002C75D6&quot;/&gt;&lt;wsp:rsid wsp:val=&quot;002D2B97&quot;/&gt;&lt;wsp:rsid wsp:val=&quot;002D5E1D&quot;/&gt;&lt;wsp:rsid wsp:val=&quot;002E6C6C&quot;/&gt;&lt;wsp:rsid wsp:val=&quot;002E6F7A&quot;/&gt;&lt;wsp:rsid wsp:val=&quot;002F3502&quot;/&gt;&lt;wsp:rsid wsp:val=&quot;002F57F0&quot;/&gt;&lt;wsp:rsid wsp:val=&quot;002F5A9D&quot;/&gt;&lt;wsp:rsid wsp:val=&quot;0030014A&quot;/&gt;&lt;wsp:rsid wsp:val=&quot;0030520F&quot;/&gt;&lt;wsp:rsid wsp:val=&quot;00305C7B&quot;/&gt;&lt;wsp:rsid wsp:val=&quot;00306341&quot;/&gt;&lt;wsp:rsid wsp:val=&quot;0030685B&quot;/&gt;&lt;wsp:rsid wsp:val=&quot;00307C3D&quot;/&gt;&lt;wsp:rsid wsp:val=&quot;00314D36&quot;/&gt;&lt;wsp:rsid wsp:val=&quot;003171F8&quot;/&gt;&lt;wsp:rsid wsp:val=&quot;003222A8&quot;/&gt;&lt;wsp:rsid wsp:val=&quot;003314BC&quot;/&gt;&lt;wsp:rsid wsp:val=&quot;00336AED&quot;/&gt;&lt;wsp:rsid wsp:val=&quot;00337D8D&quot;/&gt;&lt;wsp:rsid wsp:val=&quot;00341612&quot;/&gt;&lt;wsp:rsid wsp:val=&quot;00341E94&quot;/&gt;&lt;wsp:rsid wsp:val=&quot;00342C52&quot;/&gt;&lt;wsp:rsid wsp:val=&quot;0034400F&quot;/&gt;&lt;wsp:rsid wsp:val=&quot;00344B60&quot;/&gt;&lt;wsp:rsid wsp:val=&quot;00344F8A&quot;/&gt;&lt;wsp:rsid wsp:val=&quot;00345AA3&quot;/&gt;&lt;wsp:rsid wsp:val=&quot;00346B58&quot;/&gt;&lt;wsp:rsid wsp:val=&quot;00354AC7&quot;/&gt;&lt;wsp:rsid wsp:val=&quot;003561BB&quot;/&gt;&lt;wsp:rsid wsp:val=&quot;003563C7&quot;/&gt;&lt;wsp:rsid wsp:val=&quot;00360577&quot;/&gt;&lt;wsp:rsid wsp:val=&quot;00360B7C&quot;/&gt;&lt;wsp:rsid wsp:val=&quot;00362AA4&quot;/&gt;&lt;wsp:rsid wsp:val=&quot;00363E30&quot;/&gt;&lt;wsp:rsid wsp:val=&quot;00365C63&quot;/&gt;&lt;wsp:rsid wsp:val=&quot;0037055A&quot;/&gt;&lt;wsp:rsid wsp:val=&quot;003732E0&quot;/&gt;&lt;wsp:rsid wsp:val=&quot;003741BD&quot;/&gt;&lt;wsp:rsid wsp:val=&quot;003757B0&quot;/&gt;&lt;wsp:rsid wsp:val=&quot;00375A75&quot;/&gt;&lt;wsp:rsid wsp:val=&quot;00376564&quot;/&gt;&lt;wsp:rsid wsp:val=&quot;00380CA1&quot;/&gt;&lt;wsp:rsid wsp:val=&quot;00381F70&quot;/&gt;&lt;wsp:rsid wsp:val=&quot;003832F5&quot;/&gt;&lt;wsp:rsid wsp:val=&quot;00385A80&quot;/&gt;&lt;wsp:rsid wsp:val=&quot;00386755&quot;/&gt;&lt;wsp:rsid wsp:val=&quot;00390322&quot;/&gt;&lt;wsp:rsid wsp:val=&quot;00390B75&quot;/&gt;&lt;wsp:rsid wsp:val=&quot;0039250E&quot;/&gt;&lt;wsp:rsid wsp:val=&quot;00394D24&quot;/&gt;&lt;wsp:rsid wsp:val=&quot;00394F78&quot;/&gt;&lt;wsp:rsid wsp:val=&quot;0039509C&quot;/&gt;&lt;wsp:rsid wsp:val=&quot;003A0E11&quot;/&gt;&lt;wsp:rsid wsp:val=&quot;003A3161&quot;/&gt;&lt;wsp:rsid wsp:val=&quot;003A45F4&quot;/&gt;&lt;wsp:rsid wsp:val=&quot;003B04A6&quot;/&gt;&lt;wsp:rsid wsp:val=&quot;003B2329&quot;/&gt;&lt;wsp:rsid wsp:val=&quot;003B554C&quot;/&gt;&lt;wsp:rsid wsp:val=&quot;003C0069&quot;/&gt;&lt;wsp:rsid wsp:val=&quot;003C0411&quot;/&gt;&lt;wsp:rsid wsp:val=&quot;003C2A74&quot;/&gt;&lt;wsp:rsid wsp:val=&quot;003C3A96&quot;/&gt;&lt;wsp:rsid wsp:val=&quot;003C4741&quot;/&gt;&lt;wsp:rsid wsp:val=&quot;003C4FE2&quot;/&gt;&lt;wsp:rsid wsp:val=&quot;003C52D3&quot;/&gt;&lt;wsp:rsid wsp:val=&quot;003C55C6&quot;/&gt;&lt;wsp:rsid wsp:val=&quot;003C763E&quot;/&gt;&lt;wsp:rsid wsp:val=&quot;003D1012&quot;/&gt;&lt;wsp:rsid wsp:val=&quot;003D12B2&quot;/&gt;&lt;wsp:rsid wsp:val=&quot;003D23B2&quot;/&gt;&lt;wsp:rsid wsp:val=&quot;003D3708&quot;/&gt;&lt;wsp:rsid wsp:val=&quot;003D3FA1&quot;/&gt;&lt;wsp:rsid wsp:val=&quot;003D638B&quot;/&gt;&lt;wsp:rsid wsp:val=&quot;003D7DAF&quot;/&gt;&lt;wsp:rsid wsp:val=&quot;003E2594&quot;/&gt;&lt;wsp:rsid wsp:val=&quot;003E42DF&quot;/&gt;&lt;wsp:rsid wsp:val=&quot;003E43C9&quot;/&gt;&lt;wsp:rsid wsp:val=&quot;003E755B&quot;/&gt;&lt;wsp:rsid wsp:val=&quot;003F006B&quot;/&gt;&lt;wsp:rsid wsp:val=&quot;003F0E2A&quot;/&gt;&lt;wsp:rsid wsp:val=&quot;003F34CB&quot;/&gt;&lt;wsp:rsid wsp:val=&quot;003F3E17&quot;/&gt;&lt;wsp:rsid wsp:val=&quot;003F58BA&quot;/&gt;&lt;wsp:rsid wsp:val=&quot;003F684A&quot;/&gt;&lt;wsp:rsid wsp:val=&quot;004012F3&quot;/&gt;&lt;wsp:rsid wsp:val=&quot;00410CB9&quot;/&gt;&lt;wsp:rsid wsp:val=&quot;00410CFE&quot;/&gt;&lt;wsp:rsid wsp:val=&quot;004113B6&quot;/&gt;&lt;wsp:rsid wsp:val=&quot;00412282&quot;/&gt;&lt;wsp:rsid wsp:val=&quot;00413DAA&quot;/&gt;&lt;wsp:rsid wsp:val=&quot;00414973&quot;/&gt;&lt;wsp:rsid wsp:val=&quot;004158C5&quot;/&gt;&lt;wsp:rsid wsp:val=&quot;00415BD3&quot;/&gt;&lt;wsp:rsid wsp:val=&quot;00416285&quot;/&gt;&lt;wsp:rsid wsp:val=&quot;00416463&quot;/&gt;&lt;wsp:rsid wsp:val=&quot;0041665B&quot;/&gt;&lt;wsp:rsid wsp:val=&quot;00420550&quot;/&gt;&lt;wsp:rsid wsp:val=&quot;00420AA7&quot;/&gt;&lt;wsp:rsid wsp:val=&quot;0042311C&quot;/&gt;&lt;wsp:rsid wsp:val=&quot;004245E3&quot;/&gt;&lt;wsp:rsid wsp:val=&quot;0042616A&quot;/&gt;&lt;wsp:rsid wsp:val=&quot;00426258&quot;/&gt;&lt;wsp:rsid wsp:val=&quot;00427B6D&quot;/&gt;&lt;wsp:rsid wsp:val=&quot;00431EF9&quot;/&gt;&lt;wsp:rsid wsp:val=&quot;00442F11&quot;/&gt;&lt;wsp:rsid wsp:val=&quot;00444352&quot;/&gt;&lt;wsp:rsid wsp:val=&quot;0044583A&quot;/&gt;&lt;wsp:rsid wsp:val=&quot;00450D2B&quot;/&gt;&lt;wsp:rsid wsp:val=&quot;004533F8&quot;/&gt;&lt;wsp:rsid wsp:val=&quot;00453709&quot;/&gt;&lt;wsp:rsid wsp:val=&quot;00456F31&quot;/&gt;&lt;wsp:rsid wsp:val=&quot;0046348D&quot;/&gt;&lt;wsp:rsid wsp:val=&quot;00465BEF&quot;/&gt;&lt;wsp:rsid wsp:val=&quot;00466C5B&quot;/&gt;&lt;wsp:rsid wsp:val=&quot;00466F72&quot;/&gt;&lt;wsp:rsid wsp:val=&quot;00467B9F&quot;/&gt;&lt;wsp:rsid wsp:val=&quot;004744CA&quot;/&gt;&lt;wsp:rsid wsp:val=&quot;00475307&quot;/&gt;&lt;wsp:rsid wsp:val=&quot;00476C1F&quot;/&gt;&lt;wsp:rsid wsp:val=&quot;0048309D&quot;/&gt;&lt;wsp:rsid wsp:val=&quot;004834D1&quot;/&gt;&lt;wsp:rsid wsp:val=&quot;00483D27&quot;/&gt;&lt;wsp:rsid wsp:val=&quot;00484A9D&quot;/&gt;&lt;wsp:rsid wsp:val=&quot;00487096&quot;/&gt;&lt;wsp:rsid wsp:val=&quot;004871EF&quot;/&gt;&lt;wsp:rsid wsp:val=&quot;00487CA2&quot;/&gt;&lt;wsp:rsid wsp:val=&quot;004922BC&quot;/&gt;&lt;wsp:rsid wsp:val=&quot;00492E15&quot;/&gt;&lt;wsp:rsid wsp:val=&quot;004935F0&quot;/&gt;&lt;wsp:rsid wsp:val=&quot;00495E5F&quot;/&gt;&lt;wsp:rsid wsp:val=&quot;004A256F&quot;/&gt;&lt;wsp:rsid wsp:val=&quot;004A37AE&quot;/&gt;&lt;wsp:rsid wsp:val=&quot;004A4CCA&quot;/&gt;&lt;wsp:rsid wsp:val=&quot;004A4D75&quot;/&gt;&lt;wsp:rsid wsp:val=&quot;004B19A8&quot;/&gt;&lt;wsp:rsid wsp:val=&quot;004B768D&quot;/&gt;&lt;wsp:rsid wsp:val=&quot;004B7E7E&quot;/&gt;&lt;wsp:rsid wsp:val=&quot;004C0733&quot;/&gt;&lt;wsp:rsid wsp:val=&quot;004C272F&quot;/&gt;&lt;wsp:rsid wsp:val=&quot;004C2A1B&quot;/&gt;&lt;wsp:rsid wsp:val=&quot;004C43CD&quot;/&gt;&lt;wsp:rsid wsp:val=&quot;004C4CD4&quot;/&gt;&lt;wsp:rsid wsp:val=&quot;004D74E7&quot;/&gt;&lt;wsp:rsid wsp:val=&quot;004D7D0B&quot;/&gt;&lt;wsp:rsid wsp:val=&quot;004E0ADA&quot;/&gt;&lt;wsp:rsid wsp:val=&quot;004E2508&quot;/&gt;&lt;wsp:rsid wsp:val=&quot;004E4F6E&quot;/&gt;&lt;wsp:rsid wsp:val=&quot;004E685C&quot;/&gt;&lt;wsp:rsid wsp:val=&quot;004F410C&quot;/&gt;&lt;wsp:rsid wsp:val=&quot;004F6156&quot;/&gt;&lt;wsp:rsid wsp:val=&quot;005010A9&quot;/&gt;&lt;wsp:rsid wsp:val=&quot;005030F6&quot;/&gt;&lt;wsp:rsid wsp:val=&quot;00504DD9&quot;/&gt;&lt;wsp:rsid wsp:val=&quot;00514AF0&quot;/&gt;&lt;wsp:rsid wsp:val=&quot;005203EF&quot;/&gt;&lt;wsp:rsid wsp:val=&quot;0052338F&quot;/&gt;&lt;wsp:rsid wsp:val=&quot;00523469&quot;/&gt;&lt;wsp:rsid wsp:val=&quot;005261A9&quot;/&gt;&lt;wsp:rsid wsp:val=&quot;005325E2&quot;/&gt;&lt;wsp:rsid wsp:val=&quot;005327DE&quot;/&gt;&lt;wsp:rsid wsp:val=&quot;00533131&quot;/&gt;&lt;wsp:rsid wsp:val=&quot;005369E9&quot;/&gt;&lt;wsp:rsid wsp:val=&quot;0053755A&quot;/&gt;&lt;wsp:rsid wsp:val=&quot;0053758A&quot;/&gt;&lt;wsp:rsid wsp:val=&quot;00541CA0&quot;/&gt;&lt;wsp:rsid wsp:val=&quot;00542119&quot;/&gt;&lt;wsp:rsid wsp:val=&quot;00542E04&quot;/&gt;&lt;wsp:rsid wsp:val=&quot;00543A7B&quot;/&gt;&lt;wsp:rsid wsp:val=&quot;00545641&quot;/&gt;&lt;wsp:rsid wsp:val=&quot;00545A3B&quot;/&gt;&lt;wsp:rsid wsp:val=&quot;005506A2&quot;/&gt;&lt;wsp:rsid wsp:val=&quot;00553ECF&quot;/&gt;&lt;wsp:rsid wsp:val=&quot;00556793&quot;/&gt;&lt;wsp:rsid wsp:val=&quot;005605DC&quot;/&gt;&lt;wsp:rsid wsp:val=&quot;00560F79&quot;/&gt;&lt;wsp:rsid wsp:val=&quot;00561ADE&quot;/&gt;&lt;wsp:rsid wsp:val=&quot;00562434&quot;/&gt;&lt;wsp:rsid wsp:val=&quot;005640A8&quot;/&gt;&lt;wsp:rsid wsp:val=&quot;00565094&quot;/&gt;&lt;wsp:rsid wsp:val=&quot;00565B15&quot;/&gt;&lt;wsp:rsid wsp:val=&quot;00565BAF&quot;/&gt;&lt;wsp:rsid wsp:val=&quot;00570A92&quot;/&gt;&lt;wsp:rsid wsp:val=&quot;00574706&quot;/&gt;&lt;wsp:rsid wsp:val=&quot;00576750&quot;/&gt;&lt;wsp:rsid wsp:val=&quot;00582B8E&quot;/&gt;&lt;wsp:rsid wsp:val=&quot;0058473B&quot;/&gt;&lt;wsp:rsid wsp:val=&quot;00590968&quot;/&gt;&lt;wsp:rsid wsp:val=&quot;005937C3&quot;/&gt;&lt;wsp:rsid wsp:val=&quot;0059620C&quot;/&gt;&lt;wsp:rsid wsp:val=&quot;005A005C&quot;/&gt;&lt;wsp:rsid wsp:val=&quot;005A35E3&quot;/&gt;&lt;wsp:rsid wsp:val=&quot;005A5D57&quot;/&gt;&lt;wsp:rsid wsp:val=&quot;005B420F&quot;/&gt;&lt;wsp:rsid wsp:val=&quot;005B508A&quot;/&gt;&lt;wsp:rsid wsp:val=&quot;005C07F9&quot;/&gt;&lt;wsp:rsid wsp:val=&quot;005C1FBE&quot;/&gt;&lt;wsp:rsid wsp:val=&quot;005C2F85&quot;/&gt;&lt;wsp:rsid wsp:val=&quot;005C51BE&quot;/&gt;&lt;wsp:rsid wsp:val=&quot;005C5ABA&quot;/&gt;&lt;wsp:rsid wsp:val=&quot;005D141C&quot;/&gt;&lt;wsp:rsid wsp:val=&quot;005D5D82&quot;/&gt;&lt;wsp:rsid wsp:val=&quot;005D7CE7&quot;/&gt;&lt;wsp:rsid wsp:val=&quot;005E07F1&quot;/&gt;&lt;wsp:rsid wsp:val=&quot;005E2555&quot;/&gt;&lt;wsp:rsid wsp:val=&quot;005E3180&quot;/&gt;&lt;wsp:rsid wsp:val=&quot;005E5444&quot;/&gt;&lt;wsp:rsid wsp:val=&quot;005F10C7&quot;/&gt;&lt;wsp:rsid wsp:val=&quot;005F533A&quot;/&gt;&lt;wsp:rsid wsp:val=&quot;006052B2&quot;/&gt;&lt;wsp:rsid wsp:val=&quot;00615E07&quot;/&gt;&lt;wsp:rsid wsp:val=&quot;00617AAC&quot;/&gt;&lt;wsp:rsid wsp:val=&quot;006206A4&quot;/&gt;&lt;wsp:rsid wsp:val=&quot;006274FB&quot;/&gt;&lt;wsp:rsid wsp:val=&quot;00630903&quot;/&gt;&lt;wsp:rsid wsp:val=&quot;00635E19&quot;/&gt;&lt;wsp:rsid wsp:val=&quot;00642537&quot;/&gt;&lt;wsp:rsid wsp:val=&quot;00645AB8&quot;/&gt;&lt;wsp:rsid wsp:val=&quot;00646BD5&quot;/&gt;&lt;wsp:rsid wsp:val=&quot;00650005&quot;/&gt;&lt;wsp:rsid wsp:val=&quot;00652091&quot;/&gt;&lt;wsp:rsid wsp:val=&quot;00654C37&quot;/&gt;&lt;wsp:rsid wsp:val=&quot;00654D6D&quot;/&gt;&lt;wsp:rsid wsp:val=&quot;006552FA&quot;/&gt;&lt;wsp:rsid wsp:val=&quot;00663BE3&quot;/&gt;&lt;wsp:rsid wsp:val=&quot;00664603&quot;/&gt;&lt;wsp:rsid wsp:val=&quot;00667EDC&quot;/&gt;&lt;wsp:rsid wsp:val=&quot;00677EFC&quot;/&gt;&lt;wsp:rsid wsp:val=&quot;006810A7&quot;/&gt;&lt;wsp:rsid wsp:val=&quot;00690183&quot;/&gt;&lt;wsp:rsid wsp:val=&quot;006901EE&quot;/&gt;&lt;wsp:rsid wsp:val=&quot;00690245&quot;/&gt;&lt;wsp:rsid wsp:val=&quot;00693660&quot;/&gt;&lt;wsp:rsid wsp:val=&quot;006A00FE&quot;/&gt;&lt;wsp:rsid wsp:val=&quot;006A047A&quot;/&gt;&lt;wsp:rsid wsp:val=&quot;006A221C&quot;/&gt;&lt;wsp:rsid wsp:val=&quot;006A2FF6&quot;/&gt;&lt;wsp:rsid wsp:val=&quot;006B36CF&quot;/&gt;&lt;wsp:rsid wsp:val=&quot;006B5967&quot;/&gt;&lt;wsp:rsid wsp:val=&quot;006B7835&quot;/&gt;&lt;wsp:rsid wsp:val=&quot;006C409E&quot;/&gt;&lt;wsp:rsid wsp:val=&quot;006C54ED&quot;/&gt;&lt;wsp:rsid wsp:val=&quot;006D4E09&quot;/&gt;&lt;wsp:rsid wsp:val=&quot;006D57F1&quot;/&gt;&lt;wsp:rsid wsp:val=&quot;006D6007&quot;/&gt;&lt;wsp:rsid wsp:val=&quot;006E50AD&quot;/&gt;&lt;wsp:rsid wsp:val=&quot;006E65F2&quot;/&gt;&lt;wsp:rsid wsp:val=&quot;006F0B63&quot;/&gt;&lt;wsp:rsid wsp:val=&quot;006F5484&quot;/&gt;&lt;wsp:rsid wsp:val=&quot;00700F6D&quot;/&gt;&lt;wsp:rsid wsp:val=&quot;00703BFE&quot;/&gt;&lt;wsp:rsid wsp:val=&quot;00704FB3&quot;/&gt;&lt;wsp:rsid wsp:val=&quot;00712FED&quot;/&gt;&lt;wsp:rsid wsp:val=&quot;00713C7C&quot;/&gt;&lt;wsp:rsid wsp:val=&quot;0072085C&quot;/&gt;&lt;wsp:rsid wsp:val=&quot;00721065&quot;/&gt;&lt;wsp:rsid wsp:val=&quot;00721FA2&quot;/&gt;&lt;wsp:rsid wsp:val=&quot;00722604&quot;/&gt;&lt;wsp:rsid wsp:val=&quot;00723373&quot;/&gt;&lt;wsp:rsid wsp:val=&quot;00730AF4&quot;/&gt;&lt;wsp:rsid wsp:val=&quot;00731712&quot;/&gt;&lt;wsp:rsid wsp:val=&quot;007318E8&quot;/&gt;&lt;wsp:rsid wsp:val=&quot;00732D7F&quot;/&gt;&lt;wsp:rsid wsp:val=&quot;00733440&quot;/&gt;&lt;wsp:rsid wsp:val=&quot;007349E7&quot;/&gt;&lt;wsp:rsid wsp:val=&quot;0073543C&quot;/&gt;&lt;wsp:rsid wsp:val=&quot;007354F4&quot;/&gt;&lt;wsp:rsid wsp:val=&quot;00735AEC&quot;/&gt;&lt;wsp:rsid wsp:val=&quot;00743188&quot;/&gt;&lt;wsp:rsid wsp:val=&quot;00744A67&quot;/&gt;&lt;wsp:rsid wsp:val=&quot;007452EF&quot;/&gt;&lt;wsp:rsid wsp:val=&quot;00745F17&quot;/&gt;&lt;wsp:rsid wsp:val=&quot;00746378&quot;/&gt;&lt;wsp:rsid wsp:val=&quot;00746CFA&quot;/&gt;&lt;wsp:rsid wsp:val=&quot;007474C3&quot;/&gt;&lt;wsp:rsid wsp:val=&quot;00750B3E&quot;/&gt;&lt;wsp:rsid wsp:val=&quot;00750ECE&quot;/&gt;&lt;wsp:rsid wsp:val=&quot;007545CA&quot;/&gt;&lt;wsp:rsid wsp:val=&quot;007558AA&quot;/&gt;&lt;wsp:rsid wsp:val=&quot;007612DC&quot;/&gt;&lt;wsp:rsid wsp:val=&quot;00763C61&quot;/&gt;&lt;wsp:rsid wsp:val=&quot;00766B6A&quot;/&gt;&lt;wsp:rsid wsp:val=&quot;00767C26&quot;/&gt;&lt;wsp:rsid wsp:val=&quot;00773DBF&quot;/&gt;&lt;wsp:rsid wsp:val=&quot;00784FF2&quot;/&gt;&lt;wsp:rsid wsp:val=&quot;00786385&quot;/&gt;&lt;wsp:rsid wsp:val=&quot;00790D00&quot;/&gt;&lt;wsp:rsid wsp:val=&quot;00791510&quot;/&gt;&lt;wsp:rsid wsp:val=&quot;007930F4&quot;/&gt;&lt;wsp:rsid wsp:val=&quot;0079414A&quot;/&gt;&lt;wsp:rsid wsp:val=&quot;00795900&quot;/&gt;&lt;wsp:rsid wsp:val=&quot;00795E00&quot;/&gt;&lt;wsp:rsid wsp:val=&quot;007968EA&quot;/&gt;&lt;wsp:rsid wsp:val=&quot;0079721A&quot;/&gt;&lt;wsp:rsid wsp:val=&quot;007A268E&quot;/&gt;&lt;wsp:rsid wsp:val=&quot;007A2C1C&quot;/&gt;&lt;wsp:rsid wsp:val=&quot;007A5CD5&quot;/&gt;&lt;wsp:rsid wsp:val=&quot;007A69D8&quot;/&gt;&lt;wsp:rsid wsp:val=&quot;007B488A&quot;/&gt;&lt;wsp:rsid wsp:val=&quot;007B6383&quot;/&gt;&lt;wsp:rsid wsp:val=&quot;007C1FFD&quot;/&gt;&lt;wsp:rsid wsp:val=&quot;007C38AC&quot;/&gt;&lt;wsp:rsid wsp:val=&quot;007C3C29&quot;/&gt;&lt;wsp:rsid wsp:val=&quot;007C4827&quot;/&gt;&lt;wsp:rsid wsp:val=&quot;007C6186&quot;/&gt;&lt;wsp:rsid wsp:val=&quot;007D0A80&quot;/&gt;&lt;wsp:rsid wsp:val=&quot;007D3BC3&quot;/&gt;&lt;wsp:rsid wsp:val=&quot;007D5756&quot;/&gt;&lt;wsp:rsid wsp:val=&quot;007F2004&quot;/&gt;&lt;wsp:rsid wsp:val=&quot;007F3A24&quot;/&gt;&lt;wsp:rsid wsp:val=&quot;007F6332&quot;/&gt;&lt;wsp:rsid wsp:val=&quot;007F6547&quot;/&gt;&lt;wsp:rsid wsp:val=&quot;007F7329&quot;/&gt;&lt;wsp:rsid wsp:val=&quot;008018BF&quot;/&gt;&lt;wsp:rsid wsp:val=&quot;008025AA&quot;/&gt;&lt;wsp:rsid wsp:val=&quot;00803399&quot;/&gt;&lt;wsp:rsid wsp:val=&quot;00804408&quot;/&gt;&lt;wsp:rsid wsp:val=&quot;00806720&quot;/&gt;&lt;wsp:rsid wsp:val=&quot;00806B50&quot;/&gt;&lt;wsp:rsid wsp:val=&quot;008128E5&quot;/&gt;&lt;wsp:rsid wsp:val=&quot;00812F93&quot;/&gt;&lt;wsp:rsid wsp:val=&quot;008175CB&quot;/&gt;&lt;wsp:rsid wsp:val=&quot;00817AC5&quot;/&gt;&lt;wsp:rsid wsp:val=&quot;00820C71&quot;/&gt;&lt;wsp:rsid wsp:val=&quot;008226BA&quot;/&gt;&lt;wsp:rsid wsp:val=&quot;00824CF9&quot;/&gt;&lt;wsp:rsid wsp:val=&quot;00826DD5&quot;/&gt;&lt;wsp:rsid wsp:val=&quot;00827995&quot;/&gt;&lt;wsp:rsid wsp:val=&quot;0083369A&quot;/&gt;&lt;wsp:rsid wsp:val=&quot;00834B30&quot;/&gt;&lt;wsp:rsid wsp:val=&quot;008354B9&quot;/&gt;&lt;wsp:rsid wsp:val=&quot;00840A4D&quot;/&gt;&lt;wsp:rsid wsp:val=&quot;00840C8F&quot;/&gt;&lt;wsp:rsid wsp:val=&quot;0084684A&quot;/&gt;&lt;wsp:rsid wsp:val=&quot;00847940&quot;/&gt;&lt;wsp:rsid wsp:val=&quot;00850E3A&quot;/&gt;&lt;wsp:rsid wsp:val=&quot;0085350C&quot;/&gt;&lt;wsp:rsid wsp:val=&quot;00862631&quot;/&gt;&lt;wsp:rsid wsp:val=&quot;008626AC&quot;/&gt;&lt;wsp:rsid wsp:val=&quot;00862A46&quot;/&gt;&lt;wsp:rsid wsp:val=&quot;008648E4&quot;/&gt;&lt;wsp:rsid wsp:val=&quot;00865963&quot;/&gt;&lt;wsp:rsid wsp:val=&quot;008675B9&quot;/&gt;&lt;wsp:rsid wsp:val=&quot;008701AA&quot;/&gt;&lt;wsp:rsid wsp:val=&quot;00870EBE&quot;/&gt;&lt;wsp:rsid wsp:val=&quot;008737A9&quot;/&gt;&lt;wsp:rsid wsp:val=&quot;00875EF4&quot;/&gt;&lt;wsp:rsid wsp:val=&quot;00881649&quot;/&gt;&lt;wsp:rsid wsp:val=&quot;00882D85&quot;/&gt;&lt;wsp:rsid wsp:val=&quot;00882E41&quot;/&gt;&lt;wsp:rsid wsp:val=&quot;00883B02&quot;/&gt;&lt;wsp:rsid wsp:val=&quot;0088491D&quot;/&gt;&lt;wsp:rsid wsp:val=&quot;00885E7B&quot;/&gt;&lt;wsp:rsid wsp:val=&quot;00886C5B&quot;/&gt;&lt;wsp:rsid wsp:val=&quot;00894099&quot;/&gt;&lt;wsp:rsid wsp:val=&quot;00895903&quot;/&gt;&lt;wsp:rsid wsp:val=&quot;00897779&quot;/&gt;&lt;wsp:rsid wsp:val=&quot;008A149A&quot;/&gt;&lt;wsp:rsid wsp:val=&quot;008A3963&quot;/&gt;&lt;wsp:rsid wsp:val=&quot;008A5D96&quot;/&gt;&lt;wsp:rsid wsp:val=&quot;008B12CB&quot;/&gt;&lt;wsp:rsid wsp:val=&quot;008B145B&quot;/&gt;&lt;wsp:rsid wsp:val=&quot;008B21D8&quot;/&gt;&lt;wsp:rsid wsp:val=&quot;008B2537&quot;/&gt;&lt;wsp:rsid wsp:val=&quot;008B58FF&quot;/&gt;&lt;wsp:rsid wsp:val=&quot;008B6DDB&quot;/&gt;&lt;wsp:rsid wsp:val=&quot;008C0C82&quot;/&gt;&lt;wsp:rsid wsp:val=&quot;008C25F0&quot;/&gt;&lt;wsp:rsid wsp:val=&quot;008C2E73&quot;/&gt;&lt;wsp:rsid wsp:val=&quot;008C6081&quot;/&gt;&lt;wsp:rsid wsp:val=&quot;008C6E72&quot;/&gt;&lt;wsp:rsid wsp:val=&quot;008D0602&quot;/&gt;&lt;wsp:rsid wsp:val=&quot;008D2796&quot;/&gt;&lt;wsp:rsid wsp:val=&quot;008D766B&quot;/&gt;&lt;wsp:rsid wsp:val=&quot;008E0864&quot;/&gt;&lt;wsp:rsid wsp:val=&quot;008E0E70&quot;/&gt;&lt;wsp:rsid wsp:val=&quot;008E344A&quot;/&gt;&lt;wsp:rsid wsp:val=&quot;008E546E&quot;/&gt;&lt;wsp:rsid wsp:val=&quot;008E66FC&quot;/&gt;&lt;wsp:rsid wsp:val=&quot;008E691E&quot;/&gt;&lt;wsp:rsid wsp:val=&quot;008E6AA8&quot;/&gt;&lt;wsp:rsid wsp:val=&quot;008E72A1&quot;/&gt;&lt;wsp:rsid wsp:val=&quot;008F04A7&quot;/&gt;&lt;wsp:rsid wsp:val=&quot;008F0703&quot;/&gt;&lt;wsp:rsid wsp:val=&quot;00902E1C&quot;/&gt;&lt;wsp:rsid wsp:val=&quot;009030B5&quot;/&gt;&lt;wsp:rsid wsp:val=&quot;00904DC3&quot;/&gt;&lt;wsp:rsid wsp:val=&quot;00912B78&quot;/&gt;&lt;wsp:rsid wsp:val=&quot;009149A4&quot;/&gt;&lt;wsp:rsid wsp:val=&quot;009149BF&quot;/&gt;&lt;wsp:rsid wsp:val=&quot;00914FC2&quot;/&gt;&lt;wsp:rsid wsp:val=&quot;00916981&quot;/&gt;&lt;wsp:rsid wsp:val=&quot;00920954&quot;/&gt;&lt;wsp:rsid wsp:val=&quot;00924B1F&quot;/&gt;&lt;wsp:rsid wsp:val=&quot;00927441&quot;/&gt;&lt;wsp:rsid wsp:val=&quot;00933522&quot;/&gt;&lt;wsp:rsid wsp:val=&quot;00933539&quot;/&gt;&lt;wsp:rsid wsp:val=&quot;0093495E&quot;/&gt;&lt;wsp:rsid wsp:val=&quot;0093569D&quot;/&gt;&lt;wsp:rsid wsp:val=&quot;00937469&quot;/&gt;&lt;wsp:rsid wsp:val=&quot;0094026B&quot;/&gt;&lt;wsp:rsid wsp:val=&quot;009412E2&quot;/&gt;&lt;wsp:rsid wsp:val=&quot;00944628&quot;/&gt;&lt;wsp:rsid wsp:val=&quot;00945462&quot;/&gt;&lt;wsp:rsid wsp:val=&quot;0094645B&quot;/&gt;&lt;wsp:rsid wsp:val=&quot;00952A5F&quot;/&gt;&lt;wsp:rsid wsp:val=&quot;00954224&quot;/&gt;&lt;wsp:rsid wsp:val=&quot;00955D4F&quot;/&gt;&lt;wsp:rsid wsp:val=&quot;009566E7&quot;/&gt;&lt;wsp:rsid wsp:val=&quot;0096055B&quot;/&gt;&lt;wsp:rsid wsp:val=&quot;009636E8&quot;/&gt;&lt;wsp:rsid wsp:val=&quot;0096719F&quot;/&gt;&lt;wsp:rsid wsp:val=&quot;00970919&quot;/&gt;&lt;wsp:rsid wsp:val=&quot;00971D6A&quot;/&gt;&lt;wsp:rsid wsp:val=&quot;009738C2&quot;/&gt;&lt;wsp:rsid wsp:val=&quot;00975F22&quot;/&gt;&lt;wsp:rsid wsp:val=&quot;009801E1&quot;/&gt;&lt;wsp:rsid wsp:val=&quot;00980AD5&quot;/&gt;&lt;wsp:rsid wsp:val=&quot;0098185A&quot;/&gt;&lt;wsp:rsid wsp:val=&quot;00982B5C&quot;/&gt;&lt;wsp:rsid wsp:val=&quot;00994092&quot;/&gt;&lt;wsp:rsid wsp:val=&quot;00996BB5&quot;/&gt;&lt;wsp:rsid wsp:val=&quot;00997105&quot;/&gt;&lt;wsp:rsid wsp:val=&quot;00997371&quot;/&gt;&lt;wsp:rsid wsp:val=&quot;009A1B34&quot;/&gt;&lt;wsp:rsid wsp:val=&quot;009A268C&quot;/&gt;&lt;wsp:rsid wsp:val=&quot;009A3176&quot;/&gt;&lt;wsp:rsid wsp:val=&quot;009A5E45&quot;/&gt;&lt;wsp:rsid wsp:val=&quot;009A705A&quot;/&gt;&lt;wsp:rsid wsp:val=&quot;009B0164&quot;/&gt;&lt;wsp:rsid wsp:val=&quot;009B0D14&quot;/&gt;&lt;wsp:rsid wsp:val=&quot;009B23A9&quot;/&gt;&lt;wsp:rsid wsp:val=&quot;009B5D7E&quot;/&gt;&lt;wsp:rsid wsp:val=&quot;009C30B6&quot;/&gt;&lt;wsp:rsid wsp:val=&quot;009C35A9&quot;/&gt;&lt;wsp:rsid wsp:val=&quot;009C5C3F&quot;/&gt;&lt;wsp:rsid wsp:val=&quot;009C5F80&quot;/&gt;&lt;wsp:rsid wsp:val=&quot;009C7444&quot;/&gt;&lt;wsp:rsid wsp:val=&quot;009D2EFA&quot;/&gt;&lt;wsp:rsid wsp:val=&quot;009D311D&quot;/&gt;&lt;wsp:rsid wsp:val=&quot;009D4CF5&quot;/&gt;&lt;wsp:rsid wsp:val=&quot;009D7B50&quot;/&gt;&lt;wsp:rsid wsp:val=&quot;009E262C&quot;/&gt;&lt;wsp:rsid wsp:val=&quot;009E31A8&quot;/&gt;&lt;wsp:rsid wsp:val=&quot;009F0CD0&quot;/&gt;&lt;wsp:rsid wsp:val=&quot;009F2FD2&quot;/&gt;&lt;wsp:rsid wsp:val=&quot;009F4788&quot;/&gt;&lt;wsp:rsid wsp:val=&quot;009F575D&quot;/&gt;&lt;wsp:rsid wsp:val=&quot;00A012EC&quot;/&gt;&lt;wsp:rsid wsp:val=&quot;00A01CA8&quot;/&gt;&lt;wsp:rsid wsp:val=&quot;00A04F64&quot;/&gt;&lt;wsp:rsid wsp:val=&quot;00A07B7E&quot;/&gt;&lt;wsp:rsid wsp:val=&quot;00A07C10&quot;/&gt;&lt;wsp:rsid wsp:val=&quot;00A124AC&quot;/&gt;&lt;wsp:rsid wsp:val=&quot;00A134A2&quot;/&gt;&lt;wsp:rsid wsp:val=&quot;00A151E9&quot;/&gt;&lt;wsp:rsid wsp:val=&quot;00A16187&quot;/&gt;&lt;wsp:rsid wsp:val=&quot;00A16E94&quot;/&gt;&lt;wsp:rsid wsp:val=&quot;00A2321F&quot;/&gt;&lt;wsp:rsid wsp:val=&quot;00A23767&quot;/&gt;&lt;wsp:rsid wsp:val=&quot;00A23F9F&quot;/&gt;&lt;wsp:rsid wsp:val=&quot;00A26F41&quot;/&gt;&lt;wsp:rsid wsp:val=&quot;00A27479&quot;/&gt;&lt;wsp:rsid wsp:val=&quot;00A2786D&quot;/&gt;&lt;wsp:rsid wsp:val=&quot;00A30870&quot;/&gt;&lt;wsp:rsid wsp:val=&quot;00A338E6&quot;/&gt;&lt;wsp:rsid wsp:val=&quot;00A33DB9&quot;/&gt;&lt;wsp:rsid wsp:val=&quot;00A41DE4&quot;/&gt;&lt;wsp:rsid wsp:val=&quot;00A42409&quot;/&gt;&lt;wsp:rsid wsp:val=&quot;00A42FFC&quot;/&gt;&lt;wsp:rsid wsp:val=&quot;00A43513&quot;/&gt;&lt;wsp:rsid wsp:val=&quot;00A45C11&quot;/&gt;&lt;wsp:rsid wsp:val=&quot;00A50BA0&quot;/&gt;&lt;wsp:rsid wsp:val=&quot;00A510E7&quot;/&gt;&lt;wsp:rsid wsp:val=&quot;00A516CE&quot;/&gt;&lt;wsp:rsid wsp:val=&quot;00A51F28&quot;/&gt;&lt;wsp:rsid wsp:val=&quot;00A56FB7&quot;/&gt;&lt;wsp:rsid wsp:val=&quot;00A60B86&quot;/&gt;&lt;wsp:rsid wsp:val=&quot;00A628F2&quot;/&gt;&lt;wsp:rsid wsp:val=&quot;00A63328&quot;/&gt;&lt;wsp:rsid wsp:val=&quot;00A7316B&quot;/&gt;&lt;wsp:rsid wsp:val=&quot;00A73A9E&quot;/&gt;&lt;wsp:rsid wsp:val=&quot;00A73B37&quot;/&gt;&lt;wsp:rsid wsp:val=&quot;00A8300C&quot;/&gt;&lt;wsp:rsid wsp:val=&quot;00A86D0F&quot;/&gt;&lt;wsp:rsid wsp:val=&quot;00A87FEC&quot;/&gt;&lt;wsp:rsid wsp:val=&quot;00A957E8&quot;/&gt;&lt;wsp:rsid wsp:val=&quot;00AA170E&quot;/&gt;&lt;wsp:rsid wsp:val=&quot;00AA3E39&quot;/&gt;&lt;wsp:rsid wsp:val=&quot;00AC00B2&quot;/&gt;&lt;wsp:rsid wsp:val=&quot;00AC05CF&quot;/&gt;&lt;wsp:rsid wsp:val=&quot;00AC3ECB&quot;/&gt;&lt;wsp:rsid wsp:val=&quot;00AC7E2C&quot;/&gt;&lt;wsp:rsid wsp:val=&quot;00AD1474&quot;/&gt;&lt;wsp:rsid wsp:val=&quot;00AD2DFC&quot;/&gt;&lt;wsp:rsid wsp:val=&quot;00AE04CC&quot;/&gt;&lt;wsp:rsid wsp:val=&quot;00AE237F&quot;/&gt;&lt;wsp:rsid wsp:val=&quot;00AE403B&quot;/&gt;&lt;wsp:rsid wsp:val=&quot;00AE4F33&quot;/&gt;&lt;wsp:rsid wsp:val=&quot;00AE7A3A&quot;/&gt;&lt;wsp:rsid wsp:val=&quot;00AE7D21&quot;/&gt;&lt;wsp:rsid wsp:val=&quot;00AF072A&quot;/&gt;&lt;wsp:rsid wsp:val=&quot;00B0456E&quot;/&gt;&lt;wsp:rsid wsp:val=&quot;00B07350&quot;/&gt;&lt;wsp:rsid wsp:val=&quot;00B10544&quot;/&gt;&lt;wsp:rsid wsp:val=&quot;00B11292&quot;/&gt;&lt;wsp:rsid wsp:val=&quot;00B116B8&quot;/&gt;&lt;wsp:rsid wsp:val=&quot;00B148B9&quot;/&gt;&lt;wsp:rsid wsp:val=&quot;00B15404&quot;/&gt;&lt;wsp:rsid wsp:val=&quot;00B16794&quot;/&gt;&lt;wsp:rsid wsp:val=&quot;00B16B71&quot;/&gt;&lt;wsp:rsid wsp:val=&quot;00B17C5B&quot;/&gt;&lt;wsp:rsid wsp:val=&quot;00B21A97&quot;/&gt;&lt;wsp:rsid wsp:val=&quot;00B21E3F&quot;/&gt;&lt;wsp:rsid wsp:val=&quot;00B22357&quot;/&gt;&lt;wsp:rsid wsp:val=&quot;00B24744&quot;/&gt;&lt;wsp:rsid wsp:val=&quot;00B25128&quot;/&gt;&lt;wsp:rsid wsp:val=&quot;00B26A9D&quot;/&gt;&lt;wsp:rsid wsp:val=&quot;00B30300&quot;/&gt;&lt;wsp:rsid wsp:val=&quot;00B33026&quot;/&gt;&lt;wsp:rsid wsp:val=&quot;00B35908&quot;/&gt;&lt;wsp:rsid wsp:val=&quot;00B37062&quot;/&gt;&lt;wsp:rsid wsp:val=&quot;00B403B7&quot;/&gt;&lt;wsp:rsid wsp:val=&quot;00B42656&quot;/&gt;&lt;wsp:rsid wsp:val=&quot;00B42DAD&quot;/&gt;&lt;wsp:rsid wsp:val=&quot;00B461EF&quot;/&gt;&lt;wsp:rsid wsp:val=&quot;00B479D3&quot;/&gt;&lt;wsp:rsid wsp:val=&quot;00B52A4A&quot;/&gt;&lt;wsp:rsid wsp:val=&quot;00B5565F&quot;/&gt;&lt;wsp:rsid wsp:val=&quot;00B57CEC&quot;/&gt;&lt;wsp:rsid wsp:val=&quot;00B6099E&quot;/&gt;&lt;wsp:rsid wsp:val=&quot;00B6743C&quot;/&gt;&lt;wsp:rsid wsp:val=&quot;00B72F9B&quot;/&gt;&lt;wsp:rsid wsp:val=&quot;00B776F2&quot;/&gt;&lt;wsp:rsid wsp:val=&quot;00B81393&quot;/&gt;&lt;wsp:rsid wsp:val=&quot;00B81DF0&quot;/&gt;&lt;wsp:rsid wsp:val=&quot;00B83078&quot;/&gt;&lt;wsp:rsid wsp:val=&quot;00B83473&quot;/&gt;&lt;wsp:rsid wsp:val=&quot;00B840E9&quot;/&gt;&lt;wsp:rsid wsp:val=&quot;00B86B9A&quot;/&gt;&lt;wsp:rsid wsp:val=&quot;00B87C7D&quot;/&gt;&lt;wsp:rsid wsp:val=&quot;00B9081A&quot;/&gt;&lt;wsp:rsid wsp:val=&quot;00B925C5&quot;/&gt;&lt;wsp:rsid wsp:val=&quot;00B92C4F&quot;/&gt;&lt;wsp:rsid wsp:val=&quot;00B931A5&quot;/&gt;&lt;wsp:rsid wsp:val=&quot;00BA01B4&quot;/&gt;&lt;wsp:rsid wsp:val=&quot;00BA0823&quot;/&gt;&lt;wsp:rsid wsp:val=&quot;00BB2CE9&quot;/&gt;&lt;wsp:rsid wsp:val=&quot;00BB3DA6&quot;/&gt;&lt;wsp:rsid wsp:val=&quot;00BB44D7&quot;/&gt;&lt;wsp:rsid wsp:val=&quot;00BB5F0A&quot;/&gt;&lt;wsp:rsid wsp:val=&quot;00BC029C&quot;/&gt;&lt;wsp:rsid wsp:val=&quot;00BC1219&quot;/&gt;&lt;wsp:rsid wsp:val=&quot;00BC144D&quot;/&gt;&lt;wsp:rsid wsp:val=&quot;00BC4102&quot;/&gt;&lt;wsp:rsid wsp:val=&quot;00BC681D&quot;/&gt;&lt;wsp:rsid wsp:val=&quot;00BC7E2A&quot;/&gt;&lt;wsp:rsid wsp:val=&quot;00BD145C&quot;/&gt;&lt;wsp:rsid wsp:val=&quot;00BD4664&quot;/&gt;&lt;wsp:rsid wsp:val=&quot;00BD50BC&quot;/&gt;&lt;wsp:rsid wsp:val=&quot;00BE2BDE&quot;/&gt;&lt;wsp:rsid wsp:val=&quot;00BE692D&quot;/&gt;&lt;wsp:rsid wsp:val=&quot;00BE6F0F&quot;/&gt;&lt;wsp:rsid wsp:val=&quot;00BE73AA&quot;/&gt;&lt;wsp:rsid wsp:val=&quot;00BE7421&quot;/&gt;&lt;wsp:rsid wsp:val=&quot;00BF5935&quot;/&gt;&lt;wsp:rsid wsp:val=&quot;00BF6601&quot;/&gt;&lt;wsp:rsid wsp:val=&quot;00C01230&quot;/&gt;&lt;wsp:rsid wsp:val=&quot;00C01C23&quot;/&gt;&lt;wsp:rsid wsp:val=&quot;00C0269C&quot;/&gt;&lt;wsp:rsid wsp:val=&quot;00C03173&quot;/&gt;&lt;wsp:rsid wsp:val=&quot;00C06287&quot;/&gt;&lt;wsp:rsid wsp:val=&quot;00C0728B&quot;/&gt;&lt;wsp:rsid wsp:val=&quot;00C10280&quot;/&gt;&lt;wsp:rsid wsp:val=&quot;00C13693&quot;/&gt;&lt;wsp:rsid wsp:val=&quot;00C156B5&quot;/&gt;&lt;wsp:rsid wsp:val=&quot;00C20FCC&quot;/&gt;&lt;wsp:rsid wsp:val=&quot;00C22552&quot;/&gt;&lt;wsp:rsid wsp:val=&quot;00C35BE9&quot;/&gt;&lt;wsp:rsid wsp:val=&quot;00C35DD5&quot;/&gt;&lt;wsp:rsid wsp:val=&quot;00C42A81&quot;/&gt;&lt;wsp:rsid wsp:val=&quot;00C449C7&quot;/&gt;&lt;wsp:rsid wsp:val=&quot;00C45345&quot;/&gt;&lt;wsp:rsid wsp:val=&quot;00C478D6&quot;/&gt;&lt;wsp:rsid wsp:val=&quot;00C50641&quot;/&gt;&lt;wsp:rsid wsp:val=&quot;00C51684&quot;/&gt;&lt;wsp:rsid wsp:val=&quot;00C52AD3&quot;/&gt;&lt;wsp:rsid wsp:val=&quot;00C539E5&quot;/&gt;&lt;wsp:rsid wsp:val=&quot;00C57915&quot;/&gt;&lt;wsp:rsid wsp:val=&quot;00C62971&quot;/&gt;&lt;wsp:rsid wsp:val=&quot;00C63FBF&quot;/&gt;&lt;wsp:rsid wsp:val=&quot;00C65FDA&quot;/&gt;&lt;wsp:rsid wsp:val=&quot;00C67271&quot;/&gt;&lt;wsp:rsid wsp:val=&quot;00C72EF4&quot;/&gt;&lt;wsp:rsid wsp:val=&quot;00C73136&quot;/&gt;&lt;wsp:rsid wsp:val=&quot;00C736CD&quot;/&gt;&lt;wsp:rsid wsp:val=&quot;00C77280&quot;/&gt;&lt;wsp:rsid wsp:val=&quot;00C813FC&quot;/&gt;&lt;wsp:rsid wsp:val=&quot;00C86BFC&quot;/&gt;&lt;wsp:rsid wsp:val=&quot;00C90B76&quot;/&gt;&lt;wsp:rsid wsp:val=&quot;00C935F7&quot;/&gt;&lt;wsp:rsid wsp:val=&quot;00C93F8D&quot;/&gt;&lt;wsp:rsid wsp:val=&quot;00C9572F&quot;/&gt;&lt;wsp:rsid wsp:val=&quot;00C974E2&quot;/&gt;&lt;wsp:rsid wsp:val=&quot;00CA0070&quot;/&gt;&lt;wsp:rsid wsp:val=&quot;00CA168B&quot;/&gt;&lt;wsp:rsid wsp:val=&quot;00CA572B&quot;/&gt;&lt;wsp:rsid wsp:val=&quot;00CA76FF&quot;/&gt;&lt;wsp:rsid wsp:val=&quot;00CA7F0C&quot;/&gt;&lt;wsp:rsid wsp:val=&quot;00CA7F1D&quot;/&gt;&lt;wsp:rsid wsp:val=&quot;00CB28CC&quot;/&gt;&lt;wsp:rsid wsp:val=&quot;00CB3662&quot;/&gt;&lt;wsp:rsid wsp:val=&quot;00CB469A&quot;/&gt;&lt;wsp:rsid wsp:val=&quot;00CB70FB&quot;/&gt;&lt;wsp:rsid wsp:val=&quot;00CC49B9&quot;/&gt;&lt;wsp:rsid wsp:val=&quot;00CC4C5E&quot;/&gt;&lt;wsp:rsid wsp:val=&quot;00CC6546&quot;/&gt;&lt;wsp:rsid wsp:val=&quot;00CD2DDB&quot;/&gt;&lt;wsp:rsid wsp:val=&quot;00CD453B&quot;/&gt;&lt;wsp:rsid wsp:val=&quot;00CD56D6&quot;/&gt;&lt;wsp:rsid wsp:val=&quot;00CD5C5A&quot;/&gt;&lt;wsp:rsid wsp:val=&quot;00CD6F8D&quot;/&gt;&lt;wsp:rsid wsp:val=&quot;00CE4429&quot;/&gt;&lt;wsp:rsid wsp:val=&quot;00CE5395&quot;/&gt;&lt;wsp:rsid wsp:val=&quot;00CE651F&quot;/&gt;&lt;wsp:rsid wsp:val=&quot;00CF11AF&quot;/&gt;&lt;wsp:rsid wsp:val=&quot;00CF3769&quot;/&gt;&lt;wsp:rsid wsp:val=&quot;00D0092A&quot;/&gt;&lt;wsp:rsid wsp:val=&quot;00D04BA5&quot;/&gt;&lt;wsp:rsid wsp:val=&quot;00D04E41&quot;/&gt;&lt;wsp:rsid wsp:val=&quot;00D121EE&quot;/&gt;&lt;wsp:rsid wsp:val=&quot;00D127F9&quot;/&gt;&lt;wsp:rsid wsp:val=&quot;00D128C8&quot;/&gt;&lt;wsp:rsid wsp:val=&quot;00D1524F&quot;/&gt;&lt;wsp:rsid wsp:val=&quot;00D15751&quot;/&gt;&lt;wsp:rsid wsp:val=&quot;00D26A9F&quot;/&gt;&lt;wsp:rsid wsp:val=&quot;00D26AB4&quot;/&gt;&lt;wsp:rsid wsp:val=&quot;00D36B88&quot;/&gt;&lt;wsp:rsid wsp:val=&quot;00D40179&quot;/&gt;&lt;wsp:rsid wsp:val=&quot;00D408E1&quot;/&gt;&lt;wsp:rsid wsp:val=&quot;00D40E98&quot;/&gt;&lt;wsp:rsid wsp:val=&quot;00D4294B&quot;/&gt;&lt;wsp:rsid wsp:val=&quot;00D43620&quot;/&gt;&lt;wsp:rsid wsp:val=&quot;00D43B06&quot;/&gt;&lt;wsp:rsid wsp:val=&quot;00D440B0&quot;/&gt;&lt;wsp:rsid wsp:val=&quot;00D47FC0&quot;/&gt;&lt;wsp:rsid wsp:val=&quot;00D545CE&quot;/&gt;&lt;wsp:rsid wsp:val=&quot;00D5537E&quot;/&gt;&lt;wsp:rsid wsp:val=&quot;00D56343&quot;/&gt;&lt;wsp:rsid wsp:val=&quot;00D575F5&quot;/&gt;&lt;wsp:rsid wsp:val=&quot;00D57E5F&quot;/&gt;&lt;wsp:rsid wsp:val=&quot;00D624A0&quot;/&gt;&lt;wsp:rsid wsp:val=&quot;00D759F0&quot;/&gt;&lt;wsp:rsid wsp:val=&quot;00D75DE8&quot;/&gt;&lt;wsp:rsid wsp:val=&quot;00D843C4&quot;/&gt;&lt;wsp:rsid wsp:val=&quot;00D874AA&quot;/&gt;&lt;wsp:rsid wsp:val=&quot;00D90EFE&quot;/&gt;&lt;wsp:rsid wsp:val=&quot;00D96010&quot;/&gt;&lt;wsp:rsid wsp:val=&quot;00D97108&quot;/&gt;&lt;wsp:rsid wsp:val=&quot;00DA24C3&quot;/&gt;&lt;wsp:rsid wsp:val=&quot;00DA2524&quot;/&gt;&lt;wsp:rsid wsp:val=&quot;00DA3F15&quot;/&gt;&lt;wsp:rsid wsp:val=&quot;00DA4BEC&quot;/&gt;&lt;wsp:rsid wsp:val=&quot;00DA7686&quot;/&gt;&lt;wsp:rsid wsp:val=&quot;00DB16EF&quot;/&gt;&lt;wsp:rsid wsp:val=&quot;00DB2B53&quot;/&gt;&lt;wsp:rsid wsp:val=&quot;00DB3B2B&quot;/&gt;&lt;wsp:rsid wsp:val=&quot;00DB54CA&quot;/&gt;&lt;wsp:rsid wsp:val=&quot;00DB6B62&quot;/&gt;&lt;wsp:rsid wsp:val=&quot;00DC2C01&quot;/&gt;&lt;wsp:rsid wsp:val=&quot;00DC4050&quot;/&gt;&lt;wsp:rsid wsp:val=&quot;00DC740D&quot;/&gt;&lt;wsp:rsid wsp:val=&quot;00DD03CC&quot;/&gt;&lt;wsp:rsid wsp:val=&quot;00DD1386&quot;/&gt;&lt;wsp:rsid wsp:val=&quot;00DD1C27&quot;/&gt;&lt;wsp:rsid wsp:val=&quot;00DD3262&quot;/&gt;&lt;wsp:rsid wsp:val=&quot;00DD3B44&quot;/&gt;&lt;wsp:rsid wsp:val=&quot;00DD407D&quot;/&gt;&lt;wsp:rsid wsp:val=&quot;00DD503A&quot;/&gt;&lt;wsp:rsid wsp:val=&quot;00DD66BD&quot;/&gt;&lt;wsp:rsid wsp:val=&quot;00DE16F9&quot;/&gt;&lt;wsp:rsid wsp:val=&quot;00DE5B35&quot;/&gt;&lt;wsp:rsid wsp:val=&quot;00DE5DD2&quot;/&gt;&lt;wsp:rsid wsp:val=&quot;00DF10C8&quot;/&gt;&lt;wsp:rsid wsp:val=&quot;00DF127D&quot;/&gt;&lt;wsp:rsid wsp:val=&quot;00DF31FC&quot;/&gt;&lt;wsp:rsid wsp:val=&quot;00DF363E&quot;/&gt;&lt;wsp:rsid wsp:val=&quot;00DF5E4C&quot;/&gt;&lt;wsp:rsid wsp:val=&quot;00DF6757&quot;/&gt;&lt;wsp:rsid wsp:val=&quot;00DF7827&quot;/&gt;&lt;wsp:rsid wsp:val=&quot;00E02FDC&quot;/&gt;&lt;wsp:rsid wsp:val=&quot;00E0316E&quot;/&gt;&lt;wsp:rsid wsp:val=&quot;00E071AF&quot;/&gt;&lt;wsp:rsid wsp:val=&quot;00E0739B&quot;/&gt;&lt;wsp:rsid wsp:val=&quot;00E10392&quot;/&gt;&lt;wsp:rsid wsp:val=&quot;00E11136&quot;/&gt;&lt;wsp:rsid wsp:val=&quot;00E11CB7&quot;/&gt;&lt;wsp:rsid wsp:val=&quot;00E13138&quot;/&gt;&lt;wsp:rsid wsp:val=&quot;00E14BC9&quot;/&gt;&lt;wsp:rsid wsp:val=&quot;00E15738&quot;/&gt;&lt;wsp:rsid wsp:val=&quot;00E172DC&quot;/&gt;&lt;wsp:rsid wsp:val=&quot;00E21BD9&quot;/&gt;&lt;wsp:rsid wsp:val=&quot;00E2207E&quot;/&gt;&lt;wsp:rsid wsp:val=&quot;00E220EE&quot;/&gt;&lt;wsp:rsid wsp:val=&quot;00E24916&quot;/&gt;&lt;wsp:rsid wsp:val=&quot;00E25615&quot;/&gt;&lt;wsp:rsid wsp:val=&quot;00E33F46&quot;/&gt;&lt;wsp:rsid wsp:val=&quot;00E350BC&quot;/&gt;&lt;wsp:rsid wsp:val=&quot;00E352FC&quot;/&gt;&lt;wsp:rsid wsp:val=&quot;00E44371&quot;/&gt;&lt;wsp:rsid wsp:val=&quot;00E5013A&quot;/&gt;&lt;wsp:rsid wsp:val=&quot;00E5022F&quot;/&gt;&lt;wsp:rsid wsp:val=&quot;00E5070E&quot;/&gt;&lt;wsp:rsid wsp:val=&quot;00E52BEA&quot;/&gt;&lt;wsp:rsid wsp:val=&quot;00E53B3E&quot;/&gt;&lt;wsp:rsid wsp:val=&quot;00E5404A&quot;/&gt;&lt;wsp:rsid wsp:val=&quot;00E54814&quot;/&gt;&lt;wsp:rsid wsp:val=&quot;00E55305&quot;/&gt;&lt;wsp:rsid wsp:val=&quot;00E55BE6&quot;/&gt;&lt;wsp:rsid wsp:val=&quot;00E5680D&quot;/&gt;&lt;wsp:rsid wsp:val=&quot;00E57F46&quot;/&gt;&lt;wsp:rsid wsp:val=&quot;00E61767&quot;/&gt;&lt;wsp:rsid wsp:val=&quot;00E666D3&quot;/&gt;&lt;wsp:rsid wsp:val=&quot;00E67ACA&quot;/&gt;&lt;wsp:rsid wsp:val=&quot;00E67D92&quot;/&gt;&lt;wsp:rsid wsp:val=&quot;00E713EC&quot;/&gt;&lt;wsp:rsid wsp:val=&quot;00E7160C&quot;/&gt;&lt;wsp:rsid wsp:val=&quot;00E741EB&quot;/&gt;&lt;wsp:rsid wsp:val=&quot;00E7701F&quot;/&gt;&lt;wsp:rsid wsp:val=&quot;00E77EC8&quot;/&gt;&lt;wsp:rsid wsp:val=&quot;00E8068C&quot;/&gt;&lt;wsp:rsid wsp:val=&quot;00E84403&quot;/&gt;&lt;wsp:rsid wsp:val=&quot;00E84AFD&quot;/&gt;&lt;wsp:rsid wsp:val=&quot;00E85218&quot;/&gt;&lt;wsp:rsid wsp:val=&quot;00E85732&quot;/&gt;&lt;wsp:rsid wsp:val=&quot;00E86859&quot;/&gt;&lt;wsp:rsid wsp:val=&quot;00E86D09&quot;/&gt;&lt;wsp:rsid wsp:val=&quot;00E8744E&quot;/&gt;&lt;wsp:rsid wsp:val=&quot;00E90700&quot;/&gt;&lt;wsp:rsid wsp:val=&quot;00E91A31&quot;/&gt;&lt;wsp:rsid wsp:val=&quot;00E92F1C&quot;/&gt;&lt;wsp:rsid wsp:val=&quot;00E94C1F&quot;/&gt;&lt;wsp:rsid wsp:val=&quot;00E94F8C&quot;/&gt;&lt;wsp:rsid wsp:val=&quot;00E95AAA&quot;/&gt;&lt;wsp:rsid wsp:val=&quot;00EA262E&quot;/&gt;&lt;wsp:rsid wsp:val=&quot;00EA2EC4&quot;/&gt;&lt;wsp:rsid wsp:val=&quot;00EA2EE8&quot;/&gt;&lt;wsp:rsid wsp:val=&quot;00EA2FC2&quot;/&gt;&lt;wsp:rsid wsp:val=&quot;00EA3C54&quot;/&gt;&lt;wsp:rsid wsp:val=&quot;00EA6635&quot;/&gt;&lt;wsp:rsid wsp:val=&quot;00EA7E43&quot;/&gt;&lt;wsp:rsid wsp:val=&quot;00EB173B&quot;/&gt;&lt;wsp:rsid wsp:val=&quot;00EB2740&quot;/&gt;&lt;wsp:rsid wsp:val=&quot;00EB4310&quot;/&gt;&lt;wsp:rsid wsp:val=&quot;00EB460A&quot;/&gt;&lt;wsp:rsid wsp:val=&quot;00EB4E56&quot;/&gt;&lt;wsp:rsid wsp:val=&quot;00EB638C&quot;/&gt;&lt;wsp:rsid wsp:val=&quot;00EC1713&quot;/&gt;&lt;wsp:rsid wsp:val=&quot;00EC20A8&quot;/&gt;&lt;wsp:rsid wsp:val=&quot;00EC2F00&quot;/&gt;&lt;wsp:rsid wsp:val=&quot;00EC6C19&quot;/&gt;&lt;wsp:rsid wsp:val=&quot;00EC7C55&quot;/&gt;&lt;wsp:rsid wsp:val=&quot;00EC7DEB&quot;/&gt;&lt;wsp:rsid wsp:val=&quot;00ED391F&quot;/&gt;&lt;wsp:rsid wsp:val=&quot;00ED45BD&quot;/&gt;&lt;wsp:rsid wsp:val=&quot;00ED648C&quot;/&gt;&lt;wsp:rsid wsp:val=&quot;00ED71C3&quot;/&gt;&lt;wsp:rsid wsp:val=&quot;00EE11B0&quot;/&gt;&lt;wsp:rsid wsp:val=&quot;00EE3F9C&quot;/&gt;&lt;wsp:rsid wsp:val=&quot;00EE79C4&quot;/&gt;&lt;wsp:rsid wsp:val=&quot;00EE7D13&quot;/&gt;&lt;wsp:rsid wsp:val=&quot;00EF0046&quot;/&gt;&lt;wsp:rsid wsp:val=&quot;00F000CC&quot;/&gt;&lt;wsp:rsid wsp:val=&quot;00F01F08&quot;/&gt;&lt;wsp:rsid wsp:val=&quot;00F02115&quot;/&gt;&lt;wsp:rsid wsp:val=&quot;00F02558&quot;/&gt;&lt;wsp:rsid wsp:val=&quot;00F04177&quot;/&gt;&lt;wsp:rsid wsp:val=&quot;00F05420&quot;/&gt;&lt;wsp:rsid wsp:val=&quot;00F079F9&quot;/&gt;&lt;wsp:rsid wsp:val=&quot;00F11A88&quot;/&gt;&lt;wsp:rsid wsp:val=&quot;00F1343C&quot;/&gt;&lt;wsp:rsid wsp:val=&quot;00F136DC&quot;/&gt;&lt;wsp:rsid wsp:val=&quot;00F17B8D&quot;/&gt;&lt;wsp:rsid wsp:val=&quot;00F21DD8&quot;/&gt;&lt;wsp:rsid wsp:val=&quot;00F21FDD&quot;/&gt;&lt;wsp:rsid wsp:val=&quot;00F2667A&quot;/&gt;&lt;wsp:rsid wsp:val=&quot;00F27E4F&quot;/&gt;&lt;wsp:rsid wsp:val=&quot;00F31DD5&quot;/&gt;&lt;wsp:rsid wsp:val=&quot;00F329F8&quot;/&gt;&lt;wsp:rsid wsp:val=&quot;00F3673B&quot;/&gt;&lt;wsp:rsid wsp:val=&quot;00F378DA&quot;/&gt;&lt;wsp:rsid wsp:val=&quot;00F44201&quot;/&gt;&lt;wsp:rsid wsp:val=&quot;00F524E7&quot;/&gt;&lt;wsp:rsid wsp:val=&quot;00F54FF1&quot;/&gt;&lt;wsp:rsid wsp:val=&quot;00F55030&quot;/&gt;&lt;wsp:rsid wsp:val=&quot;00F55C9A&quot;/&gt;&lt;wsp:rsid wsp:val=&quot;00F60460&quot;/&gt;&lt;wsp:rsid wsp:val=&quot;00F62CAA&quot;/&gt;&lt;wsp:rsid wsp:val=&quot;00F6349C&quot;/&gt;&lt;wsp:rsid wsp:val=&quot;00F63A33&quot;/&gt;&lt;wsp:rsid wsp:val=&quot;00F72FE3&quot;/&gt;&lt;wsp:rsid wsp:val=&quot;00F73F29&quot;/&gt;&lt;wsp:rsid wsp:val=&quot;00F76BA7&quot;/&gt;&lt;wsp:rsid wsp:val=&quot;00F80036&quot;/&gt;&lt;wsp:rsid wsp:val=&quot;00F850F3&quot;/&gt;&lt;wsp:rsid wsp:val=&quot;00F854AE&quot;/&gt;&lt;wsp:rsid wsp:val=&quot;00F865CB&quot;/&gt;&lt;wsp:rsid wsp:val=&quot;00F90E34&quot;/&gt;&lt;wsp:rsid wsp:val=&quot;00F94711&quot;/&gt;&lt;wsp:rsid wsp:val=&quot;00F9587C&quot;/&gt;&lt;wsp:rsid wsp:val=&quot;00F95AA5&quot;/&gt;&lt;wsp:rsid wsp:val=&quot;00F97D32&quot;/&gt;&lt;wsp:rsid wsp:val=&quot;00FA118A&quot;/&gt;&lt;wsp:rsid wsp:val=&quot;00FA1191&quot;/&gt;&lt;wsp:rsid wsp:val=&quot;00FA1E1E&quot;/&gt;&lt;wsp:rsid wsp:val=&quot;00FA4AF8&quot;/&gt;&lt;wsp:rsid wsp:val=&quot;00FA5965&quot;/&gt;&lt;wsp:rsid wsp:val=&quot;00FA5DA1&quot;/&gt;&lt;wsp:rsid wsp:val=&quot;00FA6864&quot;/&gt;&lt;wsp:rsid wsp:val=&quot;00FA71B2&quot;/&gt;&lt;wsp:rsid wsp:val=&quot;00FB1FDB&quot;/&gt;&lt;wsp:rsid wsp:val=&quot;00FB24A6&quot;/&gt;&lt;wsp:rsid wsp:val=&quot;00FB2FC3&quot;/&gt;&lt;wsp:rsid wsp:val=&quot;00FB4AA6&quot;/&gt;&lt;wsp:rsid wsp:val=&quot;00FB6076&quot;/&gt;&lt;wsp:rsid wsp:val=&quot;00FB6789&quot;/&gt;&lt;wsp:rsid wsp:val=&quot;00FB7957&quot;/&gt;&lt;wsp:rsid wsp:val=&quot;00FC4E6D&quot;/&gt;&lt;wsp:rsid wsp:val=&quot;00FC639C&quot;/&gt;&lt;wsp:rsid wsp:val=&quot;00FD0A32&quot;/&gt;&lt;wsp:rsid wsp:val=&quot;00FD1E8B&quot;/&gt;&lt;wsp:rsid wsp:val=&quot;00FD3073&quot;/&gt;&lt;wsp:rsid wsp:val=&quot;00FE6A63&quot;/&gt;&lt;wsp:rsid wsp:val=&quot;00FF12FA&quot;/&gt;&lt;wsp:rsid wsp:val=&quot;00FF140E&quot;/&gt;&lt;wsp:rsid wsp:val=&quot;00FF42EF&quot;/&gt;&lt;wsp:rsid wsp:val=&quot;00FF49F9&quot;/&gt;&lt;wsp:rsid wsp:val=&quot;00FF71E2&quot;/&gt;&lt;/wsp:rsids&gt;&lt;/w:docPr&gt;&lt;w:body&gt;&lt;wx:sect&gt;&lt;w:p wsp:rsidR=&quot;00000000&quot; wsp:rsidRDefault=&quot;00A41DE4&quot; wsp:rsidP=&quot;00A41DE4&quot;&gt;&lt;m:oMathPara&gt;&lt;m:oMath&gt;&lt;m:sSub&gt;&lt;m:sSubPr&gt;&lt;m:ctrlPr&gt;&lt;w:rPr&gt;&lt;w:rFonts w:ascii=&quot;Cambria Math&quot;/&gt;&lt;wx:font wx:val=&quot;Cambria Math&quot;/&gt;&lt;w:i/&gt;&lt;/w:rPr&gt;&lt;/m:ctrlPr&gt;&lt;/m:sSubPr&gt;&lt;m:e&gt;&lt;m:r&gt;&lt;w:rPr&gt;&lt;w:rFonts w:ascii=&quot;Cambria Math&quot;/&gt;&lt;wx:font wx:val=&quot;Cambria Math&quot;/&gt;&lt;w:i/&gt;&lt;/w:rPr&gt;&lt;m:t&gt;N&lt;/m:t&gt;&lt;/m:r&gt;&lt;/m:e&gt;&lt;m:sub&gt;&lt;m:r&gt;&lt;w:rPr&gt;&lt;w:rFonts w:ascii=&quot;Cambria Math&quot;/&gt;&lt;wx:font wx:val=&quot;Cambria Math&quot;/&gt;&lt;w:i/&gt;&lt;/w:rPr&gt;&lt;m:t&gt;(&lt;/m:t&gt;&lt;/m:r&gt;&lt;m:f&gt;&lt;m:fPr&gt;&lt;m:ctrlPr&gt;&lt;w:rPr&gt;&lt;w:rFonts w:ascii=&quot;Cambria Math&quot;/&gt;&lt;wx:font wx:val=&quot;Cambria Math&quot;/&gt;&lt;w:i/&gt;&lt;/w:rPr&gt;&lt;/m:ctrlPr&gt;&lt;/m:fPr&gt;&lt;m:num&gt;&lt;m:r&gt;&lt;w:rPr&gt;&lt;w:rFonts w:ascii=&quot;Cambria Math&quot;/&gt;&lt;wx:font wx:val=&quot;Cambria Math&quot;/&gt;&lt;w:i/&gt;&lt;/w:rPr&gt;&lt;m:t&gt;Sec&lt;/m:t&gt;&lt;/m:r&gt;&lt;/m:num&gt;&lt;m:den&gt;&lt;m:r&gt;&lt;w:rPr&gt;&lt;w:rFonts w:ascii=&quot;Cambria Math&quot;/&gt;&lt;wx:font wx:val=&quot;Cambria Math&quot;/&gt;&lt;w:i/&gt;&lt;/w:rPr&gt;&lt;m:t&gt;p&lt;/m:t&gt;&lt;/m:r&gt;&lt;m:r&gt;&lt;w:rPr&gt;&lt;w:rFonts w:ascii=&quot;Cambria Math&quot;/&gt;&lt;w:i/&gt;&lt;/w:rPr&gt;&lt;m:t&gt;-&lt;/m:t&gt;&lt;/m:r&gt;&lt;m:r&gt;&lt;w:rPr&gt;&lt;w:rFonts w:ascii=&quot;Cambria Math&quot;/&gt;&lt;wx:font wx:val=&quot;Cambria Math&quot;/&gt;&lt;w:i/&gt;&lt;/w:rPr&gt;&lt;m:t&gt;q&lt;/m:t&gt;&lt;/m:r&gt;&lt;/m:den&gt;&lt;/m:f&gt;&lt;m:r&gt;&lt;w:rPr&gt;&lt;w:rFonts w:ascii=&quot;Cambria Math&quot;/&gt;&lt;wx:font wx:val=&quot;Cambria Math&quot;/&gt;&lt;w:i/&gt;&lt;/w:rPr&gt;&lt;m:t&gt;)&lt;/m:t&gt;&lt;/m:r&gt;&lt;/m:sub&gt;&lt;/m:sSub&gt;&lt;m:r&gt;&lt;w:rPr&gt;&lt;w:rFonts w:ascii=&quot;Cambria Math&quot;/&gt;&lt;wx:font wx:val=&quot;Cambria Math&quot;/&gt;&lt;w:i/&gt;&lt;/w:rPr&gt;&lt;m:t&gt;=&lt;/m:t&gt;&lt;/m:r&gt;&lt;m:sSub&gt;&lt;m:sSubPr&gt;&lt;m:ctrlPr&gt;&lt;w:rPr&gt;&lt;w:rFonts w:ascii=&quot;Cambria Math&quot;/&gt;&lt;wx:font wx:val=&quot;Cambria Math&quot;/&gt;&lt;w:i/&gt;&lt;/w:rPr&gt;&lt;/m:ctrlPr&gt;&lt;/m:sSubPr&gt;&lt;m:e&gt;&lt;m:r&gt;&lt;w:rPr&gt;&lt;w:rFonts w:ascii=&quot;Cambria Math&quot;/&gt;&lt;wx:font wx:val=&quot;Cambria Math&quot;/&gt;&lt;w:i/&gt;&lt;/w:rPr&gt;&lt;m:t&gt;N&lt;/m:t&gt;&lt;/m:r&gt;&lt;/m:e&gt;&lt;m:sub&gt;&lt;m:r&gt;&lt;w:rPr&gt;&lt;w:rFonts w:ascii=&quot;Cambria Math&quot;/&gt;&lt;wx:font wx:val=&quot;Cambria Math&quot;/&gt;&lt;w:i/&gt;&lt;/w:rPr&gt;&lt;m:t&gt;(&lt;/m:t&gt;&lt;/m:r&gt;&lt;m:f&gt;&lt;m:fPr&gt;&lt;m:ctrlPr&gt;&lt;w:rPr&gt;&lt;w:rFonts w:ascii=&quot;Cambria Math&quot;/&gt;&lt;wx:font wx:val=&quot;Cambria Math&quot;/&gt;&lt;w:i/&gt;&lt;/w:rPr&gt;&lt;/m:ctrlPr&gt;&lt;/m:fPr&gt;&lt;m:num&gt;&lt;m:r&gt;&lt;w:rPr&gt;&lt;w:rFonts w:ascii=&quot;Cambria Math&quot;/&gt;&lt;wx:font wx:val=&quot;Cambria Math&quot;/&gt;&lt;w:i/&gt;&lt;/w:rPr&gt;&lt;m:t&gt;bus&lt;/m:t&gt;&lt;/m:r&gt;&lt;/m:num&gt;&lt;m:den&gt;&lt;m:r&gt;&lt;w:rPr&gt;&lt;w:rFonts w:ascii=&quot;Cambria Math&quot;/&gt;&lt;wx:font wx:val=&quot;Cambria Math&quot;/&gt;&lt;w:i/&gt;&lt;/w:rPr&gt;&lt;m:t&gt;q&lt;/m:t&gt;&lt;/m:r&gt;&lt;/m:den&gt;&lt;/m:f&gt;&lt;m:r&gt;&lt;w:rPr&gt;&lt;w:rFonts w:ascii=&quot;Cambria Math&quot;/&gt;&lt;wx:font wx:val=&quot;Cambria Math&quot;/&gt;&lt;w:i/&gt;&lt;/w:rPr&gt;&lt;m:t&gt;)&lt;/m:t&gt;&lt;/m:r&gt;&lt;/m:sub&gt;&lt;/m:sSub&gt;&lt;m:r&gt;&lt;w:rPr&gt;&lt;w:rFonts w:ascii=&quot;Cambria Math&quot;/&gt;&lt;w:i/&gt;&lt;/w:rPr&gt;&lt;m:t&gt;-&lt;/m:t&gt;&lt;/m:r&gt;&lt;m:r&gt;&lt;w:rPr&gt;&lt;w:rFonts w:ascii=&quot;Cambria Math&quot;/&gt;&lt;wx:font wx:val=&quot;Cambria Math&quot;/&gt;&lt;w:i/&gt;&lt;/w:rPr&gt;&lt;m:t&gt;1&lt;/m:t&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3" o:title="" chromakey="white"/>
          </v:shape>
        </w:pict>
      </w:r>
      <w:r w:rsidRPr="00EA2EE8">
        <w:instrText xml:space="preserve"> </w:instrText>
      </w:r>
      <w:r w:rsidRPr="00EA2EE8">
        <w:fldChar w:fldCharType="separate"/>
      </w:r>
      <w:r>
        <w:rPr>
          <w:position w:val="-23"/>
        </w:rPr>
        <w:pict w14:anchorId="6E3989FA">
          <v:shape id="_x0000_i1041" type="#_x0000_t75" style="width:97.4pt;height:22.6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40&quot;/&gt;&lt;w:activeWritingStyle w:lang=&quot;EN-US&quot; w:vendorID=&quot;64&quot; w:dllVersion=&quot;6&quot; w:nlCheck=&quot;on&quot; w:optionSet=&quot;0&quot;/&gt;&lt;w:activeWritingStyle w:lang=&quot;EN-US&quot; w:vendorID=&quot;64&quot; w:dllVersion=&quot;0&quot; w:nlCheck=&quot;on&quot; w:optionSet=&quot;0&quot;/&gt;&lt;w:activeWritingStyle w:lang=&quot;AR-EG&quot; w:vendorID=&quot;64&quot; w:dllVersion=&quot;0&quot; w:nlCheck=&quot;on&quot; w:optionSet=&quot;0&quot;/&gt;&lt;w:stylePaneFormatFilter w:val=&quot;3F01&quot;/&gt;&lt;w:defaultTabStop w:val=&quot;720&quot;/&gt;&lt;w:characterSpacingControl w:val=&quot;DontCompress&quot;/&gt;&lt;w:webPageEncoding w:val=&quot;windows-1256&quot;/&gt;&lt;w:optimizeForBrowser/&gt;&lt;w:validateAgainstSchema/&gt;&lt;w:saveInvalidXML w:val=&quot;off&quot;/&gt;&lt;w:ignoreMixedContent w:val=&quot;off&quot;/&gt;&lt;w:alwaysShowPlaceholderText w:val=&quot;off&quot;/&gt;&lt;w:compat&gt;&lt;w:breakWrappedTables/&gt;&lt;w:snapToGridInCell/&gt;&lt;w:wrapTextWithPunct/&gt;&lt;w:useAsianBreakRules/&gt;&lt;w:useWord2002TableStyleRules/&gt;&lt;/w:compat&gt;&lt;w:docVars&gt;&lt;w:docVar w:name=&quot;__Grammarly_42____i&quot; w:val=&quot;H4sIAAAAAAAEAKtWckksSQxILCpxzi/NK1GyMqwFAAEhoTITAAAA&quot;/&gt;&lt;w:docVar w:name=&quot;__Grammarly_42___1&quot; w:val=&quot;H4sIAAAAAAAEAKtWcslP9kxRslIyNDayNDQzMLQwNzIyszA3tTRV0lEKTi0uzszPAykwrAUAu/2iWiwAAAA=&quot;/&gt;&lt;/w:docVars&gt;&lt;wsp:rsids&gt;&lt;wsp:rsidRoot wsp:val=&quot;00D56343&quot;/&gt;&lt;wsp:rsid wsp:val=&quot;00000BF4&quot;/&gt;&lt;wsp:rsid wsp:val=&quot;00002E14&quot;/&gt;&lt;wsp:rsid wsp:val=&quot;000054DE&quot;/&gt;&lt;wsp:rsid wsp:val=&quot;00007E2E&quot;/&gt;&lt;wsp:rsid wsp:val=&quot;000102ED&quot;/&gt;&lt;wsp:rsid wsp:val=&quot;00011B02&quot;/&gt;&lt;wsp:rsid wsp:val=&quot;00012F3A&quot;/&gt;&lt;wsp:rsid wsp:val=&quot;00014019&quot;/&gt;&lt;wsp:rsid wsp:val=&quot;00014601&quot;/&gt;&lt;wsp:rsid wsp:val=&quot;00016C2D&quot;/&gt;&lt;wsp:rsid wsp:val=&quot;000263E2&quot;/&gt;&lt;wsp:rsid wsp:val=&quot;000264AF&quot;/&gt;&lt;wsp:rsid wsp:val=&quot;0003115F&quot;/&gt;&lt;wsp:rsid wsp:val=&quot;00034341&quot;/&gt;&lt;wsp:rsid wsp:val=&quot;0003641B&quot;/&gt;&lt;wsp:rsid wsp:val=&quot;00043EF0&quot;/&gt;&lt;wsp:rsid wsp:val=&quot;00044A83&quot;/&gt;&lt;wsp:rsid wsp:val=&quot;00044CA1&quot;/&gt;&lt;wsp:rsid wsp:val=&quot;00046514&quot;/&gt;&lt;wsp:rsid wsp:val=&quot;00052425&quot;/&gt;&lt;wsp:rsid wsp:val=&quot;00054B8A&quot;/&gt;&lt;wsp:rsid wsp:val=&quot;00057065&quot;/&gt;&lt;wsp:rsid wsp:val=&quot;000626FE&quot;/&gt;&lt;wsp:rsid wsp:val=&quot;00063B09&quot;/&gt;&lt;wsp:rsid wsp:val=&quot;000662A7&quot;/&gt;&lt;wsp:rsid wsp:val=&quot;0006778C&quot;/&gt;&lt;wsp:rsid wsp:val=&quot;00067967&quot;/&gt;&lt;wsp:rsid wsp:val=&quot;000703F0&quot;/&gt;&lt;wsp:rsid wsp:val=&quot;0007335A&quot;/&gt;&lt;wsp:rsid wsp:val=&quot;0007586F&quot;/&gt;&lt;wsp:rsid wsp:val=&quot;000758C8&quot;/&gt;&lt;wsp:rsid wsp:val=&quot;000768F1&quot;/&gt;&lt;wsp:rsid wsp:val=&quot;00082DCF&quot;/&gt;&lt;wsp:rsid wsp:val=&quot;0008709F&quot;/&gt;&lt;wsp:rsid wsp:val=&quot;000977B9&quot;/&gt;&lt;wsp:rsid wsp:val=&quot;000A0CA0&quot;/&gt;&lt;wsp:rsid wsp:val=&quot;000A1B37&quot;/&gt;&lt;wsp:rsid wsp:val=&quot;000A3DDE&quot;/&gt;&lt;wsp:rsid wsp:val=&quot;000B26B4&quot;/&gt;&lt;wsp:rsid wsp:val=&quot;000B2A39&quot;/&gt;&lt;wsp:rsid wsp:val=&quot;000B7F67&quot;/&gt;&lt;wsp:rsid wsp:val=&quot;000C0978&quot;/&gt;&lt;wsp:rsid wsp:val=&quot;000C3C13&quot;/&gt;&lt;wsp:rsid wsp:val=&quot;000C40AC&quot;/&gt;&lt;wsp:rsid wsp:val=&quot;000C419E&quot;/&gt;&lt;wsp:rsid wsp:val=&quot;000C4305&quot;/&gt;&lt;wsp:rsid wsp:val=&quot;000C6186&quot;/&gt;&lt;wsp:rsid wsp:val=&quot;000C73B7&quot;/&gt;&lt;wsp:rsid wsp:val=&quot;000D10A5&quot;/&gt;&lt;wsp:rsid wsp:val=&quot;000D143A&quot;/&gt;&lt;wsp:rsid wsp:val=&quot;000D264D&quot;/&gt;&lt;wsp:rsid wsp:val=&quot;000D3EC6&quot;/&gt;&lt;wsp:rsid wsp:val=&quot;000D41C1&quot;/&gt;&lt;wsp:rsid wsp:val=&quot;000D69F9&quot;/&gt;&lt;wsp:rsid wsp:val=&quot;000D6A6C&quot;/&gt;&lt;wsp:rsid wsp:val=&quot;000D6D3C&quot;/&gt;&lt;wsp:rsid wsp:val=&quot;000D73FB&quot;/&gt;&lt;wsp:rsid wsp:val=&quot;000D7D1F&quot;/&gt;&lt;wsp:rsid wsp:val=&quot;000E2E2A&quot;/&gt;&lt;wsp:rsid wsp:val=&quot;000E4D64&quot;/&gt;&lt;wsp:rsid wsp:val=&quot;000F2DE4&quot;/&gt;&lt;wsp:rsid wsp:val=&quot;000F335F&quot;/&gt;&lt;wsp:rsid wsp:val=&quot;00101553&quot;/&gt;&lt;wsp:rsid wsp:val=&quot;00103678&quot;/&gt;&lt;wsp:rsid wsp:val=&quot;00104B30&quot;/&gt;&lt;wsp:rsid wsp:val=&quot;0010604C&quot;/&gt;&lt;wsp:rsid wsp:val=&quot;00106458&quot;/&gt;&lt;wsp:rsid wsp:val=&quot;00112278&quot;/&gt;&lt;wsp:rsid wsp:val=&quot;00114BA0&quot;/&gt;&lt;wsp:rsid wsp:val=&quot;001170F7&quot;/&gt;&lt;wsp:rsid wsp:val=&quot;00123B0B&quot;/&gt;&lt;wsp:rsid wsp:val=&quot;00127EC7&quot;/&gt;&lt;wsp:rsid wsp:val=&quot;00130878&quot;/&gt;&lt;wsp:rsid wsp:val=&quot;00135E32&quot;/&gt;&lt;wsp:rsid wsp:val=&quot;001403D8&quot;/&gt;&lt;wsp:rsid wsp:val=&quot;00143D15&quot;/&gt;&lt;wsp:rsid wsp:val=&quot;001442CF&quot;/&gt;&lt;wsp:rsid wsp:val=&quot;001478C8&quot;/&gt;&lt;wsp:rsid wsp:val=&quot;00156910&quot;/&gt;&lt;wsp:rsid wsp:val=&quot;0016063A&quot;/&gt;&lt;wsp:rsid wsp:val=&quot;00162F6D&quot;/&gt;&lt;wsp:rsid wsp:val=&quot;001635FA&quot;/&gt;&lt;wsp:rsid wsp:val=&quot;0016576E&quot;/&gt;&lt;wsp:rsid wsp:val=&quot;00167961&quot;/&gt;&lt;wsp:rsid wsp:val=&quot;00170C46&quot;/&gt;&lt;wsp:rsid wsp:val=&quot;00171FDE&quot;/&gt;&lt;wsp:rsid wsp:val=&quot;00172823&quot;/&gt;&lt;wsp:rsid wsp:val=&quot;00175960&quot;/&gt;&lt;wsp:rsid wsp:val=&quot;001822FA&quot;/&gt;&lt;wsp:rsid wsp:val=&quot;00185199&quot;/&gt;&lt;wsp:rsid wsp:val=&quot;001852BE&quot;/&gt;&lt;wsp:rsid wsp:val=&quot;00191D5D&quot;/&gt;&lt;wsp:rsid wsp:val=&quot;00193ADF&quot;/&gt;&lt;wsp:rsid wsp:val=&quot;001948F9&quot;/&gt;&lt;wsp:rsid wsp:val=&quot;00195C7C&quot;/&gt;&lt;wsp:rsid wsp:val=&quot;001A0722&quot;/&gt;&lt;wsp:rsid wsp:val=&quot;001A0948&quot;/&gt;&lt;wsp:rsid wsp:val=&quot;001A3A6C&quot;/&gt;&lt;wsp:rsid wsp:val=&quot;001A3D80&quot;/&gt;&lt;wsp:rsid wsp:val=&quot;001A4B6A&quot;/&gt;&lt;wsp:rsid wsp:val=&quot;001A5D78&quot;/&gt;&lt;wsp:rsid wsp:val=&quot;001A6351&quot;/&gt;&lt;wsp:rsid wsp:val=&quot;001B385C&quot;/&gt;&lt;wsp:rsid wsp:val=&quot;001B4C77&quot;/&gt;&lt;wsp:rsid wsp:val=&quot;001C0A24&quot;/&gt;&lt;wsp:rsid wsp:val=&quot;001C465A&quot;/&gt;&lt;wsp:rsid wsp:val=&quot;001D0394&quot;/&gt;&lt;wsp:rsid wsp:val=&quot;001D4D4C&quot;/&gt;&lt;wsp:rsid wsp:val=&quot;001E2D9B&quot;/&gt;&lt;wsp:rsid wsp:val=&quot;001E34A5&quot;/&gt;&lt;wsp:rsid wsp:val=&quot;001E3E27&quot;/&gt;&lt;wsp:rsid wsp:val=&quot;001E7A31&quot;/&gt;&lt;wsp:rsid wsp:val=&quot;001F230F&quot;/&gt;&lt;wsp:rsid wsp:val=&quot;001F7E3A&quot;/&gt;&lt;wsp:rsid wsp:val=&quot;0020039C&quot;/&gt;&lt;wsp:rsid wsp:val=&quot;0020063B&quot;/&gt;&lt;wsp:rsid wsp:val=&quot;00200AED&quot;/&gt;&lt;wsp:rsid wsp:val=&quot;002013AB&quot;/&gt;&lt;wsp:rsid wsp:val=&quot;002016AE&quot;/&gt;&lt;wsp:rsid wsp:val=&quot;00202426&quot;/&gt;&lt;wsp:rsid wsp:val=&quot;0020298B&quot;/&gt;&lt;wsp:rsid wsp:val=&quot;0020328A&quot;/&gt;&lt;wsp:rsid wsp:val=&quot;0021109B&quot;/&gt;&lt;wsp:rsid wsp:val=&quot;00211D3B&quot;/&gt;&lt;wsp:rsid wsp:val=&quot;002155F6&quot;/&gt;&lt;wsp:rsid wsp:val=&quot;00215720&quot;/&gt;&lt;wsp:rsid wsp:val=&quot;00220A18&quot;/&gt;&lt;wsp:rsid wsp:val=&quot;00222A0D&quot;/&gt;&lt;wsp:rsid wsp:val=&quot;002235E6&quot;/&gt;&lt;wsp:rsid wsp:val=&quot;00225801&quot;/&gt;&lt;wsp:rsid wsp:val=&quot;0022635D&quot;/&gt;&lt;wsp:rsid wsp:val=&quot;002268EC&quot;/&gt;&lt;wsp:rsid wsp:val=&quot;0022766B&quot;/&gt;&lt;wsp:rsid wsp:val=&quot;0023690C&quot;/&gt;&lt;wsp:rsid wsp:val=&quot;0023743A&quot;/&gt;&lt;wsp:rsid wsp:val=&quot;00251C5B&quot;/&gt;&lt;wsp:rsid wsp:val=&quot;00251F6B&quot;/&gt;&lt;wsp:rsid wsp:val=&quot;002532E5&quot;/&gt;&lt;wsp:rsid wsp:val=&quot;00255B36&quot;/&gt;&lt;wsp:rsid wsp:val=&quot;0025785F&quot;/&gt;&lt;wsp:rsid wsp:val=&quot;00257939&quot;/&gt;&lt;wsp:rsid wsp:val=&quot;002631CB&quot;/&gt;&lt;wsp:rsid wsp:val=&quot;00264722&quot;/&gt;&lt;wsp:rsid wsp:val=&quot;002650DB&quot;/&gt;&lt;wsp:rsid wsp:val=&quot;00267723&quot;/&gt;&lt;wsp:rsid wsp:val=&quot;00267749&quot;/&gt;&lt;wsp:rsid wsp:val=&quot;00271A1A&quot;/&gt;&lt;wsp:rsid wsp:val=&quot;002739F8&quot;/&gt;&lt;wsp:rsid wsp:val=&quot;00274C08&quot;/&gt;&lt;wsp:rsid wsp:val=&quot;0027519D&quot;/&gt;&lt;wsp:rsid wsp:val=&quot;00281958&quot;/&gt;&lt;wsp:rsid wsp:val=&quot;0028550E&quot;/&gt;&lt;wsp:rsid wsp:val=&quot;002855EE&quot;/&gt;&lt;wsp:rsid wsp:val=&quot;00285F91&quot;/&gt;&lt;wsp:rsid wsp:val=&quot;00287CD0&quot;/&gt;&lt;wsp:rsid wsp:val=&quot;00291ABB&quot;/&gt;&lt;wsp:rsid wsp:val=&quot;00294B56&quot;/&gt;&lt;wsp:rsid wsp:val=&quot;002953DB&quot;/&gt;&lt;wsp:rsid wsp:val=&quot;00297CCC&quot;/&gt;&lt;wsp:rsid wsp:val=&quot;002A023A&quot;/&gt;&lt;wsp:rsid wsp:val=&quot;002A399E&quot;/&gt;&lt;wsp:rsid wsp:val=&quot;002A4622&quot;/&gt;&lt;wsp:rsid wsp:val=&quot;002A5EB9&quot;/&gt;&lt;wsp:rsid wsp:val=&quot;002A6DEE&quot;/&gt;&lt;wsp:rsid wsp:val=&quot;002B1C3A&quot;/&gt;&lt;wsp:rsid wsp:val=&quot;002B4C79&quot;/&gt;&lt;wsp:rsid wsp:val=&quot;002B6B35&quot;/&gt;&lt;wsp:rsid wsp:val=&quot;002C308A&quot;/&gt;&lt;wsp:rsid wsp:val=&quot;002C34D1&quot;/&gt;&lt;wsp:rsid wsp:val=&quot;002C3614&quot;/&gt;&lt;wsp:rsid wsp:val=&quot;002C75D6&quot;/&gt;&lt;wsp:rsid wsp:val=&quot;002D2B97&quot;/&gt;&lt;wsp:rsid wsp:val=&quot;002D5E1D&quot;/&gt;&lt;wsp:rsid wsp:val=&quot;002E6C6C&quot;/&gt;&lt;wsp:rsid wsp:val=&quot;002E6F7A&quot;/&gt;&lt;wsp:rsid wsp:val=&quot;002F3502&quot;/&gt;&lt;wsp:rsid wsp:val=&quot;002F57F0&quot;/&gt;&lt;wsp:rsid wsp:val=&quot;002F5A9D&quot;/&gt;&lt;wsp:rsid wsp:val=&quot;0030014A&quot;/&gt;&lt;wsp:rsid wsp:val=&quot;0030520F&quot;/&gt;&lt;wsp:rsid wsp:val=&quot;00305C7B&quot;/&gt;&lt;wsp:rsid wsp:val=&quot;00306341&quot;/&gt;&lt;wsp:rsid wsp:val=&quot;0030685B&quot;/&gt;&lt;wsp:rsid wsp:val=&quot;00307C3D&quot;/&gt;&lt;wsp:rsid wsp:val=&quot;00314D36&quot;/&gt;&lt;wsp:rsid wsp:val=&quot;003171F8&quot;/&gt;&lt;wsp:rsid wsp:val=&quot;003222A8&quot;/&gt;&lt;wsp:rsid wsp:val=&quot;003314BC&quot;/&gt;&lt;wsp:rsid wsp:val=&quot;00336AED&quot;/&gt;&lt;wsp:rsid wsp:val=&quot;00337D8D&quot;/&gt;&lt;wsp:rsid wsp:val=&quot;00341612&quot;/&gt;&lt;wsp:rsid wsp:val=&quot;00341E94&quot;/&gt;&lt;wsp:rsid wsp:val=&quot;00342C52&quot;/&gt;&lt;wsp:rsid wsp:val=&quot;0034400F&quot;/&gt;&lt;wsp:rsid wsp:val=&quot;00344B60&quot;/&gt;&lt;wsp:rsid wsp:val=&quot;00344F8A&quot;/&gt;&lt;wsp:rsid wsp:val=&quot;00345AA3&quot;/&gt;&lt;wsp:rsid wsp:val=&quot;00346B58&quot;/&gt;&lt;wsp:rsid wsp:val=&quot;00354AC7&quot;/&gt;&lt;wsp:rsid wsp:val=&quot;003561BB&quot;/&gt;&lt;wsp:rsid wsp:val=&quot;003563C7&quot;/&gt;&lt;wsp:rsid wsp:val=&quot;00360577&quot;/&gt;&lt;wsp:rsid wsp:val=&quot;00360B7C&quot;/&gt;&lt;wsp:rsid wsp:val=&quot;00362AA4&quot;/&gt;&lt;wsp:rsid wsp:val=&quot;00363E30&quot;/&gt;&lt;wsp:rsid wsp:val=&quot;00365C63&quot;/&gt;&lt;wsp:rsid wsp:val=&quot;0037055A&quot;/&gt;&lt;wsp:rsid wsp:val=&quot;003732E0&quot;/&gt;&lt;wsp:rsid wsp:val=&quot;003741BD&quot;/&gt;&lt;wsp:rsid wsp:val=&quot;003757B0&quot;/&gt;&lt;wsp:rsid wsp:val=&quot;00375A75&quot;/&gt;&lt;wsp:rsid wsp:val=&quot;00376564&quot;/&gt;&lt;wsp:rsid wsp:val=&quot;00380CA1&quot;/&gt;&lt;wsp:rsid wsp:val=&quot;00381F70&quot;/&gt;&lt;wsp:rsid wsp:val=&quot;003832F5&quot;/&gt;&lt;wsp:rsid wsp:val=&quot;00385A80&quot;/&gt;&lt;wsp:rsid wsp:val=&quot;00386755&quot;/&gt;&lt;wsp:rsid wsp:val=&quot;00390322&quot;/&gt;&lt;wsp:rsid wsp:val=&quot;00390B75&quot;/&gt;&lt;wsp:rsid wsp:val=&quot;0039250E&quot;/&gt;&lt;wsp:rsid wsp:val=&quot;00394D24&quot;/&gt;&lt;wsp:rsid wsp:val=&quot;00394F78&quot;/&gt;&lt;wsp:rsid wsp:val=&quot;0039509C&quot;/&gt;&lt;wsp:rsid wsp:val=&quot;003A0E11&quot;/&gt;&lt;wsp:rsid wsp:val=&quot;003A3161&quot;/&gt;&lt;wsp:rsid wsp:val=&quot;003A45F4&quot;/&gt;&lt;wsp:rsid wsp:val=&quot;003B04A6&quot;/&gt;&lt;wsp:rsid wsp:val=&quot;003B2329&quot;/&gt;&lt;wsp:rsid wsp:val=&quot;003B554C&quot;/&gt;&lt;wsp:rsid wsp:val=&quot;003C0069&quot;/&gt;&lt;wsp:rsid wsp:val=&quot;003C0411&quot;/&gt;&lt;wsp:rsid wsp:val=&quot;003C2A74&quot;/&gt;&lt;wsp:rsid wsp:val=&quot;003C3A96&quot;/&gt;&lt;wsp:rsid wsp:val=&quot;003C4741&quot;/&gt;&lt;wsp:rsid wsp:val=&quot;003C4FE2&quot;/&gt;&lt;wsp:rsid wsp:val=&quot;003C52D3&quot;/&gt;&lt;wsp:rsid wsp:val=&quot;003C55C6&quot;/&gt;&lt;wsp:rsid wsp:val=&quot;003C763E&quot;/&gt;&lt;wsp:rsid wsp:val=&quot;003D1012&quot;/&gt;&lt;wsp:rsid wsp:val=&quot;003D12B2&quot;/&gt;&lt;wsp:rsid wsp:val=&quot;003D23B2&quot;/&gt;&lt;wsp:rsid wsp:val=&quot;003D3708&quot;/&gt;&lt;wsp:rsid wsp:val=&quot;003D3FA1&quot;/&gt;&lt;wsp:rsid wsp:val=&quot;003D638B&quot;/&gt;&lt;wsp:rsid wsp:val=&quot;003D7DAF&quot;/&gt;&lt;wsp:rsid wsp:val=&quot;003E2594&quot;/&gt;&lt;wsp:rsid wsp:val=&quot;003E42DF&quot;/&gt;&lt;wsp:rsid wsp:val=&quot;003E43C9&quot;/&gt;&lt;wsp:rsid wsp:val=&quot;003E755B&quot;/&gt;&lt;wsp:rsid wsp:val=&quot;003F006B&quot;/&gt;&lt;wsp:rsid wsp:val=&quot;003F0E2A&quot;/&gt;&lt;wsp:rsid wsp:val=&quot;003F34CB&quot;/&gt;&lt;wsp:rsid wsp:val=&quot;003F3E17&quot;/&gt;&lt;wsp:rsid wsp:val=&quot;003F58BA&quot;/&gt;&lt;wsp:rsid wsp:val=&quot;003F684A&quot;/&gt;&lt;wsp:rsid wsp:val=&quot;004012F3&quot;/&gt;&lt;wsp:rsid wsp:val=&quot;00410CB9&quot;/&gt;&lt;wsp:rsid wsp:val=&quot;00410CFE&quot;/&gt;&lt;wsp:rsid wsp:val=&quot;004113B6&quot;/&gt;&lt;wsp:rsid wsp:val=&quot;00412282&quot;/&gt;&lt;wsp:rsid wsp:val=&quot;00413DAA&quot;/&gt;&lt;wsp:rsid wsp:val=&quot;00414973&quot;/&gt;&lt;wsp:rsid wsp:val=&quot;004158C5&quot;/&gt;&lt;wsp:rsid wsp:val=&quot;00415BD3&quot;/&gt;&lt;wsp:rsid wsp:val=&quot;00416285&quot;/&gt;&lt;wsp:rsid wsp:val=&quot;00416463&quot;/&gt;&lt;wsp:rsid wsp:val=&quot;0041665B&quot;/&gt;&lt;wsp:rsid wsp:val=&quot;00420550&quot;/&gt;&lt;wsp:rsid wsp:val=&quot;00420AA7&quot;/&gt;&lt;wsp:rsid wsp:val=&quot;0042311C&quot;/&gt;&lt;wsp:rsid wsp:val=&quot;004245E3&quot;/&gt;&lt;wsp:rsid wsp:val=&quot;0042616A&quot;/&gt;&lt;wsp:rsid wsp:val=&quot;00426258&quot;/&gt;&lt;wsp:rsid wsp:val=&quot;00427B6D&quot;/&gt;&lt;wsp:rsid wsp:val=&quot;00431EF9&quot;/&gt;&lt;wsp:rsid wsp:val=&quot;00442F11&quot;/&gt;&lt;wsp:rsid wsp:val=&quot;00444352&quot;/&gt;&lt;wsp:rsid wsp:val=&quot;0044583A&quot;/&gt;&lt;wsp:rsid wsp:val=&quot;00450D2B&quot;/&gt;&lt;wsp:rsid wsp:val=&quot;004533F8&quot;/&gt;&lt;wsp:rsid wsp:val=&quot;00453709&quot;/&gt;&lt;wsp:rsid wsp:val=&quot;00456F31&quot;/&gt;&lt;wsp:rsid wsp:val=&quot;0046348D&quot;/&gt;&lt;wsp:rsid wsp:val=&quot;00465BEF&quot;/&gt;&lt;wsp:rsid wsp:val=&quot;00466C5B&quot;/&gt;&lt;wsp:rsid wsp:val=&quot;00466F72&quot;/&gt;&lt;wsp:rsid wsp:val=&quot;00467B9F&quot;/&gt;&lt;wsp:rsid wsp:val=&quot;004744CA&quot;/&gt;&lt;wsp:rsid wsp:val=&quot;00475307&quot;/&gt;&lt;wsp:rsid wsp:val=&quot;00476C1F&quot;/&gt;&lt;wsp:rsid wsp:val=&quot;0048309D&quot;/&gt;&lt;wsp:rsid wsp:val=&quot;004834D1&quot;/&gt;&lt;wsp:rsid wsp:val=&quot;00483D27&quot;/&gt;&lt;wsp:rsid wsp:val=&quot;00484A9D&quot;/&gt;&lt;wsp:rsid wsp:val=&quot;00487096&quot;/&gt;&lt;wsp:rsid wsp:val=&quot;004871EF&quot;/&gt;&lt;wsp:rsid wsp:val=&quot;00487CA2&quot;/&gt;&lt;wsp:rsid wsp:val=&quot;004922BC&quot;/&gt;&lt;wsp:rsid wsp:val=&quot;00492E15&quot;/&gt;&lt;wsp:rsid wsp:val=&quot;004935F0&quot;/&gt;&lt;wsp:rsid wsp:val=&quot;00495E5F&quot;/&gt;&lt;wsp:rsid wsp:val=&quot;004A256F&quot;/&gt;&lt;wsp:rsid wsp:val=&quot;004A37AE&quot;/&gt;&lt;wsp:rsid wsp:val=&quot;004A4CCA&quot;/&gt;&lt;wsp:rsid wsp:val=&quot;004A4D75&quot;/&gt;&lt;wsp:rsid wsp:val=&quot;004B19A8&quot;/&gt;&lt;wsp:rsid wsp:val=&quot;004B768D&quot;/&gt;&lt;wsp:rsid wsp:val=&quot;004B7E7E&quot;/&gt;&lt;wsp:rsid wsp:val=&quot;004C0733&quot;/&gt;&lt;wsp:rsid wsp:val=&quot;004C272F&quot;/&gt;&lt;wsp:rsid wsp:val=&quot;004C2A1B&quot;/&gt;&lt;wsp:rsid wsp:val=&quot;004C43CD&quot;/&gt;&lt;wsp:rsid wsp:val=&quot;004C4CD4&quot;/&gt;&lt;wsp:rsid wsp:val=&quot;004D74E7&quot;/&gt;&lt;wsp:rsid wsp:val=&quot;004D7D0B&quot;/&gt;&lt;wsp:rsid wsp:val=&quot;004E0ADA&quot;/&gt;&lt;wsp:rsid wsp:val=&quot;004E2508&quot;/&gt;&lt;wsp:rsid wsp:val=&quot;004E4F6E&quot;/&gt;&lt;wsp:rsid wsp:val=&quot;004E685C&quot;/&gt;&lt;wsp:rsid wsp:val=&quot;004F410C&quot;/&gt;&lt;wsp:rsid wsp:val=&quot;004F6156&quot;/&gt;&lt;wsp:rsid wsp:val=&quot;005010A9&quot;/&gt;&lt;wsp:rsid wsp:val=&quot;005030F6&quot;/&gt;&lt;wsp:rsid wsp:val=&quot;00504DD9&quot;/&gt;&lt;wsp:rsid wsp:val=&quot;00514AF0&quot;/&gt;&lt;wsp:rsid wsp:val=&quot;005203EF&quot;/&gt;&lt;wsp:rsid wsp:val=&quot;0052338F&quot;/&gt;&lt;wsp:rsid wsp:val=&quot;00523469&quot;/&gt;&lt;wsp:rsid wsp:val=&quot;005261A9&quot;/&gt;&lt;wsp:rsid wsp:val=&quot;005325E2&quot;/&gt;&lt;wsp:rsid wsp:val=&quot;005327DE&quot;/&gt;&lt;wsp:rsid wsp:val=&quot;00533131&quot;/&gt;&lt;wsp:rsid wsp:val=&quot;005369E9&quot;/&gt;&lt;wsp:rsid wsp:val=&quot;0053755A&quot;/&gt;&lt;wsp:rsid wsp:val=&quot;0053758A&quot;/&gt;&lt;wsp:rsid wsp:val=&quot;00541CA0&quot;/&gt;&lt;wsp:rsid wsp:val=&quot;00542119&quot;/&gt;&lt;wsp:rsid wsp:val=&quot;00542E04&quot;/&gt;&lt;wsp:rsid wsp:val=&quot;00543A7B&quot;/&gt;&lt;wsp:rsid wsp:val=&quot;00545641&quot;/&gt;&lt;wsp:rsid wsp:val=&quot;00545A3B&quot;/&gt;&lt;wsp:rsid wsp:val=&quot;005506A2&quot;/&gt;&lt;wsp:rsid wsp:val=&quot;00553ECF&quot;/&gt;&lt;wsp:rsid wsp:val=&quot;00556793&quot;/&gt;&lt;wsp:rsid wsp:val=&quot;005605DC&quot;/&gt;&lt;wsp:rsid wsp:val=&quot;00560F79&quot;/&gt;&lt;wsp:rsid wsp:val=&quot;00561ADE&quot;/&gt;&lt;wsp:rsid wsp:val=&quot;00562434&quot;/&gt;&lt;wsp:rsid wsp:val=&quot;005640A8&quot;/&gt;&lt;wsp:rsid wsp:val=&quot;00565094&quot;/&gt;&lt;wsp:rsid wsp:val=&quot;00565B15&quot;/&gt;&lt;wsp:rsid wsp:val=&quot;00565BAF&quot;/&gt;&lt;wsp:rsid wsp:val=&quot;00570A92&quot;/&gt;&lt;wsp:rsid wsp:val=&quot;00574706&quot;/&gt;&lt;wsp:rsid wsp:val=&quot;00576750&quot;/&gt;&lt;wsp:rsid wsp:val=&quot;00582B8E&quot;/&gt;&lt;wsp:rsid wsp:val=&quot;0058473B&quot;/&gt;&lt;wsp:rsid wsp:val=&quot;00590968&quot;/&gt;&lt;wsp:rsid wsp:val=&quot;005937C3&quot;/&gt;&lt;wsp:rsid wsp:val=&quot;0059620C&quot;/&gt;&lt;wsp:rsid wsp:val=&quot;005A005C&quot;/&gt;&lt;wsp:rsid wsp:val=&quot;005A35E3&quot;/&gt;&lt;wsp:rsid wsp:val=&quot;005A5D57&quot;/&gt;&lt;wsp:rsid wsp:val=&quot;005B420F&quot;/&gt;&lt;wsp:rsid wsp:val=&quot;005B508A&quot;/&gt;&lt;wsp:rsid wsp:val=&quot;005C07F9&quot;/&gt;&lt;wsp:rsid wsp:val=&quot;005C1FBE&quot;/&gt;&lt;wsp:rsid wsp:val=&quot;005C2F85&quot;/&gt;&lt;wsp:rsid wsp:val=&quot;005C51BE&quot;/&gt;&lt;wsp:rsid wsp:val=&quot;005C5ABA&quot;/&gt;&lt;wsp:rsid wsp:val=&quot;005D141C&quot;/&gt;&lt;wsp:rsid wsp:val=&quot;005D5D82&quot;/&gt;&lt;wsp:rsid wsp:val=&quot;005D7CE7&quot;/&gt;&lt;wsp:rsid wsp:val=&quot;005E07F1&quot;/&gt;&lt;wsp:rsid wsp:val=&quot;005E2555&quot;/&gt;&lt;wsp:rsid wsp:val=&quot;005E3180&quot;/&gt;&lt;wsp:rsid wsp:val=&quot;005E5444&quot;/&gt;&lt;wsp:rsid wsp:val=&quot;005F10C7&quot;/&gt;&lt;wsp:rsid wsp:val=&quot;005F533A&quot;/&gt;&lt;wsp:rsid wsp:val=&quot;006052B2&quot;/&gt;&lt;wsp:rsid wsp:val=&quot;00615E07&quot;/&gt;&lt;wsp:rsid wsp:val=&quot;00617AAC&quot;/&gt;&lt;wsp:rsid wsp:val=&quot;006206A4&quot;/&gt;&lt;wsp:rsid wsp:val=&quot;006274FB&quot;/&gt;&lt;wsp:rsid wsp:val=&quot;00630903&quot;/&gt;&lt;wsp:rsid wsp:val=&quot;00635E19&quot;/&gt;&lt;wsp:rsid wsp:val=&quot;00642537&quot;/&gt;&lt;wsp:rsid wsp:val=&quot;00645AB8&quot;/&gt;&lt;wsp:rsid wsp:val=&quot;00646BD5&quot;/&gt;&lt;wsp:rsid wsp:val=&quot;00650005&quot;/&gt;&lt;wsp:rsid wsp:val=&quot;00652091&quot;/&gt;&lt;wsp:rsid wsp:val=&quot;00654C37&quot;/&gt;&lt;wsp:rsid wsp:val=&quot;00654D6D&quot;/&gt;&lt;wsp:rsid wsp:val=&quot;006552FA&quot;/&gt;&lt;wsp:rsid wsp:val=&quot;00663BE3&quot;/&gt;&lt;wsp:rsid wsp:val=&quot;00664603&quot;/&gt;&lt;wsp:rsid wsp:val=&quot;00667EDC&quot;/&gt;&lt;wsp:rsid wsp:val=&quot;00677EFC&quot;/&gt;&lt;wsp:rsid wsp:val=&quot;006810A7&quot;/&gt;&lt;wsp:rsid wsp:val=&quot;00690183&quot;/&gt;&lt;wsp:rsid wsp:val=&quot;006901EE&quot;/&gt;&lt;wsp:rsid wsp:val=&quot;00690245&quot;/&gt;&lt;wsp:rsid wsp:val=&quot;00693660&quot;/&gt;&lt;wsp:rsid wsp:val=&quot;006A00FE&quot;/&gt;&lt;wsp:rsid wsp:val=&quot;006A047A&quot;/&gt;&lt;wsp:rsid wsp:val=&quot;006A221C&quot;/&gt;&lt;wsp:rsid wsp:val=&quot;006A2FF6&quot;/&gt;&lt;wsp:rsid wsp:val=&quot;006B36CF&quot;/&gt;&lt;wsp:rsid wsp:val=&quot;006B5967&quot;/&gt;&lt;wsp:rsid wsp:val=&quot;006B7835&quot;/&gt;&lt;wsp:rsid wsp:val=&quot;006C409E&quot;/&gt;&lt;wsp:rsid wsp:val=&quot;006C54ED&quot;/&gt;&lt;wsp:rsid wsp:val=&quot;006D4E09&quot;/&gt;&lt;wsp:rsid wsp:val=&quot;006D57F1&quot;/&gt;&lt;wsp:rsid wsp:val=&quot;006D6007&quot;/&gt;&lt;wsp:rsid wsp:val=&quot;006E50AD&quot;/&gt;&lt;wsp:rsid wsp:val=&quot;006E65F2&quot;/&gt;&lt;wsp:rsid wsp:val=&quot;006F0B63&quot;/&gt;&lt;wsp:rsid wsp:val=&quot;006F5484&quot;/&gt;&lt;wsp:rsid wsp:val=&quot;00700F6D&quot;/&gt;&lt;wsp:rsid wsp:val=&quot;00703BFE&quot;/&gt;&lt;wsp:rsid wsp:val=&quot;00704FB3&quot;/&gt;&lt;wsp:rsid wsp:val=&quot;00712FED&quot;/&gt;&lt;wsp:rsid wsp:val=&quot;00713C7C&quot;/&gt;&lt;wsp:rsid wsp:val=&quot;0072085C&quot;/&gt;&lt;wsp:rsid wsp:val=&quot;00721065&quot;/&gt;&lt;wsp:rsid wsp:val=&quot;00721FA2&quot;/&gt;&lt;wsp:rsid wsp:val=&quot;00722604&quot;/&gt;&lt;wsp:rsid wsp:val=&quot;00723373&quot;/&gt;&lt;wsp:rsid wsp:val=&quot;00730AF4&quot;/&gt;&lt;wsp:rsid wsp:val=&quot;00731712&quot;/&gt;&lt;wsp:rsid wsp:val=&quot;007318E8&quot;/&gt;&lt;wsp:rsid wsp:val=&quot;00732D7F&quot;/&gt;&lt;wsp:rsid wsp:val=&quot;00733440&quot;/&gt;&lt;wsp:rsid wsp:val=&quot;007349E7&quot;/&gt;&lt;wsp:rsid wsp:val=&quot;0073543C&quot;/&gt;&lt;wsp:rsid wsp:val=&quot;007354F4&quot;/&gt;&lt;wsp:rsid wsp:val=&quot;00735AEC&quot;/&gt;&lt;wsp:rsid wsp:val=&quot;00743188&quot;/&gt;&lt;wsp:rsid wsp:val=&quot;00744A67&quot;/&gt;&lt;wsp:rsid wsp:val=&quot;007452EF&quot;/&gt;&lt;wsp:rsid wsp:val=&quot;00745F17&quot;/&gt;&lt;wsp:rsid wsp:val=&quot;00746378&quot;/&gt;&lt;wsp:rsid wsp:val=&quot;00746CFA&quot;/&gt;&lt;wsp:rsid wsp:val=&quot;007474C3&quot;/&gt;&lt;wsp:rsid wsp:val=&quot;00750B3E&quot;/&gt;&lt;wsp:rsid wsp:val=&quot;00750ECE&quot;/&gt;&lt;wsp:rsid wsp:val=&quot;007545CA&quot;/&gt;&lt;wsp:rsid wsp:val=&quot;007558AA&quot;/&gt;&lt;wsp:rsid wsp:val=&quot;007612DC&quot;/&gt;&lt;wsp:rsid wsp:val=&quot;00763C61&quot;/&gt;&lt;wsp:rsid wsp:val=&quot;00766B6A&quot;/&gt;&lt;wsp:rsid wsp:val=&quot;00767C26&quot;/&gt;&lt;wsp:rsid wsp:val=&quot;00773DBF&quot;/&gt;&lt;wsp:rsid wsp:val=&quot;00784FF2&quot;/&gt;&lt;wsp:rsid wsp:val=&quot;00786385&quot;/&gt;&lt;wsp:rsid wsp:val=&quot;00790D00&quot;/&gt;&lt;wsp:rsid wsp:val=&quot;00791510&quot;/&gt;&lt;wsp:rsid wsp:val=&quot;007930F4&quot;/&gt;&lt;wsp:rsid wsp:val=&quot;0079414A&quot;/&gt;&lt;wsp:rsid wsp:val=&quot;00795900&quot;/&gt;&lt;wsp:rsid wsp:val=&quot;00795E00&quot;/&gt;&lt;wsp:rsid wsp:val=&quot;007968EA&quot;/&gt;&lt;wsp:rsid wsp:val=&quot;0079721A&quot;/&gt;&lt;wsp:rsid wsp:val=&quot;007A268E&quot;/&gt;&lt;wsp:rsid wsp:val=&quot;007A2C1C&quot;/&gt;&lt;wsp:rsid wsp:val=&quot;007A5CD5&quot;/&gt;&lt;wsp:rsid wsp:val=&quot;007A69D8&quot;/&gt;&lt;wsp:rsid wsp:val=&quot;007B488A&quot;/&gt;&lt;wsp:rsid wsp:val=&quot;007B6383&quot;/&gt;&lt;wsp:rsid wsp:val=&quot;007C1FFD&quot;/&gt;&lt;wsp:rsid wsp:val=&quot;007C38AC&quot;/&gt;&lt;wsp:rsid wsp:val=&quot;007C3C29&quot;/&gt;&lt;wsp:rsid wsp:val=&quot;007C4827&quot;/&gt;&lt;wsp:rsid wsp:val=&quot;007C6186&quot;/&gt;&lt;wsp:rsid wsp:val=&quot;007D0A80&quot;/&gt;&lt;wsp:rsid wsp:val=&quot;007D3BC3&quot;/&gt;&lt;wsp:rsid wsp:val=&quot;007D5756&quot;/&gt;&lt;wsp:rsid wsp:val=&quot;007F2004&quot;/&gt;&lt;wsp:rsid wsp:val=&quot;007F3A24&quot;/&gt;&lt;wsp:rsid wsp:val=&quot;007F6332&quot;/&gt;&lt;wsp:rsid wsp:val=&quot;007F6547&quot;/&gt;&lt;wsp:rsid wsp:val=&quot;007F7329&quot;/&gt;&lt;wsp:rsid wsp:val=&quot;008018BF&quot;/&gt;&lt;wsp:rsid wsp:val=&quot;008025AA&quot;/&gt;&lt;wsp:rsid wsp:val=&quot;00803399&quot;/&gt;&lt;wsp:rsid wsp:val=&quot;00804408&quot;/&gt;&lt;wsp:rsid wsp:val=&quot;00806720&quot;/&gt;&lt;wsp:rsid wsp:val=&quot;00806B50&quot;/&gt;&lt;wsp:rsid wsp:val=&quot;008128E5&quot;/&gt;&lt;wsp:rsid wsp:val=&quot;00812F93&quot;/&gt;&lt;wsp:rsid wsp:val=&quot;008175CB&quot;/&gt;&lt;wsp:rsid wsp:val=&quot;00817AC5&quot;/&gt;&lt;wsp:rsid wsp:val=&quot;00820C71&quot;/&gt;&lt;wsp:rsid wsp:val=&quot;008226BA&quot;/&gt;&lt;wsp:rsid wsp:val=&quot;00824CF9&quot;/&gt;&lt;wsp:rsid wsp:val=&quot;00826DD5&quot;/&gt;&lt;wsp:rsid wsp:val=&quot;00827995&quot;/&gt;&lt;wsp:rsid wsp:val=&quot;0083369A&quot;/&gt;&lt;wsp:rsid wsp:val=&quot;00834B30&quot;/&gt;&lt;wsp:rsid wsp:val=&quot;008354B9&quot;/&gt;&lt;wsp:rsid wsp:val=&quot;00840A4D&quot;/&gt;&lt;wsp:rsid wsp:val=&quot;00840C8F&quot;/&gt;&lt;wsp:rsid wsp:val=&quot;0084684A&quot;/&gt;&lt;wsp:rsid wsp:val=&quot;00847940&quot;/&gt;&lt;wsp:rsid wsp:val=&quot;00850E3A&quot;/&gt;&lt;wsp:rsid wsp:val=&quot;0085350C&quot;/&gt;&lt;wsp:rsid wsp:val=&quot;00862631&quot;/&gt;&lt;wsp:rsid wsp:val=&quot;008626AC&quot;/&gt;&lt;wsp:rsid wsp:val=&quot;00862A46&quot;/&gt;&lt;wsp:rsid wsp:val=&quot;008648E4&quot;/&gt;&lt;wsp:rsid wsp:val=&quot;00865963&quot;/&gt;&lt;wsp:rsid wsp:val=&quot;008675B9&quot;/&gt;&lt;wsp:rsid wsp:val=&quot;008701AA&quot;/&gt;&lt;wsp:rsid wsp:val=&quot;00870EBE&quot;/&gt;&lt;wsp:rsid wsp:val=&quot;008737A9&quot;/&gt;&lt;wsp:rsid wsp:val=&quot;00875EF4&quot;/&gt;&lt;wsp:rsid wsp:val=&quot;00881649&quot;/&gt;&lt;wsp:rsid wsp:val=&quot;00882D85&quot;/&gt;&lt;wsp:rsid wsp:val=&quot;00882E41&quot;/&gt;&lt;wsp:rsid wsp:val=&quot;00883B02&quot;/&gt;&lt;wsp:rsid wsp:val=&quot;0088491D&quot;/&gt;&lt;wsp:rsid wsp:val=&quot;00885E7B&quot;/&gt;&lt;wsp:rsid wsp:val=&quot;00886C5B&quot;/&gt;&lt;wsp:rsid wsp:val=&quot;00894099&quot;/&gt;&lt;wsp:rsid wsp:val=&quot;00895903&quot;/&gt;&lt;wsp:rsid wsp:val=&quot;00897779&quot;/&gt;&lt;wsp:rsid wsp:val=&quot;008A149A&quot;/&gt;&lt;wsp:rsid wsp:val=&quot;008A3963&quot;/&gt;&lt;wsp:rsid wsp:val=&quot;008A5D96&quot;/&gt;&lt;wsp:rsid wsp:val=&quot;008B12CB&quot;/&gt;&lt;wsp:rsid wsp:val=&quot;008B145B&quot;/&gt;&lt;wsp:rsid wsp:val=&quot;008B21D8&quot;/&gt;&lt;wsp:rsid wsp:val=&quot;008B2537&quot;/&gt;&lt;wsp:rsid wsp:val=&quot;008B58FF&quot;/&gt;&lt;wsp:rsid wsp:val=&quot;008B6DDB&quot;/&gt;&lt;wsp:rsid wsp:val=&quot;008C0C82&quot;/&gt;&lt;wsp:rsid wsp:val=&quot;008C25F0&quot;/&gt;&lt;wsp:rsid wsp:val=&quot;008C2E73&quot;/&gt;&lt;wsp:rsid wsp:val=&quot;008C6081&quot;/&gt;&lt;wsp:rsid wsp:val=&quot;008C6E72&quot;/&gt;&lt;wsp:rsid wsp:val=&quot;008D0602&quot;/&gt;&lt;wsp:rsid wsp:val=&quot;008D2796&quot;/&gt;&lt;wsp:rsid wsp:val=&quot;008D766B&quot;/&gt;&lt;wsp:rsid wsp:val=&quot;008E0864&quot;/&gt;&lt;wsp:rsid wsp:val=&quot;008E0E70&quot;/&gt;&lt;wsp:rsid wsp:val=&quot;008E344A&quot;/&gt;&lt;wsp:rsid wsp:val=&quot;008E546E&quot;/&gt;&lt;wsp:rsid wsp:val=&quot;008E66FC&quot;/&gt;&lt;wsp:rsid wsp:val=&quot;008E691E&quot;/&gt;&lt;wsp:rsid wsp:val=&quot;008E6AA8&quot;/&gt;&lt;wsp:rsid wsp:val=&quot;008E72A1&quot;/&gt;&lt;wsp:rsid wsp:val=&quot;008F04A7&quot;/&gt;&lt;wsp:rsid wsp:val=&quot;008F0703&quot;/&gt;&lt;wsp:rsid wsp:val=&quot;00902E1C&quot;/&gt;&lt;wsp:rsid wsp:val=&quot;009030B5&quot;/&gt;&lt;wsp:rsid wsp:val=&quot;00904DC3&quot;/&gt;&lt;wsp:rsid wsp:val=&quot;00912B78&quot;/&gt;&lt;wsp:rsid wsp:val=&quot;009149A4&quot;/&gt;&lt;wsp:rsid wsp:val=&quot;009149BF&quot;/&gt;&lt;wsp:rsid wsp:val=&quot;00914FC2&quot;/&gt;&lt;wsp:rsid wsp:val=&quot;00916981&quot;/&gt;&lt;wsp:rsid wsp:val=&quot;00920954&quot;/&gt;&lt;wsp:rsid wsp:val=&quot;00924B1F&quot;/&gt;&lt;wsp:rsid wsp:val=&quot;00927441&quot;/&gt;&lt;wsp:rsid wsp:val=&quot;00933522&quot;/&gt;&lt;wsp:rsid wsp:val=&quot;00933539&quot;/&gt;&lt;wsp:rsid wsp:val=&quot;0093495E&quot;/&gt;&lt;wsp:rsid wsp:val=&quot;0093569D&quot;/&gt;&lt;wsp:rsid wsp:val=&quot;00937469&quot;/&gt;&lt;wsp:rsid wsp:val=&quot;0094026B&quot;/&gt;&lt;wsp:rsid wsp:val=&quot;009412E2&quot;/&gt;&lt;wsp:rsid wsp:val=&quot;00944628&quot;/&gt;&lt;wsp:rsid wsp:val=&quot;00945462&quot;/&gt;&lt;wsp:rsid wsp:val=&quot;0094645B&quot;/&gt;&lt;wsp:rsid wsp:val=&quot;00952A5F&quot;/&gt;&lt;wsp:rsid wsp:val=&quot;00954224&quot;/&gt;&lt;wsp:rsid wsp:val=&quot;00955D4F&quot;/&gt;&lt;wsp:rsid wsp:val=&quot;009566E7&quot;/&gt;&lt;wsp:rsid wsp:val=&quot;0096055B&quot;/&gt;&lt;wsp:rsid wsp:val=&quot;009636E8&quot;/&gt;&lt;wsp:rsid wsp:val=&quot;0096719F&quot;/&gt;&lt;wsp:rsid wsp:val=&quot;00970919&quot;/&gt;&lt;wsp:rsid wsp:val=&quot;00971D6A&quot;/&gt;&lt;wsp:rsid wsp:val=&quot;009738C2&quot;/&gt;&lt;wsp:rsid wsp:val=&quot;00975F22&quot;/&gt;&lt;wsp:rsid wsp:val=&quot;009801E1&quot;/&gt;&lt;wsp:rsid wsp:val=&quot;00980AD5&quot;/&gt;&lt;wsp:rsid wsp:val=&quot;0098185A&quot;/&gt;&lt;wsp:rsid wsp:val=&quot;00982B5C&quot;/&gt;&lt;wsp:rsid wsp:val=&quot;00994092&quot;/&gt;&lt;wsp:rsid wsp:val=&quot;00996BB5&quot;/&gt;&lt;wsp:rsid wsp:val=&quot;00997105&quot;/&gt;&lt;wsp:rsid wsp:val=&quot;00997371&quot;/&gt;&lt;wsp:rsid wsp:val=&quot;009A1B34&quot;/&gt;&lt;wsp:rsid wsp:val=&quot;009A268C&quot;/&gt;&lt;wsp:rsid wsp:val=&quot;009A3176&quot;/&gt;&lt;wsp:rsid wsp:val=&quot;009A5E45&quot;/&gt;&lt;wsp:rsid wsp:val=&quot;009A705A&quot;/&gt;&lt;wsp:rsid wsp:val=&quot;009B0164&quot;/&gt;&lt;wsp:rsid wsp:val=&quot;009B0D14&quot;/&gt;&lt;wsp:rsid wsp:val=&quot;009B23A9&quot;/&gt;&lt;wsp:rsid wsp:val=&quot;009B5D7E&quot;/&gt;&lt;wsp:rsid wsp:val=&quot;009C30B6&quot;/&gt;&lt;wsp:rsid wsp:val=&quot;009C35A9&quot;/&gt;&lt;wsp:rsid wsp:val=&quot;009C5C3F&quot;/&gt;&lt;wsp:rsid wsp:val=&quot;009C5F80&quot;/&gt;&lt;wsp:rsid wsp:val=&quot;009C7444&quot;/&gt;&lt;wsp:rsid wsp:val=&quot;009D2EFA&quot;/&gt;&lt;wsp:rsid wsp:val=&quot;009D311D&quot;/&gt;&lt;wsp:rsid wsp:val=&quot;009D4CF5&quot;/&gt;&lt;wsp:rsid wsp:val=&quot;009D7B50&quot;/&gt;&lt;wsp:rsid wsp:val=&quot;009E262C&quot;/&gt;&lt;wsp:rsid wsp:val=&quot;009E31A8&quot;/&gt;&lt;wsp:rsid wsp:val=&quot;009F0CD0&quot;/&gt;&lt;wsp:rsid wsp:val=&quot;009F2FD2&quot;/&gt;&lt;wsp:rsid wsp:val=&quot;009F4788&quot;/&gt;&lt;wsp:rsid wsp:val=&quot;009F575D&quot;/&gt;&lt;wsp:rsid wsp:val=&quot;00A012EC&quot;/&gt;&lt;wsp:rsid wsp:val=&quot;00A01CA8&quot;/&gt;&lt;wsp:rsid wsp:val=&quot;00A04F64&quot;/&gt;&lt;wsp:rsid wsp:val=&quot;00A07B7E&quot;/&gt;&lt;wsp:rsid wsp:val=&quot;00A07C10&quot;/&gt;&lt;wsp:rsid wsp:val=&quot;00A124AC&quot;/&gt;&lt;wsp:rsid wsp:val=&quot;00A134A2&quot;/&gt;&lt;wsp:rsid wsp:val=&quot;00A151E9&quot;/&gt;&lt;wsp:rsid wsp:val=&quot;00A16187&quot;/&gt;&lt;wsp:rsid wsp:val=&quot;00A16E94&quot;/&gt;&lt;wsp:rsid wsp:val=&quot;00A2321F&quot;/&gt;&lt;wsp:rsid wsp:val=&quot;00A23767&quot;/&gt;&lt;wsp:rsid wsp:val=&quot;00A23F9F&quot;/&gt;&lt;wsp:rsid wsp:val=&quot;00A26F41&quot;/&gt;&lt;wsp:rsid wsp:val=&quot;00A27479&quot;/&gt;&lt;wsp:rsid wsp:val=&quot;00A2786D&quot;/&gt;&lt;wsp:rsid wsp:val=&quot;00A30870&quot;/&gt;&lt;wsp:rsid wsp:val=&quot;00A338E6&quot;/&gt;&lt;wsp:rsid wsp:val=&quot;00A33DB9&quot;/&gt;&lt;wsp:rsid wsp:val=&quot;00A41DE4&quot;/&gt;&lt;wsp:rsid wsp:val=&quot;00A42409&quot;/&gt;&lt;wsp:rsid wsp:val=&quot;00A42FFC&quot;/&gt;&lt;wsp:rsid wsp:val=&quot;00A43513&quot;/&gt;&lt;wsp:rsid wsp:val=&quot;00A45C11&quot;/&gt;&lt;wsp:rsid wsp:val=&quot;00A50BA0&quot;/&gt;&lt;wsp:rsid wsp:val=&quot;00A510E7&quot;/&gt;&lt;wsp:rsid wsp:val=&quot;00A516CE&quot;/&gt;&lt;wsp:rsid wsp:val=&quot;00A51F28&quot;/&gt;&lt;wsp:rsid wsp:val=&quot;00A56FB7&quot;/&gt;&lt;wsp:rsid wsp:val=&quot;00A60B86&quot;/&gt;&lt;wsp:rsid wsp:val=&quot;00A628F2&quot;/&gt;&lt;wsp:rsid wsp:val=&quot;00A63328&quot;/&gt;&lt;wsp:rsid wsp:val=&quot;00A7316B&quot;/&gt;&lt;wsp:rsid wsp:val=&quot;00A73A9E&quot;/&gt;&lt;wsp:rsid wsp:val=&quot;00A73B37&quot;/&gt;&lt;wsp:rsid wsp:val=&quot;00A8300C&quot;/&gt;&lt;wsp:rsid wsp:val=&quot;00A86D0F&quot;/&gt;&lt;wsp:rsid wsp:val=&quot;00A87FEC&quot;/&gt;&lt;wsp:rsid wsp:val=&quot;00A957E8&quot;/&gt;&lt;wsp:rsid wsp:val=&quot;00AA170E&quot;/&gt;&lt;wsp:rsid wsp:val=&quot;00AA3E39&quot;/&gt;&lt;wsp:rsid wsp:val=&quot;00AC00B2&quot;/&gt;&lt;wsp:rsid wsp:val=&quot;00AC05CF&quot;/&gt;&lt;wsp:rsid wsp:val=&quot;00AC3ECB&quot;/&gt;&lt;wsp:rsid wsp:val=&quot;00AC7E2C&quot;/&gt;&lt;wsp:rsid wsp:val=&quot;00AD1474&quot;/&gt;&lt;wsp:rsid wsp:val=&quot;00AD2DFC&quot;/&gt;&lt;wsp:rsid wsp:val=&quot;00AE04CC&quot;/&gt;&lt;wsp:rsid wsp:val=&quot;00AE237F&quot;/&gt;&lt;wsp:rsid wsp:val=&quot;00AE403B&quot;/&gt;&lt;wsp:rsid wsp:val=&quot;00AE4F33&quot;/&gt;&lt;wsp:rsid wsp:val=&quot;00AE7A3A&quot;/&gt;&lt;wsp:rsid wsp:val=&quot;00AE7D21&quot;/&gt;&lt;wsp:rsid wsp:val=&quot;00AF072A&quot;/&gt;&lt;wsp:rsid wsp:val=&quot;00B0456E&quot;/&gt;&lt;wsp:rsid wsp:val=&quot;00B07350&quot;/&gt;&lt;wsp:rsid wsp:val=&quot;00B10544&quot;/&gt;&lt;wsp:rsid wsp:val=&quot;00B11292&quot;/&gt;&lt;wsp:rsid wsp:val=&quot;00B116B8&quot;/&gt;&lt;wsp:rsid wsp:val=&quot;00B148B9&quot;/&gt;&lt;wsp:rsid wsp:val=&quot;00B15404&quot;/&gt;&lt;wsp:rsid wsp:val=&quot;00B16794&quot;/&gt;&lt;wsp:rsid wsp:val=&quot;00B16B71&quot;/&gt;&lt;wsp:rsid wsp:val=&quot;00B17C5B&quot;/&gt;&lt;wsp:rsid wsp:val=&quot;00B21A97&quot;/&gt;&lt;wsp:rsid wsp:val=&quot;00B21E3F&quot;/&gt;&lt;wsp:rsid wsp:val=&quot;00B22357&quot;/&gt;&lt;wsp:rsid wsp:val=&quot;00B24744&quot;/&gt;&lt;wsp:rsid wsp:val=&quot;00B25128&quot;/&gt;&lt;wsp:rsid wsp:val=&quot;00B26A9D&quot;/&gt;&lt;wsp:rsid wsp:val=&quot;00B30300&quot;/&gt;&lt;wsp:rsid wsp:val=&quot;00B33026&quot;/&gt;&lt;wsp:rsid wsp:val=&quot;00B35908&quot;/&gt;&lt;wsp:rsid wsp:val=&quot;00B37062&quot;/&gt;&lt;wsp:rsid wsp:val=&quot;00B403B7&quot;/&gt;&lt;wsp:rsid wsp:val=&quot;00B42656&quot;/&gt;&lt;wsp:rsid wsp:val=&quot;00B42DAD&quot;/&gt;&lt;wsp:rsid wsp:val=&quot;00B461EF&quot;/&gt;&lt;wsp:rsid wsp:val=&quot;00B479D3&quot;/&gt;&lt;wsp:rsid wsp:val=&quot;00B52A4A&quot;/&gt;&lt;wsp:rsid wsp:val=&quot;00B5565F&quot;/&gt;&lt;wsp:rsid wsp:val=&quot;00B57CEC&quot;/&gt;&lt;wsp:rsid wsp:val=&quot;00B6099E&quot;/&gt;&lt;wsp:rsid wsp:val=&quot;00B6743C&quot;/&gt;&lt;wsp:rsid wsp:val=&quot;00B72F9B&quot;/&gt;&lt;wsp:rsid wsp:val=&quot;00B776F2&quot;/&gt;&lt;wsp:rsid wsp:val=&quot;00B81393&quot;/&gt;&lt;wsp:rsid wsp:val=&quot;00B81DF0&quot;/&gt;&lt;wsp:rsid wsp:val=&quot;00B83078&quot;/&gt;&lt;wsp:rsid wsp:val=&quot;00B83473&quot;/&gt;&lt;wsp:rsid wsp:val=&quot;00B840E9&quot;/&gt;&lt;wsp:rsid wsp:val=&quot;00B86B9A&quot;/&gt;&lt;wsp:rsid wsp:val=&quot;00B87C7D&quot;/&gt;&lt;wsp:rsid wsp:val=&quot;00B9081A&quot;/&gt;&lt;wsp:rsid wsp:val=&quot;00B925C5&quot;/&gt;&lt;wsp:rsid wsp:val=&quot;00B92C4F&quot;/&gt;&lt;wsp:rsid wsp:val=&quot;00B931A5&quot;/&gt;&lt;wsp:rsid wsp:val=&quot;00BA01B4&quot;/&gt;&lt;wsp:rsid wsp:val=&quot;00BA0823&quot;/&gt;&lt;wsp:rsid wsp:val=&quot;00BB2CE9&quot;/&gt;&lt;wsp:rsid wsp:val=&quot;00BB3DA6&quot;/&gt;&lt;wsp:rsid wsp:val=&quot;00BB44D7&quot;/&gt;&lt;wsp:rsid wsp:val=&quot;00BB5F0A&quot;/&gt;&lt;wsp:rsid wsp:val=&quot;00BC029C&quot;/&gt;&lt;wsp:rsid wsp:val=&quot;00BC1219&quot;/&gt;&lt;wsp:rsid wsp:val=&quot;00BC144D&quot;/&gt;&lt;wsp:rsid wsp:val=&quot;00BC4102&quot;/&gt;&lt;wsp:rsid wsp:val=&quot;00BC681D&quot;/&gt;&lt;wsp:rsid wsp:val=&quot;00BC7E2A&quot;/&gt;&lt;wsp:rsid wsp:val=&quot;00BD145C&quot;/&gt;&lt;wsp:rsid wsp:val=&quot;00BD4664&quot;/&gt;&lt;wsp:rsid wsp:val=&quot;00BD50BC&quot;/&gt;&lt;wsp:rsid wsp:val=&quot;00BE2BDE&quot;/&gt;&lt;wsp:rsid wsp:val=&quot;00BE692D&quot;/&gt;&lt;wsp:rsid wsp:val=&quot;00BE6F0F&quot;/&gt;&lt;wsp:rsid wsp:val=&quot;00BE73AA&quot;/&gt;&lt;wsp:rsid wsp:val=&quot;00BE7421&quot;/&gt;&lt;wsp:rsid wsp:val=&quot;00BF5935&quot;/&gt;&lt;wsp:rsid wsp:val=&quot;00BF6601&quot;/&gt;&lt;wsp:rsid wsp:val=&quot;00C01230&quot;/&gt;&lt;wsp:rsid wsp:val=&quot;00C01C23&quot;/&gt;&lt;wsp:rsid wsp:val=&quot;00C0269C&quot;/&gt;&lt;wsp:rsid wsp:val=&quot;00C03173&quot;/&gt;&lt;wsp:rsid wsp:val=&quot;00C06287&quot;/&gt;&lt;wsp:rsid wsp:val=&quot;00C0728B&quot;/&gt;&lt;wsp:rsid wsp:val=&quot;00C10280&quot;/&gt;&lt;wsp:rsid wsp:val=&quot;00C13693&quot;/&gt;&lt;wsp:rsid wsp:val=&quot;00C156B5&quot;/&gt;&lt;wsp:rsid wsp:val=&quot;00C20FCC&quot;/&gt;&lt;wsp:rsid wsp:val=&quot;00C22552&quot;/&gt;&lt;wsp:rsid wsp:val=&quot;00C35BE9&quot;/&gt;&lt;wsp:rsid wsp:val=&quot;00C35DD5&quot;/&gt;&lt;wsp:rsid wsp:val=&quot;00C42A81&quot;/&gt;&lt;wsp:rsid wsp:val=&quot;00C449C7&quot;/&gt;&lt;wsp:rsid wsp:val=&quot;00C45345&quot;/&gt;&lt;wsp:rsid wsp:val=&quot;00C478D6&quot;/&gt;&lt;wsp:rsid wsp:val=&quot;00C50641&quot;/&gt;&lt;wsp:rsid wsp:val=&quot;00C51684&quot;/&gt;&lt;wsp:rsid wsp:val=&quot;00C52AD3&quot;/&gt;&lt;wsp:rsid wsp:val=&quot;00C539E5&quot;/&gt;&lt;wsp:rsid wsp:val=&quot;00C57915&quot;/&gt;&lt;wsp:rsid wsp:val=&quot;00C62971&quot;/&gt;&lt;wsp:rsid wsp:val=&quot;00C63FBF&quot;/&gt;&lt;wsp:rsid wsp:val=&quot;00C65FDA&quot;/&gt;&lt;wsp:rsid wsp:val=&quot;00C67271&quot;/&gt;&lt;wsp:rsid wsp:val=&quot;00C72EF4&quot;/&gt;&lt;wsp:rsid wsp:val=&quot;00C73136&quot;/&gt;&lt;wsp:rsid wsp:val=&quot;00C736CD&quot;/&gt;&lt;wsp:rsid wsp:val=&quot;00C77280&quot;/&gt;&lt;wsp:rsid wsp:val=&quot;00C813FC&quot;/&gt;&lt;wsp:rsid wsp:val=&quot;00C86BFC&quot;/&gt;&lt;wsp:rsid wsp:val=&quot;00C90B76&quot;/&gt;&lt;wsp:rsid wsp:val=&quot;00C935F7&quot;/&gt;&lt;wsp:rsid wsp:val=&quot;00C93F8D&quot;/&gt;&lt;wsp:rsid wsp:val=&quot;00C9572F&quot;/&gt;&lt;wsp:rsid wsp:val=&quot;00C974E2&quot;/&gt;&lt;wsp:rsid wsp:val=&quot;00CA0070&quot;/&gt;&lt;wsp:rsid wsp:val=&quot;00CA168B&quot;/&gt;&lt;wsp:rsid wsp:val=&quot;00CA572B&quot;/&gt;&lt;wsp:rsid wsp:val=&quot;00CA76FF&quot;/&gt;&lt;wsp:rsid wsp:val=&quot;00CA7F0C&quot;/&gt;&lt;wsp:rsid wsp:val=&quot;00CA7F1D&quot;/&gt;&lt;wsp:rsid wsp:val=&quot;00CB28CC&quot;/&gt;&lt;wsp:rsid wsp:val=&quot;00CB3662&quot;/&gt;&lt;wsp:rsid wsp:val=&quot;00CB469A&quot;/&gt;&lt;wsp:rsid wsp:val=&quot;00CB70FB&quot;/&gt;&lt;wsp:rsid wsp:val=&quot;00CC49B9&quot;/&gt;&lt;wsp:rsid wsp:val=&quot;00CC4C5E&quot;/&gt;&lt;wsp:rsid wsp:val=&quot;00CC6546&quot;/&gt;&lt;wsp:rsid wsp:val=&quot;00CD2DDB&quot;/&gt;&lt;wsp:rsid wsp:val=&quot;00CD453B&quot;/&gt;&lt;wsp:rsid wsp:val=&quot;00CD56D6&quot;/&gt;&lt;wsp:rsid wsp:val=&quot;00CD5C5A&quot;/&gt;&lt;wsp:rsid wsp:val=&quot;00CD6F8D&quot;/&gt;&lt;wsp:rsid wsp:val=&quot;00CE4429&quot;/&gt;&lt;wsp:rsid wsp:val=&quot;00CE5395&quot;/&gt;&lt;wsp:rsid wsp:val=&quot;00CE651F&quot;/&gt;&lt;wsp:rsid wsp:val=&quot;00CF11AF&quot;/&gt;&lt;wsp:rsid wsp:val=&quot;00CF3769&quot;/&gt;&lt;wsp:rsid wsp:val=&quot;00D0092A&quot;/&gt;&lt;wsp:rsid wsp:val=&quot;00D04BA5&quot;/&gt;&lt;wsp:rsid wsp:val=&quot;00D04E41&quot;/&gt;&lt;wsp:rsid wsp:val=&quot;00D121EE&quot;/&gt;&lt;wsp:rsid wsp:val=&quot;00D127F9&quot;/&gt;&lt;wsp:rsid wsp:val=&quot;00D128C8&quot;/&gt;&lt;wsp:rsid wsp:val=&quot;00D1524F&quot;/&gt;&lt;wsp:rsid wsp:val=&quot;00D15751&quot;/&gt;&lt;wsp:rsid wsp:val=&quot;00D26A9F&quot;/&gt;&lt;wsp:rsid wsp:val=&quot;00D26AB4&quot;/&gt;&lt;wsp:rsid wsp:val=&quot;00D36B88&quot;/&gt;&lt;wsp:rsid wsp:val=&quot;00D40179&quot;/&gt;&lt;wsp:rsid wsp:val=&quot;00D408E1&quot;/&gt;&lt;wsp:rsid wsp:val=&quot;00D40E98&quot;/&gt;&lt;wsp:rsid wsp:val=&quot;00D4294B&quot;/&gt;&lt;wsp:rsid wsp:val=&quot;00D43620&quot;/&gt;&lt;wsp:rsid wsp:val=&quot;00D43B06&quot;/&gt;&lt;wsp:rsid wsp:val=&quot;00D440B0&quot;/&gt;&lt;wsp:rsid wsp:val=&quot;00D47FC0&quot;/&gt;&lt;wsp:rsid wsp:val=&quot;00D545CE&quot;/&gt;&lt;wsp:rsid wsp:val=&quot;00D5537E&quot;/&gt;&lt;wsp:rsid wsp:val=&quot;00D56343&quot;/&gt;&lt;wsp:rsid wsp:val=&quot;00D575F5&quot;/&gt;&lt;wsp:rsid wsp:val=&quot;00D57E5F&quot;/&gt;&lt;wsp:rsid wsp:val=&quot;00D624A0&quot;/&gt;&lt;wsp:rsid wsp:val=&quot;00D759F0&quot;/&gt;&lt;wsp:rsid wsp:val=&quot;00D75DE8&quot;/&gt;&lt;wsp:rsid wsp:val=&quot;00D843C4&quot;/&gt;&lt;wsp:rsid wsp:val=&quot;00D874AA&quot;/&gt;&lt;wsp:rsid wsp:val=&quot;00D90EFE&quot;/&gt;&lt;wsp:rsid wsp:val=&quot;00D96010&quot;/&gt;&lt;wsp:rsid wsp:val=&quot;00D97108&quot;/&gt;&lt;wsp:rsid wsp:val=&quot;00DA24C3&quot;/&gt;&lt;wsp:rsid wsp:val=&quot;00DA2524&quot;/&gt;&lt;wsp:rsid wsp:val=&quot;00DA3F15&quot;/&gt;&lt;wsp:rsid wsp:val=&quot;00DA4BEC&quot;/&gt;&lt;wsp:rsid wsp:val=&quot;00DA7686&quot;/&gt;&lt;wsp:rsid wsp:val=&quot;00DB16EF&quot;/&gt;&lt;wsp:rsid wsp:val=&quot;00DB2B53&quot;/&gt;&lt;wsp:rsid wsp:val=&quot;00DB3B2B&quot;/&gt;&lt;wsp:rsid wsp:val=&quot;00DB54CA&quot;/&gt;&lt;wsp:rsid wsp:val=&quot;00DB6B62&quot;/&gt;&lt;wsp:rsid wsp:val=&quot;00DC2C01&quot;/&gt;&lt;wsp:rsid wsp:val=&quot;00DC4050&quot;/&gt;&lt;wsp:rsid wsp:val=&quot;00DC740D&quot;/&gt;&lt;wsp:rsid wsp:val=&quot;00DD03CC&quot;/&gt;&lt;wsp:rsid wsp:val=&quot;00DD1386&quot;/&gt;&lt;wsp:rsid wsp:val=&quot;00DD1C27&quot;/&gt;&lt;wsp:rsid wsp:val=&quot;00DD3262&quot;/&gt;&lt;wsp:rsid wsp:val=&quot;00DD3B44&quot;/&gt;&lt;wsp:rsid wsp:val=&quot;00DD407D&quot;/&gt;&lt;wsp:rsid wsp:val=&quot;00DD503A&quot;/&gt;&lt;wsp:rsid wsp:val=&quot;00DD66BD&quot;/&gt;&lt;wsp:rsid wsp:val=&quot;00DE16F9&quot;/&gt;&lt;wsp:rsid wsp:val=&quot;00DE5B35&quot;/&gt;&lt;wsp:rsid wsp:val=&quot;00DE5DD2&quot;/&gt;&lt;wsp:rsid wsp:val=&quot;00DF10C8&quot;/&gt;&lt;wsp:rsid wsp:val=&quot;00DF127D&quot;/&gt;&lt;wsp:rsid wsp:val=&quot;00DF31FC&quot;/&gt;&lt;wsp:rsid wsp:val=&quot;00DF363E&quot;/&gt;&lt;wsp:rsid wsp:val=&quot;00DF5E4C&quot;/&gt;&lt;wsp:rsid wsp:val=&quot;00DF6757&quot;/&gt;&lt;wsp:rsid wsp:val=&quot;00DF7827&quot;/&gt;&lt;wsp:rsid wsp:val=&quot;00E02FDC&quot;/&gt;&lt;wsp:rsid wsp:val=&quot;00E0316E&quot;/&gt;&lt;wsp:rsid wsp:val=&quot;00E071AF&quot;/&gt;&lt;wsp:rsid wsp:val=&quot;00E0739B&quot;/&gt;&lt;wsp:rsid wsp:val=&quot;00E10392&quot;/&gt;&lt;wsp:rsid wsp:val=&quot;00E11136&quot;/&gt;&lt;wsp:rsid wsp:val=&quot;00E11CB7&quot;/&gt;&lt;wsp:rsid wsp:val=&quot;00E13138&quot;/&gt;&lt;wsp:rsid wsp:val=&quot;00E14BC9&quot;/&gt;&lt;wsp:rsid wsp:val=&quot;00E15738&quot;/&gt;&lt;wsp:rsid wsp:val=&quot;00E172DC&quot;/&gt;&lt;wsp:rsid wsp:val=&quot;00E21BD9&quot;/&gt;&lt;wsp:rsid wsp:val=&quot;00E2207E&quot;/&gt;&lt;wsp:rsid wsp:val=&quot;00E220EE&quot;/&gt;&lt;wsp:rsid wsp:val=&quot;00E24916&quot;/&gt;&lt;wsp:rsid wsp:val=&quot;00E25615&quot;/&gt;&lt;wsp:rsid wsp:val=&quot;00E33F46&quot;/&gt;&lt;wsp:rsid wsp:val=&quot;00E350BC&quot;/&gt;&lt;wsp:rsid wsp:val=&quot;00E352FC&quot;/&gt;&lt;wsp:rsid wsp:val=&quot;00E44371&quot;/&gt;&lt;wsp:rsid wsp:val=&quot;00E5013A&quot;/&gt;&lt;wsp:rsid wsp:val=&quot;00E5022F&quot;/&gt;&lt;wsp:rsid wsp:val=&quot;00E5070E&quot;/&gt;&lt;wsp:rsid wsp:val=&quot;00E52BEA&quot;/&gt;&lt;wsp:rsid wsp:val=&quot;00E53B3E&quot;/&gt;&lt;wsp:rsid wsp:val=&quot;00E5404A&quot;/&gt;&lt;wsp:rsid wsp:val=&quot;00E54814&quot;/&gt;&lt;wsp:rsid wsp:val=&quot;00E55305&quot;/&gt;&lt;wsp:rsid wsp:val=&quot;00E55BE6&quot;/&gt;&lt;wsp:rsid wsp:val=&quot;00E5680D&quot;/&gt;&lt;wsp:rsid wsp:val=&quot;00E57F46&quot;/&gt;&lt;wsp:rsid wsp:val=&quot;00E61767&quot;/&gt;&lt;wsp:rsid wsp:val=&quot;00E666D3&quot;/&gt;&lt;wsp:rsid wsp:val=&quot;00E67ACA&quot;/&gt;&lt;wsp:rsid wsp:val=&quot;00E67D92&quot;/&gt;&lt;wsp:rsid wsp:val=&quot;00E713EC&quot;/&gt;&lt;wsp:rsid wsp:val=&quot;00E7160C&quot;/&gt;&lt;wsp:rsid wsp:val=&quot;00E741EB&quot;/&gt;&lt;wsp:rsid wsp:val=&quot;00E7701F&quot;/&gt;&lt;wsp:rsid wsp:val=&quot;00E77EC8&quot;/&gt;&lt;wsp:rsid wsp:val=&quot;00E8068C&quot;/&gt;&lt;wsp:rsid wsp:val=&quot;00E84403&quot;/&gt;&lt;wsp:rsid wsp:val=&quot;00E84AFD&quot;/&gt;&lt;wsp:rsid wsp:val=&quot;00E85218&quot;/&gt;&lt;wsp:rsid wsp:val=&quot;00E85732&quot;/&gt;&lt;wsp:rsid wsp:val=&quot;00E86859&quot;/&gt;&lt;wsp:rsid wsp:val=&quot;00E86D09&quot;/&gt;&lt;wsp:rsid wsp:val=&quot;00E8744E&quot;/&gt;&lt;wsp:rsid wsp:val=&quot;00E90700&quot;/&gt;&lt;wsp:rsid wsp:val=&quot;00E91A31&quot;/&gt;&lt;wsp:rsid wsp:val=&quot;00E92F1C&quot;/&gt;&lt;wsp:rsid wsp:val=&quot;00E94C1F&quot;/&gt;&lt;wsp:rsid wsp:val=&quot;00E94F8C&quot;/&gt;&lt;wsp:rsid wsp:val=&quot;00E95AAA&quot;/&gt;&lt;wsp:rsid wsp:val=&quot;00EA262E&quot;/&gt;&lt;wsp:rsid wsp:val=&quot;00EA2EC4&quot;/&gt;&lt;wsp:rsid wsp:val=&quot;00EA2EE8&quot;/&gt;&lt;wsp:rsid wsp:val=&quot;00EA2FC2&quot;/&gt;&lt;wsp:rsid wsp:val=&quot;00EA3C54&quot;/&gt;&lt;wsp:rsid wsp:val=&quot;00EA6635&quot;/&gt;&lt;wsp:rsid wsp:val=&quot;00EA7E43&quot;/&gt;&lt;wsp:rsid wsp:val=&quot;00EB173B&quot;/&gt;&lt;wsp:rsid wsp:val=&quot;00EB2740&quot;/&gt;&lt;wsp:rsid wsp:val=&quot;00EB4310&quot;/&gt;&lt;wsp:rsid wsp:val=&quot;00EB460A&quot;/&gt;&lt;wsp:rsid wsp:val=&quot;00EB4E56&quot;/&gt;&lt;wsp:rsid wsp:val=&quot;00EB638C&quot;/&gt;&lt;wsp:rsid wsp:val=&quot;00EC1713&quot;/&gt;&lt;wsp:rsid wsp:val=&quot;00EC20A8&quot;/&gt;&lt;wsp:rsid wsp:val=&quot;00EC2F00&quot;/&gt;&lt;wsp:rsid wsp:val=&quot;00EC6C19&quot;/&gt;&lt;wsp:rsid wsp:val=&quot;00EC7C55&quot;/&gt;&lt;wsp:rsid wsp:val=&quot;00EC7DEB&quot;/&gt;&lt;wsp:rsid wsp:val=&quot;00ED391F&quot;/&gt;&lt;wsp:rsid wsp:val=&quot;00ED45BD&quot;/&gt;&lt;wsp:rsid wsp:val=&quot;00ED648C&quot;/&gt;&lt;wsp:rsid wsp:val=&quot;00ED71C3&quot;/&gt;&lt;wsp:rsid wsp:val=&quot;00EE11B0&quot;/&gt;&lt;wsp:rsid wsp:val=&quot;00EE3F9C&quot;/&gt;&lt;wsp:rsid wsp:val=&quot;00EE79C4&quot;/&gt;&lt;wsp:rsid wsp:val=&quot;00EE7D13&quot;/&gt;&lt;wsp:rsid wsp:val=&quot;00EF0046&quot;/&gt;&lt;wsp:rsid wsp:val=&quot;00F000CC&quot;/&gt;&lt;wsp:rsid wsp:val=&quot;00F01F08&quot;/&gt;&lt;wsp:rsid wsp:val=&quot;00F02115&quot;/&gt;&lt;wsp:rsid wsp:val=&quot;00F02558&quot;/&gt;&lt;wsp:rsid wsp:val=&quot;00F04177&quot;/&gt;&lt;wsp:rsid wsp:val=&quot;00F05420&quot;/&gt;&lt;wsp:rsid wsp:val=&quot;00F079F9&quot;/&gt;&lt;wsp:rsid wsp:val=&quot;00F11A88&quot;/&gt;&lt;wsp:rsid wsp:val=&quot;00F1343C&quot;/&gt;&lt;wsp:rsid wsp:val=&quot;00F136DC&quot;/&gt;&lt;wsp:rsid wsp:val=&quot;00F17B8D&quot;/&gt;&lt;wsp:rsid wsp:val=&quot;00F21DD8&quot;/&gt;&lt;wsp:rsid wsp:val=&quot;00F21FDD&quot;/&gt;&lt;wsp:rsid wsp:val=&quot;00F2667A&quot;/&gt;&lt;wsp:rsid wsp:val=&quot;00F27E4F&quot;/&gt;&lt;wsp:rsid wsp:val=&quot;00F31DD5&quot;/&gt;&lt;wsp:rsid wsp:val=&quot;00F329F8&quot;/&gt;&lt;wsp:rsid wsp:val=&quot;00F3673B&quot;/&gt;&lt;wsp:rsid wsp:val=&quot;00F378DA&quot;/&gt;&lt;wsp:rsid wsp:val=&quot;00F44201&quot;/&gt;&lt;wsp:rsid wsp:val=&quot;00F524E7&quot;/&gt;&lt;wsp:rsid wsp:val=&quot;00F54FF1&quot;/&gt;&lt;wsp:rsid wsp:val=&quot;00F55030&quot;/&gt;&lt;wsp:rsid wsp:val=&quot;00F55C9A&quot;/&gt;&lt;wsp:rsid wsp:val=&quot;00F60460&quot;/&gt;&lt;wsp:rsid wsp:val=&quot;00F62CAA&quot;/&gt;&lt;wsp:rsid wsp:val=&quot;00F6349C&quot;/&gt;&lt;wsp:rsid wsp:val=&quot;00F63A33&quot;/&gt;&lt;wsp:rsid wsp:val=&quot;00F72FE3&quot;/&gt;&lt;wsp:rsid wsp:val=&quot;00F73F29&quot;/&gt;&lt;wsp:rsid wsp:val=&quot;00F76BA7&quot;/&gt;&lt;wsp:rsid wsp:val=&quot;00F80036&quot;/&gt;&lt;wsp:rsid wsp:val=&quot;00F850F3&quot;/&gt;&lt;wsp:rsid wsp:val=&quot;00F854AE&quot;/&gt;&lt;wsp:rsid wsp:val=&quot;00F865CB&quot;/&gt;&lt;wsp:rsid wsp:val=&quot;00F90E34&quot;/&gt;&lt;wsp:rsid wsp:val=&quot;00F94711&quot;/&gt;&lt;wsp:rsid wsp:val=&quot;00F9587C&quot;/&gt;&lt;wsp:rsid wsp:val=&quot;00F95AA5&quot;/&gt;&lt;wsp:rsid wsp:val=&quot;00F97D32&quot;/&gt;&lt;wsp:rsid wsp:val=&quot;00FA118A&quot;/&gt;&lt;wsp:rsid wsp:val=&quot;00FA1191&quot;/&gt;&lt;wsp:rsid wsp:val=&quot;00FA1E1E&quot;/&gt;&lt;wsp:rsid wsp:val=&quot;00FA4AF8&quot;/&gt;&lt;wsp:rsid wsp:val=&quot;00FA5965&quot;/&gt;&lt;wsp:rsid wsp:val=&quot;00FA5DA1&quot;/&gt;&lt;wsp:rsid wsp:val=&quot;00FA6864&quot;/&gt;&lt;wsp:rsid wsp:val=&quot;00FA71B2&quot;/&gt;&lt;wsp:rsid wsp:val=&quot;00FB1FDB&quot;/&gt;&lt;wsp:rsid wsp:val=&quot;00FB24A6&quot;/&gt;&lt;wsp:rsid wsp:val=&quot;00FB2FC3&quot;/&gt;&lt;wsp:rsid wsp:val=&quot;00FB4AA6&quot;/&gt;&lt;wsp:rsid wsp:val=&quot;00FB6076&quot;/&gt;&lt;wsp:rsid wsp:val=&quot;00FB6789&quot;/&gt;&lt;wsp:rsid wsp:val=&quot;00FB7957&quot;/&gt;&lt;wsp:rsid wsp:val=&quot;00FC4E6D&quot;/&gt;&lt;wsp:rsid wsp:val=&quot;00FC639C&quot;/&gt;&lt;wsp:rsid wsp:val=&quot;00FD0A32&quot;/&gt;&lt;wsp:rsid wsp:val=&quot;00FD1E8B&quot;/&gt;&lt;wsp:rsid wsp:val=&quot;00FD3073&quot;/&gt;&lt;wsp:rsid wsp:val=&quot;00FE6A63&quot;/&gt;&lt;wsp:rsid wsp:val=&quot;00FF12FA&quot;/&gt;&lt;wsp:rsid wsp:val=&quot;00FF140E&quot;/&gt;&lt;wsp:rsid wsp:val=&quot;00FF42EF&quot;/&gt;&lt;wsp:rsid wsp:val=&quot;00FF49F9&quot;/&gt;&lt;wsp:rsid wsp:val=&quot;00FF71E2&quot;/&gt;&lt;/wsp:rsids&gt;&lt;/w:docPr&gt;&lt;w:body&gt;&lt;wx:sect&gt;&lt;w:p wsp:rsidR=&quot;00000000&quot; wsp:rsidRDefault=&quot;00A41DE4&quot; wsp:rsidP=&quot;00A41DE4&quot;&gt;&lt;m:oMathPara&gt;&lt;m:oMath&gt;&lt;m:sSub&gt;&lt;m:sSubPr&gt;&lt;m:ctrlPr&gt;&lt;w:rPr&gt;&lt;w:rFonts w:ascii=&quot;Cambria Math&quot;/&gt;&lt;wx:font wx:val=&quot;Cambria Math&quot;/&gt;&lt;w:i/&gt;&lt;/w:rPr&gt;&lt;/m:ctrlPr&gt;&lt;/m:sSubPr&gt;&lt;m:e&gt;&lt;m:r&gt;&lt;w:rPr&gt;&lt;w:rFonts w:ascii=&quot;Cambria Math&quot;/&gt;&lt;wx:font wx:val=&quot;Cambria Math&quot;/&gt;&lt;w:i/&gt;&lt;/w:rPr&gt;&lt;m:t&gt;N&lt;/m:t&gt;&lt;/m:r&gt;&lt;/m:e&gt;&lt;m:sub&gt;&lt;m:r&gt;&lt;w:rPr&gt;&lt;w:rFonts w:ascii=&quot;Cambria Math&quot;/&gt;&lt;wx:font wx:val=&quot;Cambria Math&quot;/&gt;&lt;w:i/&gt;&lt;/w:rPr&gt;&lt;m:t&gt;(&lt;/m:t&gt;&lt;/m:r&gt;&lt;m:f&gt;&lt;m:fPr&gt;&lt;m:ctrlPr&gt;&lt;w:rPr&gt;&lt;w:rFonts w:ascii=&quot;Cambria Math&quot;/&gt;&lt;wx:font wx:val=&quot;Cambria Math&quot;/&gt;&lt;w:i/&gt;&lt;/w:rPr&gt;&lt;/m:ctrlPr&gt;&lt;/m:fPr&gt;&lt;m:num&gt;&lt;m:r&gt;&lt;w:rPr&gt;&lt;w:rFonts w:ascii=&quot;Cambria Math&quot;/&gt;&lt;wx:font wx:val=&quot;Cambria Math&quot;/&gt;&lt;w:i/&gt;&lt;/w:rPr&gt;&lt;m:t&gt;Sec&lt;/m:t&gt;&lt;/m:r&gt;&lt;/m:num&gt;&lt;m:den&gt;&lt;m:r&gt;&lt;w:rPr&gt;&lt;w:rFonts w:ascii=&quot;Cambria Math&quot;/&gt;&lt;wx:font wx:val=&quot;Cambria Math&quot;/&gt;&lt;w:i/&gt;&lt;/w:rPr&gt;&lt;m:t&gt;p&lt;/m:t&gt;&lt;/m:r&gt;&lt;m:r&gt;&lt;w:rPr&gt;&lt;w:rFonts w:ascii=&quot;Cambria Math&quot;/&gt;&lt;w:i/&gt;&lt;/w:rPr&gt;&lt;m:t&gt;-&lt;/m:t&gt;&lt;/m:r&gt;&lt;m:r&gt;&lt;w:rPr&gt;&lt;w:rFonts w:ascii=&quot;Cambria Math&quot;/&gt;&lt;wx:font wx:val=&quot;Cambria Math&quot;/&gt;&lt;w:i/&gt;&lt;/w:rPr&gt;&lt;m:t&gt;q&lt;/m:t&gt;&lt;/m:r&gt;&lt;/m:den&gt;&lt;/m:f&gt;&lt;m:r&gt;&lt;w:rPr&gt;&lt;w:rFonts w:ascii=&quot;Cambria Math&quot;/&gt;&lt;wx:font wx:val=&quot;Cambria Math&quot;/&gt;&lt;w:i/&gt;&lt;/w:rPr&gt;&lt;m:t&gt;)&lt;/m:t&gt;&lt;/m:r&gt;&lt;/m:sub&gt;&lt;/m:sSub&gt;&lt;m:r&gt;&lt;w:rPr&gt;&lt;w:rFonts w:ascii=&quot;Cambria Math&quot;/&gt;&lt;wx:font wx:val=&quot;Cambria Math&quot;/&gt;&lt;w:i/&gt;&lt;/w:rPr&gt;&lt;m:t&gt;=&lt;/m:t&gt;&lt;/m:r&gt;&lt;m:sSub&gt;&lt;m:sSubPr&gt;&lt;m:ctrlPr&gt;&lt;w:rPr&gt;&lt;w:rFonts w:ascii=&quot;Cambria Math&quot;/&gt;&lt;wx:font wx:val=&quot;Cambria Math&quot;/&gt;&lt;w:i/&gt;&lt;/w:rPr&gt;&lt;/m:ctrlPr&gt;&lt;/m:sSubPr&gt;&lt;m:e&gt;&lt;m:r&gt;&lt;w:rPr&gt;&lt;w:rFonts w:ascii=&quot;Cambria Math&quot;/&gt;&lt;wx:font wx:val=&quot;Cambria Math&quot;/&gt;&lt;w:i/&gt;&lt;/w:rPr&gt;&lt;m:t&gt;N&lt;/m:t&gt;&lt;/m:r&gt;&lt;/m:e&gt;&lt;m:sub&gt;&lt;m:r&gt;&lt;w:rPr&gt;&lt;w:rFonts w:ascii=&quot;Cambria Math&quot;/&gt;&lt;wx:font wx:val=&quot;Cambria Math&quot;/&gt;&lt;w:i/&gt;&lt;/w:rPr&gt;&lt;m:t&gt;(&lt;/m:t&gt;&lt;/m:r&gt;&lt;m:f&gt;&lt;m:fPr&gt;&lt;m:ctrlPr&gt;&lt;w:rPr&gt;&lt;w:rFonts w:ascii=&quot;Cambria Math&quot;/&gt;&lt;wx:font wx:val=&quot;Cambria Math&quot;/&gt;&lt;w:i/&gt;&lt;/w:rPr&gt;&lt;/m:ctrlPr&gt;&lt;/m:fPr&gt;&lt;m:num&gt;&lt;m:r&gt;&lt;w:rPr&gt;&lt;w:rFonts w:ascii=&quot;Cambria Math&quot;/&gt;&lt;wx:font wx:val=&quot;Cambria Math&quot;/&gt;&lt;w:i/&gt;&lt;/w:rPr&gt;&lt;m:t&gt;bus&lt;/m:t&gt;&lt;/m:r&gt;&lt;/m:num&gt;&lt;m:den&gt;&lt;m:r&gt;&lt;w:rPr&gt;&lt;w:rFonts w:ascii=&quot;Cambria Math&quot;/&gt;&lt;wx:font wx:val=&quot;Cambria Math&quot;/&gt;&lt;w:i/&gt;&lt;/w:rPr&gt;&lt;m:t&gt;q&lt;/m:t&gt;&lt;/m:r&gt;&lt;/m:den&gt;&lt;/m:f&gt;&lt;m:r&gt;&lt;w:rPr&gt;&lt;w:rFonts w:ascii=&quot;Cambria Math&quot;/&gt;&lt;wx:font wx:val=&quot;Cambria Math&quot;/&gt;&lt;w:i/&gt;&lt;/w:rPr&gt;&lt;m:t&gt;)&lt;/m:t&gt;&lt;/m:r&gt;&lt;/m:sub&gt;&lt;/m:sSub&gt;&lt;m:r&gt;&lt;w:rPr&gt;&lt;w:rFonts w:ascii=&quot;Cambria Math&quot;/&gt;&lt;w:i/&gt;&lt;/w:rPr&gt;&lt;m:t&gt;-&lt;/m:t&gt;&lt;/m:r&gt;&lt;m:r&gt;&lt;w:rPr&gt;&lt;w:rFonts w:ascii=&quot;Cambria Math&quot;/&gt;&lt;wx:font wx:val=&quot;Cambria Math&quot;/&gt;&lt;w:i/&gt;&lt;/w:rPr&gt;&lt;m:t&gt;1&lt;/m:t&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3" o:title="" chromakey="white"/>
          </v:shape>
        </w:pict>
      </w:r>
      <w:r w:rsidRPr="00EA2EE8">
        <w:fldChar w:fldCharType="end"/>
      </w:r>
      <w:r w:rsidRPr="002F5A9D">
        <w:tab/>
      </w:r>
      <w:r w:rsidRPr="002F5A9D">
        <w:tab/>
      </w:r>
      <w:r w:rsidRPr="002F5A9D">
        <w:tab/>
      </w:r>
      <w:r w:rsidRPr="002F5A9D">
        <w:tab/>
      </w:r>
      <w:r w:rsidRPr="002F5A9D">
        <w:tab/>
      </w:r>
      <w:r w:rsidRPr="002F5A9D">
        <w:tab/>
      </w:r>
      <w:r w:rsidRPr="002F5A9D">
        <w:tab/>
      </w:r>
      <w:r w:rsidRPr="002F5A9D">
        <w:tab/>
        <w:t xml:space="preserve">     (B.2)</w:t>
      </w:r>
    </w:p>
    <w:p w14:paraId="16DF2D22" w14:textId="77777777" w:rsidR="007E5744" w:rsidRPr="002F5A9D" w:rsidRDefault="007E5744" w:rsidP="00FC672C">
      <w:pPr>
        <w:bidi w:val="0"/>
        <w:jc w:val="lowKashida"/>
      </w:pPr>
      <w:r w:rsidRPr="002F5A9D">
        <w:t xml:space="preserve">where, </w:t>
      </w:r>
      <w:r w:rsidRPr="002F5A9D">
        <w:rPr>
          <w:i/>
          <w:iCs/>
        </w:rPr>
        <w:t>N</w:t>
      </w:r>
      <w:r w:rsidRPr="002F5A9D">
        <w:rPr>
          <w:i/>
          <w:iCs/>
          <w:vertAlign w:val="subscript"/>
        </w:rPr>
        <w:t>(Sec</w:t>
      </w:r>
      <w:r w:rsidRPr="002F5A9D">
        <w:rPr>
          <w:i/>
          <w:iCs/>
        </w:rPr>
        <w:t xml:space="preserve"> </w:t>
      </w:r>
      <w:r w:rsidRPr="002F5A9D">
        <w:rPr>
          <w:i/>
          <w:iCs/>
          <w:vertAlign w:val="subscript"/>
        </w:rPr>
        <w:t>/p-q)</w:t>
      </w:r>
      <w:r w:rsidRPr="002F5A9D">
        <w:t xml:space="preserve"> is the section number between buses </w:t>
      </w:r>
      <w:r w:rsidRPr="002F5A9D">
        <w:rPr>
          <w:i/>
          <w:iCs/>
        </w:rPr>
        <w:t>p</w:t>
      </w:r>
      <w:r w:rsidRPr="002F5A9D">
        <w:t xml:space="preserve"> and </w:t>
      </w:r>
      <w:r w:rsidRPr="002F5A9D">
        <w:rPr>
          <w:i/>
          <w:iCs/>
        </w:rPr>
        <w:t>q</w:t>
      </w:r>
      <w:r w:rsidRPr="002F5A9D">
        <w:t xml:space="preserve">, </w:t>
      </w:r>
      <w:r w:rsidRPr="002F5A9D">
        <w:rPr>
          <w:i/>
          <w:iCs/>
        </w:rPr>
        <w:t>N</w:t>
      </w:r>
      <w:r w:rsidRPr="002F5A9D">
        <w:rPr>
          <w:i/>
          <w:iCs/>
          <w:vertAlign w:val="subscript"/>
        </w:rPr>
        <w:t>(bus /q)</w:t>
      </w:r>
      <w:r w:rsidRPr="002F5A9D">
        <w:t xml:space="preserve"> is the number of bus </w:t>
      </w:r>
      <w:r w:rsidRPr="002F5A9D">
        <w:rPr>
          <w:i/>
          <w:iCs/>
        </w:rPr>
        <w:t>q</w:t>
      </w:r>
      <w:r w:rsidRPr="002F5A9D">
        <w:t>.</w:t>
      </w:r>
    </w:p>
    <w:p w14:paraId="0AD32940" w14:textId="77777777" w:rsidR="007E5744" w:rsidRPr="002F5A9D" w:rsidRDefault="007E5744" w:rsidP="00FC672C">
      <w:pPr>
        <w:bidi w:val="0"/>
        <w:jc w:val="lowKashida"/>
      </w:pPr>
      <w:r w:rsidRPr="002F5A9D">
        <w:t>Now, the radial distribution system numbering scheme should be applied on the distribution system to give a number to each section in the system.</w:t>
      </w:r>
    </w:p>
    <w:p w14:paraId="61E2430E" w14:textId="77777777" w:rsidR="007E5744" w:rsidRPr="002F5A9D" w:rsidRDefault="007E5744" w:rsidP="00FC672C">
      <w:pPr>
        <w:bidi w:val="0"/>
        <w:jc w:val="lowKashida"/>
      </w:pPr>
      <w:r w:rsidRPr="002F5A9D">
        <w:rPr>
          <w:u w:val="single"/>
        </w:rPr>
        <w:t>Step 3</w:t>
      </w:r>
      <w:r w:rsidRPr="002F5A9D">
        <w:t>: Nodal current calculation</w:t>
      </w:r>
    </w:p>
    <w:p w14:paraId="403362E0" w14:textId="77777777" w:rsidR="007E5744" w:rsidRPr="002F5A9D" w:rsidRDefault="007E5744" w:rsidP="00FC672C">
      <w:pPr>
        <w:bidi w:val="0"/>
        <w:jc w:val="lowKashida"/>
      </w:pPr>
      <w:r w:rsidRPr="002F5A9D">
        <w:t xml:space="preserve">At iteration </w:t>
      </w:r>
      <w:r w:rsidRPr="002F5A9D">
        <w:rPr>
          <w:i/>
          <w:iCs/>
        </w:rPr>
        <w:t>k</w:t>
      </w:r>
      <w:r w:rsidRPr="002F5A9D">
        <w:t xml:space="preserve">, the nodal current injection at node </w:t>
      </w:r>
      <w:r w:rsidRPr="002F5A9D">
        <w:rPr>
          <w:i/>
          <w:iCs/>
        </w:rPr>
        <w:t>i</w:t>
      </w:r>
      <w:r w:rsidRPr="002F5A9D">
        <w:t xml:space="preserve"> due to loads and any other shunt elements can be calculated as:</w:t>
      </w:r>
    </w:p>
    <w:p w14:paraId="0E650FB5" w14:textId="77777777" w:rsidR="007E5744" w:rsidRPr="002F5A9D" w:rsidRDefault="007E5744" w:rsidP="00FC672C">
      <w:pPr>
        <w:bidi w:val="0"/>
        <w:jc w:val="lowKashida"/>
      </w:pPr>
      <w:r w:rsidRPr="00143D15">
        <w:fldChar w:fldCharType="begin"/>
      </w:r>
      <w:r w:rsidRPr="00143D15">
        <w:instrText xml:space="preserve"> QUOTE </w:instrText>
      </w:r>
      <w:r>
        <w:rPr>
          <w:position w:val="-16"/>
        </w:rPr>
        <w:pict w14:anchorId="306F30B6">
          <v:shape id="_x0000_i1042" type="#_x0000_t75" style="width:159.25pt;height:25.4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90&quot;/&gt;&lt;w:activeWritingStyle w:lang=&quot;EN-US&quot; w:vendorID=&quot;64&quot; w:dllVersion=&quot;6&quot; w:nlCheck=&quot;on&quot; w:optionSet=&quot;0&quot;/&gt;&lt;w:activeWritingStyle w:lang=&quot;EN-US&quot; w:vendorID=&quot;64&quot; w:dllVersion=&quot;0&quot; w:nlCheck=&quot;on&quot; w:optionSet=&quot;0&quot;/&gt;&lt;w:activeWritingStyle w:lang=&quot;AR-EG&quot; w:vendorID=&quot;64&quot; w:dllVersion=&quot;0&quot; w:nlCheck=&quot;on&quot; w:optionSet=&quot;0&quot;/&gt;&lt;w:stylePaneFormatFilter w:val=&quot;3F01&quot;/&gt;&lt;w:defaultTabStop w:val=&quot;720&quot;/&gt;&lt;w:characterSpacingControl w:val=&quot;DontCompress&quot;/&gt;&lt;w:webPageEncoding w:val=&quot;windows-1256&quot;/&gt;&lt;w:optimizeForBrowser/&gt;&lt;w:validateAgainstSchema/&gt;&lt;w:saveInvalidXML w:val=&quot;off&quot;/&gt;&lt;w:ignoreMixedContent w:val=&quot;off&quot;/&gt;&lt;w:alwaysShowPlaceholderText w:val=&quot;off&quot;/&gt;&lt;w:compat&gt;&lt;w:breakWrappedTables/&gt;&lt;w:snapToGridInCell/&gt;&lt;w:wrapTextWithPunct/&gt;&lt;w:useAsianBreakRules/&gt;&lt;w:useWord2002TableStyleRules/&gt;&lt;/w:compat&gt;&lt;wsp:rsids&gt;&lt;wsp:rsidRoot wsp:val=&quot;00D56343&quot;/&gt;&lt;wsp:rsid wsp:val=&quot;00000BF4&quot;/&gt;&lt;wsp:rsid wsp:val=&quot;00002E14&quot;/&gt;&lt;wsp:rsid wsp:val=&quot;000054DE&quot;/&gt;&lt;wsp:rsid wsp:val=&quot;00007E2E&quot;/&gt;&lt;wsp:rsid wsp:val=&quot;000102ED&quot;/&gt;&lt;wsp:rsid wsp:val=&quot;00011B02&quot;/&gt;&lt;wsp:rsid wsp:val=&quot;00012F3A&quot;/&gt;&lt;wsp:rsid wsp:val=&quot;00014019&quot;/&gt;&lt;wsp:rsid wsp:val=&quot;00014601&quot;/&gt;&lt;wsp:rsid wsp:val=&quot;00016C2D&quot;/&gt;&lt;wsp:rsid wsp:val=&quot;000263E2&quot;/&gt;&lt;wsp:rsid wsp:val=&quot;000264AF&quot;/&gt;&lt;wsp:rsid wsp:val=&quot;0003115F&quot;/&gt;&lt;wsp:rsid wsp:val=&quot;00034341&quot;/&gt;&lt;wsp:rsid wsp:val=&quot;0003641B&quot;/&gt;&lt;wsp:rsid wsp:val=&quot;00043EF0&quot;/&gt;&lt;wsp:rsid wsp:val=&quot;00044A83&quot;/&gt;&lt;wsp:rsid wsp:val=&quot;00044CA1&quot;/&gt;&lt;wsp:rsid wsp:val=&quot;00046514&quot;/&gt;&lt;wsp:rsid wsp:val=&quot;00052425&quot;/&gt;&lt;wsp:rsid wsp:val=&quot;00054B8A&quot;/&gt;&lt;wsp:rsid wsp:val=&quot;00057065&quot;/&gt;&lt;wsp:rsid wsp:val=&quot;000626FE&quot;/&gt;&lt;wsp:rsid wsp:val=&quot;00063B09&quot;/&gt;&lt;wsp:rsid wsp:val=&quot;000662A7&quot;/&gt;&lt;wsp:rsid wsp:val=&quot;0006778C&quot;/&gt;&lt;wsp:rsid wsp:val=&quot;00067967&quot;/&gt;&lt;wsp:rsid wsp:val=&quot;000703F0&quot;/&gt;&lt;wsp:rsid wsp:val=&quot;0007335A&quot;/&gt;&lt;wsp:rsid wsp:val=&quot;0007586F&quot;/&gt;&lt;wsp:rsid wsp:val=&quot;000758C8&quot;/&gt;&lt;wsp:rsid wsp:val=&quot;000768F1&quot;/&gt;&lt;wsp:rsid wsp:val=&quot;00082DCF&quot;/&gt;&lt;wsp:rsid wsp:val=&quot;0008709F&quot;/&gt;&lt;wsp:rsid wsp:val=&quot;000977B9&quot;/&gt;&lt;wsp:rsid wsp:val=&quot;000A0CA0&quot;/&gt;&lt;wsp:rsid wsp:val=&quot;000A1B37&quot;/&gt;&lt;wsp:rsid wsp:val=&quot;000A3DDE&quot;/&gt;&lt;wsp:rsid wsp:val=&quot;000B26B4&quot;/&gt;&lt;wsp:rsid wsp:val=&quot;000B2A39&quot;/&gt;&lt;wsp:rsid wsp:val=&quot;000B7F67&quot;/&gt;&lt;wsp:rsid wsp:val=&quot;000C0978&quot;/&gt;&lt;wsp:rsid wsp:val=&quot;000C3C13&quot;/&gt;&lt;wsp:rsid wsp:val=&quot;000C40AC&quot;/&gt;&lt;wsp:rsid wsp:val=&quot;000C419E&quot;/&gt;&lt;wsp:rsid wsp:val=&quot;000C4305&quot;/&gt;&lt;wsp:rsid wsp:val=&quot;000C6186&quot;/&gt;&lt;wsp:rsid wsp:val=&quot;000C73B7&quot;/&gt;&lt;wsp:rsid wsp:val=&quot;000D10A5&quot;/&gt;&lt;wsp:rsid wsp:val=&quot;000D143A&quot;/&gt;&lt;wsp:rsid wsp:val=&quot;000D264D&quot;/&gt;&lt;wsp:rsid wsp:val=&quot;000D3EC6&quot;/&gt;&lt;wsp:rsid wsp:val=&quot;000D41C1&quot;/&gt;&lt;wsp:rsid wsp:val=&quot;000D69F9&quot;/&gt;&lt;wsp:rsid wsp:val=&quot;000D6A6C&quot;/&gt;&lt;wsp:rsid wsp:val=&quot;000D6D3C&quot;/&gt;&lt;wsp:rsid wsp:val=&quot;000D73FB&quot;/&gt;&lt;wsp:rsid wsp:val=&quot;000D7D1F&quot;/&gt;&lt;wsp:rsid wsp:val=&quot;000E2E2A&quot;/&gt;&lt;wsp:rsid wsp:val=&quot;000E4D64&quot;/&gt;&lt;wsp:rsid wsp:val=&quot;000F2DE4&quot;/&gt;&lt;wsp:rsid wsp:val=&quot;000F335F&quot;/&gt;&lt;wsp:rsid wsp:val=&quot;00101553&quot;/&gt;&lt;wsp:rsid wsp:val=&quot;00103678&quot;/&gt;&lt;wsp:rsid wsp:val=&quot;00104B30&quot;/&gt;&lt;wsp:rsid wsp:val=&quot;0010604C&quot;/&gt;&lt;wsp:rsid wsp:val=&quot;00106458&quot;/&gt;&lt;wsp:rsid wsp:val=&quot;00112278&quot;/&gt;&lt;wsp:rsid wsp:val=&quot;00114BA0&quot;/&gt;&lt;wsp:rsid wsp:val=&quot;001170F7&quot;/&gt;&lt;wsp:rsid wsp:val=&quot;00123B0B&quot;/&gt;&lt;wsp:rsid wsp:val=&quot;00127EC7&quot;/&gt;&lt;wsp:rsid wsp:val=&quot;00130878&quot;/&gt;&lt;wsp:rsid wsp:val=&quot;00135E32&quot;/&gt;&lt;wsp:rsid wsp:val=&quot;001403D8&quot;/&gt;&lt;wsp:rsid wsp:val=&quot;00143D15&quot;/&gt;&lt;wsp:rsid wsp:val=&quot;001442CF&quot;/&gt;&lt;wsp:rsid wsp:val=&quot;001478C8&quot;/&gt;&lt;wsp:rsid wsp:val=&quot;00156910&quot;/&gt;&lt;wsp:rsid wsp:val=&quot;0016063A&quot;/&gt;&lt;wsp:rsid wsp:val=&quot;00162F6D&quot;/&gt;&lt;wsp:rsid wsp:val=&quot;001635FA&quot;/&gt;&lt;wsp:rsid wsp:val=&quot;0016576E&quot;/&gt;&lt;wsp:rsid wsp:val=&quot;00167961&quot;/&gt;&lt;wsp:rsid wsp:val=&quot;00170C46&quot;/&gt;&lt;wsp:rsid wsp:val=&quot;00171FDE&quot;/&gt;&lt;wsp:rsid wsp:val=&quot;00172823&quot;/&gt;&lt;wsp:rsid wsp:val=&quot;00175960&quot;/&gt;&lt;wsp:rsid wsp:val=&quot;001822FA&quot;/&gt;&lt;wsp:rsid wsp:val=&quot;00185199&quot;/&gt;&lt;wsp:rsid wsp:val=&quot;001852BE&quot;/&gt;&lt;wsp:rsid wsp:val=&quot;00191D5D&quot;/&gt;&lt;wsp:rsid wsp:val=&quot;00193ADF&quot;/&gt;&lt;wsp:rsid wsp:val=&quot;001948F9&quot;/&gt;&lt;wsp:rsid wsp:val=&quot;00195C7C&quot;/&gt;&lt;wsp:rsid wsp:val=&quot;001A0722&quot;/&gt;&lt;wsp:rsid wsp:val=&quot;001A0948&quot;/&gt;&lt;wsp:rsid wsp:val=&quot;001A3A6C&quot;/&gt;&lt;wsp:rsid wsp:val=&quot;001A3D80&quot;/&gt;&lt;wsp:rsid wsp:val=&quot;001A4B6A&quot;/&gt;&lt;wsp:rsid wsp:val=&quot;001A5D78&quot;/&gt;&lt;wsp:rsid wsp:val=&quot;001A6351&quot;/&gt;&lt;wsp:rsid wsp:val=&quot;001B385C&quot;/&gt;&lt;wsp:rsid wsp:val=&quot;001B4C77&quot;/&gt;&lt;wsp:rsid wsp:val=&quot;001C0A24&quot;/&gt;&lt;wsp:rsid wsp:val=&quot;001C465A&quot;/&gt;&lt;wsp:rsid wsp:val=&quot;001D0394&quot;/&gt;&lt;wsp:rsid wsp:val=&quot;001D4D4C&quot;/&gt;&lt;wsp:rsid wsp:val=&quot;001E2D9B&quot;/&gt;&lt;wsp:rsid wsp:val=&quot;001E34A5&quot;/&gt;&lt;wsp:rsid wsp:val=&quot;001E3E27&quot;/&gt;&lt;wsp:rsid wsp:val=&quot;001E7A31&quot;/&gt;&lt;wsp:rsid wsp:val=&quot;001F230F&quot;/&gt;&lt;wsp:rsid wsp:val=&quot;001F7E3A&quot;/&gt;&lt;wsp:rsid wsp:val=&quot;0020039C&quot;/&gt;&lt;wsp:rsid wsp:val=&quot;0020063B&quot;/&gt;&lt;wsp:rsid wsp:val=&quot;00200AED&quot;/&gt;&lt;wsp:rsid wsp:val=&quot;002013AB&quot;/&gt;&lt;wsp:rsid wsp:val=&quot;002016AE&quot;/&gt;&lt;wsp:rsid wsp:val=&quot;00202426&quot;/&gt;&lt;wsp:rsid wsp:val=&quot;0020298B&quot;/&gt;&lt;wsp:rsid wsp:val=&quot;0020328A&quot;/&gt;&lt;wsp:rsid wsp:val=&quot;0021109B&quot;/&gt;&lt;wsp:rsid wsp:val=&quot;00211D3B&quot;/&gt;&lt;wsp:rsid wsp:val=&quot;002155F6&quot;/&gt;&lt;wsp:rsid wsp:val=&quot;00215720&quot;/&gt;&lt;wsp:rsid wsp:val=&quot;00220A18&quot;/&gt;&lt;wsp:rsid wsp:val=&quot;00222A0D&quot;/&gt;&lt;wsp:rsid wsp:val=&quot;002235E6&quot;/&gt;&lt;wsp:rsid wsp:val=&quot;00225801&quot;/&gt;&lt;wsp:rsid wsp:val=&quot;0022635D&quot;/&gt;&lt;wsp:rsid wsp:val=&quot;002268EC&quot;/&gt;&lt;wsp:rsid wsp:val=&quot;0022766B&quot;/&gt;&lt;wsp:rsid wsp:val=&quot;0023690C&quot;/&gt;&lt;wsp:rsid wsp:val=&quot;0023743A&quot;/&gt;&lt;wsp:rsid wsp:val=&quot;00251C5B&quot;/&gt;&lt;wsp:rsid wsp:val=&quot;00251F6B&quot;/&gt;&lt;wsp:rsid wsp:val=&quot;002532E5&quot;/&gt;&lt;wsp:rsid wsp:val=&quot;00255B36&quot;/&gt;&lt;wsp:rsid wsp:val=&quot;0025785F&quot;/&gt;&lt;wsp:rsid wsp:val=&quot;00257939&quot;/&gt;&lt;wsp:rsid wsp:val=&quot;002631CB&quot;/&gt;&lt;wsp:rsid wsp:val=&quot;00264722&quot;/&gt;&lt;wsp:rsid wsp:val=&quot;002650DB&quot;/&gt;&lt;wsp:rsid wsp:val=&quot;00267723&quot;/&gt;&lt;wsp:rsid wsp:val=&quot;00267749&quot;/&gt;&lt;wsp:rsid wsp:val=&quot;00271A1A&quot;/&gt;&lt;wsp:rsid wsp:val=&quot;002739F8&quot;/&gt;&lt;wsp:rsid wsp:val=&quot;00274C08&quot;/&gt;&lt;wsp:rsid wsp:val=&quot;0027519D&quot;/&gt;&lt;wsp:rsid wsp:val=&quot;00281958&quot;/&gt;&lt;wsp:rsid wsp:val=&quot;0028550E&quot;/&gt;&lt;wsp:rsid wsp:val=&quot;002855EE&quot;/&gt;&lt;wsp:rsid wsp:val=&quot;00285F91&quot;/&gt;&lt;wsp:rsid wsp:val=&quot;00287CD0&quot;/&gt;&lt;wsp:rsid wsp:val=&quot;00291ABB&quot;/&gt;&lt;wsp:rsid wsp:val=&quot;00294B56&quot;/&gt;&lt;wsp:rsid wsp:val=&quot;002953DB&quot;/&gt;&lt;wsp:rsid wsp:val=&quot;00297CCC&quot;/&gt;&lt;wsp:rsid wsp:val=&quot;002A023A&quot;/&gt;&lt;wsp:rsid wsp:val=&quot;002A399E&quot;/&gt;&lt;wsp:rsid wsp:val=&quot;002A4622&quot;/&gt;&lt;wsp:rsid wsp:val=&quot;002A5EB9&quot;/&gt;&lt;wsp:rsid wsp:val=&quot;002A6DEE&quot;/&gt;&lt;wsp:rsid wsp:val=&quot;002B1C3A&quot;/&gt;&lt;wsp:rsid wsp:val=&quot;002B37B3&quot;/&gt;&lt;wsp:rsid wsp:val=&quot;002B4C79&quot;/&gt;&lt;wsp:rsid wsp:val=&quot;002B6B35&quot;/&gt;&lt;wsp:rsid wsp:val=&quot;002C308A&quot;/&gt;&lt;wsp:rsid wsp:val=&quot;002C34D1&quot;/&gt;&lt;wsp:rsid wsp:val=&quot;002C3614&quot;/&gt;&lt;wsp:rsid wsp:val=&quot;002C75D6&quot;/&gt;&lt;wsp:rsid wsp:val=&quot;002D2B97&quot;/&gt;&lt;wsp:rsid wsp:val=&quot;002D5E1D&quot;/&gt;&lt;wsp:rsid wsp:val=&quot;002E6C6C&quot;/&gt;&lt;wsp:rsid wsp:val=&quot;002E6F7A&quot;/&gt;&lt;wsp:rsid wsp:val=&quot;002F3502&quot;/&gt;&lt;wsp:rsid wsp:val=&quot;002F57F0&quot;/&gt;&lt;wsp:rsid wsp:val=&quot;002F5A9D&quot;/&gt;&lt;wsp:rsid wsp:val=&quot;0030014A&quot;/&gt;&lt;wsp:rsid wsp:val=&quot;0030520F&quot;/&gt;&lt;wsp:rsid wsp:val=&quot;00305C7B&quot;/&gt;&lt;wsp:rsid wsp:val=&quot;00306341&quot;/&gt;&lt;wsp:rsid wsp:val=&quot;0030685B&quot;/&gt;&lt;wsp:rsid wsp:val=&quot;00307C3D&quot;/&gt;&lt;wsp:rsid wsp:val=&quot;00314D36&quot;/&gt;&lt;wsp:rsid wsp:val=&quot;003171F8&quot;/&gt;&lt;wsp:rsid wsp:val=&quot;003314BC&quot;/&gt;&lt;wsp:rsid wsp:val=&quot;00336AED&quot;/&gt;&lt;wsp:rsid wsp:val=&quot;00337D8D&quot;/&gt;&lt;wsp:rsid wsp:val=&quot;00341612&quot;/&gt;&lt;wsp:rsid wsp:val=&quot;00341E94&quot;/&gt;&lt;wsp:rsid wsp:val=&quot;00342C52&quot;/&gt;&lt;wsp:rsid wsp:val=&quot;0034400F&quot;/&gt;&lt;wsp:rsid wsp:val=&quot;00344B60&quot;/&gt;&lt;wsp:rsid wsp:val=&quot;00344F8A&quot;/&gt;&lt;wsp:rsid wsp:val=&quot;00345AA3&quot;/&gt;&lt;wsp:rsid wsp:val=&quot;00346B58&quot;/&gt;&lt;wsp:rsid wsp:val=&quot;00354AC7&quot;/&gt;&lt;wsp:rsid wsp:val=&quot;003561BB&quot;/&gt;&lt;wsp:rsid wsp:val=&quot;003563C7&quot;/&gt;&lt;wsp:rsid wsp:val=&quot;00360577&quot;/&gt;&lt;wsp:rsid wsp:val=&quot;00360B7C&quot;/&gt;&lt;wsp:rsid wsp:val=&quot;00362AA4&quot;/&gt;&lt;wsp:rsid wsp:val=&quot;00363E30&quot;/&gt;&lt;wsp:rsid wsp:val=&quot;00365C63&quot;/&gt;&lt;wsp:rsid wsp:val=&quot;0037055A&quot;/&gt;&lt;wsp:rsid wsp:val=&quot;003732E0&quot;/&gt;&lt;wsp:rsid wsp:val=&quot;003741BD&quot;/&gt;&lt;wsp:rsid wsp:val=&quot;003757B0&quot;/&gt;&lt;wsp:rsid wsp:val=&quot;00375A75&quot;/&gt;&lt;wsp:rsid wsp:val=&quot;00376564&quot;/&gt;&lt;wsp:rsid wsp:val=&quot;00380CA1&quot;/&gt;&lt;wsp:rsid wsp:val=&quot;00381F70&quot;/&gt;&lt;wsp:rsid wsp:val=&quot;003832F5&quot;/&gt;&lt;wsp:rsid wsp:val=&quot;00385A80&quot;/&gt;&lt;wsp:rsid wsp:val=&quot;00386755&quot;/&gt;&lt;wsp:rsid wsp:val=&quot;00390322&quot;/&gt;&lt;wsp:rsid wsp:val=&quot;00390B75&quot;/&gt;&lt;wsp:rsid wsp:val=&quot;0039250E&quot;/&gt;&lt;wsp:rsid wsp:val=&quot;00394D24&quot;/&gt;&lt;wsp:rsid wsp:val=&quot;00394F78&quot;/&gt;&lt;wsp:rsid wsp:val=&quot;0039509C&quot;/&gt;&lt;wsp:rsid wsp:val=&quot;003A0E11&quot;/&gt;&lt;wsp:rsid wsp:val=&quot;003A3161&quot;/&gt;&lt;wsp:rsid wsp:val=&quot;003A45F4&quot;/&gt;&lt;wsp:rsid wsp:val=&quot;003B04A6&quot;/&gt;&lt;wsp:rsid wsp:val=&quot;003B2329&quot;/&gt;&lt;wsp:rsid wsp:val=&quot;003B554C&quot;/&gt;&lt;wsp:rsid wsp:val=&quot;003C0069&quot;/&gt;&lt;wsp:rsid wsp:val=&quot;003C0411&quot;/&gt;&lt;wsp:rsid wsp:val=&quot;003C2A74&quot;/&gt;&lt;wsp:rsid wsp:val=&quot;003C3A96&quot;/&gt;&lt;wsp:rsid wsp:val=&quot;003C4741&quot;/&gt;&lt;wsp:rsid wsp:val=&quot;003C4FE2&quot;/&gt;&lt;wsp:rsid wsp:val=&quot;003C52D3&quot;/&gt;&lt;wsp:rsid wsp:val=&quot;003C55C6&quot;/&gt;&lt;wsp:rsid wsp:val=&quot;003C763E&quot;/&gt;&lt;wsp:rsid wsp:val=&quot;003D1012&quot;/&gt;&lt;wsp:rsid wsp:val=&quot;003D12B2&quot;/&gt;&lt;wsp:rsid wsp:val=&quot;003D23B2&quot;/&gt;&lt;wsp:rsid wsp:val=&quot;003D3708&quot;/&gt;&lt;wsp:rsid wsp:val=&quot;003D3FA1&quot;/&gt;&lt;wsp:rsid wsp:val=&quot;003D638B&quot;/&gt;&lt;wsp:rsid wsp:val=&quot;003E2594&quot;/&gt;&lt;wsp:rsid wsp:val=&quot;003E42DF&quot;/&gt;&lt;wsp:rsid wsp:val=&quot;003E43C9&quot;/&gt;&lt;wsp:rsid wsp:val=&quot;003E755B&quot;/&gt;&lt;wsp:rsid wsp:val=&quot;003F006B&quot;/&gt;&lt;wsp:rsid wsp:val=&quot;003F0E2A&quot;/&gt;&lt;wsp:rsid wsp:val=&quot;003F34CB&quot;/&gt;&lt;wsp:rsid wsp:val=&quot;003F3E17&quot;/&gt;&lt;wsp:rsid wsp:val=&quot;003F58BA&quot;/&gt;&lt;wsp:rsid wsp:val=&quot;003F684A&quot;/&gt;&lt;wsp:rsid wsp:val=&quot;004012F3&quot;/&gt;&lt;wsp:rsid wsp:val=&quot;00410CB9&quot;/&gt;&lt;wsp:rsid wsp:val=&quot;00410CFE&quot;/&gt;&lt;wsp:rsid wsp:val=&quot;004113B6&quot;/&gt;&lt;wsp:rsid wsp:val=&quot;00412282&quot;/&gt;&lt;wsp:rsid wsp:val=&quot;00413DAA&quot;/&gt;&lt;wsp:rsid wsp:val=&quot;00414973&quot;/&gt;&lt;wsp:rsid wsp:val=&quot;004158C5&quot;/&gt;&lt;wsp:rsid wsp:val=&quot;00415BD3&quot;/&gt;&lt;wsp:rsid wsp:val=&quot;00416285&quot;/&gt;&lt;wsp:rsid wsp:val=&quot;00416463&quot;/&gt;&lt;wsp:rsid wsp:val=&quot;0041665B&quot;/&gt;&lt;wsp:rsid wsp:val=&quot;00420550&quot;/&gt;&lt;wsp:rsid wsp:val=&quot;00420AA7&quot;/&gt;&lt;wsp:rsid wsp:val=&quot;0042311C&quot;/&gt;&lt;wsp:rsid wsp:val=&quot;004245E3&quot;/&gt;&lt;wsp:rsid wsp:val=&quot;0042616A&quot;/&gt;&lt;wsp:rsid wsp:val=&quot;00426258&quot;/&gt;&lt;wsp:rsid wsp:val=&quot;00427B6D&quot;/&gt;&lt;wsp:rsid wsp:val=&quot;00431EF9&quot;/&gt;&lt;wsp:rsid wsp:val=&quot;00442F11&quot;/&gt;&lt;wsp:rsid wsp:val=&quot;00444352&quot;/&gt;&lt;wsp:rsid wsp:val=&quot;0044583A&quot;/&gt;&lt;wsp:rsid wsp:val=&quot;00450D2B&quot;/&gt;&lt;wsp:rsid wsp:val=&quot;004533F8&quot;/&gt;&lt;wsp:rsid wsp:val=&quot;00453709&quot;/&gt;&lt;wsp:rsid wsp:val=&quot;00456F31&quot;/&gt;&lt;wsp:rsid wsp:val=&quot;0046348D&quot;/&gt;&lt;wsp:rsid wsp:val=&quot;00465BEF&quot;/&gt;&lt;wsp:rsid wsp:val=&quot;00466C5B&quot;/&gt;&lt;wsp:rsid wsp:val=&quot;00466F72&quot;/&gt;&lt;wsp:rsid wsp:val=&quot;00467B9F&quot;/&gt;&lt;wsp:rsid wsp:val=&quot;004744CA&quot;/&gt;&lt;wsp:rsid wsp:val=&quot;00475307&quot;/&gt;&lt;wsp:rsid wsp:val=&quot;00476C1F&quot;/&gt;&lt;wsp:rsid wsp:val=&quot;0048309D&quot;/&gt;&lt;wsp:rsid wsp:val=&quot;004834D1&quot;/&gt;&lt;wsp:rsid wsp:val=&quot;00483D27&quot;/&gt;&lt;wsp:rsid wsp:val=&quot;00484A9D&quot;/&gt;&lt;wsp:rsid wsp:val=&quot;00487096&quot;/&gt;&lt;wsp:rsid wsp:val=&quot;004871EF&quot;/&gt;&lt;wsp:rsid wsp:val=&quot;00487CA2&quot;/&gt;&lt;wsp:rsid wsp:val=&quot;004922BC&quot;/&gt;&lt;wsp:rsid wsp:val=&quot;00492E15&quot;/&gt;&lt;wsp:rsid wsp:val=&quot;004935F0&quot;/&gt;&lt;wsp:rsid wsp:val=&quot;00495E5F&quot;/&gt;&lt;wsp:rsid wsp:val=&quot;004A256F&quot;/&gt;&lt;wsp:rsid wsp:val=&quot;004A37AE&quot;/&gt;&lt;wsp:rsid wsp:val=&quot;004A4CCA&quot;/&gt;&lt;wsp:rsid wsp:val=&quot;004A4D75&quot;/&gt;&lt;wsp:rsid wsp:val=&quot;004B19A8&quot;/&gt;&lt;wsp:rsid wsp:val=&quot;004B768D&quot;/&gt;&lt;wsp:rsid wsp:val=&quot;004B7E7E&quot;/&gt;&lt;wsp:rsid wsp:val=&quot;004C0733&quot;/&gt;&lt;wsp:rsid wsp:val=&quot;004C272F&quot;/&gt;&lt;wsp:rsid wsp:val=&quot;004C2A1B&quot;/&gt;&lt;wsp:rsid wsp:val=&quot;004C43CD&quot;/&gt;&lt;wsp:rsid wsp:val=&quot;004C4CD4&quot;/&gt;&lt;wsp:rsid wsp:val=&quot;004D74E7&quot;/&gt;&lt;wsp:rsid wsp:val=&quot;004D7D0B&quot;/&gt;&lt;wsp:rsid wsp:val=&quot;004E0ADA&quot;/&gt;&lt;wsp:rsid wsp:val=&quot;004E2508&quot;/&gt;&lt;wsp:rsid wsp:val=&quot;004E4F6E&quot;/&gt;&lt;wsp:rsid wsp:val=&quot;004E685C&quot;/&gt;&lt;wsp:rsid wsp:val=&quot;004F410C&quot;/&gt;&lt;wsp:rsid wsp:val=&quot;004F6156&quot;/&gt;&lt;wsp:rsid wsp:val=&quot;005010A9&quot;/&gt;&lt;wsp:rsid wsp:val=&quot;005030F6&quot;/&gt;&lt;wsp:rsid wsp:val=&quot;00504DD9&quot;/&gt;&lt;wsp:rsid wsp:val=&quot;00514AF0&quot;/&gt;&lt;wsp:rsid wsp:val=&quot;005203EF&quot;/&gt;&lt;wsp:rsid wsp:val=&quot;0052338F&quot;/&gt;&lt;wsp:rsid wsp:val=&quot;00523469&quot;/&gt;&lt;wsp:rsid wsp:val=&quot;005261A9&quot;/&gt;&lt;wsp:rsid wsp:val=&quot;005325E2&quot;/&gt;&lt;wsp:rsid wsp:val=&quot;005327DE&quot;/&gt;&lt;wsp:rsid wsp:val=&quot;00533131&quot;/&gt;&lt;wsp:rsid wsp:val=&quot;005369E9&quot;/&gt;&lt;wsp:rsid wsp:val=&quot;0053755A&quot;/&gt;&lt;wsp:rsid wsp:val=&quot;0053758A&quot;/&gt;&lt;wsp:rsid wsp:val=&quot;00541CA0&quot;/&gt;&lt;wsp:rsid wsp:val=&quot;00542119&quot;/&gt;&lt;wsp:rsid wsp:val=&quot;00542E04&quot;/&gt;&lt;wsp:rsid wsp:val=&quot;00543A7B&quot;/&gt;&lt;wsp:rsid wsp:val=&quot;00545641&quot;/&gt;&lt;wsp:rsid wsp:val=&quot;00545A3B&quot;/&gt;&lt;wsp:rsid wsp:val=&quot;005506A2&quot;/&gt;&lt;wsp:rsid wsp:val=&quot;00553ECF&quot;/&gt;&lt;wsp:rsid wsp:val=&quot;00556793&quot;/&gt;&lt;wsp:rsid wsp:val=&quot;005605DC&quot;/&gt;&lt;wsp:rsid wsp:val=&quot;00560F79&quot;/&gt;&lt;wsp:rsid wsp:val=&quot;00561ADE&quot;/&gt;&lt;wsp:rsid wsp:val=&quot;00562434&quot;/&gt;&lt;wsp:rsid wsp:val=&quot;005640A8&quot;/&gt;&lt;wsp:rsid wsp:val=&quot;00565094&quot;/&gt;&lt;wsp:rsid wsp:val=&quot;00565B15&quot;/&gt;&lt;wsp:rsid wsp:val=&quot;00565BAF&quot;/&gt;&lt;wsp:rsid wsp:val=&quot;00570A92&quot;/&gt;&lt;wsp:rsid wsp:val=&quot;00574706&quot;/&gt;&lt;wsp:rsid wsp:val=&quot;00576750&quot;/&gt;&lt;wsp:rsid wsp:val=&quot;00582B8E&quot;/&gt;&lt;wsp:rsid wsp:val=&quot;0058473B&quot;/&gt;&lt;wsp:rsid wsp:val=&quot;00590968&quot;/&gt;&lt;wsp:rsid wsp:val=&quot;005937C3&quot;/&gt;&lt;wsp:rsid wsp:val=&quot;0059620C&quot;/&gt;&lt;wsp:rsid wsp:val=&quot;005A005C&quot;/&gt;&lt;wsp:rsid wsp:val=&quot;005A35E3&quot;/&gt;&lt;wsp:rsid wsp:val=&quot;005A5D57&quot;/&gt;&lt;wsp:rsid wsp:val=&quot;005B420F&quot;/&gt;&lt;wsp:rsid wsp:val=&quot;005B508A&quot;/&gt;&lt;wsp:rsid wsp:val=&quot;005C07F9&quot;/&gt;&lt;wsp:rsid wsp:val=&quot;005C1FBE&quot;/&gt;&lt;wsp:rsid wsp:val=&quot;005C2F85&quot;/&gt;&lt;wsp:rsid wsp:val=&quot;005C51BE&quot;/&gt;&lt;wsp:rsid wsp:val=&quot;005C5ABA&quot;/&gt;&lt;wsp:rsid wsp:val=&quot;005D141C&quot;/&gt;&lt;wsp:rsid wsp:val=&quot;005D5D82&quot;/&gt;&lt;wsp:rsid wsp:val=&quot;005D7CE7&quot;/&gt;&lt;wsp:rsid wsp:val=&quot;005E07F1&quot;/&gt;&lt;wsp:rsid wsp:val=&quot;005E2555&quot;/&gt;&lt;wsp:rsid wsp:val=&quot;005E3180&quot;/&gt;&lt;wsp:rsid wsp:val=&quot;005E5444&quot;/&gt;&lt;wsp:rsid wsp:val=&quot;005F10C7&quot;/&gt;&lt;wsp:rsid wsp:val=&quot;005F533A&quot;/&gt;&lt;wsp:rsid wsp:val=&quot;006052B2&quot;/&gt;&lt;wsp:rsid wsp:val=&quot;00615E07&quot;/&gt;&lt;wsp:rsid wsp:val=&quot;00617AAC&quot;/&gt;&lt;wsp:rsid wsp:val=&quot;006206A4&quot;/&gt;&lt;wsp:rsid wsp:val=&quot;006274FB&quot;/&gt;&lt;wsp:rsid wsp:val=&quot;00630903&quot;/&gt;&lt;wsp:rsid wsp:val=&quot;00635E19&quot;/&gt;&lt;wsp:rsid wsp:val=&quot;00642537&quot;/&gt;&lt;wsp:rsid wsp:val=&quot;00645AB8&quot;/&gt;&lt;wsp:rsid wsp:val=&quot;00646BD5&quot;/&gt;&lt;wsp:rsid wsp:val=&quot;00650005&quot;/&gt;&lt;wsp:rsid wsp:val=&quot;00652091&quot;/&gt;&lt;wsp:rsid wsp:val=&quot;00654C37&quot;/&gt;&lt;wsp:rsid wsp:val=&quot;00654D6D&quot;/&gt;&lt;wsp:rsid wsp:val=&quot;006552FA&quot;/&gt;&lt;wsp:rsid wsp:val=&quot;00663BE3&quot;/&gt;&lt;wsp:rsid wsp:val=&quot;00664603&quot;/&gt;&lt;wsp:rsid wsp:val=&quot;00667EDC&quot;/&gt;&lt;wsp:rsid wsp:val=&quot;00677EFC&quot;/&gt;&lt;wsp:rsid wsp:val=&quot;006810A7&quot;/&gt;&lt;wsp:rsid wsp:val=&quot;00690183&quot;/&gt;&lt;wsp:rsid wsp:val=&quot;006901EE&quot;/&gt;&lt;wsp:rsid wsp:val=&quot;00690245&quot;/&gt;&lt;wsp:rsid wsp:val=&quot;00693660&quot;/&gt;&lt;wsp:rsid wsp:val=&quot;006A00FE&quot;/&gt;&lt;wsp:rsid wsp:val=&quot;006A047A&quot;/&gt;&lt;wsp:rsid wsp:val=&quot;006A221C&quot;/&gt;&lt;wsp:rsid wsp:val=&quot;006A2FF6&quot;/&gt;&lt;wsp:rsid wsp:val=&quot;006B36CF&quot;/&gt;&lt;wsp:rsid wsp:val=&quot;006B5967&quot;/&gt;&lt;wsp:rsid wsp:val=&quot;006B7835&quot;/&gt;&lt;wsp:rsid wsp:val=&quot;006C409E&quot;/&gt;&lt;wsp:rsid wsp:val=&quot;006C54ED&quot;/&gt;&lt;wsp:rsid wsp:val=&quot;006D4E09&quot;/&gt;&lt;wsp:rsid wsp:val=&quot;006D57F1&quot;/&gt;&lt;wsp:rsid wsp:val=&quot;006D6007&quot;/&gt;&lt;wsp:rsid wsp:val=&quot;006E50AD&quot;/&gt;&lt;wsp:rsid wsp:val=&quot;006E65F2&quot;/&gt;&lt;wsp:rsid wsp:val=&quot;006F0B63&quot;/&gt;&lt;wsp:rsid wsp:val=&quot;006F5484&quot;/&gt;&lt;wsp:rsid wsp:val=&quot;00700F6D&quot;/&gt;&lt;wsp:rsid wsp:val=&quot;00703BFE&quot;/&gt;&lt;wsp:rsid wsp:val=&quot;00704FB3&quot;/&gt;&lt;wsp:rsid wsp:val=&quot;00712FED&quot;/&gt;&lt;wsp:rsid wsp:val=&quot;00713C7C&quot;/&gt;&lt;wsp:rsid wsp:val=&quot;0072085C&quot;/&gt;&lt;wsp:rsid wsp:val=&quot;00721065&quot;/&gt;&lt;wsp:rsid wsp:val=&quot;00721FA2&quot;/&gt;&lt;wsp:rsid wsp:val=&quot;00722604&quot;/&gt;&lt;wsp:rsid wsp:val=&quot;00723373&quot;/&gt;&lt;wsp:rsid wsp:val=&quot;00730AF4&quot;/&gt;&lt;wsp:rsid wsp:val=&quot;00731712&quot;/&gt;&lt;wsp:rsid wsp:val=&quot;007318E8&quot;/&gt;&lt;wsp:rsid wsp:val=&quot;00732D7F&quot;/&gt;&lt;wsp:rsid wsp:val=&quot;00733440&quot;/&gt;&lt;wsp:rsid wsp:val=&quot;007349E7&quot;/&gt;&lt;wsp:rsid wsp:val=&quot;0073543C&quot;/&gt;&lt;wsp:rsid wsp:val=&quot;007354F4&quot;/&gt;&lt;wsp:rsid wsp:val=&quot;00735AEC&quot;/&gt;&lt;wsp:rsid wsp:val=&quot;00743188&quot;/&gt;&lt;wsp:rsid wsp:val=&quot;00744A67&quot;/&gt;&lt;wsp:rsid wsp:val=&quot;007452EF&quot;/&gt;&lt;wsp:rsid wsp:val=&quot;00745F17&quot;/&gt;&lt;wsp:rsid wsp:val=&quot;00746378&quot;/&gt;&lt;wsp:rsid wsp:val=&quot;00746CFA&quot;/&gt;&lt;wsp:rsid wsp:val=&quot;007474C3&quot;/&gt;&lt;wsp:rsid wsp:val=&quot;00750B3E&quot;/&gt;&lt;wsp:rsid wsp:val=&quot;00750ECE&quot;/&gt;&lt;wsp:rsid wsp:val=&quot;007545CA&quot;/&gt;&lt;wsp:rsid wsp:val=&quot;007558AA&quot;/&gt;&lt;wsp:rsid wsp:val=&quot;007612DC&quot;/&gt;&lt;wsp:rsid wsp:val=&quot;00763C61&quot;/&gt;&lt;wsp:rsid wsp:val=&quot;00766B6A&quot;/&gt;&lt;wsp:rsid wsp:val=&quot;00767C26&quot;/&gt;&lt;wsp:rsid wsp:val=&quot;00773DBF&quot;/&gt;&lt;wsp:rsid wsp:val=&quot;00784FF2&quot;/&gt;&lt;wsp:rsid wsp:val=&quot;00786385&quot;/&gt;&lt;wsp:rsid wsp:val=&quot;00790D00&quot;/&gt;&lt;wsp:rsid wsp:val=&quot;00791510&quot;/&gt;&lt;wsp:rsid wsp:val=&quot;007930F4&quot;/&gt;&lt;wsp:rsid wsp:val=&quot;0079414A&quot;/&gt;&lt;wsp:rsid wsp:val=&quot;00795900&quot;/&gt;&lt;wsp:rsid wsp:val=&quot;00795E00&quot;/&gt;&lt;wsp:rsid wsp:val=&quot;007968EA&quot;/&gt;&lt;wsp:rsid wsp:val=&quot;0079721A&quot;/&gt;&lt;wsp:rsid wsp:val=&quot;007A268E&quot;/&gt;&lt;wsp:rsid wsp:val=&quot;007A2C1C&quot;/&gt;&lt;wsp:rsid wsp:val=&quot;007A5CD5&quot;/&gt;&lt;wsp:rsid wsp:val=&quot;007A69D8&quot;/&gt;&lt;wsp:rsid wsp:val=&quot;007B488A&quot;/&gt;&lt;wsp:rsid wsp:val=&quot;007B6383&quot;/&gt;&lt;wsp:rsid wsp:val=&quot;007C1FFD&quot;/&gt;&lt;wsp:rsid wsp:val=&quot;007C38AC&quot;/&gt;&lt;wsp:rsid wsp:val=&quot;007C3C29&quot;/&gt;&lt;wsp:rsid wsp:val=&quot;007C4827&quot;/&gt;&lt;wsp:rsid wsp:val=&quot;007C6186&quot;/&gt;&lt;wsp:rsid wsp:val=&quot;007D0A80&quot;/&gt;&lt;wsp:rsid wsp:val=&quot;007D3BC3&quot;/&gt;&lt;wsp:rsid wsp:val=&quot;007D5756&quot;/&gt;&lt;wsp:rsid wsp:val=&quot;007F2004&quot;/&gt;&lt;wsp:rsid wsp:val=&quot;007F3A24&quot;/&gt;&lt;wsp:rsid wsp:val=&quot;007F6332&quot;/&gt;&lt;wsp:rsid wsp:val=&quot;007F6547&quot;/&gt;&lt;wsp:rsid wsp:val=&quot;007F7329&quot;/&gt;&lt;wsp:rsid wsp:val=&quot;008018BF&quot;/&gt;&lt;wsp:rsid wsp:val=&quot;008025AA&quot;/&gt;&lt;wsp:rsid wsp:val=&quot;00803399&quot;/&gt;&lt;wsp:rsid wsp:val=&quot;00804408&quot;/&gt;&lt;wsp:rsid wsp:val=&quot;00806720&quot;/&gt;&lt;wsp:rsid wsp:val=&quot;00806B50&quot;/&gt;&lt;wsp:rsid wsp:val=&quot;008128E5&quot;/&gt;&lt;wsp:rsid wsp:val=&quot;00812F93&quot;/&gt;&lt;wsp:rsid wsp:val=&quot;008175CB&quot;/&gt;&lt;wsp:rsid wsp:val=&quot;00817AC5&quot;/&gt;&lt;wsp:rsid wsp:val=&quot;00820C71&quot;/&gt;&lt;wsp:rsid wsp:val=&quot;008226BA&quot;/&gt;&lt;wsp:rsid wsp:val=&quot;00824CF9&quot;/&gt;&lt;wsp:rsid wsp:val=&quot;00826DD5&quot;/&gt;&lt;wsp:rsid wsp:val=&quot;00827995&quot;/&gt;&lt;wsp:rsid wsp:val=&quot;0083369A&quot;/&gt;&lt;wsp:rsid wsp:val=&quot;00834B30&quot;/&gt;&lt;wsp:rsid wsp:val=&quot;008354B9&quot;/&gt;&lt;wsp:rsid wsp:val=&quot;00840A4D&quot;/&gt;&lt;wsp:rsid wsp:val=&quot;00840C8F&quot;/&gt;&lt;wsp:rsid wsp:val=&quot;0084684A&quot;/&gt;&lt;wsp:rsid wsp:val=&quot;00847940&quot;/&gt;&lt;wsp:rsid wsp:val=&quot;00850E3A&quot;/&gt;&lt;wsp:rsid wsp:val=&quot;0085350C&quot;/&gt;&lt;wsp:rsid wsp:val=&quot;00862631&quot;/&gt;&lt;wsp:rsid wsp:val=&quot;008626AC&quot;/&gt;&lt;wsp:rsid wsp:val=&quot;00862A46&quot;/&gt;&lt;wsp:rsid wsp:val=&quot;008648E4&quot;/&gt;&lt;wsp:rsid wsp:val=&quot;00865963&quot;/&gt;&lt;wsp:rsid wsp:val=&quot;008675B9&quot;/&gt;&lt;wsp:rsid wsp:val=&quot;008701AA&quot;/&gt;&lt;wsp:rsid wsp:val=&quot;00870EBE&quot;/&gt;&lt;wsp:rsid wsp:val=&quot;008737A9&quot;/&gt;&lt;wsp:rsid wsp:val=&quot;00875EF4&quot;/&gt;&lt;wsp:rsid wsp:val=&quot;00881649&quot;/&gt;&lt;wsp:rsid wsp:val=&quot;00882D85&quot;/&gt;&lt;wsp:rsid wsp:val=&quot;00882E41&quot;/&gt;&lt;wsp:rsid wsp:val=&quot;00883B02&quot;/&gt;&lt;wsp:rsid wsp:val=&quot;0088491D&quot;/&gt;&lt;wsp:rsid wsp:val=&quot;00885E7B&quot;/&gt;&lt;wsp:rsid wsp:val=&quot;00886C5B&quot;/&gt;&lt;wsp:rsid wsp:val=&quot;00894099&quot;/&gt;&lt;wsp:rsid wsp:val=&quot;00895903&quot;/&gt;&lt;wsp:rsid wsp:val=&quot;00897779&quot;/&gt;&lt;wsp:rsid wsp:val=&quot;008A149A&quot;/&gt;&lt;wsp:rsid wsp:val=&quot;008A3963&quot;/&gt;&lt;wsp:rsid wsp:val=&quot;008A5D96&quot;/&gt;&lt;wsp:rsid wsp:val=&quot;008B12CB&quot;/&gt;&lt;wsp:rsid wsp:val=&quot;008B145B&quot;/&gt;&lt;wsp:rsid wsp:val=&quot;008B21D8&quot;/&gt;&lt;wsp:rsid wsp:val=&quot;008B2537&quot;/&gt;&lt;wsp:rsid wsp:val=&quot;008B58FF&quot;/&gt;&lt;wsp:rsid wsp:val=&quot;008B6DDB&quot;/&gt;&lt;wsp:rsid wsp:val=&quot;008C0C82&quot;/&gt;&lt;wsp:rsid wsp:val=&quot;008C25F0&quot;/&gt;&lt;wsp:rsid wsp:val=&quot;008C2E73&quot;/&gt;&lt;wsp:rsid wsp:val=&quot;008C6081&quot;/&gt;&lt;wsp:rsid wsp:val=&quot;008C6E72&quot;/&gt;&lt;wsp:rsid wsp:val=&quot;008D0602&quot;/&gt;&lt;wsp:rsid wsp:val=&quot;008D2796&quot;/&gt;&lt;wsp:rsid wsp:val=&quot;008D766B&quot;/&gt;&lt;wsp:rsid wsp:val=&quot;008E0E70&quot;/&gt;&lt;wsp:rsid wsp:val=&quot;008E344A&quot;/&gt;&lt;wsp:rsid wsp:val=&quot;008E546E&quot;/&gt;&lt;wsp:rsid wsp:val=&quot;008E66FC&quot;/&gt;&lt;wsp:rsid wsp:val=&quot;008E691E&quot;/&gt;&lt;wsp:rsid wsp:val=&quot;008E6AA8&quot;/&gt;&lt;wsp:rsid wsp:val=&quot;008E72A1&quot;/&gt;&lt;wsp:rsid wsp:val=&quot;008F04A7&quot;/&gt;&lt;wsp:rsid wsp:val=&quot;008F0703&quot;/&gt;&lt;wsp:rsid wsp:val=&quot;00902E1C&quot;/&gt;&lt;wsp:rsid wsp:val=&quot;009030B5&quot;/&gt;&lt;wsp:rsid wsp:val=&quot;00904DC3&quot;/&gt;&lt;wsp:rsid wsp:val=&quot;00912B78&quot;/&gt;&lt;wsp:rsid wsp:val=&quot;009149A4&quot;/&gt;&lt;wsp:rsid wsp:val=&quot;009149BF&quot;/&gt;&lt;wsp:rsid wsp:val=&quot;00914FC2&quot;/&gt;&lt;wsp:rsid wsp:val=&quot;00916981&quot;/&gt;&lt;wsp:rsid wsp:val=&quot;00920954&quot;/&gt;&lt;wsp:rsid wsp:val=&quot;00924B1F&quot;/&gt;&lt;wsp:rsid wsp:val=&quot;00927441&quot;/&gt;&lt;wsp:rsid wsp:val=&quot;00933522&quot;/&gt;&lt;wsp:rsid wsp:val=&quot;00933539&quot;/&gt;&lt;wsp:rsid wsp:val=&quot;0093495E&quot;/&gt;&lt;wsp:rsid wsp:val=&quot;0093569D&quot;/&gt;&lt;wsp:rsid wsp:val=&quot;00937469&quot;/&gt;&lt;wsp:rsid wsp:val=&quot;0094026B&quot;/&gt;&lt;wsp:rsid wsp:val=&quot;009412E2&quot;/&gt;&lt;wsp:rsid wsp:val=&quot;00944628&quot;/&gt;&lt;wsp:rsid wsp:val=&quot;00945462&quot;/&gt;&lt;wsp:rsid wsp:val=&quot;0094645B&quot;/&gt;&lt;wsp:rsid wsp:val=&quot;00952A5F&quot;/&gt;&lt;wsp:rsid wsp:val=&quot;00954224&quot;/&gt;&lt;wsp:rsid wsp:val=&quot;00955D4F&quot;/&gt;&lt;wsp:rsid wsp:val=&quot;009566E7&quot;/&gt;&lt;wsp:rsid wsp:val=&quot;0096055B&quot;/&gt;&lt;wsp:rsid wsp:val=&quot;009636E8&quot;/&gt;&lt;wsp:rsid wsp:val=&quot;0096719F&quot;/&gt;&lt;wsp:rsid wsp:val=&quot;00970919&quot;/&gt;&lt;wsp:rsid wsp:val=&quot;00971D6A&quot;/&gt;&lt;wsp:rsid wsp:val=&quot;009738C2&quot;/&gt;&lt;wsp:rsid wsp:val=&quot;00975F22&quot;/&gt;&lt;wsp:rsid wsp:val=&quot;009801E1&quot;/&gt;&lt;wsp:rsid wsp:val=&quot;00980AD5&quot;/&gt;&lt;wsp:rsid wsp:val=&quot;0098185A&quot;/&gt;&lt;wsp:rsid wsp:val=&quot;00982B5C&quot;/&gt;&lt;wsp:rsid wsp:val=&quot;00994092&quot;/&gt;&lt;wsp:rsid wsp:val=&quot;00996BB5&quot;/&gt;&lt;wsp:rsid wsp:val=&quot;00997105&quot;/&gt;&lt;wsp:rsid wsp:val=&quot;00997371&quot;/&gt;&lt;wsp:rsid wsp:val=&quot;009A1B34&quot;/&gt;&lt;wsp:rsid wsp:val=&quot;009A268C&quot;/&gt;&lt;wsp:rsid wsp:val=&quot;009A3176&quot;/&gt;&lt;wsp:rsid wsp:val=&quot;009A5E45&quot;/&gt;&lt;wsp:rsid wsp:val=&quot;009A705A&quot;/&gt;&lt;wsp:rsid wsp:val=&quot;009B0164&quot;/&gt;&lt;wsp:rsid wsp:val=&quot;009B0D14&quot;/&gt;&lt;wsp:rsid wsp:val=&quot;009B23A9&quot;/&gt;&lt;wsp:rsid wsp:val=&quot;009B5D7E&quot;/&gt;&lt;wsp:rsid wsp:val=&quot;009C30B6&quot;/&gt;&lt;wsp:rsid wsp:val=&quot;009C35A9&quot;/&gt;&lt;wsp:rsid wsp:val=&quot;009C5C3F&quot;/&gt;&lt;wsp:rsid wsp:val=&quot;009C5F80&quot;/&gt;&lt;wsp:rsid wsp:val=&quot;009C7444&quot;/&gt;&lt;wsp:rsid wsp:val=&quot;009D2EFA&quot;/&gt;&lt;wsp:rsid wsp:val=&quot;009D311D&quot;/&gt;&lt;wsp:rsid wsp:val=&quot;009D4CF5&quot;/&gt;&lt;wsp:rsid wsp:val=&quot;009D7B50&quot;/&gt;&lt;wsp:rsid wsp:val=&quot;009E262C&quot;/&gt;&lt;wsp:rsid wsp:val=&quot;009E31A8&quot;/&gt;&lt;wsp:rsid wsp:val=&quot;009F0CD0&quot;/&gt;&lt;wsp:rsid wsp:val=&quot;009F2FD2&quot;/&gt;&lt;wsp:rsid wsp:val=&quot;009F4788&quot;/&gt;&lt;wsp:rsid wsp:val=&quot;009F575D&quot;/&gt;&lt;wsp:rsid wsp:val=&quot;00A012EC&quot;/&gt;&lt;wsp:rsid wsp:val=&quot;00A01CA8&quot;/&gt;&lt;wsp:rsid wsp:val=&quot;00A04F64&quot;/&gt;&lt;wsp:rsid wsp:val=&quot;00A07B7E&quot;/&gt;&lt;wsp:rsid wsp:val=&quot;00A07C10&quot;/&gt;&lt;wsp:rsid wsp:val=&quot;00A124AC&quot;/&gt;&lt;wsp:rsid wsp:val=&quot;00A134A2&quot;/&gt;&lt;wsp:rsid wsp:val=&quot;00A151E9&quot;/&gt;&lt;wsp:rsid wsp:val=&quot;00A16187&quot;/&gt;&lt;wsp:rsid wsp:val=&quot;00A16E94&quot;/&gt;&lt;wsp:rsid wsp:val=&quot;00A2321F&quot;/&gt;&lt;wsp:rsid wsp:val=&quot;00A23767&quot;/&gt;&lt;wsp:rsid wsp:val=&quot;00A23F9F&quot;/&gt;&lt;wsp:rsid wsp:val=&quot;00A26F41&quot;/&gt;&lt;wsp:rsid wsp:val=&quot;00A27479&quot;/&gt;&lt;wsp:rsid wsp:val=&quot;00A2786D&quot;/&gt;&lt;wsp:rsid wsp:val=&quot;00A30870&quot;/&gt;&lt;wsp:rsid wsp:val=&quot;00A338E6&quot;/&gt;&lt;wsp:rsid wsp:val=&quot;00A33DB9&quot;/&gt;&lt;wsp:rsid wsp:val=&quot;00A42409&quot;/&gt;&lt;wsp:rsid wsp:val=&quot;00A42FFC&quot;/&gt;&lt;wsp:rsid wsp:val=&quot;00A43513&quot;/&gt;&lt;wsp:rsid wsp:val=&quot;00A45C11&quot;/&gt;&lt;wsp:rsid wsp:val=&quot;00A50BA0&quot;/&gt;&lt;wsp:rsid wsp:val=&quot;00A510E7&quot;/&gt;&lt;wsp:rsid wsp:val=&quot;00A516CE&quot;/&gt;&lt;wsp:rsid wsp:val=&quot;00A51F28&quot;/&gt;&lt;wsp:rsid wsp:val=&quot;00A56FB7&quot;/&gt;&lt;wsp:rsid wsp:val=&quot;00A60B86&quot;/&gt;&lt;wsp:rsid wsp:val=&quot;00A628F2&quot;/&gt;&lt;wsp:rsid wsp:val=&quot;00A63328&quot;/&gt;&lt;wsp:rsid wsp:val=&quot;00A7316B&quot;/&gt;&lt;wsp:rsid wsp:val=&quot;00A73A9E&quot;/&gt;&lt;wsp:rsid wsp:val=&quot;00A73B37&quot;/&gt;&lt;wsp:rsid wsp:val=&quot;00A8300C&quot;/&gt;&lt;wsp:rsid wsp:val=&quot;00A86D0F&quot;/&gt;&lt;wsp:rsid wsp:val=&quot;00A87FEC&quot;/&gt;&lt;wsp:rsid wsp:val=&quot;00A957E8&quot;/&gt;&lt;wsp:rsid wsp:val=&quot;00AA170E&quot;/&gt;&lt;wsp:rsid wsp:val=&quot;00AA3E39&quot;/&gt;&lt;wsp:rsid wsp:val=&quot;00AC00B2&quot;/&gt;&lt;wsp:rsid wsp:val=&quot;00AC05CF&quot;/&gt;&lt;wsp:rsid wsp:val=&quot;00AC3ECB&quot;/&gt;&lt;wsp:rsid wsp:val=&quot;00AC7E2C&quot;/&gt;&lt;wsp:rsid wsp:val=&quot;00AD1474&quot;/&gt;&lt;wsp:rsid wsp:val=&quot;00AD2DFC&quot;/&gt;&lt;wsp:rsid wsp:val=&quot;00AE04CC&quot;/&gt;&lt;wsp:rsid wsp:val=&quot;00AE237F&quot;/&gt;&lt;wsp:rsid wsp:val=&quot;00AE403B&quot;/&gt;&lt;wsp:rsid wsp:val=&quot;00AE4F33&quot;/&gt;&lt;wsp:rsid wsp:val=&quot;00AE7A3A&quot;/&gt;&lt;wsp:rsid wsp:val=&quot;00AE7D21&quot;/&gt;&lt;wsp:rsid wsp:val=&quot;00AF072A&quot;/&gt;&lt;wsp:rsid wsp:val=&quot;00B0456E&quot;/&gt;&lt;wsp:rsid wsp:val=&quot;00B07350&quot;/&gt;&lt;wsp:rsid wsp:val=&quot;00B10544&quot;/&gt;&lt;wsp:rsid wsp:val=&quot;00B11292&quot;/&gt;&lt;wsp:rsid wsp:val=&quot;00B116B8&quot;/&gt;&lt;wsp:rsid wsp:val=&quot;00B148B9&quot;/&gt;&lt;wsp:rsid wsp:val=&quot;00B15404&quot;/&gt;&lt;wsp:rsid wsp:val=&quot;00B16794&quot;/&gt;&lt;wsp:rsid wsp:val=&quot;00B16B71&quot;/&gt;&lt;wsp:rsid wsp:val=&quot;00B17C5B&quot;/&gt;&lt;wsp:rsid wsp:val=&quot;00B21A97&quot;/&gt;&lt;wsp:rsid wsp:val=&quot;00B21E3F&quot;/&gt;&lt;wsp:rsid wsp:val=&quot;00B22357&quot;/&gt;&lt;wsp:rsid wsp:val=&quot;00B24744&quot;/&gt;&lt;wsp:rsid wsp:val=&quot;00B25128&quot;/&gt;&lt;wsp:rsid wsp:val=&quot;00B26A9D&quot;/&gt;&lt;wsp:rsid wsp:val=&quot;00B30300&quot;/&gt;&lt;wsp:rsid wsp:val=&quot;00B33026&quot;/&gt;&lt;wsp:rsid wsp:val=&quot;00B35908&quot;/&gt;&lt;wsp:rsid wsp:val=&quot;00B37062&quot;/&gt;&lt;wsp:rsid wsp:val=&quot;00B403B7&quot;/&gt;&lt;wsp:rsid wsp:val=&quot;00B42656&quot;/&gt;&lt;wsp:rsid wsp:val=&quot;00B42DAD&quot;/&gt;&lt;wsp:rsid wsp:val=&quot;00B461EF&quot;/&gt;&lt;wsp:rsid wsp:val=&quot;00B479D3&quot;/&gt;&lt;wsp:rsid wsp:val=&quot;00B52A4A&quot;/&gt;&lt;wsp:rsid wsp:val=&quot;00B5565F&quot;/&gt;&lt;wsp:rsid wsp:val=&quot;00B57CEC&quot;/&gt;&lt;wsp:rsid wsp:val=&quot;00B6099E&quot;/&gt;&lt;wsp:rsid wsp:val=&quot;00B6743C&quot;/&gt;&lt;wsp:rsid wsp:val=&quot;00B72F9B&quot;/&gt;&lt;wsp:rsid wsp:val=&quot;00B776F2&quot;/&gt;&lt;wsp:rsid wsp:val=&quot;00B81393&quot;/&gt;&lt;wsp:rsid wsp:val=&quot;00B81DF0&quot;/&gt;&lt;wsp:rsid wsp:val=&quot;00B83078&quot;/&gt;&lt;wsp:rsid wsp:val=&quot;00B83473&quot;/&gt;&lt;wsp:rsid wsp:val=&quot;00B840E9&quot;/&gt;&lt;wsp:rsid wsp:val=&quot;00B86B9A&quot;/&gt;&lt;wsp:rsid wsp:val=&quot;00B87C7D&quot;/&gt;&lt;wsp:rsid wsp:val=&quot;00B9081A&quot;/&gt;&lt;wsp:rsid wsp:val=&quot;00B925C5&quot;/&gt;&lt;wsp:rsid wsp:val=&quot;00B92C4F&quot;/&gt;&lt;wsp:rsid wsp:val=&quot;00B931A5&quot;/&gt;&lt;wsp:rsid wsp:val=&quot;00BA01B4&quot;/&gt;&lt;wsp:rsid wsp:val=&quot;00BA0823&quot;/&gt;&lt;wsp:rsid wsp:val=&quot;00BB2CE9&quot;/&gt;&lt;wsp:rsid wsp:val=&quot;00BB3DA6&quot;/&gt;&lt;wsp:rsid wsp:val=&quot;00BB44D7&quot;/&gt;&lt;wsp:rsid wsp:val=&quot;00BB5F0A&quot;/&gt;&lt;wsp:rsid wsp:val=&quot;00BC029C&quot;/&gt;&lt;wsp:rsid wsp:val=&quot;00BC1219&quot;/&gt;&lt;wsp:rsid wsp:val=&quot;00BC144D&quot;/&gt;&lt;wsp:rsid wsp:val=&quot;00BC4102&quot;/&gt;&lt;wsp:rsid wsp:val=&quot;00BC681D&quot;/&gt;&lt;wsp:rsid wsp:val=&quot;00BC7E2A&quot;/&gt;&lt;wsp:rsid wsp:val=&quot;00BD145C&quot;/&gt;&lt;wsp:rsid wsp:val=&quot;00BD4664&quot;/&gt;&lt;wsp:rsid wsp:val=&quot;00BD50BC&quot;/&gt;&lt;wsp:rsid wsp:val=&quot;00BE2BDE&quot;/&gt;&lt;wsp:rsid wsp:val=&quot;00BE692D&quot;/&gt;&lt;wsp:rsid wsp:val=&quot;00BE6F0F&quot;/&gt;&lt;wsp:rsid wsp:val=&quot;00BE73AA&quot;/&gt;&lt;wsp:rsid wsp:val=&quot;00BE7421&quot;/&gt;&lt;wsp:rsid wsp:val=&quot;00BF5935&quot;/&gt;&lt;wsp:rsid wsp:val=&quot;00BF6601&quot;/&gt;&lt;wsp:rsid wsp:val=&quot;00C01230&quot;/&gt;&lt;wsp:rsid wsp:val=&quot;00C01C23&quot;/&gt;&lt;wsp:rsid wsp:val=&quot;00C0269C&quot;/&gt;&lt;wsp:rsid wsp:val=&quot;00C03173&quot;/&gt;&lt;wsp:rsid wsp:val=&quot;00C06287&quot;/&gt;&lt;wsp:rsid wsp:val=&quot;00C0728B&quot;/&gt;&lt;wsp:rsid wsp:val=&quot;00C10280&quot;/&gt;&lt;wsp:rsid wsp:val=&quot;00C13693&quot;/&gt;&lt;wsp:rsid wsp:val=&quot;00C156B5&quot;/&gt;&lt;wsp:rsid wsp:val=&quot;00C20FCC&quot;/&gt;&lt;wsp:rsid wsp:val=&quot;00C22552&quot;/&gt;&lt;wsp:rsid wsp:val=&quot;00C35BE9&quot;/&gt;&lt;wsp:rsid wsp:val=&quot;00C35DD5&quot;/&gt;&lt;wsp:rsid wsp:val=&quot;00C42A81&quot;/&gt;&lt;wsp:rsid wsp:val=&quot;00C449C7&quot;/&gt;&lt;wsp:rsid wsp:val=&quot;00C45345&quot;/&gt;&lt;wsp:rsid wsp:val=&quot;00C478D6&quot;/&gt;&lt;wsp:rsid wsp:val=&quot;00C50641&quot;/&gt;&lt;wsp:rsid wsp:val=&quot;00C51684&quot;/&gt;&lt;wsp:rsid wsp:val=&quot;00C52AD3&quot;/&gt;&lt;wsp:rsid wsp:val=&quot;00C539E5&quot;/&gt;&lt;wsp:rsid wsp:val=&quot;00C57915&quot;/&gt;&lt;wsp:rsid wsp:val=&quot;00C62971&quot;/&gt;&lt;wsp:rsid wsp:val=&quot;00C63FBF&quot;/&gt;&lt;wsp:rsid wsp:val=&quot;00C65FDA&quot;/&gt;&lt;wsp:rsid wsp:val=&quot;00C67271&quot;/&gt;&lt;wsp:rsid wsp:val=&quot;00C72EF4&quot;/&gt;&lt;wsp:rsid wsp:val=&quot;00C73136&quot;/&gt;&lt;wsp:rsid wsp:val=&quot;00C736CD&quot;/&gt;&lt;wsp:rsid wsp:val=&quot;00C77280&quot;/&gt;&lt;wsp:rsid wsp:val=&quot;00C813FC&quot;/&gt;&lt;wsp:rsid wsp:val=&quot;00C86BFC&quot;/&gt;&lt;wsp:rsid wsp:val=&quot;00C90B76&quot;/&gt;&lt;wsp:rsid wsp:val=&quot;00C935F7&quot;/&gt;&lt;wsp:rsid wsp:val=&quot;00C93F8D&quot;/&gt;&lt;wsp:rsid wsp:val=&quot;00C9572F&quot;/&gt;&lt;wsp:rsid wsp:val=&quot;00C974E2&quot;/&gt;&lt;wsp:rsid wsp:val=&quot;00CA0070&quot;/&gt;&lt;wsp:rsid wsp:val=&quot;00CA168B&quot;/&gt;&lt;wsp:rsid wsp:val=&quot;00CA572B&quot;/&gt;&lt;wsp:rsid wsp:val=&quot;00CA76FF&quot;/&gt;&lt;wsp:rsid wsp:val=&quot;00CA7F0C&quot;/&gt;&lt;wsp:rsid wsp:val=&quot;00CA7F1D&quot;/&gt;&lt;wsp:rsid wsp:val=&quot;00CB28CC&quot;/&gt;&lt;wsp:rsid wsp:val=&quot;00CB3662&quot;/&gt;&lt;wsp:rsid wsp:val=&quot;00CB469A&quot;/&gt;&lt;wsp:rsid wsp:val=&quot;00CB70FB&quot;/&gt;&lt;wsp:rsid wsp:val=&quot;00CC49B9&quot;/&gt;&lt;wsp:rsid wsp:val=&quot;00CC4C5E&quot;/&gt;&lt;wsp:rsid wsp:val=&quot;00CC6546&quot;/&gt;&lt;wsp:rsid wsp:val=&quot;00CD2DDB&quot;/&gt;&lt;wsp:rsid wsp:val=&quot;00CD453B&quot;/&gt;&lt;wsp:rsid wsp:val=&quot;00CD56D6&quot;/&gt;&lt;wsp:rsid wsp:val=&quot;00CD5C5A&quot;/&gt;&lt;wsp:rsid wsp:val=&quot;00CD6F8D&quot;/&gt;&lt;wsp:rsid wsp:val=&quot;00CE4429&quot;/&gt;&lt;wsp:rsid wsp:val=&quot;00CE5395&quot;/&gt;&lt;wsp:rsid wsp:val=&quot;00CE651F&quot;/&gt;&lt;wsp:rsid wsp:val=&quot;00CF11AF&quot;/&gt;&lt;wsp:rsid wsp:val=&quot;00CF3769&quot;/&gt;&lt;wsp:rsid wsp:val=&quot;00D0092A&quot;/&gt;&lt;wsp:rsid wsp:val=&quot;00D04BA5&quot;/&gt;&lt;wsp:rsid wsp:val=&quot;00D04E41&quot;/&gt;&lt;wsp:rsid wsp:val=&quot;00D121EE&quot;/&gt;&lt;wsp:rsid wsp:val=&quot;00D127F9&quot;/&gt;&lt;wsp:rsid wsp:val=&quot;00D128C8&quot;/&gt;&lt;wsp:rsid wsp:val=&quot;00D1524F&quot;/&gt;&lt;wsp:rsid wsp:val=&quot;00D15751&quot;/&gt;&lt;wsp:rsid wsp:val=&quot;00D26A9F&quot;/&gt;&lt;wsp:rsid wsp:val=&quot;00D26AB4&quot;/&gt;&lt;wsp:rsid wsp:val=&quot;00D36B88&quot;/&gt;&lt;wsp:rsid wsp:val=&quot;00D40179&quot;/&gt;&lt;wsp:rsid wsp:val=&quot;00D408E1&quot;/&gt;&lt;wsp:rsid wsp:val=&quot;00D40E98&quot;/&gt;&lt;wsp:rsid wsp:val=&quot;00D4294B&quot;/&gt;&lt;wsp:rsid wsp:val=&quot;00D43620&quot;/&gt;&lt;wsp:rsid wsp:val=&quot;00D43B06&quot;/&gt;&lt;wsp:rsid wsp:val=&quot;00D440B0&quot;/&gt;&lt;wsp:rsid wsp:val=&quot;00D47FC0&quot;/&gt;&lt;wsp:rsid wsp:val=&quot;00D545CE&quot;/&gt;&lt;wsp:rsid wsp:val=&quot;00D5537E&quot;/&gt;&lt;wsp:rsid wsp:val=&quot;00D56343&quot;/&gt;&lt;wsp:rsid wsp:val=&quot;00D575F5&quot;/&gt;&lt;wsp:rsid wsp:val=&quot;00D57E5F&quot;/&gt;&lt;wsp:rsid wsp:val=&quot;00D624A0&quot;/&gt;&lt;wsp:rsid wsp:val=&quot;00D759F0&quot;/&gt;&lt;wsp:rsid wsp:val=&quot;00D75DE8&quot;/&gt;&lt;wsp:rsid wsp:val=&quot;00D843C4&quot;/&gt;&lt;wsp:rsid wsp:val=&quot;00D874AA&quot;/&gt;&lt;wsp:rsid wsp:val=&quot;00D90EFE&quot;/&gt;&lt;wsp:rsid wsp:val=&quot;00D96010&quot;/&gt;&lt;wsp:rsid wsp:val=&quot;00D97108&quot;/&gt;&lt;wsp:rsid wsp:val=&quot;00DA24C3&quot;/&gt;&lt;wsp:rsid wsp:val=&quot;00DA2524&quot;/&gt;&lt;wsp:rsid wsp:val=&quot;00DA3F15&quot;/&gt;&lt;wsp:rsid wsp:val=&quot;00DA4BEC&quot;/&gt;&lt;wsp:rsid wsp:val=&quot;00DA7686&quot;/&gt;&lt;wsp:rsid wsp:val=&quot;00DB16EF&quot;/&gt;&lt;wsp:rsid wsp:val=&quot;00DB2B53&quot;/&gt;&lt;wsp:rsid wsp:val=&quot;00DB3B2B&quot;/&gt;&lt;wsp:rsid wsp:val=&quot;00DB54CA&quot;/&gt;&lt;wsp:rsid wsp:val=&quot;00DB6B62&quot;/&gt;&lt;wsp:rsid wsp:val=&quot;00DC2C01&quot;/&gt;&lt;wsp:rsid wsp:val=&quot;00DC4050&quot;/&gt;&lt;wsp:rsid wsp:val=&quot;00DC740D&quot;/&gt;&lt;wsp:rsid wsp:val=&quot;00DD03CC&quot;/&gt;&lt;wsp:rsid wsp:val=&quot;00DD1386&quot;/&gt;&lt;wsp:rsid wsp:val=&quot;00DD1C27&quot;/&gt;&lt;wsp:rsid wsp:val=&quot;00DD3262&quot;/&gt;&lt;wsp:rsid wsp:val=&quot;00DD3B44&quot;/&gt;&lt;wsp:rsid wsp:val=&quot;00DD407D&quot;/&gt;&lt;wsp:rsid wsp:val=&quot;00DD503A&quot;/&gt;&lt;wsp:rsid wsp:val=&quot;00DD66BD&quot;/&gt;&lt;wsp:rsid wsp:val=&quot;00DE16F9&quot;/&gt;&lt;wsp:rsid wsp:val=&quot;00DE5B35&quot;/&gt;&lt;wsp:rsid wsp:val=&quot;00DE5DD2&quot;/&gt;&lt;wsp:rsid wsp:val=&quot;00DF10C8&quot;/&gt;&lt;wsp:rsid wsp:val=&quot;00DF127D&quot;/&gt;&lt;wsp:rsid wsp:val=&quot;00DF31FC&quot;/&gt;&lt;wsp:rsid wsp:val=&quot;00DF363E&quot;/&gt;&lt;wsp:rsid wsp:val=&quot;00DF5E4C&quot;/&gt;&lt;wsp:rsid wsp:val=&quot;00DF6757&quot;/&gt;&lt;wsp:rsid wsp:val=&quot;00DF7827&quot;/&gt;&lt;wsp:rsid wsp:val=&quot;00E02FDC&quot;/&gt;&lt;wsp:rsid wsp:val=&quot;00E0316E&quot;/&gt;&lt;wsp:rsid wsp:val=&quot;00E071AF&quot;/&gt;&lt;wsp:rsid wsp:val=&quot;00E0739B&quot;/&gt;&lt;wsp:rsid wsp:val=&quot;00E10392&quot;/&gt;&lt;wsp:rsid wsp:val=&quot;00E11136&quot;/&gt;&lt;wsp:rsid wsp:val=&quot;00E11CB7&quot;/&gt;&lt;wsp:rsid wsp:val=&quot;00E13138&quot;/&gt;&lt;wsp:rsid wsp:val=&quot;00E14BC9&quot;/&gt;&lt;wsp:rsid wsp:val=&quot;00E15738&quot;/&gt;&lt;wsp:rsid wsp:val=&quot;00E172DC&quot;/&gt;&lt;wsp:rsid wsp:val=&quot;00E21BD9&quot;/&gt;&lt;wsp:rsid wsp:val=&quot;00E2207E&quot;/&gt;&lt;wsp:rsid wsp:val=&quot;00E220EE&quot;/&gt;&lt;wsp:rsid wsp:val=&quot;00E24916&quot;/&gt;&lt;wsp:rsid wsp:val=&quot;00E25615&quot;/&gt;&lt;wsp:rsid wsp:val=&quot;00E33F46&quot;/&gt;&lt;wsp:rsid wsp:val=&quot;00E350BC&quot;/&gt;&lt;wsp:rsid wsp:val=&quot;00E352FC&quot;/&gt;&lt;wsp:rsid wsp:val=&quot;00E44371&quot;/&gt;&lt;wsp:rsid wsp:val=&quot;00E5013A&quot;/&gt;&lt;wsp:rsid wsp:val=&quot;00E5022F&quot;/&gt;&lt;wsp:rsid wsp:val=&quot;00E5070E&quot;/&gt;&lt;wsp:rsid wsp:val=&quot;00E52BEA&quot;/&gt;&lt;wsp:rsid wsp:val=&quot;00E53B3E&quot;/&gt;&lt;wsp:rsid wsp:val=&quot;00E5404A&quot;/&gt;&lt;wsp:rsid wsp:val=&quot;00E54814&quot;/&gt;&lt;wsp:rsid wsp:val=&quot;00E55305&quot;/&gt;&lt;wsp:rsid wsp:val=&quot;00E55BE6&quot;/&gt;&lt;wsp:rsid wsp:val=&quot;00E5680D&quot;/&gt;&lt;wsp:rsid wsp:val=&quot;00E57F46&quot;/&gt;&lt;wsp:rsid wsp:val=&quot;00E61767&quot;/&gt;&lt;wsp:rsid wsp:val=&quot;00E666D3&quot;/&gt;&lt;wsp:rsid wsp:val=&quot;00E67ACA&quot;/&gt;&lt;wsp:rsid wsp:val=&quot;00E67D92&quot;/&gt;&lt;wsp:rsid wsp:val=&quot;00E713EC&quot;/&gt;&lt;wsp:rsid wsp:val=&quot;00E7160C&quot;/&gt;&lt;wsp:rsid wsp:val=&quot;00E741EB&quot;/&gt;&lt;wsp:rsid wsp:val=&quot;00E7701F&quot;/&gt;&lt;wsp:rsid wsp:val=&quot;00E77EC8&quot;/&gt;&lt;wsp:rsid wsp:val=&quot;00E8068C&quot;/&gt;&lt;wsp:rsid wsp:val=&quot;00E84403&quot;/&gt;&lt;wsp:rsid wsp:val=&quot;00E84AFD&quot;/&gt;&lt;wsp:rsid wsp:val=&quot;00E85218&quot;/&gt;&lt;wsp:rsid wsp:val=&quot;00E85732&quot;/&gt;&lt;wsp:rsid wsp:val=&quot;00E86859&quot;/&gt;&lt;wsp:rsid wsp:val=&quot;00E86D09&quot;/&gt;&lt;wsp:rsid wsp:val=&quot;00E8744E&quot;/&gt;&lt;wsp:rsid wsp:val=&quot;00E90700&quot;/&gt;&lt;wsp:rsid wsp:val=&quot;00E91A31&quot;/&gt;&lt;wsp:rsid wsp:val=&quot;00E92F1C&quot;/&gt;&lt;wsp:rsid wsp:val=&quot;00E94C1F&quot;/&gt;&lt;wsp:rsid wsp:val=&quot;00E94F8C&quot;/&gt;&lt;wsp:rsid wsp:val=&quot;00E95AAA&quot;/&gt;&lt;wsp:rsid wsp:val=&quot;00EA262E&quot;/&gt;&lt;wsp:rsid wsp:val=&quot;00EA2EC4&quot;/&gt;&lt;wsp:rsid wsp:val=&quot;00EA2FC2&quot;/&gt;&lt;wsp:rsid wsp:val=&quot;00EA3C54&quot;/&gt;&lt;wsp:rsid wsp:val=&quot;00EA6635&quot;/&gt;&lt;wsp:rsid wsp:val=&quot;00EA7E43&quot;/&gt;&lt;wsp:rsid wsp:val=&quot;00EB173B&quot;/&gt;&lt;wsp:rsid wsp:val=&quot;00EB2740&quot;/&gt;&lt;wsp:rsid wsp:val=&quot;00EB4310&quot;/&gt;&lt;wsp:rsid wsp:val=&quot;00EB460A&quot;/&gt;&lt;wsp:rsid wsp:val=&quot;00EB4E56&quot;/&gt;&lt;wsp:rsid wsp:val=&quot;00EB638C&quot;/&gt;&lt;wsp:rsid wsp:val=&quot;00EC1713&quot;/&gt;&lt;wsp:rsid wsp:val=&quot;00EC20A8&quot;/&gt;&lt;wsp:rsid wsp:val=&quot;00EC2F00&quot;/&gt;&lt;wsp:rsid wsp:val=&quot;00EC6C19&quot;/&gt;&lt;wsp:rsid wsp:val=&quot;00EC7C55&quot;/&gt;&lt;wsp:rsid wsp:val=&quot;00EC7DEB&quot;/&gt;&lt;wsp:rsid wsp:val=&quot;00ED391F&quot;/&gt;&lt;wsp:rsid wsp:val=&quot;00ED45BD&quot;/&gt;&lt;wsp:rsid wsp:val=&quot;00ED648C&quot;/&gt;&lt;wsp:rsid wsp:val=&quot;00ED71C3&quot;/&gt;&lt;wsp:rsid wsp:val=&quot;00EE11B0&quot;/&gt;&lt;wsp:rsid wsp:val=&quot;00EE3F9C&quot;/&gt;&lt;wsp:rsid wsp:val=&quot;00EE79C4&quot;/&gt;&lt;wsp:rsid wsp:val=&quot;00EE7D13&quot;/&gt;&lt;wsp:rsid wsp:val=&quot;00EF0046&quot;/&gt;&lt;wsp:rsid wsp:val=&quot;00F000CC&quot;/&gt;&lt;wsp:rsid wsp:val=&quot;00F01F08&quot;/&gt;&lt;wsp:rsid wsp:val=&quot;00F02115&quot;/&gt;&lt;wsp:rsid wsp:val=&quot;00F02558&quot;/&gt;&lt;wsp:rsid wsp:val=&quot;00F04177&quot;/&gt;&lt;wsp:rsid wsp:val=&quot;00F05420&quot;/&gt;&lt;wsp:rsid wsp:val=&quot;00F079F9&quot;/&gt;&lt;wsp:rsid wsp:val=&quot;00F11A88&quot;/&gt;&lt;wsp:rsid wsp:val=&quot;00F1343C&quot;/&gt;&lt;wsp:rsid wsp:val=&quot;00F136DC&quot;/&gt;&lt;wsp:rsid wsp:val=&quot;00F17B8D&quot;/&gt;&lt;wsp:rsid wsp:val=&quot;00F21DD8&quot;/&gt;&lt;wsp:rsid wsp:val=&quot;00F21FDD&quot;/&gt;&lt;wsp:rsid wsp:val=&quot;00F2667A&quot;/&gt;&lt;wsp:rsid wsp:val=&quot;00F27E4F&quot;/&gt;&lt;wsp:rsid wsp:val=&quot;00F31DD5&quot;/&gt;&lt;wsp:rsid wsp:val=&quot;00F329F8&quot;/&gt;&lt;wsp:rsid wsp:val=&quot;00F3673B&quot;/&gt;&lt;wsp:rsid wsp:val=&quot;00F378DA&quot;/&gt;&lt;wsp:rsid wsp:val=&quot;00F44201&quot;/&gt;&lt;wsp:rsid wsp:val=&quot;00F524E7&quot;/&gt;&lt;wsp:rsid wsp:val=&quot;00F54FF1&quot;/&gt;&lt;wsp:rsid wsp:val=&quot;00F55030&quot;/&gt;&lt;wsp:rsid wsp:val=&quot;00F55C9A&quot;/&gt;&lt;wsp:rsid wsp:val=&quot;00F60460&quot;/&gt;&lt;wsp:rsid wsp:val=&quot;00F62CAA&quot;/&gt;&lt;wsp:rsid wsp:val=&quot;00F6349C&quot;/&gt;&lt;wsp:rsid wsp:val=&quot;00F63A33&quot;/&gt;&lt;wsp:rsid wsp:val=&quot;00F72FE3&quot;/&gt;&lt;wsp:rsid wsp:val=&quot;00F73F29&quot;/&gt;&lt;wsp:rsid wsp:val=&quot;00F76BA7&quot;/&gt;&lt;wsp:rsid wsp:val=&quot;00F80036&quot;/&gt;&lt;wsp:rsid wsp:val=&quot;00F850F3&quot;/&gt;&lt;wsp:rsid wsp:val=&quot;00F854AE&quot;/&gt;&lt;wsp:rsid wsp:val=&quot;00F865CB&quot;/&gt;&lt;wsp:rsid wsp:val=&quot;00F90E34&quot;/&gt;&lt;wsp:rsid wsp:val=&quot;00F94711&quot;/&gt;&lt;wsp:rsid wsp:val=&quot;00F9587C&quot;/&gt;&lt;wsp:rsid wsp:val=&quot;00F95AA5&quot;/&gt;&lt;wsp:rsid wsp:val=&quot;00F97D32&quot;/&gt;&lt;wsp:rsid wsp:val=&quot;00FA118A&quot;/&gt;&lt;wsp:rsid wsp:val=&quot;00FA1191&quot;/&gt;&lt;wsp:rsid wsp:val=&quot;00FA1E1E&quot;/&gt;&lt;wsp:rsid wsp:val=&quot;00FA4AF8&quot;/&gt;&lt;wsp:rsid wsp:val=&quot;00FA5965&quot;/&gt;&lt;wsp:rsid wsp:val=&quot;00FA5DA1&quot;/&gt;&lt;wsp:rsid wsp:val=&quot;00FA6864&quot;/&gt;&lt;wsp:rsid wsp:val=&quot;00FA71B2&quot;/&gt;&lt;wsp:rsid wsp:val=&quot;00FB1FDB&quot;/&gt;&lt;wsp:rsid wsp:val=&quot;00FB24A6&quot;/&gt;&lt;wsp:rsid wsp:val=&quot;00FB2FC3&quot;/&gt;&lt;wsp:rsid wsp:val=&quot;00FB4AA6&quot;/&gt;&lt;wsp:rsid wsp:val=&quot;00FB6076&quot;/&gt;&lt;wsp:rsid wsp:val=&quot;00FB6789&quot;/&gt;&lt;wsp:rsid wsp:val=&quot;00FB7957&quot;/&gt;&lt;wsp:rsid wsp:val=&quot;00FC4E6D&quot;/&gt;&lt;wsp:rsid wsp:val=&quot;00FC639C&quot;/&gt;&lt;wsp:rsid wsp:val=&quot;00FD0A32&quot;/&gt;&lt;wsp:rsid wsp:val=&quot;00FD1E8B&quot;/&gt;&lt;wsp:rsid wsp:val=&quot;00FD3073&quot;/&gt;&lt;wsp:rsid wsp:val=&quot;00FE6A63&quot;/&gt;&lt;wsp:rsid wsp:val=&quot;00FF12FA&quot;/&gt;&lt;wsp:rsid wsp:val=&quot;00FF140E&quot;/&gt;&lt;wsp:rsid wsp:val=&quot;00FF42EF&quot;/&gt;&lt;wsp:rsid wsp:val=&quot;00FF49F9&quot;/&gt;&lt;wsp:rsid wsp:val=&quot;00FF71E2&quot;/&gt;&lt;/wsp:rsids&gt;&lt;/w:docPr&gt;&lt;w:body&gt;&lt;wx:sect&gt;&lt;w:p wsp:rsidR=&quot;00000000&quot; wsp:rsidRDefault=&quot;002B37B3&quot; wsp:rsidP=&quot;002B37B3&quot;&gt;&lt;m:oMathPara&gt;&lt;m:oMath&gt;&lt;m:sSup&gt;&lt;m:sSupPr&gt;&lt;m:ctrlPr&gt;&lt;w:rPr&gt;&lt;w:rFonts w:ascii=&quot;Cambria Math&quot;/&gt;&lt;wx:font wx:val=&quot;Cambria Math&quot;/&gt;&lt;w:i/&gt;&lt;/w:rPr&gt;&lt;/m:ctrlPr&gt;&lt;/m:sSupPr&gt;&lt;m:e&gt;&lt;m:sSub&gt;&lt;m:sSubPr&gt;&lt;m:ctrlPr&gt;&lt;w:rPr&gt;&lt;w:rFonts w:ascii=&quot;Cambria Math&quot;/&gt;&lt;wx:font wx:val=&quot;Cambria Math&quot;/&gt;&lt;w:i/&gt;&lt;/w:rPr&gt;&lt;/m:ctrlPr&gt;&lt;/m:sSubPr&gt;&lt;m:e&gt;&lt;m:r&gt;&lt;w:rPr&gt;&lt;w:rFonts w:ascii=&quot;Cambria Math&quot;/&gt;&lt;wx:font wx:val=&quot;Cambria Math&quot;/&gt;&lt;w:i/&gt;&lt;/w:rPr&gt;&lt;m:t&gt;I&lt;/m:t&gt;&lt;/m:r&gt;&lt;/m:e&gt;&lt;m:sub&gt;&lt;m:r&gt;&lt;w:rPr&gt;&lt;w:rFonts w:ascii=&quot;Cambria Math&quot;/&gt;&lt;wx:font wx:val=&quot;Cambria Math&quot;/&gt;&lt;w:i/&gt;&lt;/w:rPr&gt;&lt;m:t&gt;i&lt;/m:t&gt;&lt;/m:r&gt;&lt;/m:sub&gt;&lt;/m:sSub&gt;&lt;/m:e&gt;&lt;m:sup&gt;&lt;m:r&gt;&lt;w:rPr&gt;&lt;w:rFonts w:ascii=&quot;Cambria Math&quot;/&gt;&lt;wx:font wx:val=&quot;Cambria Math&quot;/&gt;&lt;w:i/&gt;&lt;/w:rPr&gt;&lt;m:t&gt;(k)&lt;/m:t&gt;&lt;/m:r&gt;&lt;/m:sup&gt;&lt;/m:sSup&gt;&lt;m:r&gt;&lt;w:rPr&gt;&lt;w:rFonts w:ascii=&quot;Cambria Math&quot;/&gt;&lt;wx:font wx:val=&quot;Cambria Math&quot;/&gt;&lt;w:i/&gt;&lt;/w:rPr&gt;&lt;m:t&gt;=&lt;/m:t&gt;&lt;/m:r&gt;&lt;m:sSup&gt;&lt;m:sSupPr&gt;&lt;m:ctrlPr&gt;&lt;w:rPr&gt;&lt;w:rFonts w:ascii=&quot;Cambria Math&quot;/&gt;&lt;wx:font wx:val=&quot;Cambria Math&quot;/&gt;&lt;w:i/&gt;&lt;/w:rPr&gt;&lt;/m:ctrlPr&gt;&lt;/m:sSupPr&gt;&lt;m:e&gt;&lt;m:d&gt;&lt;m:dPr&gt;&lt;m:ctrlPr&gt;&lt;w:rPr&gt;&lt;w:rFonts w:ascii=&quot;Cambria Math&quot;/&gt;&lt;wx:font wx:val=&quot;Cambria Math&quot;/&gt;&lt;w:i/&gt;&lt;/w:rPr&gt;&lt;/m:ctrlPr&gt;&lt;/m:dPr&gt;&lt;m:e&gt;&lt;m:f&gt;&lt;m:fPr&gt;&lt;m:ctrlPr&gt;&lt;w:rPr&gt;&lt;w:rFonts w:ascii=&quot;Cambria Math&quot;/&gt;&lt;wx:font wx:val=&quot;Cambria Math&quot;/&gt;&lt;w:i/&gt;&lt;/w:rPr&gt;&lt;/m:ctrlPr&gt;&lt;/m:fPr&gt;&lt;m:num&gt;&lt;m:sSub&gt;&lt;m:sSubPr&gt;&lt;m:ctrlPr&gt;&lt;w:rPr&gt;&lt;w:rFonts w:ascii=&quot;Cambria Math&quot;/&gt;&lt;wx:font wx:val=&quot;Cambria Math&quot;/&gt;&lt;w:i/&gt;&lt;/w:rPr&gt;&lt;/m:ctrlPr&gt;&lt;/m:sSubPr&gt;&lt;m:e&gt;&lt;m:r&gt;&lt;w:rPr&gt;&lt;w:rFonts w:ascii=&quot;Cambria Math&quot;/&gt;&lt;wx:font wx:val=&quot;Cambria Math&quot;/&gt;&lt;w:i/&gt;&lt;/w:rPr&gt;&lt;m:t&gt;S&lt;/m:t&gt;&lt;/m:r&gt;&lt;/m:e&gt;&lt;m:sub&gt;&lt;m:r&gt;&lt;w:rPr&gt;&lt;w:rFonts w:ascii=&quot;Cambria Math&quot;/&gt;&lt;wx:font wx:val=&quot;Cambria Math&quot;/&gt;&lt;w:i/&gt;&lt;/w:rPr&gt;&lt;m:t&gt;i&lt;/m:t&gt;&lt;/m:r&gt;&lt;/m:sub&gt;&lt;/m:sSub&gt;&lt;/m:num&gt;&lt;m:den&gt;&lt;m:sSup&gt;&lt;m:sSupPr&gt;&lt;m:ctrlPr&gt;&lt;w:rPr&gt;&lt;w:rFonts w:ascii=&quot;Cambria Math&quot;/&gt;&lt;wx:font wx:val=&quot;Cambria Math&quot;/&gt;&lt;w:i/&gt;&lt;/w:rPr&gt;&lt;/m:ctrlPr&gt;&lt;/m:sSupPr&gt;&lt;m:e&gt;&lt;m:sSub&gt;&lt;m:sSubPr&gt;&lt;m:ctrlPr&gt;&lt;w:rPr&gt;&lt;w:rFonts w:ascii=&quot;Cambria Math&quot;/&gt;&lt;wx:font wx:val=&quot;Cambria Math&quot;/&gt;&lt;w:i/&gt;&lt;/w:rPr&gt;&lt;/m:ctrlPr&gt;&lt;/m:sSubPr&gt;&lt;m:e&gt;&lt;m:r&gt;&lt;w:rPr&gt;&lt;w:rFonts w:ascii=&quot;Cambria Math&quot;/&gt;&lt;wx:font wx:val=&quot;Cambria Math&quot;/&gt;&lt;w:i/&gt;&lt;/w:rPr&gt;&lt;m:t&gt;V&lt;/m:t&gt;&lt;/m:r&gt;&lt;/m:e&gt;&lt;m:sub&gt;&lt;m:r&gt;&lt;w:rPr&gt;&lt;w:rFonts w:ascii=&quot;Cambria Math&quot;/&gt;&lt;wx:font wx:val=&quot;Cambria Math&quot;/&gt;&lt;w:i/&gt;&lt;/w:rPr&gt;&lt;m:t&gt;i&lt;/m:t&gt;&lt;/m:r&gt;&lt;/m:sub&gt;&lt;/m:sSub&gt;&lt;/m:e&gt;&lt;m:sup&gt;&lt;m:r&gt;&lt;w:rPr&gt;&lt;w:rFonts w:ascii=&quot;Cambria Math&quot;/&gt;&lt;wx:font wx:val=&quot;Cambria Math&quot;/&gt;&lt;w:i/&gt;&lt;/w:rPr&gt;&lt;m:t&gt;(k&lt;/m:t&gt;&lt;/m:r&gt;&lt;m:r&gt;&lt;w:rPr&gt;&lt;w:rFonts w:ascii=&quot;Cambria Math&quot;/&gt;&lt;w:i/&gt;&lt;/w:rPr&gt;&lt;m:t&gt;-&lt;/m:t&gt;&lt;/m:r&gt;&lt;m:r&gt;&lt;w:rPr&gt;&lt;w:rFonts w:ascii=&quot;Cambria Math&quot;/&gt;&lt;wx:font wx:val=&quot;Cambria Math&quot;/&gt;&lt;w:i/&gt;&lt;/w:rPr&gt;&lt;m:t&gt;1)&lt;/m:t&gt;&lt;/m:r&gt;&lt;/m:sup&gt;&lt;/m:sSup&gt;&lt;m:ctrlPr&gt;&lt;w:rPr&gt;&lt;w:rFonts w:ascii=&quot;Cambria Math&quot; w:h-ansi=&quot;Cambria Math&quot;/&gt;&lt;wx:font wx:val=&quot;Cambria Math&quot;/&gt;&lt;w:i/&gt;&lt;/w:rPr&gt;&lt;/m:ctrlPr&gt;&lt;/m:den&gt;&lt;/m:f&gt;&lt;m:ctrlPr&gt;&lt;w:rPr&gt;&lt;w:rFonts w:ascii=&quot;Cambria Math&quot; w:h-ansi=&quot;Cambria Math&quot;/&gt;&lt;wx:font wx:val=&quot;Cambria Math&quot;/&gt;&lt;w:i/&gt;&lt;/w:rPr&gt;&lt;/m:ctrlPr&gt;&lt;/m:e&gt;&lt;/m:d&gt;&lt;m:ctrlPr&gt;&lt;w:rPr&gt;&lt;w:rFonts w:ascii=&quot;Cambria Math&quot; w:h-ansi=&quot;Cambria Math&quot;/&gt;&lt;wx:font wx:val=&quot;Cambria Math&quot;/&gt;&lt;w:i/&gt;&lt;/w:rPr&gt;&lt;/m:ctrlPr&gt;&lt;/m:e&gt;&lt;m:sup&gt;&lt;m:r&gt;&lt;w:rPr&gt;&lt;w:rFonts w:ascii=&quot;Cambria Math&quot; w:h-ansi=&quot;Cambria Math&quot; w:cs=&quot;Cambria Math&quot;/&gt;&lt;wx:font wx:val=&quot;Cambria Math&quot;/&gt;&lt;w:i/&gt;&lt;/w:rPr&gt;&lt;m:t&gt;*&lt;/m:t&gt;&lt;/m:r&gt;&lt;m:ctrlPr&gt;&lt;w:rPr&gt;&lt;w:rFonts w:ascii=&quot;Cambria Math&quot; w:h-ansi=&quot;Cambria Math&quot;/&gt;&lt;wx:font wx:val=&quot;Cambria Math&quot;/&gt;&lt;w:i/&gt;&lt;/w:rPr&gt;&lt;/m:ctrlPr&gt;&lt;/m:sup&gt;&lt;/m:sSup&gt;&lt;m:r&gt;&lt;w:rPr&gt;&lt;w:rFonts w:ascii=&quot;Cambria Math&quot;/&gt;&lt;w:i/&gt;&lt;/w:rPr&gt;&lt;m:t&gt;-&lt;/m:t&gt;&lt;/m:r&gt;&lt;m:d&gt;&lt;m:dPr&gt;&lt;m:ctrlPr&gt;&lt;w:rPr&gt;&lt;w:rFonts w:ascii=&quot;Cambria Math&quot;/&gt;&lt;wx:font wx:val=&quot;Cambria Math&quot;/&gt;&lt;w:i/&gt;&lt;/w:rPr&gt;&lt;/m:ctrlPr&gt;&lt;/m:dPr&gt;&lt;m:e&gt;&lt;m:sSub&gt;&lt;m:sSubPr&gt;&lt;m:ctrlPr&gt;&lt;w:rPr&gt;&lt;w:rFonts w:ascii=&quot;Cambria Math&quot;/&gt;&lt;wx:font wx:val=&quot;Cambria Math&quot;/&gt;&lt;w:i/&gt;&lt;/w:rPr&gt;&lt;/m:ctrlPr&gt;&lt;/m:sSubPr&gt;&lt;m:e&gt;&lt;m:r&gt;&lt;w:rPr&gt;&lt;w:rFonts w:ascii=&quot;Cambria Math&quot;/&gt;&lt;wx:font wx:val=&quot;Cambria Math&quot;/&gt;&lt;w:i/&gt;&lt;/w:rPr&gt;&lt;m:t&gt;Y&lt;/m:t&gt;&lt;/m:r&gt;&lt;/m:e&gt;&lt;m:sub&gt;&lt;m:r&gt;&lt;w:rPr&gt;&lt;w:rFonts w:ascii=&quot;Cambria Math&quot;/&gt;&lt;wx:font wx:val=&quot;Cambria Math&quot;/&gt;&lt;w:i/&gt;&lt;/w:rPr&gt;&lt;m:t&gt;i&lt;/m:t&gt;&lt;/m:r&gt;&lt;/m:sub&gt;&lt;/m:sSub&gt;&lt;m:ctrlPr&gt;&lt;w:rPr&gt;&lt;w:rFonts w:ascii=&quot;Cambria Math&quot; w:h-ansi=&quot;Cambria Math&quot;/&gt;&lt;wx:font wx:val=&quot;Cambria Math&quot;/&gt;&lt;w:i/&gt;&lt;/w:rPr&gt;&lt;/m:ctrlPr&gt;&lt;/m:e&gt;&lt;/m:d&gt;&lt;m:d&gt;&lt;m:dPr&gt;&lt;m:ctrlPr&gt;&lt;w:rPr&gt;&lt;w:rFonts w:ascii=&quot;Cambria Math&quot;/&gt;&lt;wx:font wx:val=&quot;Cambria Math&quot;/&gt;&lt;w:i/&gt;&lt;/w:rPr&gt;&lt;/m:ctrlPr&gt;&lt;/m:dPr&gt;&lt;m:e&gt;&lt;m:sSubSup&gt;&lt;m:sSubSupPr&gt;&lt;m:ctrlPr&gt;&lt;w:rPr&gt;&lt;w:rFonts w:ascii=&quot;Cambria Math&quot;/&gt;&lt;wx:font wx:val=&quot;Cambria Math&quot;/&gt;&lt;w:i/&gt;&lt;/w:rPr&gt;&lt;/m:ctrlPr&gt;&lt;/m:sSubSupPr&gt;&lt;m:e&gt;&lt;m:r&gt;&lt;w:rPr&gt;&lt;w:rFonts w:ascii=&quot;Cambria Math&quot;/&gt;&lt;wx:font wx:val=&quot;Cambria Math&quot;/&gt;&lt;w:i/&gt;&lt;/w:rPr&gt;&lt;m:t&gt;V&lt;/m:t&gt;&lt;/m:r&gt;&lt;/m:e&gt;&lt;m:sub&gt;&lt;m:r&gt;&lt;w:rPr&gt;&lt;w:rFonts w:ascii=&quot;Cambria Math&quot;/&gt;&lt;wx:font wx:val=&quot;Cambria Math&quot;/&gt;&lt;w:i/&gt;&lt;/w:rPr&gt;&lt;m:t&gt;i&lt;/m:t&gt;&lt;/m:r&gt;&lt;/m:sub&gt;&lt;m:sup&gt;&lt;m:r&gt;&lt;w:rPr&gt;&lt;w:rFonts w:ascii=&quot;Cambria Math&quot;/&gt;&lt;wx:font wx:val=&quot;Cambria Math&quot;/&gt;&lt;w:i/&gt;&lt;/w:rPr&gt;&lt;m:t&gt;(k&lt;/m:t&gt;&lt;/m:r&gt;&lt;m:r&gt;&lt;w:rPr&gt;&lt;w:rFonts w:ascii=&quot;Cambria Math&quot;/&gt;&lt;w:i/&gt;&lt;/w:rPr&gt;&lt;m:t&gt;-&lt;/m:t&gt;&lt;/m:r&gt;&lt;m:r&gt;&lt;w:rPr&gt;&lt;w:rFonts w:ascii=&quot;Cambria Math&quot;/&gt;&lt;wx:font wx:val=&quot;Cambria Math&quot;/&gt;&lt;w:i/&gt;&lt;/w:rPr&gt;&lt;m:t&gt;1)&lt;/m:t&gt;&lt;/m:r&gt;&lt;/m:sup&gt;&lt;/m:sSubSup&gt;&lt;m:ctrlPr&gt;&lt;w:rPr&gt;&lt;w:rFonts w:ascii=&quot;Cambria Math&quot; w:h-ansi=&quot;Cambria Math&quot;/&gt;&lt;wx:font wx:val=&quot;Cambria Math&quot;/&gt;&lt;w:i/&gt;&lt;/w:rPr&gt;&lt;/m:ctrlPr&gt;&lt;/m:e&gt;&lt;/m:d&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4" o:title="" chromakey="white"/>
          </v:shape>
        </w:pict>
      </w:r>
      <w:r w:rsidRPr="00143D15">
        <w:instrText xml:space="preserve"> </w:instrText>
      </w:r>
      <w:r w:rsidRPr="00143D15">
        <w:fldChar w:fldCharType="separate"/>
      </w:r>
      <w:r>
        <w:rPr>
          <w:position w:val="-16"/>
        </w:rPr>
        <w:pict w14:anchorId="34AC7761">
          <v:shape id="_x0000_i1043" type="#_x0000_t75" style="width:159.25pt;height:25.4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90&quot;/&gt;&lt;w:activeWritingStyle w:lang=&quot;EN-US&quot; w:vendorID=&quot;64&quot; w:dllVersion=&quot;6&quot; w:nlCheck=&quot;on&quot; w:optionSet=&quot;0&quot;/&gt;&lt;w:activeWritingStyle w:lang=&quot;EN-US&quot; w:vendorID=&quot;64&quot; w:dllVersion=&quot;0&quot; w:nlCheck=&quot;on&quot; w:optionSet=&quot;0&quot;/&gt;&lt;w:activeWritingStyle w:lang=&quot;AR-EG&quot; w:vendorID=&quot;64&quot; w:dllVersion=&quot;0&quot; w:nlCheck=&quot;on&quot; w:optionSet=&quot;0&quot;/&gt;&lt;w:stylePaneFormatFilter w:val=&quot;3F01&quot;/&gt;&lt;w:defaultTabStop w:val=&quot;720&quot;/&gt;&lt;w:characterSpacingControl w:val=&quot;DontCompress&quot;/&gt;&lt;w:webPageEncoding w:val=&quot;windows-1256&quot;/&gt;&lt;w:optimizeForBrowser/&gt;&lt;w:validateAgainstSchema/&gt;&lt;w:saveInvalidXML w:val=&quot;off&quot;/&gt;&lt;w:ignoreMixedContent w:val=&quot;off&quot;/&gt;&lt;w:alwaysShowPlaceholderText w:val=&quot;off&quot;/&gt;&lt;w:compat&gt;&lt;w:breakWrappedTables/&gt;&lt;w:snapToGridInCell/&gt;&lt;w:wrapTextWithPunct/&gt;&lt;w:useAsianBreakRules/&gt;&lt;w:useWord2002TableStyleRules/&gt;&lt;/w:compat&gt;&lt;wsp:rsids&gt;&lt;wsp:rsidRoot wsp:val=&quot;00D56343&quot;/&gt;&lt;wsp:rsid wsp:val=&quot;00000BF4&quot;/&gt;&lt;wsp:rsid wsp:val=&quot;00002E14&quot;/&gt;&lt;wsp:rsid wsp:val=&quot;000054DE&quot;/&gt;&lt;wsp:rsid wsp:val=&quot;00007E2E&quot;/&gt;&lt;wsp:rsid wsp:val=&quot;000102ED&quot;/&gt;&lt;wsp:rsid wsp:val=&quot;00011B02&quot;/&gt;&lt;wsp:rsid wsp:val=&quot;00012F3A&quot;/&gt;&lt;wsp:rsid wsp:val=&quot;00014019&quot;/&gt;&lt;wsp:rsid wsp:val=&quot;00014601&quot;/&gt;&lt;wsp:rsid wsp:val=&quot;00016C2D&quot;/&gt;&lt;wsp:rsid wsp:val=&quot;000263E2&quot;/&gt;&lt;wsp:rsid wsp:val=&quot;000264AF&quot;/&gt;&lt;wsp:rsid wsp:val=&quot;0003115F&quot;/&gt;&lt;wsp:rsid wsp:val=&quot;00034341&quot;/&gt;&lt;wsp:rsid wsp:val=&quot;0003641B&quot;/&gt;&lt;wsp:rsid wsp:val=&quot;00043EF0&quot;/&gt;&lt;wsp:rsid wsp:val=&quot;00044A83&quot;/&gt;&lt;wsp:rsid wsp:val=&quot;00044CA1&quot;/&gt;&lt;wsp:rsid wsp:val=&quot;00046514&quot;/&gt;&lt;wsp:rsid wsp:val=&quot;00052425&quot;/&gt;&lt;wsp:rsid wsp:val=&quot;00054B8A&quot;/&gt;&lt;wsp:rsid wsp:val=&quot;00057065&quot;/&gt;&lt;wsp:rsid wsp:val=&quot;000626FE&quot;/&gt;&lt;wsp:rsid wsp:val=&quot;00063B09&quot;/&gt;&lt;wsp:rsid wsp:val=&quot;000662A7&quot;/&gt;&lt;wsp:rsid wsp:val=&quot;0006778C&quot;/&gt;&lt;wsp:rsid wsp:val=&quot;00067967&quot;/&gt;&lt;wsp:rsid wsp:val=&quot;000703F0&quot;/&gt;&lt;wsp:rsid wsp:val=&quot;0007335A&quot;/&gt;&lt;wsp:rsid wsp:val=&quot;0007586F&quot;/&gt;&lt;wsp:rsid wsp:val=&quot;000758C8&quot;/&gt;&lt;wsp:rsid wsp:val=&quot;000768F1&quot;/&gt;&lt;wsp:rsid wsp:val=&quot;00082DCF&quot;/&gt;&lt;wsp:rsid wsp:val=&quot;0008709F&quot;/&gt;&lt;wsp:rsid wsp:val=&quot;000977B9&quot;/&gt;&lt;wsp:rsid wsp:val=&quot;000A0CA0&quot;/&gt;&lt;wsp:rsid wsp:val=&quot;000A1B37&quot;/&gt;&lt;wsp:rsid wsp:val=&quot;000A3DDE&quot;/&gt;&lt;wsp:rsid wsp:val=&quot;000B26B4&quot;/&gt;&lt;wsp:rsid wsp:val=&quot;000B2A39&quot;/&gt;&lt;wsp:rsid wsp:val=&quot;000B7F67&quot;/&gt;&lt;wsp:rsid wsp:val=&quot;000C0978&quot;/&gt;&lt;wsp:rsid wsp:val=&quot;000C3C13&quot;/&gt;&lt;wsp:rsid wsp:val=&quot;000C40AC&quot;/&gt;&lt;wsp:rsid wsp:val=&quot;000C419E&quot;/&gt;&lt;wsp:rsid wsp:val=&quot;000C4305&quot;/&gt;&lt;wsp:rsid wsp:val=&quot;000C6186&quot;/&gt;&lt;wsp:rsid wsp:val=&quot;000C73B7&quot;/&gt;&lt;wsp:rsid wsp:val=&quot;000D10A5&quot;/&gt;&lt;wsp:rsid wsp:val=&quot;000D143A&quot;/&gt;&lt;wsp:rsid wsp:val=&quot;000D264D&quot;/&gt;&lt;wsp:rsid wsp:val=&quot;000D3EC6&quot;/&gt;&lt;wsp:rsid wsp:val=&quot;000D41C1&quot;/&gt;&lt;wsp:rsid wsp:val=&quot;000D69F9&quot;/&gt;&lt;wsp:rsid wsp:val=&quot;000D6A6C&quot;/&gt;&lt;wsp:rsid wsp:val=&quot;000D6D3C&quot;/&gt;&lt;wsp:rsid wsp:val=&quot;000D73FB&quot;/&gt;&lt;wsp:rsid wsp:val=&quot;000D7D1F&quot;/&gt;&lt;wsp:rsid wsp:val=&quot;000E2E2A&quot;/&gt;&lt;wsp:rsid wsp:val=&quot;000E4D64&quot;/&gt;&lt;wsp:rsid wsp:val=&quot;000F2DE4&quot;/&gt;&lt;wsp:rsid wsp:val=&quot;000F335F&quot;/&gt;&lt;wsp:rsid wsp:val=&quot;00101553&quot;/&gt;&lt;wsp:rsid wsp:val=&quot;00103678&quot;/&gt;&lt;wsp:rsid wsp:val=&quot;00104B30&quot;/&gt;&lt;wsp:rsid wsp:val=&quot;0010604C&quot;/&gt;&lt;wsp:rsid wsp:val=&quot;00106458&quot;/&gt;&lt;wsp:rsid wsp:val=&quot;00112278&quot;/&gt;&lt;wsp:rsid wsp:val=&quot;00114BA0&quot;/&gt;&lt;wsp:rsid wsp:val=&quot;001170F7&quot;/&gt;&lt;wsp:rsid wsp:val=&quot;00123B0B&quot;/&gt;&lt;wsp:rsid wsp:val=&quot;00127EC7&quot;/&gt;&lt;wsp:rsid wsp:val=&quot;00130878&quot;/&gt;&lt;wsp:rsid wsp:val=&quot;00135E32&quot;/&gt;&lt;wsp:rsid wsp:val=&quot;001403D8&quot;/&gt;&lt;wsp:rsid wsp:val=&quot;00143D15&quot;/&gt;&lt;wsp:rsid wsp:val=&quot;001442CF&quot;/&gt;&lt;wsp:rsid wsp:val=&quot;001478C8&quot;/&gt;&lt;wsp:rsid wsp:val=&quot;00156910&quot;/&gt;&lt;wsp:rsid wsp:val=&quot;0016063A&quot;/&gt;&lt;wsp:rsid wsp:val=&quot;00162F6D&quot;/&gt;&lt;wsp:rsid wsp:val=&quot;001635FA&quot;/&gt;&lt;wsp:rsid wsp:val=&quot;0016576E&quot;/&gt;&lt;wsp:rsid wsp:val=&quot;00167961&quot;/&gt;&lt;wsp:rsid wsp:val=&quot;00170C46&quot;/&gt;&lt;wsp:rsid wsp:val=&quot;00171FDE&quot;/&gt;&lt;wsp:rsid wsp:val=&quot;00172823&quot;/&gt;&lt;wsp:rsid wsp:val=&quot;00175960&quot;/&gt;&lt;wsp:rsid wsp:val=&quot;001822FA&quot;/&gt;&lt;wsp:rsid wsp:val=&quot;00185199&quot;/&gt;&lt;wsp:rsid wsp:val=&quot;001852BE&quot;/&gt;&lt;wsp:rsid wsp:val=&quot;00191D5D&quot;/&gt;&lt;wsp:rsid wsp:val=&quot;00193ADF&quot;/&gt;&lt;wsp:rsid wsp:val=&quot;001948F9&quot;/&gt;&lt;wsp:rsid wsp:val=&quot;00195C7C&quot;/&gt;&lt;wsp:rsid wsp:val=&quot;001A0722&quot;/&gt;&lt;wsp:rsid wsp:val=&quot;001A0948&quot;/&gt;&lt;wsp:rsid wsp:val=&quot;001A3A6C&quot;/&gt;&lt;wsp:rsid wsp:val=&quot;001A3D80&quot;/&gt;&lt;wsp:rsid wsp:val=&quot;001A4B6A&quot;/&gt;&lt;wsp:rsid wsp:val=&quot;001A5D78&quot;/&gt;&lt;wsp:rsid wsp:val=&quot;001A6351&quot;/&gt;&lt;wsp:rsid wsp:val=&quot;001B385C&quot;/&gt;&lt;wsp:rsid wsp:val=&quot;001B4C77&quot;/&gt;&lt;wsp:rsid wsp:val=&quot;001C0A24&quot;/&gt;&lt;wsp:rsid wsp:val=&quot;001C465A&quot;/&gt;&lt;wsp:rsid wsp:val=&quot;001D0394&quot;/&gt;&lt;wsp:rsid wsp:val=&quot;001D4D4C&quot;/&gt;&lt;wsp:rsid wsp:val=&quot;001E2D9B&quot;/&gt;&lt;wsp:rsid wsp:val=&quot;001E34A5&quot;/&gt;&lt;wsp:rsid wsp:val=&quot;001E3E27&quot;/&gt;&lt;wsp:rsid wsp:val=&quot;001E7A31&quot;/&gt;&lt;wsp:rsid wsp:val=&quot;001F230F&quot;/&gt;&lt;wsp:rsid wsp:val=&quot;001F7E3A&quot;/&gt;&lt;wsp:rsid wsp:val=&quot;0020039C&quot;/&gt;&lt;wsp:rsid wsp:val=&quot;0020063B&quot;/&gt;&lt;wsp:rsid wsp:val=&quot;00200AED&quot;/&gt;&lt;wsp:rsid wsp:val=&quot;002013AB&quot;/&gt;&lt;wsp:rsid wsp:val=&quot;002016AE&quot;/&gt;&lt;wsp:rsid wsp:val=&quot;00202426&quot;/&gt;&lt;wsp:rsid wsp:val=&quot;0020298B&quot;/&gt;&lt;wsp:rsid wsp:val=&quot;0020328A&quot;/&gt;&lt;wsp:rsid wsp:val=&quot;0021109B&quot;/&gt;&lt;wsp:rsid wsp:val=&quot;00211D3B&quot;/&gt;&lt;wsp:rsid wsp:val=&quot;002155F6&quot;/&gt;&lt;wsp:rsid wsp:val=&quot;00215720&quot;/&gt;&lt;wsp:rsid wsp:val=&quot;00220A18&quot;/&gt;&lt;wsp:rsid wsp:val=&quot;00222A0D&quot;/&gt;&lt;wsp:rsid wsp:val=&quot;002235E6&quot;/&gt;&lt;wsp:rsid wsp:val=&quot;00225801&quot;/&gt;&lt;wsp:rsid wsp:val=&quot;0022635D&quot;/&gt;&lt;wsp:rsid wsp:val=&quot;002268EC&quot;/&gt;&lt;wsp:rsid wsp:val=&quot;0022766B&quot;/&gt;&lt;wsp:rsid wsp:val=&quot;0023690C&quot;/&gt;&lt;wsp:rsid wsp:val=&quot;0023743A&quot;/&gt;&lt;wsp:rsid wsp:val=&quot;00251C5B&quot;/&gt;&lt;wsp:rsid wsp:val=&quot;00251F6B&quot;/&gt;&lt;wsp:rsid wsp:val=&quot;002532E5&quot;/&gt;&lt;wsp:rsid wsp:val=&quot;00255B36&quot;/&gt;&lt;wsp:rsid wsp:val=&quot;0025785F&quot;/&gt;&lt;wsp:rsid wsp:val=&quot;00257939&quot;/&gt;&lt;wsp:rsid wsp:val=&quot;002631CB&quot;/&gt;&lt;wsp:rsid wsp:val=&quot;00264722&quot;/&gt;&lt;wsp:rsid wsp:val=&quot;002650DB&quot;/&gt;&lt;wsp:rsid wsp:val=&quot;00267723&quot;/&gt;&lt;wsp:rsid wsp:val=&quot;00267749&quot;/&gt;&lt;wsp:rsid wsp:val=&quot;00271A1A&quot;/&gt;&lt;wsp:rsid wsp:val=&quot;002739F8&quot;/&gt;&lt;wsp:rsid wsp:val=&quot;00274C08&quot;/&gt;&lt;wsp:rsid wsp:val=&quot;0027519D&quot;/&gt;&lt;wsp:rsid wsp:val=&quot;00281958&quot;/&gt;&lt;wsp:rsid wsp:val=&quot;0028550E&quot;/&gt;&lt;wsp:rsid wsp:val=&quot;002855EE&quot;/&gt;&lt;wsp:rsid wsp:val=&quot;00285F91&quot;/&gt;&lt;wsp:rsid wsp:val=&quot;00287CD0&quot;/&gt;&lt;wsp:rsid wsp:val=&quot;00291ABB&quot;/&gt;&lt;wsp:rsid wsp:val=&quot;00294B56&quot;/&gt;&lt;wsp:rsid wsp:val=&quot;002953DB&quot;/&gt;&lt;wsp:rsid wsp:val=&quot;00297CCC&quot;/&gt;&lt;wsp:rsid wsp:val=&quot;002A023A&quot;/&gt;&lt;wsp:rsid wsp:val=&quot;002A399E&quot;/&gt;&lt;wsp:rsid wsp:val=&quot;002A4622&quot;/&gt;&lt;wsp:rsid wsp:val=&quot;002A5EB9&quot;/&gt;&lt;wsp:rsid wsp:val=&quot;002A6DEE&quot;/&gt;&lt;wsp:rsid wsp:val=&quot;002B1C3A&quot;/&gt;&lt;wsp:rsid wsp:val=&quot;002B37B3&quot;/&gt;&lt;wsp:rsid wsp:val=&quot;002B4C79&quot;/&gt;&lt;wsp:rsid wsp:val=&quot;002B6B35&quot;/&gt;&lt;wsp:rsid wsp:val=&quot;002C308A&quot;/&gt;&lt;wsp:rsid wsp:val=&quot;002C34D1&quot;/&gt;&lt;wsp:rsid wsp:val=&quot;002C3614&quot;/&gt;&lt;wsp:rsid wsp:val=&quot;002C75D6&quot;/&gt;&lt;wsp:rsid wsp:val=&quot;002D2B97&quot;/&gt;&lt;wsp:rsid wsp:val=&quot;002D5E1D&quot;/&gt;&lt;wsp:rsid wsp:val=&quot;002E6C6C&quot;/&gt;&lt;wsp:rsid wsp:val=&quot;002E6F7A&quot;/&gt;&lt;wsp:rsid wsp:val=&quot;002F3502&quot;/&gt;&lt;wsp:rsid wsp:val=&quot;002F57F0&quot;/&gt;&lt;wsp:rsid wsp:val=&quot;002F5A9D&quot;/&gt;&lt;wsp:rsid wsp:val=&quot;0030014A&quot;/&gt;&lt;wsp:rsid wsp:val=&quot;0030520F&quot;/&gt;&lt;wsp:rsid wsp:val=&quot;00305C7B&quot;/&gt;&lt;wsp:rsid wsp:val=&quot;00306341&quot;/&gt;&lt;wsp:rsid wsp:val=&quot;0030685B&quot;/&gt;&lt;wsp:rsid wsp:val=&quot;00307C3D&quot;/&gt;&lt;wsp:rsid wsp:val=&quot;00314D36&quot;/&gt;&lt;wsp:rsid wsp:val=&quot;003171F8&quot;/&gt;&lt;wsp:rsid wsp:val=&quot;003314BC&quot;/&gt;&lt;wsp:rsid wsp:val=&quot;00336AED&quot;/&gt;&lt;wsp:rsid wsp:val=&quot;00337D8D&quot;/&gt;&lt;wsp:rsid wsp:val=&quot;00341612&quot;/&gt;&lt;wsp:rsid wsp:val=&quot;00341E94&quot;/&gt;&lt;wsp:rsid wsp:val=&quot;00342C52&quot;/&gt;&lt;wsp:rsid wsp:val=&quot;0034400F&quot;/&gt;&lt;wsp:rsid wsp:val=&quot;00344B60&quot;/&gt;&lt;wsp:rsid wsp:val=&quot;00344F8A&quot;/&gt;&lt;wsp:rsid wsp:val=&quot;00345AA3&quot;/&gt;&lt;wsp:rsid wsp:val=&quot;00346B58&quot;/&gt;&lt;wsp:rsid wsp:val=&quot;00354AC7&quot;/&gt;&lt;wsp:rsid wsp:val=&quot;003561BB&quot;/&gt;&lt;wsp:rsid wsp:val=&quot;003563C7&quot;/&gt;&lt;wsp:rsid wsp:val=&quot;00360577&quot;/&gt;&lt;wsp:rsid wsp:val=&quot;00360B7C&quot;/&gt;&lt;wsp:rsid wsp:val=&quot;00362AA4&quot;/&gt;&lt;wsp:rsid wsp:val=&quot;00363E30&quot;/&gt;&lt;wsp:rsid wsp:val=&quot;00365C63&quot;/&gt;&lt;wsp:rsid wsp:val=&quot;0037055A&quot;/&gt;&lt;wsp:rsid wsp:val=&quot;003732E0&quot;/&gt;&lt;wsp:rsid wsp:val=&quot;003741BD&quot;/&gt;&lt;wsp:rsid wsp:val=&quot;003757B0&quot;/&gt;&lt;wsp:rsid wsp:val=&quot;00375A75&quot;/&gt;&lt;wsp:rsid wsp:val=&quot;00376564&quot;/&gt;&lt;wsp:rsid wsp:val=&quot;00380CA1&quot;/&gt;&lt;wsp:rsid wsp:val=&quot;00381F70&quot;/&gt;&lt;wsp:rsid wsp:val=&quot;003832F5&quot;/&gt;&lt;wsp:rsid wsp:val=&quot;00385A80&quot;/&gt;&lt;wsp:rsid wsp:val=&quot;00386755&quot;/&gt;&lt;wsp:rsid wsp:val=&quot;00390322&quot;/&gt;&lt;wsp:rsid wsp:val=&quot;00390B75&quot;/&gt;&lt;wsp:rsid wsp:val=&quot;0039250E&quot;/&gt;&lt;wsp:rsid wsp:val=&quot;00394D24&quot;/&gt;&lt;wsp:rsid wsp:val=&quot;00394F78&quot;/&gt;&lt;wsp:rsid wsp:val=&quot;0039509C&quot;/&gt;&lt;wsp:rsid wsp:val=&quot;003A0E11&quot;/&gt;&lt;wsp:rsid wsp:val=&quot;003A3161&quot;/&gt;&lt;wsp:rsid wsp:val=&quot;003A45F4&quot;/&gt;&lt;wsp:rsid wsp:val=&quot;003B04A6&quot;/&gt;&lt;wsp:rsid wsp:val=&quot;003B2329&quot;/&gt;&lt;wsp:rsid wsp:val=&quot;003B554C&quot;/&gt;&lt;wsp:rsid wsp:val=&quot;003C0069&quot;/&gt;&lt;wsp:rsid wsp:val=&quot;003C0411&quot;/&gt;&lt;wsp:rsid wsp:val=&quot;003C2A74&quot;/&gt;&lt;wsp:rsid wsp:val=&quot;003C3A96&quot;/&gt;&lt;wsp:rsid wsp:val=&quot;003C4741&quot;/&gt;&lt;wsp:rsid wsp:val=&quot;003C4FE2&quot;/&gt;&lt;wsp:rsid wsp:val=&quot;003C52D3&quot;/&gt;&lt;wsp:rsid wsp:val=&quot;003C55C6&quot;/&gt;&lt;wsp:rsid wsp:val=&quot;003C763E&quot;/&gt;&lt;wsp:rsid wsp:val=&quot;003D1012&quot;/&gt;&lt;wsp:rsid wsp:val=&quot;003D12B2&quot;/&gt;&lt;wsp:rsid wsp:val=&quot;003D23B2&quot;/&gt;&lt;wsp:rsid wsp:val=&quot;003D3708&quot;/&gt;&lt;wsp:rsid wsp:val=&quot;003D3FA1&quot;/&gt;&lt;wsp:rsid wsp:val=&quot;003D638B&quot;/&gt;&lt;wsp:rsid wsp:val=&quot;003E2594&quot;/&gt;&lt;wsp:rsid wsp:val=&quot;003E42DF&quot;/&gt;&lt;wsp:rsid wsp:val=&quot;003E43C9&quot;/&gt;&lt;wsp:rsid wsp:val=&quot;003E755B&quot;/&gt;&lt;wsp:rsid wsp:val=&quot;003F006B&quot;/&gt;&lt;wsp:rsid wsp:val=&quot;003F0E2A&quot;/&gt;&lt;wsp:rsid wsp:val=&quot;003F34CB&quot;/&gt;&lt;wsp:rsid wsp:val=&quot;003F3E17&quot;/&gt;&lt;wsp:rsid wsp:val=&quot;003F58BA&quot;/&gt;&lt;wsp:rsid wsp:val=&quot;003F684A&quot;/&gt;&lt;wsp:rsid wsp:val=&quot;004012F3&quot;/&gt;&lt;wsp:rsid wsp:val=&quot;00410CB9&quot;/&gt;&lt;wsp:rsid wsp:val=&quot;00410CFE&quot;/&gt;&lt;wsp:rsid wsp:val=&quot;004113B6&quot;/&gt;&lt;wsp:rsid wsp:val=&quot;00412282&quot;/&gt;&lt;wsp:rsid wsp:val=&quot;00413DAA&quot;/&gt;&lt;wsp:rsid wsp:val=&quot;00414973&quot;/&gt;&lt;wsp:rsid wsp:val=&quot;004158C5&quot;/&gt;&lt;wsp:rsid wsp:val=&quot;00415BD3&quot;/&gt;&lt;wsp:rsid wsp:val=&quot;00416285&quot;/&gt;&lt;wsp:rsid wsp:val=&quot;00416463&quot;/&gt;&lt;wsp:rsid wsp:val=&quot;0041665B&quot;/&gt;&lt;wsp:rsid wsp:val=&quot;00420550&quot;/&gt;&lt;wsp:rsid wsp:val=&quot;00420AA7&quot;/&gt;&lt;wsp:rsid wsp:val=&quot;0042311C&quot;/&gt;&lt;wsp:rsid wsp:val=&quot;004245E3&quot;/&gt;&lt;wsp:rsid wsp:val=&quot;0042616A&quot;/&gt;&lt;wsp:rsid wsp:val=&quot;00426258&quot;/&gt;&lt;wsp:rsid wsp:val=&quot;00427B6D&quot;/&gt;&lt;wsp:rsid wsp:val=&quot;00431EF9&quot;/&gt;&lt;wsp:rsid wsp:val=&quot;00442F11&quot;/&gt;&lt;wsp:rsid wsp:val=&quot;00444352&quot;/&gt;&lt;wsp:rsid wsp:val=&quot;0044583A&quot;/&gt;&lt;wsp:rsid wsp:val=&quot;00450D2B&quot;/&gt;&lt;wsp:rsid wsp:val=&quot;004533F8&quot;/&gt;&lt;wsp:rsid wsp:val=&quot;00453709&quot;/&gt;&lt;wsp:rsid wsp:val=&quot;00456F31&quot;/&gt;&lt;wsp:rsid wsp:val=&quot;0046348D&quot;/&gt;&lt;wsp:rsid wsp:val=&quot;00465BEF&quot;/&gt;&lt;wsp:rsid wsp:val=&quot;00466C5B&quot;/&gt;&lt;wsp:rsid wsp:val=&quot;00466F72&quot;/&gt;&lt;wsp:rsid wsp:val=&quot;00467B9F&quot;/&gt;&lt;wsp:rsid wsp:val=&quot;004744CA&quot;/&gt;&lt;wsp:rsid wsp:val=&quot;00475307&quot;/&gt;&lt;wsp:rsid wsp:val=&quot;00476C1F&quot;/&gt;&lt;wsp:rsid wsp:val=&quot;0048309D&quot;/&gt;&lt;wsp:rsid wsp:val=&quot;004834D1&quot;/&gt;&lt;wsp:rsid wsp:val=&quot;00483D27&quot;/&gt;&lt;wsp:rsid wsp:val=&quot;00484A9D&quot;/&gt;&lt;wsp:rsid wsp:val=&quot;00487096&quot;/&gt;&lt;wsp:rsid wsp:val=&quot;004871EF&quot;/&gt;&lt;wsp:rsid wsp:val=&quot;00487CA2&quot;/&gt;&lt;wsp:rsid wsp:val=&quot;004922BC&quot;/&gt;&lt;wsp:rsid wsp:val=&quot;00492E15&quot;/&gt;&lt;wsp:rsid wsp:val=&quot;004935F0&quot;/&gt;&lt;wsp:rsid wsp:val=&quot;00495E5F&quot;/&gt;&lt;wsp:rsid wsp:val=&quot;004A256F&quot;/&gt;&lt;wsp:rsid wsp:val=&quot;004A37AE&quot;/&gt;&lt;wsp:rsid wsp:val=&quot;004A4CCA&quot;/&gt;&lt;wsp:rsid wsp:val=&quot;004A4D75&quot;/&gt;&lt;wsp:rsid wsp:val=&quot;004B19A8&quot;/&gt;&lt;wsp:rsid wsp:val=&quot;004B768D&quot;/&gt;&lt;wsp:rsid wsp:val=&quot;004B7E7E&quot;/&gt;&lt;wsp:rsid wsp:val=&quot;004C0733&quot;/&gt;&lt;wsp:rsid wsp:val=&quot;004C272F&quot;/&gt;&lt;wsp:rsid wsp:val=&quot;004C2A1B&quot;/&gt;&lt;wsp:rsid wsp:val=&quot;004C43CD&quot;/&gt;&lt;wsp:rsid wsp:val=&quot;004C4CD4&quot;/&gt;&lt;wsp:rsid wsp:val=&quot;004D74E7&quot;/&gt;&lt;wsp:rsid wsp:val=&quot;004D7D0B&quot;/&gt;&lt;wsp:rsid wsp:val=&quot;004E0ADA&quot;/&gt;&lt;wsp:rsid wsp:val=&quot;004E2508&quot;/&gt;&lt;wsp:rsid wsp:val=&quot;004E4F6E&quot;/&gt;&lt;wsp:rsid wsp:val=&quot;004E685C&quot;/&gt;&lt;wsp:rsid wsp:val=&quot;004F410C&quot;/&gt;&lt;wsp:rsid wsp:val=&quot;004F6156&quot;/&gt;&lt;wsp:rsid wsp:val=&quot;005010A9&quot;/&gt;&lt;wsp:rsid wsp:val=&quot;005030F6&quot;/&gt;&lt;wsp:rsid wsp:val=&quot;00504DD9&quot;/&gt;&lt;wsp:rsid wsp:val=&quot;00514AF0&quot;/&gt;&lt;wsp:rsid wsp:val=&quot;005203EF&quot;/&gt;&lt;wsp:rsid wsp:val=&quot;0052338F&quot;/&gt;&lt;wsp:rsid wsp:val=&quot;00523469&quot;/&gt;&lt;wsp:rsid wsp:val=&quot;005261A9&quot;/&gt;&lt;wsp:rsid wsp:val=&quot;005325E2&quot;/&gt;&lt;wsp:rsid wsp:val=&quot;005327DE&quot;/&gt;&lt;wsp:rsid wsp:val=&quot;00533131&quot;/&gt;&lt;wsp:rsid wsp:val=&quot;005369E9&quot;/&gt;&lt;wsp:rsid wsp:val=&quot;0053755A&quot;/&gt;&lt;wsp:rsid wsp:val=&quot;0053758A&quot;/&gt;&lt;wsp:rsid wsp:val=&quot;00541CA0&quot;/&gt;&lt;wsp:rsid wsp:val=&quot;00542119&quot;/&gt;&lt;wsp:rsid wsp:val=&quot;00542E04&quot;/&gt;&lt;wsp:rsid wsp:val=&quot;00543A7B&quot;/&gt;&lt;wsp:rsid wsp:val=&quot;00545641&quot;/&gt;&lt;wsp:rsid wsp:val=&quot;00545A3B&quot;/&gt;&lt;wsp:rsid wsp:val=&quot;005506A2&quot;/&gt;&lt;wsp:rsid wsp:val=&quot;00553ECF&quot;/&gt;&lt;wsp:rsid wsp:val=&quot;00556793&quot;/&gt;&lt;wsp:rsid wsp:val=&quot;005605DC&quot;/&gt;&lt;wsp:rsid wsp:val=&quot;00560F79&quot;/&gt;&lt;wsp:rsid wsp:val=&quot;00561ADE&quot;/&gt;&lt;wsp:rsid wsp:val=&quot;00562434&quot;/&gt;&lt;wsp:rsid wsp:val=&quot;005640A8&quot;/&gt;&lt;wsp:rsid wsp:val=&quot;00565094&quot;/&gt;&lt;wsp:rsid wsp:val=&quot;00565B15&quot;/&gt;&lt;wsp:rsid wsp:val=&quot;00565BAF&quot;/&gt;&lt;wsp:rsid wsp:val=&quot;00570A92&quot;/&gt;&lt;wsp:rsid wsp:val=&quot;00574706&quot;/&gt;&lt;wsp:rsid wsp:val=&quot;00576750&quot;/&gt;&lt;wsp:rsid wsp:val=&quot;00582B8E&quot;/&gt;&lt;wsp:rsid wsp:val=&quot;0058473B&quot;/&gt;&lt;wsp:rsid wsp:val=&quot;00590968&quot;/&gt;&lt;wsp:rsid wsp:val=&quot;005937C3&quot;/&gt;&lt;wsp:rsid wsp:val=&quot;0059620C&quot;/&gt;&lt;wsp:rsid wsp:val=&quot;005A005C&quot;/&gt;&lt;wsp:rsid wsp:val=&quot;005A35E3&quot;/&gt;&lt;wsp:rsid wsp:val=&quot;005A5D57&quot;/&gt;&lt;wsp:rsid wsp:val=&quot;005B420F&quot;/&gt;&lt;wsp:rsid wsp:val=&quot;005B508A&quot;/&gt;&lt;wsp:rsid wsp:val=&quot;005C07F9&quot;/&gt;&lt;wsp:rsid wsp:val=&quot;005C1FBE&quot;/&gt;&lt;wsp:rsid wsp:val=&quot;005C2F85&quot;/&gt;&lt;wsp:rsid wsp:val=&quot;005C51BE&quot;/&gt;&lt;wsp:rsid wsp:val=&quot;005C5ABA&quot;/&gt;&lt;wsp:rsid wsp:val=&quot;005D141C&quot;/&gt;&lt;wsp:rsid wsp:val=&quot;005D5D82&quot;/&gt;&lt;wsp:rsid wsp:val=&quot;005D7CE7&quot;/&gt;&lt;wsp:rsid wsp:val=&quot;005E07F1&quot;/&gt;&lt;wsp:rsid wsp:val=&quot;005E2555&quot;/&gt;&lt;wsp:rsid wsp:val=&quot;005E3180&quot;/&gt;&lt;wsp:rsid wsp:val=&quot;005E5444&quot;/&gt;&lt;wsp:rsid wsp:val=&quot;005F10C7&quot;/&gt;&lt;wsp:rsid wsp:val=&quot;005F533A&quot;/&gt;&lt;wsp:rsid wsp:val=&quot;006052B2&quot;/&gt;&lt;wsp:rsid wsp:val=&quot;00615E07&quot;/&gt;&lt;wsp:rsid wsp:val=&quot;00617AAC&quot;/&gt;&lt;wsp:rsid wsp:val=&quot;006206A4&quot;/&gt;&lt;wsp:rsid wsp:val=&quot;006274FB&quot;/&gt;&lt;wsp:rsid wsp:val=&quot;00630903&quot;/&gt;&lt;wsp:rsid wsp:val=&quot;00635E19&quot;/&gt;&lt;wsp:rsid wsp:val=&quot;00642537&quot;/&gt;&lt;wsp:rsid wsp:val=&quot;00645AB8&quot;/&gt;&lt;wsp:rsid wsp:val=&quot;00646BD5&quot;/&gt;&lt;wsp:rsid wsp:val=&quot;00650005&quot;/&gt;&lt;wsp:rsid wsp:val=&quot;00652091&quot;/&gt;&lt;wsp:rsid wsp:val=&quot;00654C37&quot;/&gt;&lt;wsp:rsid wsp:val=&quot;00654D6D&quot;/&gt;&lt;wsp:rsid wsp:val=&quot;006552FA&quot;/&gt;&lt;wsp:rsid wsp:val=&quot;00663BE3&quot;/&gt;&lt;wsp:rsid wsp:val=&quot;00664603&quot;/&gt;&lt;wsp:rsid wsp:val=&quot;00667EDC&quot;/&gt;&lt;wsp:rsid wsp:val=&quot;00677EFC&quot;/&gt;&lt;wsp:rsid wsp:val=&quot;006810A7&quot;/&gt;&lt;wsp:rsid wsp:val=&quot;00690183&quot;/&gt;&lt;wsp:rsid wsp:val=&quot;006901EE&quot;/&gt;&lt;wsp:rsid wsp:val=&quot;00690245&quot;/&gt;&lt;wsp:rsid wsp:val=&quot;00693660&quot;/&gt;&lt;wsp:rsid wsp:val=&quot;006A00FE&quot;/&gt;&lt;wsp:rsid wsp:val=&quot;006A047A&quot;/&gt;&lt;wsp:rsid wsp:val=&quot;006A221C&quot;/&gt;&lt;wsp:rsid wsp:val=&quot;006A2FF6&quot;/&gt;&lt;wsp:rsid wsp:val=&quot;006B36CF&quot;/&gt;&lt;wsp:rsid wsp:val=&quot;006B5967&quot;/&gt;&lt;wsp:rsid wsp:val=&quot;006B7835&quot;/&gt;&lt;wsp:rsid wsp:val=&quot;006C409E&quot;/&gt;&lt;wsp:rsid wsp:val=&quot;006C54ED&quot;/&gt;&lt;wsp:rsid wsp:val=&quot;006D4E09&quot;/&gt;&lt;wsp:rsid wsp:val=&quot;006D57F1&quot;/&gt;&lt;wsp:rsid wsp:val=&quot;006D6007&quot;/&gt;&lt;wsp:rsid wsp:val=&quot;006E50AD&quot;/&gt;&lt;wsp:rsid wsp:val=&quot;006E65F2&quot;/&gt;&lt;wsp:rsid wsp:val=&quot;006F0B63&quot;/&gt;&lt;wsp:rsid wsp:val=&quot;006F5484&quot;/&gt;&lt;wsp:rsid wsp:val=&quot;00700F6D&quot;/&gt;&lt;wsp:rsid wsp:val=&quot;00703BFE&quot;/&gt;&lt;wsp:rsid wsp:val=&quot;00704FB3&quot;/&gt;&lt;wsp:rsid wsp:val=&quot;00712FED&quot;/&gt;&lt;wsp:rsid wsp:val=&quot;00713C7C&quot;/&gt;&lt;wsp:rsid wsp:val=&quot;0072085C&quot;/&gt;&lt;wsp:rsid wsp:val=&quot;00721065&quot;/&gt;&lt;wsp:rsid wsp:val=&quot;00721FA2&quot;/&gt;&lt;wsp:rsid wsp:val=&quot;00722604&quot;/&gt;&lt;wsp:rsid wsp:val=&quot;00723373&quot;/&gt;&lt;wsp:rsid wsp:val=&quot;00730AF4&quot;/&gt;&lt;wsp:rsid wsp:val=&quot;00731712&quot;/&gt;&lt;wsp:rsid wsp:val=&quot;007318E8&quot;/&gt;&lt;wsp:rsid wsp:val=&quot;00732D7F&quot;/&gt;&lt;wsp:rsid wsp:val=&quot;00733440&quot;/&gt;&lt;wsp:rsid wsp:val=&quot;007349E7&quot;/&gt;&lt;wsp:rsid wsp:val=&quot;0073543C&quot;/&gt;&lt;wsp:rsid wsp:val=&quot;007354F4&quot;/&gt;&lt;wsp:rsid wsp:val=&quot;00735AEC&quot;/&gt;&lt;wsp:rsid wsp:val=&quot;00743188&quot;/&gt;&lt;wsp:rsid wsp:val=&quot;00744A67&quot;/&gt;&lt;wsp:rsid wsp:val=&quot;007452EF&quot;/&gt;&lt;wsp:rsid wsp:val=&quot;00745F17&quot;/&gt;&lt;wsp:rsid wsp:val=&quot;00746378&quot;/&gt;&lt;wsp:rsid wsp:val=&quot;00746CFA&quot;/&gt;&lt;wsp:rsid wsp:val=&quot;007474C3&quot;/&gt;&lt;wsp:rsid wsp:val=&quot;00750B3E&quot;/&gt;&lt;wsp:rsid wsp:val=&quot;00750ECE&quot;/&gt;&lt;wsp:rsid wsp:val=&quot;007545CA&quot;/&gt;&lt;wsp:rsid wsp:val=&quot;007558AA&quot;/&gt;&lt;wsp:rsid wsp:val=&quot;007612DC&quot;/&gt;&lt;wsp:rsid wsp:val=&quot;00763C61&quot;/&gt;&lt;wsp:rsid wsp:val=&quot;00766B6A&quot;/&gt;&lt;wsp:rsid wsp:val=&quot;00767C26&quot;/&gt;&lt;wsp:rsid wsp:val=&quot;00773DBF&quot;/&gt;&lt;wsp:rsid wsp:val=&quot;00784FF2&quot;/&gt;&lt;wsp:rsid wsp:val=&quot;00786385&quot;/&gt;&lt;wsp:rsid wsp:val=&quot;00790D00&quot;/&gt;&lt;wsp:rsid wsp:val=&quot;00791510&quot;/&gt;&lt;wsp:rsid wsp:val=&quot;007930F4&quot;/&gt;&lt;wsp:rsid wsp:val=&quot;0079414A&quot;/&gt;&lt;wsp:rsid wsp:val=&quot;00795900&quot;/&gt;&lt;wsp:rsid wsp:val=&quot;00795E00&quot;/&gt;&lt;wsp:rsid wsp:val=&quot;007968EA&quot;/&gt;&lt;wsp:rsid wsp:val=&quot;0079721A&quot;/&gt;&lt;wsp:rsid wsp:val=&quot;007A268E&quot;/&gt;&lt;wsp:rsid wsp:val=&quot;007A2C1C&quot;/&gt;&lt;wsp:rsid wsp:val=&quot;007A5CD5&quot;/&gt;&lt;wsp:rsid wsp:val=&quot;007A69D8&quot;/&gt;&lt;wsp:rsid wsp:val=&quot;007B488A&quot;/&gt;&lt;wsp:rsid wsp:val=&quot;007B6383&quot;/&gt;&lt;wsp:rsid wsp:val=&quot;007C1FFD&quot;/&gt;&lt;wsp:rsid wsp:val=&quot;007C38AC&quot;/&gt;&lt;wsp:rsid wsp:val=&quot;007C3C29&quot;/&gt;&lt;wsp:rsid wsp:val=&quot;007C4827&quot;/&gt;&lt;wsp:rsid wsp:val=&quot;007C6186&quot;/&gt;&lt;wsp:rsid wsp:val=&quot;007D0A80&quot;/&gt;&lt;wsp:rsid wsp:val=&quot;007D3BC3&quot;/&gt;&lt;wsp:rsid wsp:val=&quot;007D5756&quot;/&gt;&lt;wsp:rsid wsp:val=&quot;007F2004&quot;/&gt;&lt;wsp:rsid wsp:val=&quot;007F3A24&quot;/&gt;&lt;wsp:rsid wsp:val=&quot;007F6332&quot;/&gt;&lt;wsp:rsid wsp:val=&quot;007F6547&quot;/&gt;&lt;wsp:rsid wsp:val=&quot;007F7329&quot;/&gt;&lt;wsp:rsid wsp:val=&quot;008018BF&quot;/&gt;&lt;wsp:rsid wsp:val=&quot;008025AA&quot;/&gt;&lt;wsp:rsid wsp:val=&quot;00803399&quot;/&gt;&lt;wsp:rsid wsp:val=&quot;00804408&quot;/&gt;&lt;wsp:rsid wsp:val=&quot;00806720&quot;/&gt;&lt;wsp:rsid wsp:val=&quot;00806B50&quot;/&gt;&lt;wsp:rsid wsp:val=&quot;008128E5&quot;/&gt;&lt;wsp:rsid wsp:val=&quot;00812F93&quot;/&gt;&lt;wsp:rsid wsp:val=&quot;008175CB&quot;/&gt;&lt;wsp:rsid wsp:val=&quot;00817AC5&quot;/&gt;&lt;wsp:rsid wsp:val=&quot;00820C71&quot;/&gt;&lt;wsp:rsid wsp:val=&quot;008226BA&quot;/&gt;&lt;wsp:rsid wsp:val=&quot;00824CF9&quot;/&gt;&lt;wsp:rsid wsp:val=&quot;00826DD5&quot;/&gt;&lt;wsp:rsid wsp:val=&quot;00827995&quot;/&gt;&lt;wsp:rsid wsp:val=&quot;0083369A&quot;/&gt;&lt;wsp:rsid wsp:val=&quot;00834B30&quot;/&gt;&lt;wsp:rsid wsp:val=&quot;008354B9&quot;/&gt;&lt;wsp:rsid wsp:val=&quot;00840A4D&quot;/&gt;&lt;wsp:rsid wsp:val=&quot;00840C8F&quot;/&gt;&lt;wsp:rsid wsp:val=&quot;0084684A&quot;/&gt;&lt;wsp:rsid wsp:val=&quot;00847940&quot;/&gt;&lt;wsp:rsid wsp:val=&quot;00850E3A&quot;/&gt;&lt;wsp:rsid wsp:val=&quot;0085350C&quot;/&gt;&lt;wsp:rsid wsp:val=&quot;00862631&quot;/&gt;&lt;wsp:rsid wsp:val=&quot;008626AC&quot;/&gt;&lt;wsp:rsid wsp:val=&quot;00862A46&quot;/&gt;&lt;wsp:rsid wsp:val=&quot;008648E4&quot;/&gt;&lt;wsp:rsid wsp:val=&quot;00865963&quot;/&gt;&lt;wsp:rsid wsp:val=&quot;008675B9&quot;/&gt;&lt;wsp:rsid wsp:val=&quot;008701AA&quot;/&gt;&lt;wsp:rsid wsp:val=&quot;00870EBE&quot;/&gt;&lt;wsp:rsid wsp:val=&quot;008737A9&quot;/&gt;&lt;wsp:rsid wsp:val=&quot;00875EF4&quot;/&gt;&lt;wsp:rsid wsp:val=&quot;00881649&quot;/&gt;&lt;wsp:rsid wsp:val=&quot;00882D85&quot;/&gt;&lt;wsp:rsid wsp:val=&quot;00882E41&quot;/&gt;&lt;wsp:rsid wsp:val=&quot;00883B02&quot;/&gt;&lt;wsp:rsid wsp:val=&quot;0088491D&quot;/&gt;&lt;wsp:rsid wsp:val=&quot;00885E7B&quot;/&gt;&lt;wsp:rsid wsp:val=&quot;00886C5B&quot;/&gt;&lt;wsp:rsid wsp:val=&quot;00894099&quot;/&gt;&lt;wsp:rsid wsp:val=&quot;00895903&quot;/&gt;&lt;wsp:rsid wsp:val=&quot;00897779&quot;/&gt;&lt;wsp:rsid wsp:val=&quot;008A149A&quot;/&gt;&lt;wsp:rsid wsp:val=&quot;008A3963&quot;/&gt;&lt;wsp:rsid wsp:val=&quot;008A5D96&quot;/&gt;&lt;wsp:rsid wsp:val=&quot;008B12CB&quot;/&gt;&lt;wsp:rsid wsp:val=&quot;008B145B&quot;/&gt;&lt;wsp:rsid wsp:val=&quot;008B21D8&quot;/&gt;&lt;wsp:rsid wsp:val=&quot;008B2537&quot;/&gt;&lt;wsp:rsid wsp:val=&quot;008B58FF&quot;/&gt;&lt;wsp:rsid wsp:val=&quot;008B6DDB&quot;/&gt;&lt;wsp:rsid wsp:val=&quot;008C0C82&quot;/&gt;&lt;wsp:rsid wsp:val=&quot;008C25F0&quot;/&gt;&lt;wsp:rsid wsp:val=&quot;008C2E73&quot;/&gt;&lt;wsp:rsid wsp:val=&quot;008C6081&quot;/&gt;&lt;wsp:rsid wsp:val=&quot;008C6E72&quot;/&gt;&lt;wsp:rsid wsp:val=&quot;008D0602&quot;/&gt;&lt;wsp:rsid wsp:val=&quot;008D2796&quot;/&gt;&lt;wsp:rsid wsp:val=&quot;008D766B&quot;/&gt;&lt;wsp:rsid wsp:val=&quot;008E0E70&quot;/&gt;&lt;wsp:rsid wsp:val=&quot;008E344A&quot;/&gt;&lt;wsp:rsid wsp:val=&quot;008E546E&quot;/&gt;&lt;wsp:rsid wsp:val=&quot;008E66FC&quot;/&gt;&lt;wsp:rsid wsp:val=&quot;008E691E&quot;/&gt;&lt;wsp:rsid wsp:val=&quot;008E6AA8&quot;/&gt;&lt;wsp:rsid wsp:val=&quot;008E72A1&quot;/&gt;&lt;wsp:rsid wsp:val=&quot;008F04A7&quot;/&gt;&lt;wsp:rsid wsp:val=&quot;008F0703&quot;/&gt;&lt;wsp:rsid wsp:val=&quot;00902E1C&quot;/&gt;&lt;wsp:rsid wsp:val=&quot;009030B5&quot;/&gt;&lt;wsp:rsid wsp:val=&quot;00904DC3&quot;/&gt;&lt;wsp:rsid wsp:val=&quot;00912B78&quot;/&gt;&lt;wsp:rsid wsp:val=&quot;009149A4&quot;/&gt;&lt;wsp:rsid wsp:val=&quot;009149BF&quot;/&gt;&lt;wsp:rsid wsp:val=&quot;00914FC2&quot;/&gt;&lt;wsp:rsid wsp:val=&quot;00916981&quot;/&gt;&lt;wsp:rsid wsp:val=&quot;00920954&quot;/&gt;&lt;wsp:rsid wsp:val=&quot;00924B1F&quot;/&gt;&lt;wsp:rsid wsp:val=&quot;00927441&quot;/&gt;&lt;wsp:rsid wsp:val=&quot;00933522&quot;/&gt;&lt;wsp:rsid wsp:val=&quot;00933539&quot;/&gt;&lt;wsp:rsid wsp:val=&quot;0093495E&quot;/&gt;&lt;wsp:rsid wsp:val=&quot;0093569D&quot;/&gt;&lt;wsp:rsid wsp:val=&quot;00937469&quot;/&gt;&lt;wsp:rsid wsp:val=&quot;0094026B&quot;/&gt;&lt;wsp:rsid wsp:val=&quot;009412E2&quot;/&gt;&lt;wsp:rsid wsp:val=&quot;00944628&quot;/&gt;&lt;wsp:rsid wsp:val=&quot;00945462&quot;/&gt;&lt;wsp:rsid wsp:val=&quot;0094645B&quot;/&gt;&lt;wsp:rsid wsp:val=&quot;00952A5F&quot;/&gt;&lt;wsp:rsid wsp:val=&quot;00954224&quot;/&gt;&lt;wsp:rsid wsp:val=&quot;00955D4F&quot;/&gt;&lt;wsp:rsid wsp:val=&quot;009566E7&quot;/&gt;&lt;wsp:rsid wsp:val=&quot;0096055B&quot;/&gt;&lt;wsp:rsid wsp:val=&quot;009636E8&quot;/&gt;&lt;wsp:rsid wsp:val=&quot;0096719F&quot;/&gt;&lt;wsp:rsid wsp:val=&quot;00970919&quot;/&gt;&lt;wsp:rsid wsp:val=&quot;00971D6A&quot;/&gt;&lt;wsp:rsid wsp:val=&quot;009738C2&quot;/&gt;&lt;wsp:rsid wsp:val=&quot;00975F22&quot;/&gt;&lt;wsp:rsid wsp:val=&quot;009801E1&quot;/&gt;&lt;wsp:rsid wsp:val=&quot;00980AD5&quot;/&gt;&lt;wsp:rsid wsp:val=&quot;0098185A&quot;/&gt;&lt;wsp:rsid wsp:val=&quot;00982B5C&quot;/&gt;&lt;wsp:rsid wsp:val=&quot;00994092&quot;/&gt;&lt;wsp:rsid wsp:val=&quot;00996BB5&quot;/&gt;&lt;wsp:rsid wsp:val=&quot;00997105&quot;/&gt;&lt;wsp:rsid wsp:val=&quot;00997371&quot;/&gt;&lt;wsp:rsid wsp:val=&quot;009A1B34&quot;/&gt;&lt;wsp:rsid wsp:val=&quot;009A268C&quot;/&gt;&lt;wsp:rsid wsp:val=&quot;009A3176&quot;/&gt;&lt;wsp:rsid wsp:val=&quot;009A5E45&quot;/&gt;&lt;wsp:rsid wsp:val=&quot;009A705A&quot;/&gt;&lt;wsp:rsid wsp:val=&quot;009B0164&quot;/&gt;&lt;wsp:rsid wsp:val=&quot;009B0D14&quot;/&gt;&lt;wsp:rsid wsp:val=&quot;009B23A9&quot;/&gt;&lt;wsp:rsid wsp:val=&quot;009B5D7E&quot;/&gt;&lt;wsp:rsid wsp:val=&quot;009C30B6&quot;/&gt;&lt;wsp:rsid wsp:val=&quot;009C35A9&quot;/&gt;&lt;wsp:rsid wsp:val=&quot;009C5C3F&quot;/&gt;&lt;wsp:rsid wsp:val=&quot;009C5F80&quot;/&gt;&lt;wsp:rsid wsp:val=&quot;009C7444&quot;/&gt;&lt;wsp:rsid wsp:val=&quot;009D2EFA&quot;/&gt;&lt;wsp:rsid wsp:val=&quot;009D311D&quot;/&gt;&lt;wsp:rsid wsp:val=&quot;009D4CF5&quot;/&gt;&lt;wsp:rsid wsp:val=&quot;009D7B50&quot;/&gt;&lt;wsp:rsid wsp:val=&quot;009E262C&quot;/&gt;&lt;wsp:rsid wsp:val=&quot;009E31A8&quot;/&gt;&lt;wsp:rsid wsp:val=&quot;009F0CD0&quot;/&gt;&lt;wsp:rsid wsp:val=&quot;009F2FD2&quot;/&gt;&lt;wsp:rsid wsp:val=&quot;009F4788&quot;/&gt;&lt;wsp:rsid wsp:val=&quot;009F575D&quot;/&gt;&lt;wsp:rsid wsp:val=&quot;00A012EC&quot;/&gt;&lt;wsp:rsid wsp:val=&quot;00A01CA8&quot;/&gt;&lt;wsp:rsid wsp:val=&quot;00A04F64&quot;/&gt;&lt;wsp:rsid wsp:val=&quot;00A07B7E&quot;/&gt;&lt;wsp:rsid wsp:val=&quot;00A07C10&quot;/&gt;&lt;wsp:rsid wsp:val=&quot;00A124AC&quot;/&gt;&lt;wsp:rsid wsp:val=&quot;00A134A2&quot;/&gt;&lt;wsp:rsid wsp:val=&quot;00A151E9&quot;/&gt;&lt;wsp:rsid wsp:val=&quot;00A16187&quot;/&gt;&lt;wsp:rsid wsp:val=&quot;00A16E94&quot;/&gt;&lt;wsp:rsid wsp:val=&quot;00A2321F&quot;/&gt;&lt;wsp:rsid wsp:val=&quot;00A23767&quot;/&gt;&lt;wsp:rsid wsp:val=&quot;00A23F9F&quot;/&gt;&lt;wsp:rsid wsp:val=&quot;00A26F41&quot;/&gt;&lt;wsp:rsid wsp:val=&quot;00A27479&quot;/&gt;&lt;wsp:rsid wsp:val=&quot;00A2786D&quot;/&gt;&lt;wsp:rsid wsp:val=&quot;00A30870&quot;/&gt;&lt;wsp:rsid wsp:val=&quot;00A338E6&quot;/&gt;&lt;wsp:rsid wsp:val=&quot;00A33DB9&quot;/&gt;&lt;wsp:rsid wsp:val=&quot;00A42409&quot;/&gt;&lt;wsp:rsid wsp:val=&quot;00A42FFC&quot;/&gt;&lt;wsp:rsid wsp:val=&quot;00A43513&quot;/&gt;&lt;wsp:rsid wsp:val=&quot;00A45C11&quot;/&gt;&lt;wsp:rsid wsp:val=&quot;00A50BA0&quot;/&gt;&lt;wsp:rsid wsp:val=&quot;00A510E7&quot;/&gt;&lt;wsp:rsid wsp:val=&quot;00A516CE&quot;/&gt;&lt;wsp:rsid wsp:val=&quot;00A51F28&quot;/&gt;&lt;wsp:rsid wsp:val=&quot;00A56FB7&quot;/&gt;&lt;wsp:rsid wsp:val=&quot;00A60B86&quot;/&gt;&lt;wsp:rsid wsp:val=&quot;00A628F2&quot;/&gt;&lt;wsp:rsid wsp:val=&quot;00A63328&quot;/&gt;&lt;wsp:rsid wsp:val=&quot;00A7316B&quot;/&gt;&lt;wsp:rsid wsp:val=&quot;00A73A9E&quot;/&gt;&lt;wsp:rsid wsp:val=&quot;00A73B37&quot;/&gt;&lt;wsp:rsid wsp:val=&quot;00A8300C&quot;/&gt;&lt;wsp:rsid wsp:val=&quot;00A86D0F&quot;/&gt;&lt;wsp:rsid wsp:val=&quot;00A87FEC&quot;/&gt;&lt;wsp:rsid wsp:val=&quot;00A957E8&quot;/&gt;&lt;wsp:rsid wsp:val=&quot;00AA170E&quot;/&gt;&lt;wsp:rsid wsp:val=&quot;00AA3E39&quot;/&gt;&lt;wsp:rsid wsp:val=&quot;00AC00B2&quot;/&gt;&lt;wsp:rsid wsp:val=&quot;00AC05CF&quot;/&gt;&lt;wsp:rsid wsp:val=&quot;00AC3ECB&quot;/&gt;&lt;wsp:rsid wsp:val=&quot;00AC7E2C&quot;/&gt;&lt;wsp:rsid wsp:val=&quot;00AD1474&quot;/&gt;&lt;wsp:rsid wsp:val=&quot;00AD2DFC&quot;/&gt;&lt;wsp:rsid wsp:val=&quot;00AE04CC&quot;/&gt;&lt;wsp:rsid wsp:val=&quot;00AE237F&quot;/&gt;&lt;wsp:rsid wsp:val=&quot;00AE403B&quot;/&gt;&lt;wsp:rsid wsp:val=&quot;00AE4F33&quot;/&gt;&lt;wsp:rsid wsp:val=&quot;00AE7A3A&quot;/&gt;&lt;wsp:rsid wsp:val=&quot;00AE7D21&quot;/&gt;&lt;wsp:rsid wsp:val=&quot;00AF072A&quot;/&gt;&lt;wsp:rsid wsp:val=&quot;00B0456E&quot;/&gt;&lt;wsp:rsid wsp:val=&quot;00B07350&quot;/&gt;&lt;wsp:rsid wsp:val=&quot;00B10544&quot;/&gt;&lt;wsp:rsid wsp:val=&quot;00B11292&quot;/&gt;&lt;wsp:rsid wsp:val=&quot;00B116B8&quot;/&gt;&lt;wsp:rsid wsp:val=&quot;00B148B9&quot;/&gt;&lt;wsp:rsid wsp:val=&quot;00B15404&quot;/&gt;&lt;wsp:rsid wsp:val=&quot;00B16794&quot;/&gt;&lt;wsp:rsid wsp:val=&quot;00B16B71&quot;/&gt;&lt;wsp:rsid wsp:val=&quot;00B17C5B&quot;/&gt;&lt;wsp:rsid wsp:val=&quot;00B21A97&quot;/&gt;&lt;wsp:rsid wsp:val=&quot;00B21E3F&quot;/&gt;&lt;wsp:rsid wsp:val=&quot;00B22357&quot;/&gt;&lt;wsp:rsid wsp:val=&quot;00B24744&quot;/&gt;&lt;wsp:rsid wsp:val=&quot;00B25128&quot;/&gt;&lt;wsp:rsid wsp:val=&quot;00B26A9D&quot;/&gt;&lt;wsp:rsid wsp:val=&quot;00B30300&quot;/&gt;&lt;wsp:rsid wsp:val=&quot;00B33026&quot;/&gt;&lt;wsp:rsid wsp:val=&quot;00B35908&quot;/&gt;&lt;wsp:rsid wsp:val=&quot;00B37062&quot;/&gt;&lt;wsp:rsid wsp:val=&quot;00B403B7&quot;/&gt;&lt;wsp:rsid wsp:val=&quot;00B42656&quot;/&gt;&lt;wsp:rsid wsp:val=&quot;00B42DAD&quot;/&gt;&lt;wsp:rsid wsp:val=&quot;00B461EF&quot;/&gt;&lt;wsp:rsid wsp:val=&quot;00B479D3&quot;/&gt;&lt;wsp:rsid wsp:val=&quot;00B52A4A&quot;/&gt;&lt;wsp:rsid wsp:val=&quot;00B5565F&quot;/&gt;&lt;wsp:rsid wsp:val=&quot;00B57CEC&quot;/&gt;&lt;wsp:rsid wsp:val=&quot;00B6099E&quot;/&gt;&lt;wsp:rsid wsp:val=&quot;00B6743C&quot;/&gt;&lt;wsp:rsid wsp:val=&quot;00B72F9B&quot;/&gt;&lt;wsp:rsid wsp:val=&quot;00B776F2&quot;/&gt;&lt;wsp:rsid wsp:val=&quot;00B81393&quot;/&gt;&lt;wsp:rsid wsp:val=&quot;00B81DF0&quot;/&gt;&lt;wsp:rsid wsp:val=&quot;00B83078&quot;/&gt;&lt;wsp:rsid wsp:val=&quot;00B83473&quot;/&gt;&lt;wsp:rsid wsp:val=&quot;00B840E9&quot;/&gt;&lt;wsp:rsid wsp:val=&quot;00B86B9A&quot;/&gt;&lt;wsp:rsid wsp:val=&quot;00B87C7D&quot;/&gt;&lt;wsp:rsid wsp:val=&quot;00B9081A&quot;/&gt;&lt;wsp:rsid wsp:val=&quot;00B925C5&quot;/&gt;&lt;wsp:rsid wsp:val=&quot;00B92C4F&quot;/&gt;&lt;wsp:rsid wsp:val=&quot;00B931A5&quot;/&gt;&lt;wsp:rsid wsp:val=&quot;00BA01B4&quot;/&gt;&lt;wsp:rsid wsp:val=&quot;00BA0823&quot;/&gt;&lt;wsp:rsid wsp:val=&quot;00BB2CE9&quot;/&gt;&lt;wsp:rsid wsp:val=&quot;00BB3DA6&quot;/&gt;&lt;wsp:rsid wsp:val=&quot;00BB44D7&quot;/&gt;&lt;wsp:rsid wsp:val=&quot;00BB5F0A&quot;/&gt;&lt;wsp:rsid wsp:val=&quot;00BC029C&quot;/&gt;&lt;wsp:rsid wsp:val=&quot;00BC1219&quot;/&gt;&lt;wsp:rsid wsp:val=&quot;00BC144D&quot;/&gt;&lt;wsp:rsid wsp:val=&quot;00BC4102&quot;/&gt;&lt;wsp:rsid wsp:val=&quot;00BC681D&quot;/&gt;&lt;wsp:rsid wsp:val=&quot;00BC7E2A&quot;/&gt;&lt;wsp:rsid wsp:val=&quot;00BD145C&quot;/&gt;&lt;wsp:rsid wsp:val=&quot;00BD4664&quot;/&gt;&lt;wsp:rsid wsp:val=&quot;00BD50BC&quot;/&gt;&lt;wsp:rsid wsp:val=&quot;00BE2BDE&quot;/&gt;&lt;wsp:rsid wsp:val=&quot;00BE692D&quot;/&gt;&lt;wsp:rsid wsp:val=&quot;00BE6F0F&quot;/&gt;&lt;wsp:rsid wsp:val=&quot;00BE73AA&quot;/&gt;&lt;wsp:rsid wsp:val=&quot;00BE7421&quot;/&gt;&lt;wsp:rsid wsp:val=&quot;00BF5935&quot;/&gt;&lt;wsp:rsid wsp:val=&quot;00BF6601&quot;/&gt;&lt;wsp:rsid wsp:val=&quot;00C01230&quot;/&gt;&lt;wsp:rsid wsp:val=&quot;00C01C23&quot;/&gt;&lt;wsp:rsid wsp:val=&quot;00C0269C&quot;/&gt;&lt;wsp:rsid wsp:val=&quot;00C03173&quot;/&gt;&lt;wsp:rsid wsp:val=&quot;00C06287&quot;/&gt;&lt;wsp:rsid wsp:val=&quot;00C0728B&quot;/&gt;&lt;wsp:rsid wsp:val=&quot;00C10280&quot;/&gt;&lt;wsp:rsid wsp:val=&quot;00C13693&quot;/&gt;&lt;wsp:rsid wsp:val=&quot;00C156B5&quot;/&gt;&lt;wsp:rsid wsp:val=&quot;00C20FCC&quot;/&gt;&lt;wsp:rsid wsp:val=&quot;00C22552&quot;/&gt;&lt;wsp:rsid wsp:val=&quot;00C35BE9&quot;/&gt;&lt;wsp:rsid wsp:val=&quot;00C35DD5&quot;/&gt;&lt;wsp:rsid wsp:val=&quot;00C42A81&quot;/&gt;&lt;wsp:rsid wsp:val=&quot;00C449C7&quot;/&gt;&lt;wsp:rsid wsp:val=&quot;00C45345&quot;/&gt;&lt;wsp:rsid wsp:val=&quot;00C478D6&quot;/&gt;&lt;wsp:rsid wsp:val=&quot;00C50641&quot;/&gt;&lt;wsp:rsid wsp:val=&quot;00C51684&quot;/&gt;&lt;wsp:rsid wsp:val=&quot;00C52AD3&quot;/&gt;&lt;wsp:rsid wsp:val=&quot;00C539E5&quot;/&gt;&lt;wsp:rsid wsp:val=&quot;00C57915&quot;/&gt;&lt;wsp:rsid wsp:val=&quot;00C62971&quot;/&gt;&lt;wsp:rsid wsp:val=&quot;00C63FBF&quot;/&gt;&lt;wsp:rsid wsp:val=&quot;00C65FDA&quot;/&gt;&lt;wsp:rsid wsp:val=&quot;00C67271&quot;/&gt;&lt;wsp:rsid wsp:val=&quot;00C72EF4&quot;/&gt;&lt;wsp:rsid wsp:val=&quot;00C73136&quot;/&gt;&lt;wsp:rsid wsp:val=&quot;00C736CD&quot;/&gt;&lt;wsp:rsid wsp:val=&quot;00C77280&quot;/&gt;&lt;wsp:rsid wsp:val=&quot;00C813FC&quot;/&gt;&lt;wsp:rsid wsp:val=&quot;00C86BFC&quot;/&gt;&lt;wsp:rsid wsp:val=&quot;00C90B76&quot;/&gt;&lt;wsp:rsid wsp:val=&quot;00C935F7&quot;/&gt;&lt;wsp:rsid wsp:val=&quot;00C93F8D&quot;/&gt;&lt;wsp:rsid wsp:val=&quot;00C9572F&quot;/&gt;&lt;wsp:rsid wsp:val=&quot;00C974E2&quot;/&gt;&lt;wsp:rsid wsp:val=&quot;00CA0070&quot;/&gt;&lt;wsp:rsid wsp:val=&quot;00CA168B&quot;/&gt;&lt;wsp:rsid wsp:val=&quot;00CA572B&quot;/&gt;&lt;wsp:rsid wsp:val=&quot;00CA76FF&quot;/&gt;&lt;wsp:rsid wsp:val=&quot;00CA7F0C&quot;/&gt;&lt;wsp:rsid wsp:val=&quot;00CA7F1D&quot;/&gt;&lt;wsp:rsid wsp:val=&quot;00CB28CC&quot;/&gt;&lt;wsp:rsid wsp:val=&quot;00CB3662&quot;/&gt;&lt;wsp:rsid wsp:val=&quot;00CB469A&quot;/&gt;&lt;wsp:rsid wsp:val=&quot;00CB70FB&quot;/&gt;&lt;wsp:rsid wsp:val=&quot;00CC49B9&quot;/&gt;&lt;wsp:rsid wsp:val=&quot;00CC4C5E&quot;/&gt;&lt;wsp:rsid wsp:val=&quot;00CC6546&quot;/&gt;&lt;wsp:rsid wsp:val=&quot;00CD2DDB&quot;/&gt;&lt;wsp:rsid wsp:val=&quot;00CD453B&quot;/&gt;&lt;wsp:rsid wsp:val=&quot;00CD56D6&quot;/&gt;&lt;wsp:rsid wsp:val=&quot;00CD5C5A&quot;/&gt;&lt;wsp:rsid wsp:val=&quot;00CD6F8D&quot;/&gt;&lt;wsp:rsid wsp:val=&quot;00CE4429&quot;/&gt;&lt;wsp:rsid wsp:val=&quot;00CE5395&quot;/&gt;&lt;wsp:rsid wsp:val=&quot;00CE651F&quot;/&gt;&lt;wsp:rsid wsp:val=&quot;00CF11AF&quot;/&gt;&lt;wsp:rsid wsp:val=&quot;00CF3769&quot;/&gt;&lt;wsp:rsid wsp:val=&quot;00D0092A&quot;/&gt;&lt;wsp:rsid wsp:val=&quot;00D04BA5&quot;/&gt;&lt;wsp:rsid wsp:val=&quot;00D04E41&quot;/&gt;&lt;wsp:rsid wsp:val=&quot;00D121EE&quot;/&gt;&lt;wsp:rsid wsp:val=&quot;00D127F9&quot;/&gt;&lt;wsp:rsid wsp:val=&quot;00D128C8&quot;/&gt;&lt;wsp:rsid wsp:val=&quot;00D1524F&quot;/&gt;&lt;wsp:rsid wsp:val=&quot;00D15751&quot;/&gt;&lt;wsp:rsid wsp:val=&quot;00D26A9F&quot;/&gt;&lt;wsp:rsid wsp:val=&quot;00D26AB4&quot;/&gt;&lt;wsp:rsid wsp:val=&quot;00D36B88&quot;/&gt;&lt;wsp:rsid wsp:val=&quot;00D40179&quot;/&gt;&lt;wsp:rsid wsp:val=&quot;00D408E1&quot;/&gt;&lt;wsp:rsid wsp:val=&quot;00D40E98&quot;/&gt;&lt;wsp:rsid wsp:val=&quot;00D4294B&quot;/&gt;&lt;wsp:rsid wsp:val=&quot;00D43620&quot;/&gt;&lt;wsp:rsid wsp:val=&quot;00D43B06&quot;/&gt;&lt;wsp:rsid wsp:val=&quot;00D440B0&quot;/&gt;&lt;wsp:rsid wsp:val=&quot;00D47FC0&quot;/&gt;&lt;wsp:rsid wsp:val=&quot;00D545CE&quot;/&gt;&lt;wsp:rsid wsp:val=&quot;00D5537E&quot;/&gt;&lt;wsp:rsid wsp:val=&quot;00D56343&quot;/&gt;&lt;wsp:rsid wsp:val=&quot;00D575F5&quot;/&gt;&lt;wsp:rsid wsp:val=&quot;00D57E5F&quot;/&gt;&lt;wsp:rsid wsp:val=&quot;00D624A0&quot;/&gt;&lt;wsp:rsid wsp:val=&quot;00D759F0&quot;/&gt;&lt;wsp:rsid wsp:val=&quot;00D75DE8&quot;/&gt;&lt;wsp:rsid wsp:val=&quot;00D843C4&quot;/&gt;&lt;wsp:rsid wsp:val=&quot;00D874AA&quot;/&gt;&lt;wsp:rsid wsp:val=&quot;00D90EFE&quot;/&gt;&lt;wsp:rsid wsp:val=&quot;00D96010&quot;/&gt;&lt;wsp:rsid wsp:val=&quot;00D97108&quot;/&gt;&lt;wsp:rsid wsp:val=&quot;00DA24C3&quot;/&gt;&lt;wsp:rsid wsp:val=&quot;00DA2524&quot;/&gt;&lt;wsp:rsid wsp:val=&quot;00DA3F15&quot;/&gt;&lt;wsp:rsid wsp:val=&quot;00DA4BEC&quot;/&gt;&lt;wsp:rsid wsp:val=&quot;00DA7686&quot;/&gt;&lt;wsp:rsid wsp:val=&quot;00DB16EF&quot;/&gt;&lt;wsp:rsid wsp:val=&quot;00DB2B53&quot;/&gt;&lt;wsp:rsid wsp:val=&quot;00DB3B2B&quot;/&gt;&lt;wsp:rsid wsp:val=&quot;00DB54CA&quot;/&gt;&lt;wsp:rsid wsp:val=&quot;00DB6B62&quot;/&gt;&lt;wsp:rsid wsp:val=&quot;00DC2C01&quot;/&gt;&lt;wsp:rsid wsp:val=&quot;00DC4050&quot;/&gt;&lt;wsp:rsid wsp:val=&quot;00DC740D&quot;/&gt;&lt;wsp:rsid wsp:val=&quot;00DD03CC&quot;/&gt;&lt;wsp:rsid wsp:val=&quot;00DD1386&quot;/&gt;&lt;wsp:rsid wsp:val=&quot;00DD1C27&quot;/&gt;&lt;wsp:rsid wsp:val=&quot;00DD3262&quot;/&gt;&lt;wsp:rsid wsp:val=&quot;00DD3B44&quot;/&gt;&lt;wsp:rsid wsp:val=&quot;00DD407D&quot;/&gt;&lt;wsp:rsid wsp:val=&quot;00DD503A&quot;/&gt;&lt;wsp:rsid wsp:val=&quot;00DD66BD&quot;/&gt;&lt;wsp:rsid wsp:val=&quot;00DE16F9&quot;/&gt;&lt;wsp:rsid wsp:val=&quot;00DE5B35&quot;/&gt;&lt;wsp:rsid wsp:val=&quot;00DE5DD2&quot;/&gt;&lt;wsp:rsid wsp:val=&quot;00DF10C8&quot;/&gt;&lt;wsp:rsid wsp:val=&quot;00DF127D&quot;/&gt;&lt;wsp:rsid wsp:val=&quot;00DF31FC&quot;/&gt;&lt;wsp:rsid wsp:val=&quot;00DF363E&quot;/&gt;&lt;wsp:rsid wsp:val=&quot;00DF5E4C&quot;/&gt;&lt;wsp:rsid wsp:val=&quot;00DF6757&quot;/&gt;&lt;wsp:rsid wsp:val=&quot;00DF7827&quot;/&gt;&lt;wsp:rsid wsp:val=&quot;00E02FDC&quot;/&gt;&lt;wsp:rsid wsp:val=&quot;00E0316E&quot;/&gt;&lt;wsp:rsid wsp:val=&quot;00E071AF&quot;/&gt;&lt;wsp:rsid wsp:val=&quot;00E0739B&quot;/&gt;&lt;wsp:rsid wsp:val=&quot;00E10392&quot;/&gt;&lt;wsp:rsid wsp:val=&quot;00E11136&quot;/&gt;&lt;wsp:rsid wsp:val=&quot;00E11CB7&quot;/&gt;&lt;wsp:rsid wsp:val=&quot;00E13138&quot;/&gt;&lt;wsp:rsid wsp:val=&quot;00E14BC9&quot;/&gt;&lt;wsp:rsid wsp:val=&quot;00E15738&quot;/&gt;&lt;wsp:rsid wsp:val=&quot;00E172DC&quot;/&gt;&lt;wsp:rsid wsp:val=&quot;00E21BD9&quot;/&gt;&lt;wsp:rsid wsp:val=&quot;00E2207E&quot;/&gt;&lt;wsp:rsid wsp:val=&quot;00E220EE&quot;/&gt;&lt;wsp:rsid wsp:val=&quot;00E24916&quot;/&gt;&lt;wsp:rsid wsp:val=&quot;00E25615&quot;/&gt;&lt;wsp:rsid wsp:val=&quot;00E33F46&quot;/&gt;&lt;wsp:rsid wsp:val=&quot;00E350BC&quot;/&gt;&lt;wsp:rsid wsp:val=&quot;00E352FC&quot;/&gt;&lt;wsp:rsid wsp:val=&quot;00E44371&quot;/&gt;&lt;wsp:rsid wsp:val=&quot;00E5013A&quot;/&gt;&lt;wsp:rsid wsp:val=&quot;00E5022F&quot;/&gt;&lt;wsp:rsid wsp:val=&quot;00E5070E&quot;/&gt;&lt;wsp:rsid wsp:val=&quot;00E52BEA&quot;/&gt;&lt;wsp:rsid wsp:val=&quot;00E53B3E&quot;/&gt;&lt;wsp:rsid wsp:val=&quot;00E5404A&quot;/&gt;&lt;wsp:rsid wsp:val=&quot;00E54814&quot;/&gt;&lt;wsp:rsid wsp:val=&quot;00E55305&quot;/&gt;&lt;wsp:rsid wsp:val=&quot;00E55BE6&quot;/&gt;&lt;wsp:rsid wsp:val=&quot;00E5680D&quot;/&gt;&lt;wsp:rsid wsp:val=&quot;00E57F46&quot;/&gt;&lt;wsp:rsid wsp:val=&quot;00E61767&quot;/&gt;&lt;wsp:rsid wsp:val=&quot;00E666D3&quot;/&gt;&lt;wsp:rsid wsp:val=&quot;00E67ACA&quot;/&gt;&lt;wsp:rsid wsp:val=&quot;00E67D92&quot;/&gt;&lt;wsp:rsid wsp:val=&quot;00E713EC&quot;/&gt;&lt;wsp:rsid wsp:val=&quot;00E7160C&quot;/&gt;&lt;wsp:rsid wsp:val=&quot;00E741EB&quot;/&gt;&lt;wsp:rsid wsp:val=&quot;00E7701F&quot;/&gt;&lt;wsp:rsid wsp:val=&quot;00E77EC8&quot;/&gt;&lt;wsp:rsid wsp:val=&quot;00E8068C&quot;/&gt;&lt;wsp:rsid wsp:val=&quot;00E84403&quot;/&gt;&lt;wsp:rsid wsp:val=&quot;00E84AFD&quot;/&gt;&lt;wsp:rsid wsp:val=&quot;00E85218&quot;/&gt;&lt;wsp:rsid wsp:val=&quot;00E85732&quot;/&gt;&lt;wsp:rsid wsp:val=&quot;00E86859&quot;/&gt;&lt;wsp:rsid wsp:val=&quot;00E86D09&quot;/&gt;&lt;wsp:rsid wsp:val=&quot;00E8744E&quot;/&gt;&lt;wsp:rsid wsp:val=&quot;00E90700&quot;/&gt;&lt;wsp:rsid wsp:val=&quot;00E91A31&quot;/&gt;&lt;wsp:rsid wsp:val=&quot;00E92F1C&quot;/&gt;&lt;wsp:rsid wsp:val=&quot;00E94C1F&quot;/&gt;&lt;wsp:rsid wsp:val=&quot;00E94F8C&quot;/&gt;&lt;wsp:rsid wsp:val=&quot;00E95AAA&quot;/&gt;&lt;wsp:rsid wsp:val=&quot;00EA262E&quot;/&gt;&lt;wsp:rsid wsp:val=&quot;00EA2EC4&quot;/&gt;&lt;wsp:rsid wsp:val=&quot;00EA2FC2&quot;/&gt;&lt;wsp:rsid wsp:val=&quot;00EA3C54&quot;/&gt;&lt;wsp:rsid wsp:val=&quot;00EA6635&quot;/&gt;&lt;wsp:rsid wsp:val=&quot;00EA7E43&quot;/&gt;&lt;wsp:rsid wsp:val=&quot;00EB173B&quot;/&gt;&lt;wsp:rsid wsp:val=&quot;00EB2740&quot;/&gt;&lt;wsp:rsid wsp:val=&quot;00EB4310&quot;/&gt;&lt;wsp:rsid wsp:val=&quot;00EB460A&quot;/&gt;&lt;wsp:rsid wsp:val=&quot;00EB4E56&quot;/&gt;&lt;wsp:rsid wsp:val=&quot;00EB638C&quot;/&gt;&lt;wsp:rsid wsp:val=&quot;00EC1713&quot;/&gt;&lt;wsp:rsid wsp:val=&quot;00EC20A8&quot;/&gt;&lt;wsp:rsid wsp:val=&quot;00EC2F00&quot;/&gt;&lt;wsp:rsid wsp:val=&quot;00EC6C19&quot;/&gt;&lt;wsp:rsid wsp:val=&quot;00EC7C55&quot;/&gt;&lt;wsp:rsid wsp:val=&quot;00EC7DEB&quot;/&gt;&lt;wsp:rsid wsp:val=&quot;00ED391F&quot;/&gt;&lt;wsp:rsid wsp:val=&quot;00ED45BD&quot;/&gt;&lt;wsp:rsid wsp:val=&quot;00ED648C&quot;/&gt;&lt;wsp:rsid wsp:val=&quot;00ED71C3&quot;/&gt;&lt;wsp:rsid wsp:val=&quot;00EE11B0&quot;/&gt;&lt;wsp:rsid wsp:val=&quot;00EE3F9C&quot;/&gt;&lt;wsp:rsid wsp:val=&quot;00EE79C4&quot;/&gt;&lt;wsp:rsid wsp:val=&quot;00EE7D13&quot;/&gt;&lt;wsp:rsid wsp:val=&quot;00EF0046&quot;/&gt;&lt;wsp:rsid wsp:val=&quot;00F000CC&quot;/&gt;&lt;wsp:rsid wsp:val=&quot;00F01F08&quot;/&gt;&lt;wsp:rsid wsp:val=&quot;00F02115&quot;/&gt;&lt;wsp:rsid wsp:val=&quot;00F02558&quot;/&gt;&lt;wsp:rsid wsp:val=&quot;00F04177&quot;/&gt;&lt;wsp:rsid wsp:val=&quot;00F05420&quot;/&gt;&lt;wsp:rsid wsp:val=&quot;00F079F9&quot;/&gt;&lt;wsp:rsid wsp:val=&quot;00F11A88&quot;/&gt;&lt;wsp:rsid wsp:val=&quot;00F1343C&quot;/&gt;&lt;wsp:rsid wsp:val=&quot;00F136DC&quot;/&gt;&lt;wsp:rsid wsp:val=&quot;00F17B8D&quot;/&gt;&lt;wsp:rsid wsp:val=&quot;00F21DD8&quot;/&gt;&lt;wsp:rsid wsp:val=&quot;00F21FDD&quot;/&gt;&lt;wsp:rsid wsp:val=&quot;00F2667A&quot;/&gt;&lt;wsp:rsid wsp:val=&quot;00F27E4F&quot;/&gt;&lt;wsp:rsid wsp:val=&quot;00F31DD5&quot;/&gt;&lt;wsp:rsid wsp:val=&quot;00F329F8&quot;/&gt;&lt;wsp:rsid wsp:val=&quot;00F3673B&quot;/&gt;&lt;wsp:rsid wsp:val=&quot;00F378DA&quot;/&gt;&lt;wsp:rsid wsp:val=&quot;00F44201&quot;/&gt;&lt;wsp:rsid wsp:val=&quot;00F524E7&quot;/&gt;&lt;wsp:rsid wsp:val=&quot;00F54FF1&quot;/&gt;&lt;wsp:rsid wsp:val=&quot;00F55030&quot;/&gt;&lt;wsp:rsid wsp:val=&quot;00F55C9A&quot;/&gt;&lt;wsp:rsid wsp:val=&quot;00F60460&quot;/&gt;&lt;wsp:rsid wsp:val=&quot;00F62CAA&quot;/&gt;&lt;wsp:rsid wsp:val=&quot;00F6349C&quot;/&gt;&lt;wsp:rsid wsp:val=&quot;00F63A33&quot;/&gt;&lt;wsp:rsid wsp:val=&quot;00F72FE3&quot;/&gt;&lt;wsp:rsid wsp:val=&quot;00F73F29&quot;/&gt;&lt;wsp:rsid wsp:val=&quot;00F76BA7&quot;/&gt;&lt;wsp:rsid wsp:val=&quot;00F80036&quot;/&gt;&lt;wsp:rsid wsp:val=&quot;00F850F3&quot;/&gt;&lt;wsp:rsid wsp:val=&quot;00F854AE&quot;/&gt;&lt;wsp:rsid wsp:val=&quot;00F865CB&quot;/&gt;&lt;wsp:rsid wsp:val=&quot;00F90E34&quot;/&gt;&lt;wsp:rsid wsp:val=&quot;00F94711&quot;/&gt;&lt;wsp:rsid wsp:val=&quot;00F9587C&quot;/&gt;&lt;wsp:rsid wsp:val=&quot;00F95AA5&quot;/&gt;&lt;wsp:rsid wsp:val=&quot;00F97D32&quot;/&gt;&lt;wsp:rsid wsp:val=&quot;00FA118A&quot;/&gt;&lt;wsp:rsid wsp:val=&quot;00FA1191&quot;/&gt;&lt;wsp:rsid wsp:val=&quot;00FA1E1E&quot;/&gt;&lt;wsp:rsid wsp:val=&quot;00FA4AF8&quot;/&gt;&lt;wsp:rsid wsp:val=&quot;00FA5965&quot;/&gt;&lt;wsp:rsid wsp:val=&quot;00FA5DA1&quot;/&gt;&lt;wsp:rsid wsp:val=&quot;00FA6864&quot;/&gt;&lt;wsp:rsid wsp:val=&quot;00FA71B2&quot;/&gt;&lt;wsp:rsid wsp:val=&quot;00FB1FDB&quot;/&gt;&lt;wsp:rsid wsp:val=&quot;00FB24A6&quot;/&gt;&lt;wsp:rsid wsp:val=&quot;00FB2FC3&quot;/&gt;&lt;wsp:rsid wsp:val=&quot;00FB4AA6&quot;/&gt;&lt;wsp:rsid wsp:val=&quot;00FB6076&quot;/&gt;&lt;wsp:rsid wsp:val=&quot;00FB6789&quot;/&gt;&lt;wsp:rsid wsp:val=&quot;00FB7957&quot;/&gt;&lt;wsp:rsid wsp:val=&quot;00FC4E6D&quot;/&gt;&lt;wsp:rsid wsp:val=&quot;00FC639C&quot;/&gt;&lt;wsp:rsid wsp:val=&quot;00FD0A32&quot;/&gt;&lt;wsp:rsid wsp:val=&quot;00FD1E8B&quot;/&gt;&lt;wsp:rsid wsp:val=&quot;00FD3073&quot;/&gt;&lt;wsp:rsid wsp:val=&quot;00FE6A63&quot;/&gt;&lt;wsp:rsid wsp:val=&quot;00FF12FA&quot;/&gt;&lt;wsp:rsid wsp:val=&quot;00FF140E&quot;/&gt;&lt;wsp:rsid wsp:val=&quot;00FF42EF&quot;/&gt;&lt;wsp:rsid wsp:val=&quot;00FF49F9&quot;/&gt;&lt;wsp:rsid wsp:val=&quot;00FF71E2&quot;/&gt;&lt;/wsp:rsids&gt;&lt;/w:docPr&gt;&lt;w:body&gt;&lt;wx:sect&gt;&lt;w:p wsp:rsidR=&quot;00000000&quot; wsp:rsidRDefault=&quot;002B37B3&quot; wsp:rsidP=&quot;002B37B3&quot;&gt;&lt;m:oMathPara&gt;&lt;m:oMath&gt;&lt;m:sSup&gt;&lt;m:sSupPr&gt;&lt;m:ctrlPr&gt;&lt;w:rPr&gt;&lt;w:rFonts w:ascii=&quot;Cambria Math&quot;/&gt;&lt;wx:font wx:val=&quot;Cambria Math&quot;/&gt;&lt;w:i/&gt;&lt;/w:rPr&gt;&lt;/m:ctrlPr&gt;&lt;/m:sSupPr&gt;&lt;m:e&gt;&lt;m:sSub&gt;&lt;m:sSubPr&gt;&lt;m:ctrlPr&gt;&lt;w:rPr&gt;&lt;w:rFonts w:ascii=&quot;Cambria Math&quot;/&gt;&lt;wx:font wx:val=&quot;Cambria Math&quot;/&gt;&lt;w:i/&gt;&lt;/w:rPr&gt;&lt;/m:ctrlPr&gt;&lt;/m:sSubPr&gt;&lt;m:e&gt;&lt;m:r&gt;&lt;w:rPr&gt;&lt;w:rFonts w:ascii=&quot;Cambria Math&quot;/&gt;&lt;wx:font wx:val=&quot;Cambria Math&quot;/&gt;&lt;w:i/&gt;&lt;/w:rPr&gt;&lt;m:t&gt;I&lt;/m:t&gt;&lt;/m:r&gt;&lt;/m:e&gt;&lt;m:sub&gt;&lt;m:r&gt;&lt;w:rPr&gt;&lt;w:rFonts w:ascii=&quot;Cambria Math&quot;/&gt;&lt;wx:font wx:val=&quot;Cambria Math&quot;/&gt;&lt;w:i/&gt;&lt;/w:rPr&gt;&lt;m:t&gt;i&lt;/m:t&gt;&lt;/m:r&gt;&lt;/m:sub&gt;&lt;/m:sSub&gt;&lt;/m:e&gt;&lt;m:sup&gt;&lt;m:r&gt;&lt;w:rPr&gt;&lt;w:rFonts w:ascii=&quot;Cambria Math&quot;/&gt;&lt;wx:font wx:val=&quot;Cambria Math&quot;/&gt;&lt;w:i/&gt;&lt;/w:rPr&gt;&lt;m:t&gt;(k)&lt;/m:t&gt;&lt;/m:r&gt;&lt;/m:sup&gt;&lt;/m:sSup&gt;&lt;m:r&gt;&lt;w:rPr&gt;&lt;w:rFonts w:ascii=&quot;Cambria Math&quot;/&gt;&lt;wx:font wx:val=&quot;Cambria Math&quot;/&gt;&lt;w:i/&gt;&lt;/w:rPr&gt;&lt;m:t&gt;=&lt;/m:t&gt;&lt;/m:r&gt;&lt;m:sSup&gt;&lt;m:sSupPr&gt;&lt;m:ctrlPr&gt;&lt;w:rPr&gt;&lt;w:rFonts w:ascii=&quot;Cambria Math&quot;/&gt;&lt;wx:font wx:val=&quot;Cambria Math&quot;/&gt;&lt;w:i/&gt;&lt;/w:rPr&gt;&lt;/m:ctrlPr&gt;&lt;/m:sSupPr&gt;&lt;m:e&gt;&lt;m:d&gt;&lt;m:dPr&gt;&lt;m:ctrlPr&gt;&lt;w:rPr&gt;&lt;w:rFonts w:ascii=&quot;Cambria Math&quot;/&gt;&lt;wx:font wx:val=&quot;Cambria Math&quot;/&gt;&lt;w:i/&gt;&lt;/w:rPr&gt;&lt;/m:ctrlPr&gt;&lt;/m:dPr&gt;&lt;m:e&gt;&lt;m:f&gt;&lt;m:fPr&gt;&lt;m:ctrlPr&gt;&lt;w:rPr&gt;&lt;w:rFonts w:ascii=&quot;Cambria Math&quot;/&gt;&lt;wx:font wx:val=&quot;Cambria Math&quot;/&gt;&lt;w:i/&gt;&lt;/w:rPr&gt;&lt;/m:ctrlPr&gt;&lt;/m:fPr&gt;&lt;m:num&gt;&lt;m:sSub&gt;&lt;m:sSubPr&gt;&lt;m:ctrlPr&gt;&lt;w:rPr&gt;&lt;w:rFonts w:ascii=&quot;Cambria Math&quot;/&gt;&lt;wx:font wx:val=&quot;Cambria Math&quot;/&gt;&lt;w:i/&gt;&lt;/w:rPr&gt;&lt;/m:ctrlPr&gt;&lt;/m:sSubPr&gt;&lt;m:e&gt;&lt;m:r&gt;&lt;w:rPr&gt;&lt;w:rFonts w:ascii=&quot;Cambria Math&quot;/&gt;&lt;wx:font wx:val=&quot;Cambria Math&quot;/&gt;&lt;w:i/&gt;&lt;/w:rPr&gt;&lt;m:t&gt;S&lt;/m:t&gt;&lt;/m:r&gt;&lt;/m:e&gt;&lt;m:sub&gt;&lt;m:r&gt;&lt;w:rPr&gt;&lt;w:rFonts w:ascii=&quot;Cambria Math&quot;/&gt;&lt;wx:font wx:val=&quot;Cambria Math&quot;/&gt;&lt;w:i/&gt;&lt;/w:rPr&gt;&lt;m:t&gt;i&lt;/m:t&gt;&lt;/m:r&gt;&lt;/m:sub&gt;&lt;/m:sSub&gt;&lt;/m:num&gt;&lt;m:den&gt;&lt;m:sSup&gt;&lt;m:sSupPr&gt;&lt;m:ctrlPr&gt;&lt;w:rPr&gt;&lt;w:rFonts w:ascii=&quot;Cambria Math&quot;/&gt;&lt;wx:font wx:val=&quot;Cambria Math&quot;/&gt;&lt;w:i/&gt;&lt;/w:rPr&gt;&lt;/m:ctrlPr&gt;&lt;/m:sSupPr&gt;&lt;m:e&gt;&lt;m:sSub&gt;&lt;m:sSubPr&gt;&lt;m:ctrlPr&gt;&lt;w:rPr&gt;&lt;w:rFonts w:ascii=&quot;Cambria Math&quot;/&gt;&lt;wx:font wx:val=&quot;Cambria Math&quot;/&gt;&lt;w:i/&gt;&lt;/w:rPr&gt;&lt;/m:ctrlPr&gt;&lt;/m:sSubPr&gt;&lt;m:e&gt;&lt;m:r&gt;&lt;w:rPr&gt;&lt;w:rFonts w:ascii=&quot;Cambria Math&quot;/&gt;&lt;wx:font wx:val=&quot;Cambria Math&quot;/&gt;&lt;w:i/&gt;&lt;/w:rPr&gt;&lt;m:t&gt;V&lt;/m:t&gt;&lt;/m:r&gt;&lt;/m:e&gt;&lt;m:sub&gt;&lt;m:r&gt;&lt;w:rPr&gt;&lt;w:rFonts w:ascii=&quot;Cambria Math&quot;/&gt;&lt;wx:font wx:val=&quot;Cambria Math&quot;/&gt;&lt;w:i/&gt;&lt;/w:rPr&gt;&lt;m:t&gt;i&lt;/m:t&gt;&lt;/m:r&gt;&lt;/m:sub&gt;&lt;/m:sSub&gt;&lt;/m:e&gt;&lt;m:sup&gt;&lt;m:r&gt;&lt;w:rPr&gt;&lt;w:rFonts w:ascii=&quot;Cambria Math&quot;/&gt;&lt;wx:font wx:val=&quot;Cambria Math&quot;/&gt;&lt;w:i/&gt;&lt;/w:rPr&gt;&lt;m:t&gt;(k&lt;/m:t&gt;&lt;/m:r&gt;&lt;m:r&gt;&lt;w:rPr&gt;&lt;w:rFonts w:ascii=&quot;Cambria Math&quot;/&gt;&lt;w:i/&gt;&lt;/w:rPr&gt;&lt;m:t&gt;-&lt;/m:t&gt;&lt;/m:r&gt;&lt;m:r&gt;&lt;w:rPr&gt;&lt;w:rFonts w:ascii=&quot;Cambria Math&quot;/&gt;&lt;wx:font wx:val=&quot;Cambria Math&quot;/&gt;&lt;w:i/&gt;&lt;/w:rPr&gt;&lt;m:t&gt;1)&lt;/m:t&gt;&lt;/m:r&gt;&lt;/m:sup&gt;&lt;/m:sSup&gt;&lt;m:ctrlPr&gt;&lt;w:rPr&gt;&lt;w:rFonts w:ascii=&quot;Cambria Math&quot; w:h-ansi=&quot;Cambria Math&quot;/&gt;&lt;wx:font wx:val=&quot;Cambria Math&quot;/&gt;&lt;w:i/&gt;&lt;/w:rPr&gt;&lt;/m:ctrlPr&gt;&lt;/m:den&gt;&lt;/m:f&gt;&lt;m:ctrlPr&gt;&lt;w:rPr&gt;&lt;w:rFonts w:ascii=&quot;Cambria Math&quot; w:h-ansi=&quot;Cambria Math&quot;/&gt;&lt;wx:font wx:val=&quot;Cambria Math&quot;/&gt;&lt;w:i/&gt;&lt;/w:rPr&gt;&lt;/m:ctrlPr&gt;&lt;/m:e&gt;&lt;/m:d&gt;&lt;m:ctrlPr&gt;&lt;w:rPr&gt;&lt;w:rFonts w:ascii=&quot;Cambria Math&quot; w:h-ansi=&quot;Cambria Math&quot;/&gt;&lt;wx:font wx:val=&quot;Cambria Math&quot;/&gt;&lt;w:i/&gt;&lt;/w:rPr&gt;&lt;/m:ctrlPr&gt;&lt;/m:e&gt;&lt;m:sup&gt;&lt;m:r&gt;&lt;w:rPr&gt;&lt;w:rFonts w:ascii=&quot;Cambria Math&quot; w:h-ansi=&quot;Cambria Math&quot; w:cs=&quot;Cambria Math&quot;/&gt;&lt;wx:font wx:val=&quot;Cambria Math&quot;/&gt;&lt;w:i/&gt;&lt;/w:rPr&gt;&lt;m:t&gt;*&lt;/m:t&gt;&lt;/m:r&gt;&lt;m:ctrlPr&gt;&lt;w:rPr&gt;&lt;w:rFonts w:ascii=&quot;Cambria Math&quot; w:h-ansi=&quot;Cambria Math&quot;/&gt;&lt;wx:font wx:val=&quot;Cambria Math&quot;/&gt;&lt;w:i/&gt;&lt;/w:rPr&gt;&lt;/m:ctrlPr&gt;&lt;/m:sup&gt;&lt;/m:sSup&gt;&lt;m:r&gt;&lt;w:rPr&gt;&lt;w:rFonts w:ascii=&quot;Cambria Math&quot;/&gt;&lt;w:i/&gt;&lt;/w:rPr&gt;&lt;m:t&gt;-&lt;/m:t&gt;&lt;/m:r&gt;&lt;m:d&gt;&lt;m:dPr&gt;&lt;m:ctrlPr&gt;&lt;w:rPr&gt;&lt;w:rFonts w:ascii=&quot;Cambria Math&quot;/&gt;&lt;wx:font wx:val=&quot;Cambria Math&quot;/&gt;&lt;w:i/&gt;&lt;/w:rPr&gt;&lt;/m:ctrlPr&gt;&lt;/m:dPr&gt;&lt;m:e&gt;&lt;m:sSub&gt;&lt;m:sSubPr&gt;&lt;m:ctrlPr&gt;&lt;w:rPr&gt;&lt;w:rFonts w:ascii=&quot;Cambria Math&quot;/&gt;&lt;wx:font wx:val=&quot;Cambria Math&quot;/&gt;&lt;w:i/&gt;&lt;/w:rPr&gt;&lt;/m:ctrlPr&gt;&lt;/m:sSubPr&gt;&lt;m:e&gt;&lt;m:r&gt;&lt;w:rPr&gt;&lt;w:rFonts w:ascii=&quot;Cambria Math&quot;/&gt;&lt;wx:font wx:val=&quot;Cambria Math&quot;/&gt;&lt;w:i/&gt;&lt;/w:rPr&gt;&lt;m:t&gt;Y&lt;/m:t&gt;&lt;/m:r&gt;&lt;/m:e&gt;&lt;m:sub&gt;&lt;m:r&gt;&lt;w:rPr&gt;&lt;w:rFonts w:ascii=&quot;Cambria Math&quot;/&gt;&lt;wx:font wx:val=&quot;Cambria Math&quot;/&gt;&lt;w:i/&gt;&lt;/w:rPr&gt;&lt;m:t&gt;i&lt;/m:t&gt;&lt;/m:r&gt;&lt;/m:sub&gt;&lt;/m:sSub&gt;&lt;m:ctrlPr&gt;&lt;w:rPr&gt;&lt;w:rFonts w:ascii=&quot;Cambria Math&quot; w:h-ansi=&quot;Cambria Math&quot;/&gt;&lt;wx:font wx:val=&quot;Cambria Math&quot;/&gt;&lt;w:i/&gt;&lt;/w:rPr&gt;&lt;/m:ctrlPr&gt;&lt;/m:e&gt;&lt;/m:d&gt;&lt;m:d&gt;&lt;m:dPr&gt;&lt;m:ctrlPr&gt;&lt;w:rPr&gt;&lt;w:rFonts w:ascii=&quot;Cambria Math&quot;/&gt;&lt;wx:font wx:val=&quot;Cambria Math&quot;/&gt;&lt;w:i/&gt;&lt;/w:rPr&gt;&lt;/m:ctrlPr&gt;&lt;/m:dPr&gt;&lt;m:e&gt;&lt;m:sSubSup&gt;&lt;m:sSubSupPr&gt;&lt;m:ctrlPr&gt;&lt;w:rPr&gt;&lt;w:rFonts w:ascii=&quot;Cambria Math&quot;/&gt;&lt;wx:font wx:val=&quot;Cambria Math&quot;/&gt;&lt;w:i/&gt;&lt;/w:rPr&gt;&lt;/m:ctrlPr&gt;&lt;/m:sSubSupPr&gt;&lt;m:e&gt;&lt;m:r&gt;&lt;w:rPr&gt;&lt;w:rFonts w:ascii=&quot;Cambria Math&quot;/&gt;&lt;wx:font wx:val=&quot;Cambria Math&quot;/&gt;&lt;w:i/&gt;&lt;/w:rPr&gt;&lt;m:t&gt;V&lt;/m:t&gt;&lt;/m:r&gt;&lt;/m:e&gt;&lt;m:sub&gt;&lt;m:r&gt;&lt;w:rPr&gt;&lt;w:rFonts w:ascii=&quot;Cambria Math&quot;/&gt;&lt;wx:font wx:val=&quot;Cambria Math&quot;/&gt;&lt;w:i/&gt;&lt;/w:rPr&gt;&lt;m:t&gt;i&lt;/m:t&gt;&lt;/m:r&gt;&lt;/m:sub&gt;&lt;m:sup&gt;&lt;m:r&gt;&lt;w:rPr&gt;&lt;w:rFonts w:ascii=&quot;Cambria Math&quot;/&gt;&lt;wx:font wx:val=&quot;Cambria Math&quot;/&gt;&lt;w:i/&gt;&lt;/w:rPr&gt;&lt;m:t&gt;(k&lt;/m:t&gt;&lt;/m:r&gt;&lt;m:r&gt;&lt;w:rPr&gt;&lt;w:rFonts w:ascii=&quot;Cambria Math&quot;/&gt;&lt;w:i/&gt;&lt;/w:rPr&gt;&lt;m:t&gt;-&lt;/m:t&gt;&lt;/m:r&gt;&lt;m:r&gt;&lt;w:rPr&gt;&lt;w:rFonts w:ascii=&quot;Cambria Math&quot;/&gt;&lt;wx:font wx:val=&quot;Cambria Math&quot;/&gt;&lt;w:i/&gt;&lt;/w:rPr&gt;&lt;m:t&gt;1)&lt;/m:t&gt;&lt;/m:r&gt;&lt;/m:sup&gt;&lt;/m:sSubSup&gt;&lt;m:ctrlPr&gt;&lt;w:rPr&gt;&lt;w:rFonts w:ascii=&quot;Cambria Math&quot; w:h-ansi=&quot;Cambria Math&quot;/&gt;&lt;wx:font wx:val=&quot;Cambria Math&quot;/&gt;&lt;w:i/&gt;&lt;/w:rPr&gt;&lt;/m:ctrlPr&gt;&lt;/m:e&gt;&lt;/m:d&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4" o:title="" chromakey="white"/>
          </v:shape>
        </w:pict>
      </w:r>
      <w:r w:rsidRPr="00143D15">
        <w:fldChar w:fldCharType="end"/>
      </w:r>
      <w:r w:rsidRPr="002F5A9D">
        <w:tab/>
      </w:r>
      <w:r w:rsidRPr="002F5A9D">
        <w:tab/>
      </w:r>
      <w:r w:rsidRPr="002F5A9D">
        <w:tab/>
      </w:r>
      <w:r w:rsidRPr="002F5A9D">
        <w:tab/>
      </w:r>
      <w:r w:rsidRPr="002F5A9D">
        <w:tab/>
      </w:r>
      <w:r w:rsidRPr="002F5A9D">
        <w:tab/>
        <w:t xml:space="preserve">     (B.3)</w:t>
      </w:r>
    </w:p>
    <w:p w14:paraId="56184E8C" w14:textId="77777777" w:rsidR="007E5744" w:rsidRPr="002F5A9D" w:rsidRDefault="007E5744" w:rsidP="00FC672C">
      <w:pPr>
        <w:bidi w:val="0"/>
        <w:jc w:val="lowKashida"/>
      </w:pPr>
      <w:r w:rsidRPr="002F5A9D">
        <w:t xml:space="preserve">where, </w:t>
      </w:r>
      <w:r w:rsidRPr="002F5A9D">
        <w:rPr>
          <w:i/>
          <w:iCs/>
        </w:rPr>
        <w:t>I</w:t>
      </w:r>
      <w:r w:rsidRPr="002F5A9D">
        <w:rPr>
          <w:i/>
          <w:iCs/>
          <w:vertAlign w:val="subscript"/>
        </w:rPr>
        <w:t>i</w:t>
      </w:r>
      <w:r w:rsidRPr="002F5A9D">
        <w:rPr>
          <w:i/>
          <w:iCs/>
          <w:vertAlign w:val="superscript"/>
        </w:rPr>
        <w:t>(k)</w:t>
      </w:r>
      <w:r w:rsidRPr="002F5A9D">
        <w:t xml:space="preserve"> is the current injection at node</w:t>
      </w:r>
      <w:r w:rsidRPr="002F5A9D">
        <w:rPr>
          <w:i/>
          <w:iCs/>
        </w:rPr>
        <w:t xml:space="preserve"> i</w:t>
      </w:r>
      <w:r w:rsidRPr="002F5A9D">
        <w:t xml:space="preserve">, </w:t>
      </w:r>
      <w:r w:rsidRPr="002F5A9D">
        <w:rPr>
          <w:i/>
          <w:iCs/>
        </w:rPr>
        <w:t>S</w:t>
      </w:r>
      <w:r w:rsidRPr="002F5A9D">
        <w:rPr>
          <w:i/>
          <w:iCs/>
          <w:vertAlign w:val="subscript"/>
        </w:rPr>
        <w:t>i</w:t>
      </w:r>
      <w:r w:rsidRPr="002F5A9D">
        <w:t xml:space="preserve"> is the specified power injection at node </w:t>
      </w:r>
      <w:r w:rsidRPr="002F5A9D">
        <w:rPr>
          <w:i/>
          <w:iCs/>
        </w:rPr>
        <w:t>i</w:t>
      </w:r>
      <w:r w:rsidRPr="002F5A9D">
        <w:t xml:space="preserve">, </w:t>
      </w:r>
      <w:r w:rsidRPr="002F5A9D">
        <w:rPr>
          <w:i/>
          <w:iCs/>
        </w:rPr>
        <w:t>V</w:t>
      </w:r>
      <w:r w:rsidRPr="002F5A9D">
        <w:rPr>
          <w:i/>
          <w:iCs/>
          <w:vertAlign w:val="subscript"/>
        </w:rPr>
        <w:t>i</w:t>
      </w:r>
      <w:r w:rsidRPr="002F5A9D">
        <w:rPr>
          <w:i/>
          <w:iCs/>
          <w:vertAlign w:val="superscript"/>
        </w:rPr>
        <w:t>(k-1)</w:t>
      </w:r>
      <w:r w:rsidRPr="002F5A9D">
        <w:t xml:space="preserve"> is the voltage at node </w:t>
      </w:r>
      <w:r w:rsidRPr="002F5A9D">
        <w:rPr>
          <w:i/>
          <w:iCs/>
        </w:rPr>
        <w:t>i</w:t>
      </w:r>
      <w:r w:rsidRPr="002F5A9D">
        <w:t xml:space="preserve"> at iteration </w:t>
      </w:r>
      <w:r w:rsidRPr="002F5A9D">
        <w:rPr>
          <w:i/>
          <w:iCs/>
        </w:rPr>
        <w:t>k-1</w:t>
      </w:r>
      <w:r w:rsidRPr="002F5A9D">
        <w:t xml:space="preserve">, </w:t>
      </w:r>
      <w:r w:rsidRPr="002F5A9D">
        <w:rPr>
          <w:i/>
          <w:iCs/>
        </w:rPr>
        <w:t>Y</w:t>
      </w:r>
      <w:r w:rsidRPr="002F5A9D">
        <w:rPr>
          <w:i/>
          <w:iCs/>
          <w:vertAlign w:val="subscript"/>
        </w:rPr>
        <w:t>i</w:t>
      </w:r>
      <w:r w:rsidRPr="002F5A9D">
        <w:t xml:space="preserve"> is the sum of all shunt elements at node </w:t>
      </w:r>
      <w:r w:rsidRPr="002F5A9D">
        <w:rPr>
          <w:i/>
          <w:iCs/>
        </w:rPr>
        <w:t>i</w:t>
      </w:r>
      <w:r w:rsidRPr="002F5A9D">
        <w:t>.</w:t>
      </w:r>
    </w:p>
    <w:p w14:paraId="7D8A28BF" w14:textId="77777777" w:rsidR="007E5744" w:rsidRPr="002F5A9D" w:rsidRDefault="007E5744" w:rsidP="00FC672C">
      <w:pPr>
        <w:bidi w:val="0"/>
        <w:jc w:val="lowKashida"/>
      </w:pPr>
      <w:r w:rsidRPr="002F5A9D">
        <w:rPr>
          <w:u w:val="single"/>
        </w:rPr>
        <w:t>Step 4</w:t>
      </w:r>
      <w:r w:rsidRPr="002F5A9D">
        <w:t>: Backward sweep</w:t>
      </w:r>
    </w:p>
    <w:p w14:paraId="384A2A10" w14:textId="77777777" w:rsidR="007E5744" w:rsidRPr="002F5A9D" w:rsidRDefault="007E5744" w:rsidP="00FC672C">
      <w:pPr>
        <w:bidi w:val="0"/>
        <w:jc w:val="lowKashida"/>
      </w:pPr>
      <w:r w:rsidRPr="002F5A9D">
        <w:t xml:space="preserve">At iteration </w:t>
      </w:r>
      <w:r w:rsidRPr="002F5A9D">
        <w:rPr>
          <w:i/>
          <w:iCs/>
        </w:rPr>
        <w:t>k</w:t>
      </w:r>
      <w:r w:rsidRPr="002F5A9D">
        <w:t xml:space="preserve">, start from the branches at the end nodes and moving towards the branches connected to the substation. Hence, all branch currents can be calculated by applying the KCL and then the powers through these branches can be determined. For the branch </w:t>
      </w:r>
      <w:r w:rsidRPr="002F5A9D">
        <w:rPr>
          <w:i/>
          <w:iCs/>
        </w:rPr>
        <w:t>L</w:t>
      </w:r>
      <w:r w:rsidRPr="002F5A9D">
        <w:t xml:space="preserve">, the current and power flows can be calculated as: </w:t>
      </w:r>
    </w:p>
    <w:p w14:paraId="103C7943" w14:textId="77777777" w:rsidR="007E5744" w:rsidRPr="002F5A9D" w:rsidRDefault="007E5744" w:rsidP="00FC672C">
      <w:pPr>
        <w:bidi w:val="0"/>
        <w:jc w:val="lowKashida"/>
      </w:pPr>
      <w:r w:rsidRPr="002F5A9D">
        <w:rPr>
          <w:position w:val="-32"/>
        </w:rPr>
        <w:object w:dxaOrig="2400" w:dyaOrig="800" w14:anchorId="576CA618">
          <v:shape id="_x0000_i1044" type="#_x0000_t75" style="width:136.6pt;height:46.15pt" o:ole="">
            <v:imagedata r:id="rId15" o:title=""/>
          </v:shape>
          <o:OLEObject Type="Embed" ProgID="Equation.DSMT4" ShapeID="_x0000_i1044" DrawAspect="Content" ObjectID="_1717930586" r:id="rId16"/>
        </w:object>
      </w:r>
      <w:r w:rsidRPr="002F5A9D">
        <w:tab/>
      </w:r>
      <w:r w:rsidRPr="002F5A9D">
        <w:tab/>
      </w:r>
      <w:r w:rsidRPr="002F5A9D">
        <w:tab/>
      </w:r>
      <w:r w:rsidRPr="002F5A9D">
        <w:tab/>
      </w:r>
      <w:r w:rsidRPr="002F5A9D">
        <w:tab/>
      </w:r>
      <w:r w:rsidRPr="002F5A9D">
        <w:tab/>
      </w:r>
      <w:r w:rsidRPr="002F5A9D">
        <w:tab/>
        <w:t xml:space="preserve">     (B.4)</w:t>
      </w:r>
    </w:p>
    <w:p w14:paraId="7B04C3D2" w14:textId="77777777" w:rsidR="007E5744" w:rsidRPr="002F5A9D" w:rsidRDefault="007E5744" w:rsidP="00FC672C">
      <w:pPr>
        <w:bidi w:val="0"/>
        <w:jc w:val="lowKashida"/>
      </w:pPr>
      <w:r w:rsidRPr="002F5A9D">
        <w:object w:dxaOrig="2580" w:dyaOrig="460" w14:anchorId="7E2CC919">
          <v:shape id="_x0000_i1045" type="#_x0000_t75" style="width:133.4pt;height:25.85pt" o:ole="">
            <v:imagedata r:id="rId17" o:title=""/>
          </v:shape>
          <o:OLEObject Type="Embed" ProgID="Equation.DSMT4" ShapeID="_x0000_i1045" DrawAspect="Content" ObjectID="_1717930587" r:id="rId18"/>
        </w:object>
      </w:r>
      <w:r w:rsidRPr="002F5A9D">
        <w:tab/>
      </w:r>
      <w:r w:rsidRPr="002F5A9D">
        <w:tab/>
      </w:r>
      <w:r w:rsidRPr="002F5A9D">
        <w:tab/>
      </w:r>
      <w:r w:rsidRPr="002F5A9D">
        <w:tab/>
      </w:r>
      <w:r w:rsidRPr="002F5A9D">
        <w:tab/>
      </w:r>
      <w:r w:rsidRPr="002F5A9D">
        <w:tab/>
      </w:r>
      <w:r w:rsidRPr="002F5A9D">
        <w:tab/>
        <w:t xml:space="preserve">     (B.5)</w:t>
      </w:r>
    </w:p>
    <w:p w14:paraId="00D9503F" w14:textId="77777777" w:rsidR="007E5744" w:rsidRPr="002F5A9D" w:rsidRDefault="007E5744" w:rsidP="00FC672C">
      <w:pPr>
        <w:bidi w:val="0"/>
        <w:jc w:val="lowKashida"/>
      </w:pPr>
      <w:r w:rsidRPr="002F5A9D">
        <w:t xml:space="preserve">where, </w:t>
      </w:r>
      <w:r w:rsidRPr="002F5A9D">
        <w:rPr>
          <w:i/>
          <w:iCs/>
        </w:rPr>
        <w:t>I</w:t>
      </w:r>
      <w:r w:rsidRPr="002F5A9D">
        <w:rPr>
          <w:i/>
          <w:iCs/>
          <w:vertAlign w:val="subscript"/>
        </w:rPr>
        <w:t>L</w:t>
      </w:r>
      <w:r w:rsidRPr="002F5A9D">
        <w:rPr>
          <w:i/>
          <w:iCs/>
          <w:vertAlign w:val="superscript"/>
        </w:rPr>
        <w:t>(k)</w:t>
      </w:r>
      <w:r w:rsidRPr="002F5A9D">
        <w:t xml:space="preserve"> is the current flow in branch </w:t>
      </w:r>
      <w:r w:rsidRPr="002F5A9D">
        <w:rPr>
          <w:i/>
          <w:iCs/>
        </w:rPr>
        <w:t>L</w:t>
      </w:r>
      <w:r w:rsidRPr="002F5A9D">
        <w:t xml:space="preserve"> at iteration </w:t>
      </w:r>
      <w:r w:rsidRPr="002F5A9D">
        <w:rPr>
          <w:i/>
          <w:iCs/>
        </w:rPr>
        <w:t>k</w:t>
      </w:r>
      <w:r w:rsidRPr="002F5A9D">
        <w:t xml:space="preserve">, </w:t>
      </w:r>
      <w:r w:rsidRPr="002F5A9D">
        <w:rPr>
          <w:i/>
          <w:iCs/>
        </w:rPr>
        <w:t>I</w:t>
      </w:r>
      <w:r w:rsidRPr="002F5A9D">
        <w:rPr>
          <w:i/>
          <w:iCs/>
          <w:vertAlign w:val="subscript"/>
        </w:rPr>
        <w:t>j</w:t>
      </w:r>
      <w:r w:rsidRPr="002F5A9D">
        <w:rPr>
          <w:i/>
          <w:iCs/>
          <w:vertAlign w:val="superscript"/>
        </w:rPr>
        <w:t>(k)</w:t>
      </w:r>
      <w:r w:rsidRPr="002F5A9D">
        <w:t xml:space="preserve"> is the current injected due to shunt elements at bus </w:t>
      </w:r>
      <w:r w:rsidRPr="002F5A9D">
        <w:rPr>
          <w:i/>
          <w:iCs/>
        </w:rPr>
        <w:t>j</w:t>
      </w:r>
      <w:r w:rsidRPr="002F5A9D">
        <w:t xml:space="preserve">, </w:t>
      </w:r>
      <w:r w:rsidRPr="002F5A9D">
        <w:rPr>
          <w:i/>
          <w:iCs/>
        </w:rPr>
        <w:t>M</w:t>
      </w:r>
      <w:r w:rsidRPr="002F5A9D">
        <w:t xml:space="preserve"> is the number of branches connected to bus </w:t>
      </w:r>
      <w:r w:rsidRPr="002F5A9D">
        <w:rPr>
          <w:i/>
          <w:iCs/>
        </w:rPr>
        <w:t>j</w:t>
      </w:r>
      <w:r w:rsidRPr="002F5A9D">
        <w:t xml:space="preserve">, </w:t>
      </w:r>
      <w:r w:rsidRPr="002F5A9D">
        <w:rPr>
          <w:i/>
          <w:iCs/>
        </w:rPr>
        <w:t>S</w:t>
      </w:r>
      <w:r w:rsidRPr="002F5A9D">
        <w:rPr>
          <w:i/>
          <w:iCs/>
          <w:vertAlign w:val="subscript"/>
        </w:rPr>
        <w:t>m</w:t>
      </w:r>
      <w:r w:rsidRPr="002F5A9D">
        <w:t xml:space="preserve"> is the complex power at the sending end of branch </w:t>
      </w:r>
      <w:r w:rsidRPr="002F5A9D">
        <w:rPr>
          <w:i/>
          <w:iCs/>
        </w:rPr>
        <w:t>m</w:t>
      </w:r>
      <w:r w:rsidRPr="002F5A9D">
        <w:t>,</w:t>
      </w:r>
      <w:r w:rsidRPr="002F5A9D">
        <w:rPr>
          <w:i/>
          <w:iCs/>
        </w:rPr>
        <w:t xml:space="preserve"> V</w:t>
      </w:r>
      <w:r w:rsidRPr="002F5A9D">
        <w:rPr>
          <w:i/>
          <w:iCs/>
          <w:vertAlign w:val="subscript"/>
        </w:rPr>
        <w:t>j</w:t>
      </w:r>
      <w:r w:rsidRPr="002F5A9D">
        <w:rPr>
          <w:i/>
          <w:iCs/>
          <w:vertAlign w:val="superscript"/>
        </w:rPr>
        <w:t>(k)</w:t>
      </w:r>
      <w:r w:rsidRPr="002F5A9D">
        <w:t xml:space="preserve"> is the voltage at bus </w:t>
      </w:r>
      <w:r w:rsidRPr="002F5A9D">
        <w:rPr>
          <w:i/>
          <w:iCs/>
        </w:rPr>
        <w:t>j</w:t>
      </w:r>
      <w:r w:rsidRPr="002F5A9D">
        <w:t xml:space="preserve">, </w:t>
      </w:r>
      <w:r w:rsidRPr="002F5A9D">
        <w:rPr>
          <w:i/>
          <w:iCs/>
        </w:rPr>
        <w:t>S</w:t>
      </w:r>
      <w:r w:rsidRPr="002F5A9D">
        <w:rPr>
          <w:i/>
          <w:iCs/>
          <w:vertAlign w:val="subscript"/>
        </w:rPr>
        <w:t>L</w:t>
      </w:r>
      <w:r w:rsidRPr="002F5A9D">
        <w:rPr>
          <w:i/>
          <w:iCs/>
          <w:vertAlign w:val="superscript"/>
        </w:rPr>
        <w:t>(k)</w:t>
      </w:r>
      <w:r w:rsidRPr="002F5A9D">
        <w:t xml:space="preserve"> is the power flow in branch </w:t>
      </w:r>
      <w:r w:rsidRPr="002F5A9D">
        <w:rPr>
          <w:i/>
          <w:iCs/>
        </w:rPr>
        <w:t>L</w:t>
      </w:r>
      <w:r w:rsidRPr="002F5A9D">
        <w:t xml:space="preserve"> and </w:t>
      </w:r>
      <w:r w:rsidRPr="002F5A9D">
        <w:rPr>
          <w:i/>
          <w:iCs/>
        </w:rPr>
        <w:t>Z</w:t>
      </w:r>
      <w:r w:rsidRPr="002F5A9D">
        <w:rPr>
          <w:i/>
          <w:iCs/>
          <w:vertAlign w:val="subscript"/>
        </w:rPr>
        <w:t>L</w:t>
      </w:r>
      <w:r w:rsidRPr="002F5A9D">
        <w:t xml:space="preserve"> is the impedance of branch </w:t>
      </w:r>
      <w:r w:rsidRPr="002F5A9D">
        <w:rPr>
          <w:i/>
          <w:iCs/>
        </w:rPr>
        <w:t>L</w:t>
      </w:r>
      <w:r w:rsidRPr="002F5A9D">
        <w:t xml:space="preserve">. </w:t>
      </w:r>
    </w:p>
    <w:p w14:paraId="2BE8253A" w14:textId="77777777" w:rsidR="007E5744" w:rsidRPr="002F5A9D" w:rsidRDefault="007E5744" w:rsidP="00FC672C">
      <w:pPr>
        <w:bidi w:val="0"/>
        <w:jc w:val="lowKashida"/>
      </w:pPr>
      <w:r w:rsidRPr="002F5A9D">
        <w:rPr>
          <w:u w:val="single"/>
        </w:rPr>
        <w:t>Step 5</w:t>
      </w:r>
      <w:r w:rsidRPr="002F5A9D">
        <w:t>: Forward sweep</w:t>
      </w:r>
    </w:p>
    <w:p w14:paraId="03E8FF96" w14:textId="77777777" w:rsidR="007E5744" w:rsidRPr="002F5A9D" w:rsidRDefault="007E5744" w:rsidP="00FC672C">
      <w:pPr>
        <w:bidi w:val="0"/>
        <w:jc w:val="lowKashida"/>
      </w:pPr>
      <w:r w:rsidRPr="002F5A9D">
        <w:t xml:space="preserve">At iteration </w:t>
      </w:r>
      <w:r w:rsidRPr="002F5A9D">
        <w:rPr>
          <w:i/>
          <w:iCs/>
        </w:rPr>
        <w:t>k</w:t>
      </w:r>
      <w:r w:rsidRPr="002F5A9D">
        <w:t xml:space="preserve">, the nodal voltages are updated in a forward sweep starting from the branches in the first section toward those in the last by applying the KVL. For a branch </w:t>
      </w:r>
      <w:r w:rsidRPr="002F5A9D">
        <w:rPr>
          <w:i/>
          <w:iCs/>
        </w:rPr>
        <w:t>L</w:t>
      </w:r>
      <w:r w:rsidRPr="002F5A9D">
        <w:t xml:space="preserve"> connected sending end</w:t>
      </w:r>
      <w:r w:rsidRPr="002F5A9D">
        <w:rPr>
          <w:i/>
          <w:iCs/>
        </w:rPr>
        <w:t xml:space="preserve"> p</w:t>
      </w:r>
      <w:r w:rsidRPr="002F5A9D">
        <w:t xml:space="preserve"> and receiving end</w:t>
      </w:r>
      <w:r w:rsidRPr="002F5A9D">
        <w:rPr>
          <w:i/>
          <w:iCs/>
        </w:rPr>
        <w:t xml:space="preserve"> q</w:t>
      </w:r>
      <w:r w:rsidRPr="002F5A9D">
        <w:t xml:space="preserve">, the voltage at receiving end at iteration </w:t>
      </w:r>
      <w:r w:rsidRPr="002F5A9D">
        <w:rPr>
          <w:i/>
          <w:iCs/>
        </w:rPr>
        <w:t>k</w:t>
      </w:r>
      <w:r w:rsidRPr="002F5A9D">
        <w:t xml:space="preserve"> can be calculated as: </w:t>
      </w:r>
    </w:p>
    <w:p w14:paraId="1CA1D07C" w14:textId="77777777" w:rsidR="007E5744" w:rsidRPr="002F5A9D" w:rsidRDefault="007E5744" w:rsidP="00FC672C">
      <w:pPr>
        <w:bidi w:val="0"/>
        <w:jc w:val="lowKashida"/>
      </w:pPr>
      <w:r w:rsidRPr="002F5A9D">
        <w:rPr>
          <w:position w:val="-14"/>
        </w:rPr>
        <w:object w:dxaOrig="2079" w:dyaOrig="380" w14:anchorId="172BB0E1">
          <v:shape id="_x0000_i1046" type="#_x0000_t75" style="width:106.6pt;height:22.15pt" o:ole="">
            <v:imagedata r:id="rId19" o:title=""/>
          </v:shape>
          <o:OLEObject Type="Embed" ProgID="Equation.DSMT4" ShapeID="_x0000_i1046" DrawAspect="Content" ObjectID="_1717930588" r:id="rId20"/>
        </w:object>
      </w:r>
      <w:r w:rsidRPr="002F5A9D">
        <w:tab/>
      </w:r>
      <w:r w:rsidRPr="002F5A9D">
        <w:tab/>
      </w:r>
      <w:r w:rsidRPr="002F5A9D">
        <w:tab/>
      </w:r>
      <w:r w:rsidRPr="002F5A9D">
        <w:tab/>
      </w:r>
      <w:r w:rsidRPr="002F5A9D">
        <w:tab/>
      </w:r>
      <w:r w:rsidRPr="002F5A9D">
        <w:tab/>
      </w:r>
      <w:r w:rsidRPr="002F5A9D">
        <w:tab/>
      </w:r>
      <w:r w:rsidRPr="002F5A9D">
        <w:tab/>
        <w:t xml:space="preserve">     (B.6)</w:t>
      </w:r>
    </w:p>
    <w:p w14:paraId="06C7DC9C" w14:textId="77777777" w:rsidR="007E5744" w:rsidRPr="002F5A9D" w:rsidRDefault="007E5744" w:rsidP="00FC672C">
      <w:pPr>
        <w:bidi w:val="0"/>
        <w:jc w:val="lowKashida"/>
      </w:pPr>
      <w:r w:rsidRPr="002F5A9D">
        <w:t xml:space="preserve">where, </w:t>
      </w:r>
      <w:r w:rsidRPr="002F5A9D">
        <w:rPr>
          <w:i/>
          <w:iCs/>
        </w:rPr>
        <w:t>V</w:t>
      </w:r>
      <w:r w:rsidRPr="002F5A9D">
        <w:rPr>
          <w:i/>
          <w:iCs/>
          <w:vertAlign w:val="subscript"/>
        </w:rPr>
        <w:t>p</w:t>
      </w:r>
      <w:r w:rsidRPr="002F5A9D">
        <w:rPr>
          <w:i/>
          <w:iCs/>
          <w:vertAlign w:val="superscript"/>
        </w:rPr>
        <w:t>(k)</w:t>
      </w:r>
      <w:r w:rsidRPr="002F5A9D">
        <w:t xml:space="preserve"> and </w:t>
      </w:r>
      <w:r w:rsidRPr="002F5A9D">
        <w:rPr>
          <w:i/>
          <w:iCs/>
        </w:rPr>
        <w:t>V</w:t>
      </w:r>
      <w:r w:rsidRPr="002F5A9D">
        <w:rPr>
          <w:i/>
          <w:iCs/>
          <w:vertAlign w:val="subscript"/>
        </w:rPr>
        <w:t>q</w:t>
      </w:r>
      <w:r w:rsidRPr="002F5A9D">
        <w:rPr>
          <w:i/>
          <w:iCs/>
          <w:vertAlign w:val="superscript"/>
        </w:rPr>
        <w:t>(k)</w:t>
      </w:r>
      <w:r w:rsidRPr="002F5A9D">
        <w:t xml:space="preserve"> are the voltages at sending and receiving ends, respectively. </w:t>
      </w:r>
    </w:p>
    <w:p w14:paraId="3C67074E" w14:textId="77777777" w:rsidR="007E5744" w:rsidRPr="002F5A9D" w:rsidRDefault="007E5744" w:rsidP="00FC672C">
      <w:pPr>
        <w:bidi w:val="0"/>
        <w:jc w:val="lowKashida"/>
      </w:pPr>
      <w:r w:rsidRPr="002F5A9D">
        <w:rPr>
          <w:u w:val="single"/>
        </w:rPr>
        <w:t>Step 6</w:t>
      </w:r>
      <w:r w:rsidRPr="002F5A9D">
        <w:t>: Check the voltage mismatches</w:t>
      </w:r>
    </w:p>
    <w:p w14:paraId="57900720" w14:textId="77777777" w:rsidR="007E5744" w:rsidRPr="002F5A9D" w:rsidRDefault="007E5744" w:rsidP="00FC672C">
      <w:pPr>
        <w:bidi w:val="0"/>
        <w:jc w:val="lowKashida"/>
      </w:pPr>
      <w:r w:rsidRPr="002F5A9D">
        <w:t xml:space="preserve">After the previous steps have been computed, the voltage mismatches for all nodes are calculated, e.g., the voltage mismatch at bus </w:t>
      </w:r>
      <w:r w:rsidRPr="002F5A9D">
        <w:rPr>
          <w:i/>
          <w:iCs/>
        </w:rPr>
        <w:t>i</w:t>
      </w:r>
      <w:r w:rsidRPr="002F5A9D">
        <w:t xml:space="preserve"> at iteration </w:t>
      </w:r>
      <w:r w:rsidRPr="002F5A9D">
        <w:rPr>
          <w:i/>
          <w:iCs/>
        </w:rPr>
        <w:t>k</w:t>
      </w:r>
      <w:r w:rsidRPr="002F5A9D">
        <w:t xml:space="preserve"> can be calculated as:</w:t>
      </w:r>
    </w:p>
    <w:p w14:paraId="4B6E393B" w14:textId="77777777" w:rsidR="007E5744" w:rsidRPr="002F5A9D" w:rsidRDefault="007E5744" w:rsidP="00FC672C">
      <w:pPr>
        <w:bidi w:val="0"/>
        <w:jc w:val="lowKashida"/>
      </w:pPr>
      <w:r w:rsidRPr="002F5A9D">
        <w:rPr>
          <w:position w:val="-18"/>
        </w:rPr>
        <w:object w:dxaOrig="2220" w:dyaOrig="460" w14:anchorId="022D77B1">
          <v:shape id="_x0000_i1047" type="#_x0000_t75" style="width:114pt;height:25.85pt" o:ole="">
            <v:imagedata r:id="rId21" o:title=""/>
          </v:shape>
          <o:OLEObject Type="Embed" ProgID="Equation.DSMT4" ShapeID="_x0000_i1047" DrawAspect="Content" ObjectID="_1717930589" r:id="rId22"/>
        </w:object>
      </w:r>
      <w:r w:rsidRPr="002F5A9D">
        <w:tab/>
      </w:r>
      <w:r w:rsidRPr="002F5A9D">
        <w:tab/>
      </w:r>
      <w:r w:rsidRPr="002F5A9D">
        <w:tab/>
      </w:r>
      <w:r w:rsidRPr="002F5A9D">
        <w:tab/>
      </w:r>
      <w:r w:rsidRPr="002F5A9D">
        <w:tab/>
      </w:r>
      <w:r w:rsidRPr="002F5A9D">
        <w:tab/>
      </w:r>
      <w:r w:rsidRPr="002F5A9D">
        <w:tab/>
      </w:r>
      <w:r w:rsidRPr="002F5A9D">
        <w:tab/>
        <w:t xml:space="preserve">     (B.7)</w:t>
      </w:r>
    </w:p>
    <w:p w14:paraId="5E9667C5" w14:textId="77777777" w:rsidR="007E5744" w:rsidRPr="002F5A9D" w:rsidRDefault="007E5744" w:rsidP="00FC672C">
      <w:pPr>
        <w:bidi w:val="0"/>
        <w:jc w:val="lowKashida"/>
      </w:pPr>
      <w:r w:rsidRPr="002F5A9D">
        <w:t>After calculating the voltage mismatches, check the convergence of the voltage as:</w:t>
      </w:r>
    </w:p>
    <w:p w14:paraId="4B17DA84" w14:textId="77777777" w:rsidR="007E5744" w:rsidRPr="002F5A9D" w:rsidRDefault="007E5744" w:rsidP="007E5744">
      <w:pPr>
        <w:pStyle w:val="ListParagraph"/>
        <w:numPr>
          <w:ilvl w:val="0"/>
          <w:numId w:val="2"/>
        </w:numPr>
        <w:bidi w:val="0"/>
        <w:jc w:val="lowKashida"/>
      </w:pPr>
      <w:r w:rsidRPr="002F5A9D">
        <w:t>If Δ</w:t>
      </w:r>
      <w:r w:rsidRPr="002F5A9D">
        <w:rPr>
          <w:i/>
          <w:iCs/>
        </w:rPr>
        <w:t>V</w:t>
      </w:r>
      <w:r w:rsidRPr="002F5A9D">
        <w:rPr>
          <w:i/>
          <w:iCs/>
          <w:vertAlign w:val="subscript"/>
        </w:rPr>
        <w:t>i</w:t>
      </w:r>
      <w:r w:rsidRPr="002F5A9D">
        <w:rPr>
          <w:i/>
          <w:iCs/>
          <w:vertAlign w:val="superscript"/>
        </w:rPr>
        <w:t>(k)</w:t>
      </w:r>
      <w:r w:rsidRPr="002F5A9D">
        <w:rPr>
          <w:rFonts w:hint="cs"/>
        </w:rPr>
        <w:t>&gt;</w:t>
      </w:r>
      <w:r w:rsidRPr="002F5A9D">
        <w:t>Δ</w:t>
      </w:r>
      <w:r w:rsidRPr="002F5A9D">
        <w:rPr>
          <w:i/>
          <w:iCs/>
        </w:rPr>
        <w:t>V</w:t>
      </w:r>
      <w:r w:rsidRPr="002F5A9D">
        <w:rPr>
          <w:i/>
          <w:iCs/>
          <w:vertAlign w:val="subscript"/>
        </w:rPr>
        <w:t>max</w:t>
      </w:r>
      <w:r w:rsidRPr="002F5A9D">
        <w:t>, then make Δ</w:t>
      </w:r>
      <w:r w:rsidRPr="002F5A9D">
        <w:rPr>
          <w:i/>
          <w:iCs/>
        </w:rPr>
        <w:t>V</w:t>
      </w:r>
      <w:r w:rsidRPr="002F5A9D">
        <w:rPr>
          <w:i/>
          <w:iCs/>
          <w:vertAlign w:val="subscript"/>
        </w:rPr>
        <w:t>max</w:t>
      </w:r>
      <w:r w:rsidRPr="002F5A9D">
        <w:t>= Δ</w:t>
      </w:r>
      <w:r w:rsidRPr="002F5A9D">
        <w:rPr>
          <w:i/>
          <w:iCs/>
        </w:rPr>
        <w:t>V</w:t>
      </w:r>
      <w:r w:rsidRPr="002F5A9D">
        <w:rPr>
          <w:i/>
          <w:iCs/>
          <w:vertAlign w:val="subscript"/>
        </w:rPr>
        <w:t>i</w:t>
      </w:r>
      <w:r w:rsidRPr="002F5A9D">
        <w:rPr>
          <w:i/>
          <w:iCs/>
          <w:vertAlign w:val="superscript"/>
        </w:rPr>
        <w:t>(k)</w:t>
      </w:r>
      <w:r w:rsidRPr="002F5A9D">
        <w:t>.</w:t>
      </w:r>
    </w:p>
    <w:p w14:paraId="6D26CDA5" w14:textId="77777777" w:rsidR="007E5744" w:rsidRPr="002F5A9D" w:rsidRDefault="007E5744" w:rsidP="007E5744">
      <w:pPr>
        <w:pStyle w:val="ListParagraph"/>
        <w:numPr>
          <w:ilvl w:val="0"/>
          <w:numId w:val="2"/>
        </w:numPr>
        <w:bidi w:val="0"/>
        <w:jc w:val="lowKashida"/>
      </w:pPr>
      <w:r w:rsidRPr="002F5A9D">
        <w:t>If Δ</w:t>
      </w:r>
      <w:r w:rsidRPr="002F5A9D">
        <w:rPr>
          <w:i/>
          <w:iCs/>
        </w:rPr>
        <w:t>V</w:t>
      </w:r>
      <w:r w:rsidRPr="002F5A9D">
        <w:rPr>
          <w:i/>
          <w:iCs/>
          <w:vertAlign w:val="subscript"/>
        </w:rPr>
        <w:t>max</w:t>
      </w:r>
      <w:r w:rsidRPr="002F5A9D">
        <w:t xml:space="preserve"> ≤ Є, go to step 8, otherwise increment the iteration number and go to step 3.</w:t>
      </w:r>
    </w:p>
    <w:p w14:paraId="04AC2F07" w14:textId="77777777" w:rsidR="007E5744" w:rsidRPr="002F5A9D" w:rsidRDefault="007E5744" w:rsidP="00FC672C">
      <w:pPr>
        <w:bidi w:val="0"/>
        <w:jc w:val="lowKashida"/>
      </w:pPr>
      <w:r w:rsidRPr="002F5A9D">
        <w:rPr>
          <w:u w:val="single"/>
        </w:rPr>
        <w:t>Step 7</w:t>
      </w:r>
      <w:r w:rsidRPr="002F5A9D">
        <w:t>: Check stopping criterion</w:t>
      </w:r>
    </w:p>
    <w:p w14:paraId="5C94CB3A" w14:textId="77777777" w:rsidR="007E5744" w:rsidRPr="002F5A9D" w:rsidRDefault="007E5744" w:rsidP="00FC672C">
      <w:pPr>
        <w:bidi w:val="0"/>
        <w:jc w:val="lowKashida"/>
      </w:pPr>
      <w:r w:rsidRPr="002F5A9D">
        <w:t>The program will be terminated when the maximum iteration is reached or the convergence from the voltage mismatches is verified.</w:t>
      </w:r>
    </w:p>
    <w:p w14:paraId="534545F0" w14:textId="77777777" w:rsidR="007E5744" w:rsidRPr="002F5A9D" w:rsidRDefault="007E5744" w:rsidP="00FC672C">
      <w:pPr>
        <w:bidi w:val="0"/>
        <w:jc w:val="lowKashida"/>
      </w:pPr>
      <w:r w:rsidRPr="002F5A9D">
        <w:rPr>
          <w:u w:val="single"/>
        </w:rPr>
        <w:t>Step 8</w:t>
      </w:r>
      <w:r w:rsidRPr="002F5A9D">
        <w:t>: Power loss calculation</w:t>
      </w:r>
    </w:p>
    <w:p w14:paraId="2398E82C" w14:textId="77777777" w:rsidR="007E5744" w:rsidRPr="002F5A9D" w:rsidRDefault="007E5744" w:rsidP="00FC672C">
      <w:pPr>
        <w:bidi w:val="0"/>
        <w:jc w:val="lowKashida"/>
      </w:pPr>
      <w:r w:rsidRPr="002F5A9D">
        <w:t xml:space="preserve">After computing the node voltages and branch currents using the BFS algorithm, the total active and reactive power losses in the distribution system are calculated from Equations (4.3) and (4.4).   </w:t>
      </w:r>
    </w:p>
    <w:p w14:paraId="3C0FAD9C" w14:textId="77777777" w:rsidR="007E5744" w:rsidRPr="002F5A9D" w:rsidRDefault="007E5744" w:rsidP="00FC672C">
      <w:pPr>
        <w:bidi w:val="0"/>
        <w:jc w:val="lowKashida"/>
      </w:pPr>
      <w:r w:rsidRPr="002F5A9D">
        <w:t>The steps of the BFS algorithm to find the radial distribution system load flow are shown in Fig. B.1.</w:t>
      </w:r>
    </w:p>
    <w:p w14:paraId="40841A68" w14:textId="77777777" w:rsidR="007E5744" w:rsidRPr="002F5A9D" w:rsidRDefault="007E5744" w:rsidP="00FC672C">
      <w:pPr>
        <w:bidi w:val="0"/>
        <w:jc w:val="lowKashida"/>
      </w:pPr>
      <w:r>
        <w:pict w14:anchorId="25556D83">
          <v:group id="_x0000_s12855" style="width:332.35pt;height:492.7pt;mso-position-horizontal-relative:char;mso-position-vertical-relative:line" coordorigin="3043,1449" coordsize="6647,10560">
            <v:group id="_x0000_s12856" style="position:absolute;left:3043;top:1449;width:6647;height:10560" coordorigin="3043,1449" coordsize="6647,10560">
              <v:line id="Line 68" o:spid="_x0000_s12857" style="position:absolute;visibility:visible" from="6273,7715" to="6273,799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A5UZcMAAADcAAAADwAAAGRycy9kb3ducmV2LnhtbERPS2sCMRC+C/0PYQreNKuIj61RiovQ&#10;Q1twlZ6nm+lm6WaybOKa/vumUPA2H99ztvtoWzFQ7xvHCmbTDARx5XTDtYLL+ThZg/ABWWPrmBT8&#10;kIf97mG0xVy7G59oKEMtUgj7HBWYELpcSl8ZsuinriNO3JfrLYYE+1rqHm8p3LZynmVLabHh1GCw&#10;o4Oh6ru8WgUrU5zkShav5/diaGab+BY/PjdKjR/j8xOIQDHcxf/uF53mL5bw90y6QO5+A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PwOVGXDAAAA3AAAAA8AAAAAAAAAAAAA&#10;AAAAoQIAAGRycy9kb3ducmV2LnhtbFBLBQYAAAAABAAEAPkAAACRAwAAAAA=&#10;">
                <v:stroke endarrow="block"/>
              </v:line>
              <v:group id="_x0000_s12858" style="position:absolute;left:3043;top:1449;width:6647;height:10560" coordorigin="3043,1449" coordsize="6647,10560">
                <v:line id="Line 67" o:spid="_x0000_s12859" style="position:absolute;visibility:visible" from="3067,5375" to="6284,537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DNzKEsMAAADcAAAADwAAAGRycy9kb3ducmV2LnhtbERPTWsCMRC9C/0PYQq9aVapVbdGkS6C&#10;ByuopefpZrpZupksm3SN/94UCt7m8T5nuY62ET11vnasYDzKQBCXTtdcKfg4b4dzED4ga2wck4Ir&#10;eVivHgZLzLW78JH6U6hECmGfowITQptL6UtDFv3ItcSJ+3adxZBgV0nd4SWF20ZOsuxFWqw5NRhs&#10;6c1Q+XP6tQpmpjjKmSz250PR1+NFfI+fXwulnh7j5hVEoBju4n/3Tqf5z1P4eyZdIFc3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AzcyhLDAAAA3AAAAA8AAAAAAAAAAAAA&#10;AAAAoQIAAGRycy9kb3ducmV2LnhtbFBLBQYAAAAABAAEAPkAAACRAwAAAAA=&#10;">
                  <v:stroke endarrow="block"/>
                </v:line>
                <v:group id="Group 71" o:spid="_x0000_s12860" style="position:absolute;left:3043;top:1449;width:6647;height:10560" coordorigin="4200,2857" coordsize="3922,769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TJSKAcQAAADcAAAA&#10;DwAAAAAAAAAAAAAAAACqAgAAZHJzL2Rvd25yZXYueG1sUEsFBgAAAAAEAAQA+gAAAJsDAAAAAA==&#10;">
                  <v:rect id="Rectangle 72" o:spid="_x0000_s12861" style="position:absolute;left:6154;top:9072;width:343;height:292;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LuPLcUA&#10;AADcAAAADwAAAGRycy9kb3ducmV2LnhtbESPT2vCQBDF74LfYZlCb7rbPwabukopCIXqwSj0OmTH&#10;JDQ7G7Orpt++cxC8zfDevPebxWrwrbpQH5vAFp6mBhRxGVzDlYXDfj2Zg4oJ2WEbmCz8UYTVcjxa&#10;YO7ClXd0KVKlJIRjjhbqlLpc61jW5DFOQ0cs2jH0HpOsfaVdj1cJ961+NibTHhuWhho7+qyp/C3O&#10;3gJmr+60Pb5s9t/nDN+qwaxnP8bax4fh4x1UoiHdzbfrLyf4M8GXZ2QCvfwH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gu48txQAAANwAAAAPAAAAAAAAAAAAAAAAAJgCAABkcnMv&#10;ZG93bnJldi54bWxQSwUGAAAAAAQABAD1AAAAigMAAAAA&#10;" stroked="f">
                    <v:textbox style="mso-next-textbox:#Rectangle 72">
                      <w:txbxContent>
                        <w:p w14:paraId="46C425B4" w14:textId="77777777" w:rsidR="007E5744" w:rsidRPr="00CA7F1D" w:rsidRDefault="007E5744" w:rsidP="00815771">
                          <w:pPr>
                            <w:bidi w:val="0"/>
                            <w:rPr>
                              <w:rtl/>
                            </w:rPr>
                          </w:pPr>
                          <w:r w:rsidRPr="00CA7F1D">
                            <w:t>Yes</w:t>
                          </w:r>
                        </w:p>
                      </w:txbxContent>
                    </v:textbox>
                  </v:rect>
                  <v:group id="Group 73" o:spid="_x0000_s12862" style="position:absolute;left:4200;top:2857;width:3922;height:7699" coordorigin="4200,2857" coordsize="3922,769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">
                    <v:rect id="Rectangle 74" o:spid="_x0000_s12863" style="position:absolute;left:4238;top:7960;width:349;height:333;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W0wcEA&#10;AADcAAAADwAAAGRycy9kb3ducmV2LnhtbERPS4vCMBC+C/sfwizsTRNfRatRFkFYUA+rC16HZmyL&#10;zaTbRK3/3giCt/n4njNftrYSV2p86VhDv6dAEGfOlJxr+DusuxMQPiAbrByThjt5WC4+OnNMjbvx&#10;L133IRcxhH2KGooQ6lRKnxVk0fdcTRy5k2sshgibXJoGbzHcVnKgVCItlhwbCqxpVVB23l+sBkxG&#10;5n93Gm4Pm0uC07xV6/FRaf312X7PQARqw1v8cv+YOH88gOcz8QK5eA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P8ltMHBAAAA3AAAAA8AAAAAAAAAAAAAAAAAmAIAAGRycy9kb3du&#10;cmV2LnhtbFBLBQYAAAAABAAEAPUAAACGAwAAAAA=&#10;" stroked="f">
                      <v:textbox style="mso-next-textbox:#Rectangle 74">
                        <w:txbxContent>
                          <w:p w14:paraId="5D061389" w14:textId="77777777" w:rsidR="007E5744" w:rsidRPr="00CA7F1D" w:rsidRDefault="007E5744" w:rsidP="00815771">
                            <w:pPr>
                              <w:bidi w:val="0"/>
                              <w:rPr>
                                <w:rtl/>
                              </w:rPr>
                            </w:pPr>
                            <w:r w:rsidRPr="00CA7F1D">
                              <w:t>No</w:t>
                            </w:r>
                          </w:p>
                        </w:txbxContent>
                      </v:textbox>
                    </v:rect>
                    <v:group id="Group 75" o:spid="_x0000_s12864" style="position:absolute;left:4200;top:2857;width:3922;height:7699" coordorigin="4200,2857" coordsize="3922,769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CopSs2wwAAANwAAAAP&#10;AAAAAAAAAAAAAAAAAKoCAABkcnMvZG93bnJldi54bWxQSwUGAAAAAAQABAD6AAAAmgMAAAAA&#10;">
                      <v:line id="Line 76" o:spid="_x0000_s12865" style="position:absolute;flip:y;visibility:visible" from="4200,5719" to="4200,834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1Wov8QAAADcAAAADwAAAGRycy9kb3ducmV2LnhtbERPTWsCMRC9C/6HMIVepGYtWnQ1ihQK&#10;PXipLSvexs10s+xmsk1S3f77RhC8zeN9zmrT21acyYfasYLJOANBXDpdc6Xg6/PtaQ4iRGSNrWNS&#10;8EcBNuvhYIW5dhf+oPM+ViKFcMhRgYmxy6UMpSGLYew64sR9O28xJugrqT1eUrht5XOWvUiLNacG&#10;gx29Giqb/a9VIOe70Y/fnqZN0RwOC1OURXfcKfX40G+XICL18S6+ud91mj+bwvWZdIFc/wM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jVai/xAAAANwAAAAPAAAAAAAAAAAA&#10;AAAAAKECAABkcnMvZG93bnJldi54bWxQSwUGAAAAAAQABAD5AAAAkgMAAAAA&#10;"/>
                      <v:rect id="Rectangle 77" o:spid="_x0000_s12866" style="position:absolute;left:4238;top:9410;width:3716;height:556;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WvzF8MA&#10;AADcAAAADwAAAGRycy9kb3ducmV2LnhtbERPTWvCQBC9C/0PyxR6MxsjShuzhlKx2KMml97G7DRJ&#10;zc6G7Kqxv75bEHqbx/ucLB9NJy40uNayglkUgyCurG65VlAW2+kzCOeRNXaWScGNHOTrh0mGqbZX&#10;3tPl4GsRQtilqKDxvk+ldFVDBl1ke+LAfdnBoA9wqKUe8BrCTSeTOF5Kgy2HhgZ7emuoOh3ORsGx&#10;TUr82RfvsXnZzv3HWHyfPzdKPT2OrysQnkb/L767dzrMXyzg75lwgVz/A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RWvzF8MAAADcAAAADwAAAAAAAAAAAAAAAACYAgAAZHJzL2Rv&#10;d25yZXYueG1sUEsFBgAAAAAEAAQA9QAAAIgDAAAAAA==&#10;">
                        <v:textbox style="mso-next-textbox:#Rectangle 77">
                          <w:txbxContent>
                            <w:p w14:paraId="1DAFD7C2" w14:textId="77777777" w:rsidR="007E5744" w:rsidRPr="00CA7F1D" w:rsidRDefault="007E5744" w:rsidP="00815771">
                              <w:pPr>
                                <w:bidi w:val="0"/>
                              </w:pPr>
                              <w:r w:rsidRPr="00CA7F1D">
                                <w:t>Compute the total power losses in all branches for the distribution system using Equations (</w:t>
                              </w:r>
                              <w:r>
                                <w:t>4.3</w:t>
                              </w:r>
                              <w:r w:rsidRPr="00CA7F1D">
                                <w:t>) and (</w:t>
                              </w:r>
                              <w:r>
                                <w:t>4.4</w:t>
                              </w:r>
                              <w:r w:rsidRPr="00CA7F1D">
                                <w:t>)</w:t>
                              </w:r>
                            </w:p>
                            <w:p w14:paraId="7DF5012B" w14:textId="77777777" w:rsidR="007E5744" w:rsidRPr="00CA7F1D" w:rsidRDefault="007E5744" w:rsidP="00815771">
                              <w:pPr>
                                <w:bidi w:val="0"/>
                              </w:pPr>
                            </w:p>
                          </w:txbxContent>
                        </v:textbox>
                      </v:rect>
                      <v:line id="Line 78" o:spid="_x0000_s12867" style="position:absolute;visibility:visible" from="6092,3748" to="6092,396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edfCuMMAAADcAAAADwAAAGRycy9kb3ducmV2LnhtbERPS2sCMRC+C/0PYQreNKvga2uU4iL0&#10;0BZcpefpZrpZupksm7im/74pFLzNx/ec7T7aVgzU+8axgtk0A0FcOd1wreByPk7WIHxA1tg6JgU/&#10;5GG/exhtMdfuxicaylCLFMI+RwUmhC6X0leGLPqp64gT9+V6iyHBvpa6x1sKt62cZ9lSWmw4NRjs&#10;6GCo+i6vVsHKFCe5ksXr+b0YmtkmvsWPz41S48f4/AQiUAx38b/7Raf5iyX8PZMukLtf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HnXwrjDAAAA3AAAAA8AAAAAAAAAAAAA&#10;AAAAoQIAAGRycy9kb3ducmV2LnhtbFBLBQYAAAAABAAEAPkAAACRAwAAAAA=&#10;">
                        <v:stroke endarrow="block"/>
                      </v:line>
                      <v:roundrect id="AutoShape 79" o:spid="_x0000_s12868" style="position:absolute;left:5585;top:10168;width:1047;height:388;visibility:visib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CqDZMIA&#10;AADcAAAADwAAAGRycy9kb3ducmV2LnhtbERPTWsCMRC9F/ofwgjeamLBtq5GKQXFW+nag8dxM+4u&#10;biZrkl1Xf31TKPQ2j/c5y/VgG9GTD7VjDdOJAkFcOFNzqeF7v3l6AxEissHGMWm4UYD16vFhiZlx&#10;V/6iPo+lSCEcMtRQxdhmUoaiIoth4lrixJ2ctxgT9KU0Hq8p3DbyWakXabHm1FBhSx8VFee8sxoK&#10;ozrlD/3n/DiL+b3vLiy3F63Ho+F9ASLSEP/Ff+6dSfNnr/D7TLpArn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AKoNkwgAAANwAAAAPAAAAAAAAAAAAAAAAAJgCAABkcnMvZG93&#10;bnJldi54bWxQSwUGAAAAAAQABAD1AAAAhwMAAAAA&#10;">
                        <v:textbox style="mso-next-textbox:#AutoShape 79">
                          <w:txbxContent>
                            <w:p w14:paraId="597F2D70" w14:textId="77777777" w:rsidR="007E5744" w:rsidRPr="00CA7F1D" w:rsidRDefault="007E5744" w:rsidP="00815771">
                              <w:pPr>
                                <w:bidi w:val="0"/>
                                <w:rPr>
                                  <w:rtl/>
                                </w:rPr>
                              </w:pPr>
                              <w:r w:rsidRPr="00CA7F1D">
                                <w:t>Stop</w:t>
                              </w:r>
                            </w:p>
                          </w:txbxContent>
                        </v:textbox>
                      </v:roundrect>
                      <v:line id="Line 80" o:spid="_x0000_s12869" style="position:absolute;visibility:visible" from="6126,9962" to="6126,1016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wTzUcUAAADcAAAADwAAAGRycy9kb3ducmV2LnhtbESPQUsDMRCF70L/Q5iCN5utoG23TUvp&#10;InhQoa14nm7GzeJmsmziNv575yB4m+G9ee+bzS77To00xDawgfmsAEVcB9tyY+D9/HS3BBUTssUu&#10;MBn4oQi77eRmg6UNVz7SeEqNkhCOJRpwKfWl1rF25DHOQk8s2mcYPCZZh0bbAa8S7jt9XxSP2mPL&#10;0uCwp4Oj+uv07Q0sXHXUC129nN+qsZ2v8mv+uKyMuZ3m/RpUopz+zX/Xz1bwH4RWnpEJ9PYX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ZwTzUcUAAADcAAAADwAAAAAAAAAA&#10;AAAAAAChAgAAZHJzL2Rvd25yZXYueG1sUEsFBgAAAAAEAAQA+QAAAJMDAAAAAA==&#10;">
                        <v:stroke endarrow="block"/>
                      </v:line>
                      <v:rect id="Rectangle 81" o:spid="_x0000_s12870" style="position:absolute;left:4396;top:5934;width:3715;height:398;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Cb5EsMA&#10;AADcAAAADwAAAGRycy9kb3ducmV2LnhtbERPTWvCQBC9F/wPywi9NRstlia6iigWPWpy6W2aHZO0&#10;2dmQXZO0v74rFHqbx/uc1WY0jeipc7VlBbMoBkFcWF1zqSDPDk+vIJxH1thYJgXf5GCznjysMNV2&#10;4DP1F1+KEMIuRQWV920qpSsqMugi2xIH7mo7gz7ArpS6wyGEm0bO4/hFGqw5NFTY0q6i4utyMwo+&#10;6nmOP+fsLTbJ4dmfxuzz9r5X6nE6bpcgPI3+X/znPuowf5HA/ZlwgVz/A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xCb5EsMAAADcAAAADwAAAAAAAAAAAAAAAACYAgAAZHJzL2Rv&#10;d25yZXYueG1sUEsFBgAAAAAEAAQA9QAAAIgDAAAAAA==&#10;">
                        <v:textbox style="mso-next-textbox:#Rectangle 81">
                          <w:txbxContent>
                            <w:p w14:paraId="166BE292" w14:textId="77777777" w:rsidR="007E5744" w:rsidRPr="00CA7F1D" w:rsidRDefault="007E5744" w:rsidP="00815771">
                              <w:pPr>
                                <w:bidi w:val="0"/>
                                <w:rPr>
                                  <w:rtl/>
                                </w:rPr>
                              </w:pPr>
                              <w:r w:rsidRPr="00CA7F1D">
                                <w:t>Apply the nodal current calculation using Equation (</w:t>
                              </w:r>
                              <w:r>
                                <w:t>B</w:t>
                              </w:r>
                              <w:r w:rsidRPr="00CA7F1D">
                                <w:t>.</w:t>
                              </w:r>
                              <w:r>
                                <w:t>3</w:t>
                              </w:r>
                              <w:r w:rsidRPr="00CA7F1D">
                                <w:t>)</w:t>
                              </w:r>
                            </w:p>
                          </w:txbxContent>
                        </v:textbox>
                      </v:rect>
                      <v:rect id="Rectangle 82" o:spid="_x0000_s12871" style="position:absolute;left:4406;top:7086;width:3716;height:339;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3CaMsUA&#10;AADcAAAADwAAAGRycy9kb3ducmV2LnhtbESPQW/CMAyF70j7D5En7QbpmIS2jrRCQ6BxhPaym9d4&#10;bUfjVE2Ajl+PD0i72XrP731e5qPr1JmG0Ho28DxLQBFX3rZcGyiLzfQVVIjIFjvPZOCPAuTZw2SJ&#10;qfUX3tP5EGslIRxSNNDE2Kdah6ohh2Hme2LRfvzgMMo61NoOeJFw1+l5kiy0w5alocGePhqqjoeT&#10;M/Ddzku87ott4t42L3E3Fr+nr7UxT4/j6h1UpDH+m+/Xn1bwF4Ivz8gEOrs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bcJoyxQAAANwAAAAPAAAAAAAAAAAAAAAAAJgCAABkcnMv&#10;ZG93bnJldi54bWxQSwUGAAAAAAQABAD1AAAAigMAAAAA&#10;">
                        <v:textbox style="mso-next-textbox:#Rectangle 82">
                          <w:txbxContent>
                            <w:p w14:paraId="7B24E25C" w14:textId="77777777" w:rsidR="007E5744" w:rsidRPr="002C038A" w:rsidRDefault="007E5744" w:rsidP="00815771">
                              <w:pPr>
                                <w:bidi w:val="0"/>
                              </w:pPr>
                              <w:r w:rsidRPr="00CA7F1D">
                                <w:t>Apply the forward sweep</w:t>
                              </w:r>
                              <w:r w:rsidRPr="002C038A">
                                <w:t xml:space="preserve"> using Eq</w:t>
                              </w:r>
                              <w:r>
                                <w:t>uation</w:t>
                              </w:r>
                              <w:r w:rsidRPr="002C038A">
                                <w:t xml:space="preserve"> (</w:t>
                              </w:r>
                              <w:r>
                                <w:t>B.6</w:t>
                              </w:r>
                              <w:r w:rsidRPr="002C038A">
                                <w:t>)</w:t>
                              </w:r>
                            </w:p>
                          </w:txbxContent>
                        </v:textbox>
                      </v:rect>
                      <v:line id="Line 83" o:spid="_x0000_s12872" style="position:absolute;visibility:visible" from="6112,6333" to="6112,653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FKQccMAAADcAAAADwAAAGRycy9kb3ducmV2LnhtbERPyWrDMBC9B/IPYgK9JbJ7yOJGCSGm&#10;0EMbiFN6nlpTy9QaGUt11L+vCoHc5vHW2e6j7cRIg28dK8gXGQji2umWGwXvl+f5GoQPyBo7x6Tg&#10;lzzsd9PJFgvtrnymsQqNSCHsC1RgQugLKX1tyKJfuJ44cV9usBgSHBqpB7ymcNvJxyxbSostpwaD&#10;PR0N1d/Vj1WwMuVZrmT5ejmVY5tv4lv8+Nwo9TCLhycQgWK4i2/uF53mL3P4fyZdIHd/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DhSkHHDAAAA3AAAAA8AAAAAAAAAAAAA&#10;AAAAoQIAAGRycy9kb3ducmV2LnhtbFBLBQYAAAAABAAEAPkAAACRAwAAAAA=&#10;">
                        <v:stroke endarrow="block"/>
                      </v:line>
                      <v:shapetype id="_x0000_t110" coordsize="21600,21600" o:spt="110" path="m10800,l,10800,10800,21600,21600,10800xe">
                        <v:stroke joinstyle="miter"/>
                        <v:path gradientshapeok="t" o:connecttype="rect" textboxrect="5400,5400,16200,16200"/>
                      </v:shapetype>
                      <v:shape id="AutoShape 84" o:spid="_x0000_s12873" type="#_x0000_t110" style="position:absolute;left:4582;top:7631;width:3038;height:1441;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liQF8AA&#10;AADcAAAADwAAAGRycy9kb3ducmV2LnhtbERPTYvCMBC9C/6HMAteZE0tIrvVKCIIXmTVFfQ4NNOm&#10;bDMpTdT67zeC4G0e73Pmy87W4katrxwrGI8SEMS50xWXCk6/m88vED4ga6wdk4IHeVgu+r05Ztrd&#10;+UC3YyhFDGGfoQITQpNJ6XNDFv3INcSRK1xrMUTYllK3eI/htpZpkkylxYpjg8GG1obyv+PVKpDn&#10;InW4N3wZjnOq6bqbFD/fSg0+utUMRKAuvMUv91bH+dMUns/EC+TiH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AliQF8AAAADcAAAADwAAAAAAAAAAAAAAAACYAgAAZHJzL2Rvd25y&#10;ZXYueG1sUEsFBgAAAAAEAAQA9QAAAIUDAAAAAA==&#10;">
                        <v:textbox style="mso-next-textbox:#AutoShape 84" inset="0,0,0,0">
                          <w:txbxContent>
                            <w:p w14:paraId="73046B38" w14:textId="77777777" w:rsidR="007E5744" w:rsidRPr="00CA7F1D" w:rsidRDefault="007E5744" w:rsidP="00815771">
                              <w:pPr>
                                <w:bidi w:val="0"/>
                              </w:pPr>
                              <w:r w:rsidRPr="00CA7F1D">
                                <w:t>If ΔV</w:t>
                              </w:r>
                              <w:r w:rsidRPr="00CA7F1D">
                                <w:rPr>
                                  <w:vertAlign w:val="subscript"/>
                                </w:rPr>
                                <w:t>max</w:t>
                              </w:r>
                              <w:r w:rsidRPr="00CA7F1D">
                                <w:t xml:space="preserve"> ≤ Є</w:t>
                              </w:r>
                            </w:p>
                            <w:p w14:paraId="0B92377C" w14:textId="77777777" w:rsidR="007E5744" w:rsidRPr="00CA7F1D" w:rsidRDefault="007E5744" w:rsidP="00815771">
                              <w:pPr>
                                <w:bidi w:val="0"/>
                              </w:pPr>
                              <w:r w:rsidRPr="00CA7F1D">
                                <w:t>or</w:t>
                              </w:r>
                            </w:p>
                            <w:p w14:paraId="03675882" w14:textId="77777777" w:rsidR="007E5744" w:rsidRPr="00CA7F1D" w:rsidRDefault="007E5744" w:rsidP="00815771">
                              <w:pPr>
                                <w:bidi w:val="0"/>
                              </w:pPr>
                              <w:r w:rsidRPr="00CA7F1D">
                                <w:t>The maximum iteration is reached</w:t>
                              </w:r>
                            </w:p>
                          </w:txbxContent>
                        </v:textbox>
                      </v:shape>
                      <v:rect id="Rectangle 85" o:spid="_x0000_s12874" style="position:absolute;left:4406;top:6536;width:3716;height:339;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6IERcMA&#10;AADcAAAADwAAAGRycy9kb3ducmV2LnhtbERPS2vCQBC+F/oflil4azZGEJu6BmlR6jGPi7cxO03S&#10;ZmdDdtXUX98tCL3Nx/ecdTaZXlxodJ1lBfMoBkFcW91xo6Aqd88rEM4ja+wtk4IfcpBtHh/WmGp7&#10;5ZwuhW9ECGGXooLW+yGV0tUtGXSRHYgD92lHgz7AsZF6xGsIN71M4ngpDXYcGloc6K2l+rs4GwWn&#10;Lqnwlpf72LzsFv4wlV/n47tSs6dp+wrC0+T/xXf3hw7zlwv4eyZcIDe/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a6IERcMAAADcAAAADwAAAAAAAAAAAAAAAACYAgAAZHJzL2Rv&#10;d25yZXYueG1sUEsFBgAAAAAEAAQA9QAAAIgDAAAAAA==&#10;">
                        <v:textbox style="mso-next-textbox:#Rectangle 85">
                          <w:txbxContent>
                            <w:p w14:paraId="5AC05078" w14:textId="77777777" w:rsidR="007E5744" w:rsidRPr="002C038A" w:rsidRDefault="007E5744" w:rsidP="00815771">
                              <w:pPr>
                                <w:bidi w:val="0"/>
                              </w:pPr>
                              <w:r w:rsidRPr="00CA7F1D">
                                <w:t>Apply the backward sweep</w:t>
                              </w:r>
                              <w:r w:rsidRPr="002C038A">
                                <w:t xml:space="preserve"> using </w:t>
                              </w:r>
                              <w:r>
                                <w:t>Equations</w:t>
                              </w:r>
                              <w:r w:rsidRPr="002C038A">
                                <w:t xml:space="preserve"> (</w:t>
                              </w:r>
                              <w:r>
                                <w:t>B.4</w:t>
                              </w:r>
                              <w:r w:rsidRPr="002C038A">
                                <w:t>) and (</w:t>
                              </w:r>
                              <w:r>
                                <w:t>B.5</w:t>
                              </w:r>
                              <w:r w:rsidRPr="002C038A">
                                <w:t>)</w:t>
                              </w:r>
                            </w:p>
                          </w:txbxContent>
                        </v:textbox>
                      </v:rect>
                      <v:line id="Line 86" o:spid="_x0000_s12875" style="position:absolute;visibility:visible" from="6093,6882" to="6093,708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CUz6cMAAADcAAAADwAAAGRycy9kb3ducmV2LnhtbERPS2sCMRC+C/0PYQreNKuIj61RiovQ&#10;Q1twlZ6nm+lm6WaybOKa/vumUPA2H99ztvtoWzFQ7xvHCmbTDARx5XTDtYLL+ThZg/ABWWPrmBT8&#10;kIf97mG0xVy7G59oKEMtUgj7HBWYELpcSl8ZsuinriNO3JfrLYYE+1rqHm8p3LZynmVLabHh1GCw&#10;o4Oh6ru8WgUrU5zkShav5/diaGab+BY/PjdKjR/j8xOIQDHcxf/uF53mLxfw90y6QO5+A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CglM+nDAAAA3AAAAA8AAAAAAAAAAAAA&#10;AAAAoQIAAGRycy9kb3ducmV2LnhtbFBLBQYAAAAABAAEAPkAAACRAwAAAAA=&#10;">
                        <v:stroke endarrow="block"/>
                      </v:line>
                      <v:roundrect id="AutoShape 87" o:spid="_x0000_s12876" style="position:absolute;left:5570;top:2857;width:1047;height:328;visibility:visib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dhyNcIA&#10;AADcAAAADwAAAGRycy9kb3ducmV2LnhtbERPTWvCQBC9F/wPywi9NbstKDV1lVJo6U2aevA4zY5J&#10;MDsbdzcx+uvdguBtHu9zluvRtmIgHxrHGp4zBYK4dKbhSsP29/PpFUSIyAZbx6ThTAHWq8nDEnPj&#10;TvxDQxErkUI45KihjrHLpQxlTRZD5jrixO2dtxgT9JU0Hk8p3LbyRam5tNhwaqixo4+aykPRWw2l&#10;Ub3yu2Gz+JvF4jL0R5ZfR60fp+P7G4hIY7yLb+5vk+bPZ/D/TLpArq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R2HI1wgAAANwAAAAPAAAAAAAAAAAAAAAAAJgCAABkcnMvZG93&#10;bnJldi54bWxQSwUGAAAAAAQABAD1AAAAhwMAAAAA&#10;">
                        <v:textbox style="mso-next-textbox:#AutoShape 87">
                          <w:txbxContent>
                            <w:p w14:paraId="7778E869" w14:textId="77777777" w:rsidR="007E5744" w:rsidRPr="00CA7F1D" w:rsidRDefault="007E5744" w:rsidP="00815771">
                              <w:pPr>
                                <w:bidi w:val="0"/>
                                <w:rPr>
                                  <w:rtl/>
                                </w:rPr>
                              </w:pPr>
                              <w:r w:rsidRPr="00CA7F1D">
                                <w:t>Start</w:t>
                              </w:r>
                            </w:p>
                          </w:txbxContent>
                        </v:textbox>
                      </v:roundrect>
                      <v:rect id="Rectangle 88" o:spid="_x0000_s12877" style="position:absolute;left:4392;top:3390;width:3716;height:353;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9Wn3cMA&#10;AADcAAAADwAAAGRycy9kb3ducmV2LnhtbERPTWvCQBC9C/6HZYTezEYLoU2zCUVR2qMml96m2WmS&#10;Njsbsqum/fWuUPA2j/c5WTGZXpxpdJ1lBasoBkFcW91xo6Aqd8snEM4ja+wtk4JfclDk81mGqbYX&#10;PtD56BsRQtilqKD1fkildHVLBl1kB+LAfdnRoA9wbKQe8RLCTS/XcZxIgx2HhhYH2rRU/xxPRsFn&#10;t67w71DuY/O8e/TvU/l9+tgq9bCYXl9AeJr8XfzvftNhfpLA7Zlwgcyv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e9Wn3cMAAADcAAAADwAAAAAAAAAAAAAAAACYAgAAZHJzL2Rv&#10;d25yZXYueG1sUEsFBgAAAAAEAAQA9QAAAIgDAAAAAA==&#10;">
                        <v:textbox style="mso-next-textbox:#Rectangle 88">
                          <w:txbxContent>
                            <w:p w14:paraId="6315ABBA" w14:textId="77777777" w:rsidR="007E5744" w:rsidRPr="00CA7F1D" w:rsidRDefault="007E5744" w:rsidP="00815771">
                              <w:pPr>
                                <w:bidi w:val="0"/>
                              </w:pPr>
                              <w:r w:rsidRPr="00CA7F1D">
                                <w:t>Read line and load data</w:t>
                              </w:r>
                            </w:p>
                          </w:txbxContent>
                        </v:textbox>
                      </v:rect>
                      <v:line id="Line 89" o:spid="_x0000_s12878" style="position:absolute;visibility:visible" from="6092,3194" to="6092,340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2PetnsMAAADcAAAADwAAAGRycy9kb3ducmV2LnhtbERPTWvCQBC9C/6HZYTedGMPRlNXEUOh&#10;h7ZgFM/T7DQbmp0N2W3c/vtuoeBtHu9ztvtoOzHS4FvHCpaLDARx7XTLjYLL+Xm+BuEDssbOMSn4&#10;IQ/73XSyxUK7G59orEIjUgj7AhWYEPpCSl8bsugXridO3KcbLIYEh0bqAW8p3HbyMctW0mLLqcFg&#10;T0dD9Vf1bRXkpjzJXJav5/dybJeb+BavHxulHmbx8AQiUAx38b/7Raf5qxz+nkkXyN0v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Nj3rZ7DAAAA3AAAAA8AAAAAAAAAAAAA&#10;AAAAoQIAAGRycy9kb3ducmV2LnhtbFBLBQYAAAAABAAEAPkAAACRAwAAAAA=&#10;">
                        <v:stroke endarrow="block"/>
                      </v:line>
                      <v:rect id="Rectangle 90" o:spid="_x0000_s12879" style="position:absolute;left:4392;top:3959;width:3716;height:328;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QaWNMUA&#10;AADcAAAADwAAAGRycy9kb3ducmV2LnhtbESPQW/CMAyF70j7D5En7QbpmIS2jrRCQ6BxhPaym9d4&#10;bUfjVE2Ajl+PD0i72XrP731e5qPr1JmG0Ho28DxLQBFX3rZcGyiLzfQVVIjIFjvPZOCPAuTZw2SJ&#10;qfUX3tP5EGslIRxSNNDE2Kdah6ohh2Hme2LRfvzgMMo61NoOeJFw1+l5kiy0w5alocGePhqqjoeT&#10;M/Ddzku87ott4t42L3E3Fr+nr7UxT4/j6h1UpDH+m+/Xn1bwF0Irz8gEOrs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lBpY0xQAAANwAAAAPAAAAAAAAAAAAAAAAAJgCAABkcnMv&#10;ZG93bnJldi54bWxQSwUGAAAAAAQABAD1AAAAigMAAAAA&#10;">
                        <v:textbox style="mso-next-textbox:#Rectangle 90">
                          <w:txbxContent>
                            <w:p w14:paraId="68B656BD" w14:textId="77777777" w:rsidR="007E5744" w:rsidRPr="00CA7F1D" w:rsidRDefault="007E5744" w:rsidP="00815771">
                              <w:pPr>
                                <w:bidi w:val="0"/>
                                <w:rPr>
                                  <w:rtl/>
                                </w:rPr>
                              </w:pPr>
                              <w:r w:rsidRPr="00CA7F1D">
                                <w:t xml:space="preserve">Determine line and load per unit values </w:t>
                              </w:r>
                            </w:p>
                          </w:txbxContent>
                        </v:textbox>
                      </v:rect>
                      <v:line id="Line 91" o:spid="_x0000_s12880" style="position:absolute;visibility:visible" from="6092,4295" to="6092,451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xiScd8MAAADcAAAADwAAAGRycy9kb3ducmV2LnhtbERPTWvCQBC9C/6HZYTedGMPalJXEUOh&#10;h1Ywlp6n2Wk2NDsbstu4/ffdguBtHu9ztvtoOzHS4FvHCpaLDARx7XTLjYL3y/N8A8IHZI2dY1Lw&#10;Sx72u+lki4V2Vz7TWIVGpBD2BSowIfSFlL42ZNEvXE+cuC83WAwJDo3UA15TuO3kY5atpMWWU4PB&#10;no6G6u/qxypYm/Is17J8vZzKsV3m8S1+fOZKPczi4QlEoBju4pv7Raf5qxz+n0kXyN0f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MYknHfDAAAA3AAAAA8AAAAAAAAAAAAA&#10;AAAAoQIAAGRycy9kb3ducmV2LnhtbFBLBQYAAAAABAAEAPkAAACRAwAAAAA=&#10;">
                        <v:stroke endarrow="block"/>
                      </v:line>
                      <v:rect id="Rectangle 92" o:spid="_x0000_s12881" style="position:absolute;left:4392;top:4510;width:3716;height:523;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qkM78QA&#10;AADcAAAADwAAAGRycy9kb3ducmV2LnhtbESPQW/CMAyF70j8h8hIu0EKSGN0BIRATOwI5cLNa7y2&#10;o3GqJkDZr58PSLvZes/vfV6sOlerG7Wh8mxgPEpAEefeVlwYOGW74RuoEJEt1p7JwIMCrJb93gJT&#10;6+98oNsxFkpCOKRooIyxSbUOeUkOw8g3xKJ9+9ZhlLUttG3xLuGu1pMkedUOK5aGEhvalJRfjldn&#10;4KuanPD3kH0kbr6bxs8u+7met8a8DLr1O6hIXfw3P6/3VvBngi/PyAR6+Q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6pDO/EAAAA3AAAAA8AAAAAAAAAAAAAAAAAmAIAAGRycy9k&#10;b3ducmV2LnhtbFBLBQYAAAAABAAEAPUAAACJAwAAAAA=&#10;">
                        <v:textbox style="mso-next-textbox:#Rectangle 92">
                          <w:txbxContent>
                            <w:p w14:paraId="195D8776" w14:textId="77777777" w:rsidR="007E5744" w:rsidRPr="00CA7F1D" w:rsidRDefault="007E5744" w:rsidP="00815771">
                              <w:pPr>
                                <w:bidi w:val="0"/>
                                <w:rPr>
                                  <w:rtl/>
                                </w:rPr>
                              </w:pPr>
                              <w:r w:rsidRPr="00CA7F1D">
                                <w:t>Set initial values of voltages to flat voltages (1 p.u.) for all nodes</w:t>
                              </w:r>
                            </w:p>
                          </w:txbxContent>
                        </v:textbox>
                      </v:rect>
                      <v:line id="Line 93" o:spid="_x0000_s12882" style="position:absolute;visibility:visible" from="6106,5600" to="6106,593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YsGrMMAAADcAAAADwAAAGRycy9kb3ducmV2LnhtbERPyWrDMBC9B/oPYgq9JbJ7qBMnSig1&#10;gR7aQhZ6nloTy9QaGUtxlL+PCoXc5vHWWW2i7cRIg28dK8hnGQji2umWGwXHw3Y6B+EDssbOMSm4&#10;kofN+mGywlK7C+9o3IdGpBD2JSowIfSllL42ZNHPXE+cuJMbLIYEh0bqAS8p3HbyOctepMWWU4PB&#10;nt4M1b/7s1VQmGonC1l9HL6qsc0X8TN+/yyUenqMr0sQgWK4i//d7zrNL3L4eyZdINc3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L2LBqzDAAAA3AAAAA8AAAAAAAAAAAAA&#10;AAAAoQIAAGRycy9kb3ducmV2LnhtbFBLBQYAAAAABAAEAPkAAACRAwAAAAA=&#10;">
                        <v:stroke endarrow="block"/>
                      </v:line>
                      <v:rect id="Rectangle 94" o:spid="_x0000_s12883" style="position:absolute;left:4394;top:5250;width:3716;height:372;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Tc3A8MA&#10;AADcAAAADwAAAGRycy9kb3ducmV2LnhtbERPTWvCQBC9F/wPyxR6azZNwdboKqJY7NEkl97G7Jik&#10;zc6G7GpSf71bKHibx/ucxWo0rbhQ7xrLCl6iGARxaXXDlYIi3z2/g3AeWWNrmRT8koPVcvKwwFTb&#10;gQ90yXwlQgi7FBXU3neplK6syaCLbEccuJPtDfoA+0rqHocQblqZxPFUGmw4NNTY0aam8ic7GwXH&#10;Jinwesg/YjPbvfrPMf8+f22Venoc13MQnkZ/F/+79zrMf0vg75lwgVze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gTc3A8MAAADcAAAADwAAAAAAAAAAAAAAAACYAgAAZHJzL2Rv&#10;d25yZXYueG1sUEsFBgAAAAAEAAQA9QAAAIgDAAAAAA==&#10;">
                        <v:textbox style="mso-next-textbox:#Rectangle 94">
                          <w:txbxContent>
                            <w:p w14:paraId="290B8C28" w14:textId="77777777" w:rsidR="007E5744" w:rsidRPr="00CA7F1D" w:rsidRDefault="007E5744" w:rsidP="00815771">
                              <w:pPr>
                                <w:bidi w:val="0"/>
                                <w:rPr>
                                  <w:rtl/>
                                </w:rPr>
                              </w:pPr>
                              <w:r w:rsidRPr="00CA7F1D">
                                <w:t>Apply the numbering scheme using Equations (</w:t>
                              </w:r>
                              <w:r>
                                <w:t>B</w:t>
                              </w:r>
                              <w:r w:rsidRPr="00CA7F1D">
                                <w:t>.1) and (</w:t>
                              </w:r>
                              <w:r>
                                <w:t>B</w:t>
                              </w:r>
                              <w:r w:rsidRPr="00CA7F1D">
                                <w:t>.</w:t>
                              </w:r>
                              <w:r>
                                <w:t>2</w:t>
                              </w:r>
                              <w:r w:rsidRPr="00CA7F1D">
                                <w:t>)</w:t>
                              </w:r>
                            </w:p>
                          </w:txbxContent>
                        </v:textbox>
                      </v:rect>
                      <v:line id="Line 95" o:spid="_x0000_s12884" style="position:absolute;visibility:visible" from="6108,5039" to="6108,525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hU9QMIAAADcAAAADwAAAGRycy9kb3ducmV2LnhtbERP32vCMBB+F/Y/hBvsTVMd2NkZRSyD&#10;PcyBOvZ8a86m2FxKE2v23xthsLf7+H7ech1tKwbqfeNYwXSSgSCunG64VvB1fBu/gPABWWPrmBT8&#10;kof16mG0xEK7K+9pOIRapBD2BSowIXSFlL4yZNFPXEecuJPrLYYE+1rqHq8p3LZylmVzabHh1GCw&#10;o62h6ny4WAW5Kfcyl+XH8bMcmuki7uL3z0Kpp8e4eQURKIZ/8Z/7Xaf5+TPcn0kXyNUN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IhU9QMIAAADcAAAADwAAAAAAAAAAAAAA&#10;AAChAgAAZHJzL2Rvd25yZXYueG1sUEsFBgAAAAAEAAQA+QAAAJADAAAAAA==&#10;">
                        <v:stroke endarrow="block"/>
                      </v:line>
                      <v:shapetype id="_x0000_t32" coordsize="21600,21600" o:spt="32" o:oned="t" path="m,l21600,21600e" filled="f">
                        <v:path arrowok="t" fillok="f" o:connecttype="none"/>
                        <o:lock v:ext="edit" shapetype="t"/>
                      </v:shapetype>
                      <v:shape id="AutoShape 96" o:spid="_x0000_s12885" type="#_x0000_t32" style="position:absolute;left:4200;top:8347;width:368;height:0;flip:x;visibility:visibl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DbR31sIAAADcAAAADwAAAGRycy9kb3ducmV2LnhtbERPTWsCMRC9F/ofwgheimZXisrWKKUg&#10;iAehugePQzLdXdxMtklc139vCgVv83ifs9oMthU9+dA4VpBPMxDE2pmGKwXlaTtZgggR2WDrmBTc&#10;KcBm/fqywsK4G39Tf4yVSCEcClRQx9gVUgZdk8UwdR1x4n6ctxgT9JU0Hm8p3LZylmVzabHh1FBj&#10;R1816cvxahU0+/JQ9m+/0evlPj/7PJzOrVZqPBo+P0BEGuJT/O/emTR/8Q5/z6QL5PoB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DbR31sIAAADcAAAADwAAAAAAAAAAAAAA&#10;AAChAgAAZHJzL2Rvd25yZXYueG1sUEsFBgAAAAAEAAQA+QAAAJADAAAAAA==&#10;"/>
                      <v:line id="Line 97" o:spid="_x0000_s12886" style="position:absolute;visibility:visible" from="6112,9072" to="6112,940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rAAr8IAAADcAAAADwAAAGRycy9kb3ducmV2LnhtbERP32vCMBB+F/Y/hBvsTVOF2dkZRSyD&#10;PcyBOvZ8a86m2FxKE2v23xthsLf7+H7ech1tKwbqfeNYwXSSgSCunG64VvB1fBu/gPABWWPrmBT8&#10;kof16mG0xEK7K+9pOIRapBD2BSowIXSFlL4yZNFPXEecuJPrLYYE+1rqHq8p3LZylmVzabHh1GCw&#10;o62h6ny4WAW5Kfcyl+XH8bMcmuki7uL3z0Kpp8e4eQURKIZ/8Z/7Xaf5+TPcn0kXyNUN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wrAAr8IAAADcAAAADwAAAAAAAAAAAAAA&#10;AAChAgAAZHJzL2Rvd25yZXYueG1sUEsFBgAAAAAEAAQA+QAAAJADAAAAAA==&#10;">
                        <v:stroke endarrow="block"/>
                      </v:line>
                    </v:group>
                  </v:group>
                </v:group>
              </v:group>
            </v:group>
            <v:shape id="_x0000_s12887" type="#_x0000_t32" style="position:absolute;left:3667;top:8979;width:32;height:0;v-text-anchor:middle" o:connectortype="straight"/>
            <w10:wrap anchorx="page"/>
            <w10:anchorlock/>
          </v:group>
        </w:pict>
      </w:r>
    </w:p>
    <w:p w14:paraId="26F5CE5E" w14:textId="77777777" w:rsidR="007E5744" w:rsidRPr="002F5A9D" w:rsidRDefault="007E5744" w:rsidP="00FC672C">
      <w:pPr>
        <w:bidi w:val="0"/>
        <w:jc w:val="lowKashida"/>
      </w:pPr>
      <w:r w:rsidRPr="002F5A9D">
        <w:t>Fig. B.1 Flow chart of backward/forward sweep load flow</w:t>
      </w:r>
    </w:p>
    <w:p w14:paraId="3EFAA3AC" w14:textId="77777777" w:rsidR="007E5744" w:rsidRPr="002F5A9D" w:rsidRDefault="007E5744" w:rsidP="00FC672C">
      <w:pPr>
        <w:bidi w:val="0"/>
        <w:jc w:val="lowKashida"/>
      </w:pPr>
    </w:p>
    <w:p w14:paraId="3065C7D1" w14:textId="77777777" w:rsidR="007E5744" w:rsidRDefault="007E5744" w:rsidP="00FC672C">
      <w:pPr>
        <w:bidi w:val="0"/>
        <w:jc w:val="lowKashida"/>
        <w:sectPr w:rsidR="007E5744" w:rsidSect="00BF3C62">
          <w:type w:val="continuous"/>
          <w:pgSz w:w="11906" w:h="16838"/>
          <w:pgMar w:top="1440" w:right="1106" w:bottom="1440" w:left="1797" w:header="992" w:footer="1111" w:gutter="0"/>
          <w:cols w:space="708"/>
          <w:bidi/>
          <w:rtlGutter/>
          <w:docGrid w:linePitch="360"/>
        </w:sectPr>
      </w:pPr>
    </w:p>
    <w:p w14:paraId="2FA7D57E" w14:textId="77777777" w:rsidR="004871EF" w:rsidRPr="002F5A9D" w:rsidRDefault="004871EF" w:rsidP="00EE3F9C">
      <w:pPr>
        <w:bidi w:val="0"/>
        <w:spacing w:line="360" w:lineRule="auto"/>
        <w:jc w:val="both"/>
        <w:rPr>
          <w:sz w:val="26"/>
          <w:szCs w:val="28"/>
        </w:rPr>
      </w:pPr>
    </w:p>
    <w:sectPr w:rsidR="004871EF" w:rsidRPr="002F5A9D" w:rsidSect="00CC49B9">
      <w:headerReference w:type="default" r:id="rId23"/>
      <w:footerReference w:type="even" r:id="rId24"/>
      <w:footerReference w:type="default" r:id="rId25"/>
      <w:pgSz w:w="11906" w:h="16838"/>
      <w:pgMar w:top="1440" w:right="1106" w:bottom="1440" w:left="1797" w:header="992" w:footer="1111" w:gutter="0"/>
      <w:pgNumType w:fmt="numberInDash" w:start="48"/>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E8BA75" w14:textId="77777777" w:rsidR="00D33879" w:rsidRDefault="00D33879">
      <w:r>
        <w:separator/>
      </w:r>
    </w:p>
  </w:endnote>
  <w:endnote w:type="continuationSeparator" w:id="0">
    <w:p w14:paraId="3933DDAE" w14:textId="77777777" w:rsidR="00D33879" w:rsidRDefault="00D3387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176E41" w14:textId="77777777" w:rsidR="007E5744" w:rsidRDefault="007E5744" w:rsidP="00815771">
    <w:pPr>
      <w:pStyle w:val="Footer"/>
      <w:bidi w:val="0"/>
      <w:rPr>
        <w:rStyle w:val="PageNumber"/>
      </w:rPr>
    </w:pPr>
    <w:r>
      <w:rPr>
        <w:rStyle w:val="PageNumber"/>
        <w:rtl/>
      </w:rPr>
      <w:fldChar w:fldCharType="begin"/>
    </w:r>
    <w:r>
      <w:rPr>
        <w:rStyle w:val="PageNumber"/>
      </w:rPr>
      <w:instrText xml:space="preserve">PAGE  </w:instrText>
    </w:r>
    <w:r>
      <w:rPr>
        <w:rStyle w:val="PageNumber"/>
        <w:rtl/>
      </w:rPr>
      <w:fldChar w:fldCharType="end"/>
    </w:r>
  </w:p>
  <w:p w14:paraId="1CED5914" w14:textId="77777777" w:rsidR="007E5744" w:rsidRDefault="007E5744" w:rsidP="00815771">
    <w:pPr>
      <w:pStyle w:val="Footer"/>
      <w:bidi w:val="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693B10" w14:textId="77777777" w:rsidR="00264722" w:rsidRDefault="00264722" w:rsidP="00C156B5">
    <w:pPr>
      <w:pStyle w:val="Footer"/>
      <w:framePr w:wrap="around" w:vAnchor="text" w:hAnchor="text" w:xAlign="center" w:y="1"/>
      <w:rPr>
        <w:rStyle w:val="PageNumber"/>
      </w:rPr>
    </w:pPr>
    <w:r>
      <w:rPr>
        <w:rStyle w:val="PageNumber"/>
        <w:rtl/>
      </w:rPr>
      <w:fldChar w:fldCharType="begin"/>
    </w:r>
    <w:r>
      <w:rPr>
        <w:rStyle w:val="PageNumber"/>
      </w:rPr>
      <w:instrText xml:space="preserve">PAGE  </w:instrText>
    </w:r>
    <w:r>
      <w:rPr>
        <w:rStyle w:val="PageNumber"/>
        <w:rtl/>
      </w:rPr>
      <w:fldChar w:fldCharType="end"/>
    </w:r>
  </w:p>
  <w:p w14:paraId="020B9E19" w14:textId="77777777" w:rsidR="00264722" w:rsidRDefault="00264722" w:rsidP="00C813FC">
    <w:pPr>
      <w:pStyle w:val="Footer"/>
      <w:ind w:right="360" w:firstLine="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9DF70D" w14:textId="77777777" w:rsidR="00264722" w:rsidRPr="00C813FC" w:rsidRDefault="00264722" w:rsidP="0050495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C13578" w14:textId="77777777" w:rsidR="00D33879" w:rsidRDefault="00D33879">
      <w:r>
        <w:separator/>
      </w:r>
    </w:p>
  </w:footnote>
  <w:footnote w:type="continuationSeparator" w:id="0">
    <w:p w14:paraId="0F214DBB" w14:textId="77777777" w:rsidR="00D33879" w:rsidRDefault="00D3387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AF5798" w14:textId="77777777" w:rsidR="007E5744" w:rsidRPr="002155F6" w:rsidRDefault="007E5744" w:rsidP="00815771">
    <w:pPr>
      <w:pStyle w:val="Header"/>
      <w:bidi w:val="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E62B44" w14:textId="77777777" w:rsidR="00264722" w:rsidRPr="002155F6" w:rsidRDefault="00D33879" w:rsidP="00A16E94">
    <w:pPr>
      <w:pStyle w:val="Header"/>
      <w:bidi w:val="0"/>
      <w:ind w:right="-85"/>
    </w:pPr>
    <w:r>
      <w:rPr>
        <w:noProof/>
        <w:sz w:val="20"/>
        <w:szCs w:val="20"/>
      </w:rPr>
      <w:pict w14:anchorId="3DCBC652">
        <v:line id="_x0000_s1025" style="position:absolute;z-index:1" from="-1.7pt,14.05pt" to="450.8pt,14.05pt" strokeweight="3pt">
          <v:stroke linestyle="thinThin"/>
          <w10:wrap anchorx="page"/>
        </v:line>
      </w:pict>
    </w:r>
    <w:r w:rsidR="000B7F67">
      <w:rPr>
        <w:sz w:val="20"/>
        <w:szCs w:val="20"/>
      </w:rPr>
      <w:t>Appendix B</w:t>
    </w:r>
    <w:r w:rsidR="00264722">
      <w:rPr>
        <w:sz w:val="20"/>
        <w:szCs w:val="20"/>
      </w:rPr>
      <w:t xml:space="preserve">                   </w:t>
    </w:r>
    <w:r w:rsidR="00175960">
      <w:rPr>
        <w:sz w:val="20"/>
        <w:szCs w:val="20"/>
      </w:rPr>
      <w:t xml:space="preserve">             </w:t>
    </w:r>
    <w:r w:rsidR="00264722">
      <w:rPr>
        <w:sz w:val="20"/>
        <w:szCs w:val="20"/>
      </w:rPr>
      <w:t xml:space="preserve">                                 </w:t>
    </w:r>
    <w:r w:rsidR="00264722" w:rsidRPr="00C562CA">
      <w:rPr>
        <w:sz w:val="20"/>
        <w:szCs w:val="20"/>
      </w:rPr>
      <w:t xml:space="preserve"> </w:t>
    </w:r>
    <w:r w:rsidR="00264722">
      <w:rPr>
        <w:sz w:val="20"/>
        <w:szCs w:val="20"/>
      </w:rPr>
      <w:t xml:space="preserve">                     </w:t>
    </w:r>
    <w:r w:rsidR="00B24744">
      <w:rPr>
        <w:sz w:val="20"/>
        <w:szCs w:val="20"/>
      </w:rPr>
      <w:t xml:space="preserve"> </w:t>
    </w:r>
    <w:r w:rsidR="00175960">
      <w:rPr>
        <w:sz w:val="20"/>
        <w:szCs w:val="20"/>
      </w:rPr>
      <w:t xml:space="preserve"> Backward/Forward Sweep (BFS) Algorithm</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2E2BC1"/>
    <w:multiLevelType w:val="hybridMultilevel"/>
    <w:tmpl w:val="77464DA6"/>
    <w:lvl w:ilvl="0" w:tplc="4A8A02D0">
      <w:start w:val="1"/>
      <w:numFmt w:val="decimal"/>
      <w:lvlText w:val="%1."/>
      <w:lvlJc w:val="left"/>
      <w:pPr>
        <w:tabs>
          <w:tab w:val="num" w:pos="720"/>
        </w:tabs>
        <w:ind w:left="720" w:hanging="360"/>
      </w:pPr>
      <w:rPr>
        <w:b/>
        <w:bCs/>
        <w:i w:val="0"/>
        <w:iCs w:val="0"/>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 w15:restartNumberingAfterBreak="0">
    <w:nsid w:val="07A0301A"/>
    <w:multiLevelType w:val="hybridMultilevel"/>
    <w:tmpl w:val="1CD6A474"/>
    <w:lvl w:ilvl="0" w:tplc="04090001">
      <w:start w:val="1"/>
      <w:numFmt w:val="bullet"/>
      <w:lvlText w:val=""/>
      <w:lvlJc w:val="left"/>
      <w:pPr>
        <w:tabs>
          <w:tab w:val="num" w:pos="1467"/>
        </w:tabs>
        <w:ind w:left="1467" w:hanging="360"/>
      </w:pPr>
      <w:rPr>
        <w:rFonts w:ascii="Symbol" w:hAnsi="Symbol" w:hint="default"/>
      </w:rPr>
    </w:lvl>
    <w:lvl w:ilvl="1" w:tplc="04090003">
      <w:start w:val="1"/>
      <w:numFmt w:val="bullet"/>
      <w:lvlText w:val="o"/>
      <w:lvlJc w:val="left"/>
      <w:pPr>
        <w:tabs>
          <w:tab w:val="num" w:pos="2187"/>
        </w:tabs>
        <w:ind w:left="2187" w:hanging="360"/>
      </w:pPr>
      <w:rPr>
        <w:rFonts w:ascii="Courier New" w:hAnsi="Courier New" w:cs="Courier New" w:hint="default"/>
      </w:rPr>
    </w:lvl>
    <w:lvl w:ilvl="2" w:tplc="04090005">
      <w:start w:val="1"/>
      <w:numFmt w:val="bullet"/>
      <w:lvlText w:val=""/>
      <w:lvlJc w:val="left"/>
      <w:pPr>
        <w:tabs>
          <w:tab w:val="num" w:pos="2907"/>
        </w:tabs>
        <w:ind w:left="2907" w:hanging="360"/>
      </w:pPr>
      <w:rPr>
        <w:rFonts w:ascii="Wingdings" w:hAnsi="Wingdings" w:hint="default"/>
      </w:rPr>
    </w:lvl>
    <w:lvl w:ilvl="3" w:tplc="04090001">
      <w:start w:val="1"/>
      <w:numFmt w:val="bullet"/>
      <w:lvlText w:val=""/>
      <w:lvlJc w:val="left"/>
      <w:pPr>
        <w:tabs>
          <w:tab w:val="num" w:pos="3627"/>
        </w:tabs>
        <w:ind w:left="3627" w:hanging="360"/>
      </w:pPr>
      <w:rPr>
        <w:rFonts w:ascii="Symbol" w:hAnsi="Symbol" w:hint="default"/>
      </w:rPr>
    </w:lvl>
    <w:lvl w:ilvl="4" w:tplc="04090003">
      <w:start w:val="1"/>
      <w:numFmt w:val="bullet"/>
      <w:lvlText w:val="o"/>
      <w:lvlJc w:val="left"/>
      <w:pPr>
        <w:tabs>
          <w:tab w:val="num" w:pos="4347"/>
        </w:tabs>
        <w:ind w:left="4347" w:hanging="360"/>
      </w:pPr>
      <w:rPr>
        <w:rFonts w:ascii="Courier New" w:hAnsi="Courier New" w:cs="Courier New" w:hint="default"/>
      </w:rPr>
    </w:lvl>
    <w:lvl w:ilvl="5" w:tplc="04090005">
      <w:start w:val="1"/>
      <w:numFmt w:val="bullet"/>
      <w:lvlText w:val=""/>
      <w:lvlJc w:val="left"/>
      <w:pPr>
        <w:tabs>
          <w:tab w:val="num" w:pos="5067"/>
        </w:tabs>
        <w:ind w:left="5067" w:hanging="360"/>
      </w:pPr>
      <w:rPr>
        <w:rFonts w:ascii="Wingdings" w:hAnsi="Wingdings" w:hint="default"/>
      </w:rPr>
    </w:lvl>
    <w:lvl w:ilvl="6" w:tplc="04090001">
      <w:start w:val="1"/>
      <w:numFmt w:val="bullet"/>
      <w:lvlText w:val=""/>
      <w:lvlJc w:val="left"/>
      <w:pPr>
        <w:tabs>
          <w:tab w:val="num" w:pos="5787"/>
        </w:tabs>
        <w:ind w:left="5787" w:hanging="360"/>
      </w:pPr>
      <w:rPr>
        <w:rFonts w:ascii="Symbol" w:hAnsi="Symbol" w:hint="default"/>
      </w:rPr>
    </w:lvl>
    <w:lvl w:ilvl="7" w:tplc="04090003">
      <w:start w:val="1"/>
      <w:numFmt w:val="bullet"/>
      <w:lvlText w:val="o"/>
      <w:lvlJc w:val="left"/>
      <w:pPr>
        <w:tabs>
          <w:tab w:val="num" w:pos="6507"/>
        </w:tabs>
        <w:ind w:left="6507" w:hanging="360"/>
      </w:pPr>
      <w:rPr>
        <w:rFonts w:ascii="Courier New" w:hAnsi="Courier New" w:cs="Courier New" w:hint="default"/>
      </w:rPr>
    </w:lvl>
    <w:lvl w:ilvl="8" w:tplc="04090005">
      <w:start w:val="1"/>
      <w:numFmt w:val="bullet"/>
      <w:lvlText w:val=""/>
      <w:lvlJc w:val="left"/>
      <w:pPr>
        <w:tabs>
          <w:tab w:val="num" w:pos="7227"/>
        </w:tabs>
        <w:ind w:left="7227" w:hanging="360"/>
      </w:pPr>
      <w:rPr>
        <w:rFonts w:ascii="Wingdings" w:hAnsi="Wingdings" w:hint="default"/>
      </w:rPr>
    </w:lvl>
  </w:abstractNum>
  <w:abstractNum w:abstractNumId="2" w15:restartNumberingAfterBreak="0">
    <w:nsid w:val="0BB713C2"/>
    <w:multiLevelType w:val="hybridMultilevel"/>
    <w:tmpl w:val="9C8AD99C"/>
    <w:lvl w:ilvl="0" w:tplc="0EFEA7AC">
      <w:start w:val="1"/>
      <w:numFmt w:val="bullet"/>
      <w:pStyle w:val="ListParagraph"/>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1B4122"/>
    <w:multiLevelType w:val="hybridMultilevel"/>
    <w:tmpl w:val="1644AB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12531BB0"/>
    <w:multiLevelType w:val="hybridMultilevel"/>
    <w:tmpl w:val="B7C468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17430A95"/>
    <w:multiLevelType w:val="multilevel"/>
    <w:tmpl w:val="BD46C468"/>
    <w:lvl w:ilvl="0">
      <w:start w:val="1"/>
      <w:numFmt w:val="decimal"/>
      <w:pStyle w:val="Heading1"/>
      <w:lvlText w:val="%1."/>
      <w:lvlJc w:val="left"/>
      <w:rPr>
        <w:rFonts w:hint="default"/>
        <w:color w:val="FFFFFF"/>
      </w:rPr>
    </w:lvl>
    <w:lvl w:ilvl="1">
      <w:start w:val="1"/>
      <w:numFmt w:val="decimal"/>
      <w:pStyle w:val="Heading2"/>
      <w:lvlText w:val="%1.%2."/>
      <w:lvlJc w:val="left"/>
      <w:pPr>
        <w:ind w:left="810" w:hanging="720"/>
      </w:pPr>
      <w:rPr>
        <w:rFonts w:hint="default"/>
      </w:rPr>
    </w:lvl>
    <w:lvl w:ilvl="2">
      <w:start w:val="1"/>
      <w:numFmt w:val="decimal"/>
      <w:pStyle w:val="Heading3"/>
      <w:lvlText w:val="%1.%2.%3."/>
      <w:lvlJc w:val="left"/>
      <w:pPr>
        <w:ind w:left="810" w:hanging="720"/>
      </w:pPr>
      <w:rPr>
        <w:rFonts w:hint="default"/>
      </w:rPr>
    </w:lvl>
    <w:lvl w:ilvl="3">
      <w:start w:val="1"/>
      <w:numFmt w:val="decimal"/>
      <w:pStyle w:val="Heading4"/>
      <w:lvlText w:val="%1.%2.%3.%4."/>
      <w:lvlJc w:val="left"/>
      <w:pPr>
        <w:ind w:left="1170" w:hanging="1080"/>
      </w:pPr>
      <w:rPr>
        <w:rFonts w:hint="default"/>
      </w:rPr>
    </w:lvl>
    <w:lvl w:ilvl="4">
      <w:start w:val="1"/>
      <w:numFmt w:val="decimal"/>
      <w:lvlText w:val="%1.%2.%3.%4.%5."/>
      <w:lvlJc w:val="left"/>
      <w:pPr>
        <w:ind w:left="1170" w:hanging="1080"/>
      </w:pPr>
      <w:rPr>
        <w:rFonts w:hint="default"/>
      </w:rPr>
    </w:lvl>
    <w:lvl w:ilvl="5">
      <w:start w:val="1"/>
      <w:numFmt w:val="decimal"/>
      <w:lvlText w:val="%1.%2.%3.%4.%5.%6."/>
      <w:lvlJc w:val="left"/>
      <w:pPr>
        <w:ind w:left="1530" w:hanging="1440"/>
      </w:pPr>
      <w:rPr>
        <w:rFonts w:hint="default"/>
      </w:rPr>
    </w:lvl>
    <w:lvl w:ilvl="6">
      <w:start w:val="1"/>
      <w:numFmt w:val="decimal"/>
      <w:lvlText w:val="%1.%2.%3.%4.%5.%6.%7."/>
      <w:lvlJc w:val="left"/>
      <w:pPr>
        <w:ind w:left="1530" w:hanging="1440"/>
      </w:pPr>
      <w:rPr>
        <w:rFonts w:hint="default"/>
      </w:rPr>
    </w:lvl>
    <w:lvl w:ilvl="7">
      <w:start w:val="1"/>
      <w:numFmt w:val="decimal"/>
      <w:lvlText w:val="%1.%2.%3.%4.%5.%6.%7.%8."/>
      <w:lvlJc w:val="left"/>
      <w:pPr>
        <w:ind w:left="1890" w:hanging="1800"/>
      </w:pPr>
      <w:rPr>
        <w:rFonts w:hint="default"/>
      </w:rPr>
    </w:lvl>
    <w:lvl w:ilvl="8">
      <w:start w:val="1"/>
      <w:numFmt w:val="decimal"/>
      <w:lvlText w:val="%1.%2.%3.%4.%5.%6.%7.%8.%9."/>
      <w:lvlJc w:val="left"/>
      <w:pPr>
        <w:ind w:left="1890" w:hanging="1800"/>
      </w:pPr>
      <w:rPr>
        <w:rFonts w:hint="default"/>
      </w:rPr>
    </w:lvl>
  </w:abstractNum>
  <w:abstractNum w:abstractNumId="6" w15:restartNumberingAfterBreak="0">
    <w:nsid w:val="3E4C3518"/>
    <w:multiLevelType w:val="hybridMultilevel"/>
    <w:tmpl w:val="8E26AB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192330B"/>
    <w:multiLevelType w:val="hybridMultilevel"/>
    <w:tmpl w:val="61127A5A"/>
    <w:lvl w:ilvl="0" w:tplc="729C2AFE">
      <w:start w:val="1"/>
      <w:numFmt w:val="decimal"/>
      <w:lvlText w:val="%1."/>
      <w:lvlJc w:val="left"/>
      <w:pPr>
        <w:tabs>
          <w:tab w:val="num" w:pos="720"/>
        </w:tabs>
        <w:ind w:left="720" w:hanging="360"/>
      </w:pPr>
      <w:rPr>
        <w:color w:val="00000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41981B21"/>
    <w:multiLevelType w:val="multilevel"/>
    <w:tmpl w:val="2C307E50"/>
    <w:lvl w:ilvl="0">
      <w:start w:val="1"/>
      <w:numFmt w:val="decimal"/>
      <w:lvlText w:val="[%1]"/>
      <w:lvlJc w:val="center"/>
      <w:pPr>
        <w:tabs>
          <w:tab w:val="num" w:pos="607"/>
        </w:tabs>
        <w:ind w:left="607" w:hanging="607"/>
      </w:pPr>
      <w:rPr>
        <w:sz w:val="26"/>
        <w:szCs w:val="26"/>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9" w15:restartNumberingAfterBreak="0">
    <w:nsid w:val="44984B82"/>
    <w:multiLevelType w:val="hybridMultilevel"/>
    <w:tmpl w:val="DDCEB3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58BD0B97"/>
    <w:multiLevelType w:val="hybridMultilevel"/>
    <w:tmpl w:val="193C8250"/>
    <w:lvl w:ilvl="0" w:tplc="04090001">
      <w:start w:val="1"/>
      <w:numFmt w:val="bullet"/>
      <w:lvlText w:val=""/>
      <w:lvlJc w:val="left"/>
      <w:pPr>
        <w:ind w:left="1004" w:hanging="360"/>
      </w:pPr>
      <w:rPr>
        <w:rFonts w:ascii="Symbol" w:hAnsi="Symbol" w:hint="default"/>
      </w:rPr>
    </w:lvl>
    <w:lvl w:ilvl="1" w:tplc="04090003">
      <w:start w:val="1"/>
      <w:numFmt w:val="bullet"/>
      <w:lvlText w:val="o"/>
      <w:lvlJc w:val="left"/>
      <w:pPr>
        <w:ind w:left="1724" w:hanging="360"/>
      </w:pPr>
      <w:rPr>
        <w:rFonts w:ascii="Courier New" w:hAnsi="Courier New" w:cs="Courier New" w:hint="default"/>
      </w:rPr>
    </w:lvl>
    <w:lvl w:ilvl="2" w:tplc="04090005">
      <w:start w:val="1"/>
      <w:numFmt w:val="bullet"/>
      <w:lvlText w:val=""/>
      <w:lvlJc w:val="left"/>
      <w:pPr>
        <w:ind w:left="2444" w:hanging="360"/>
      </w:pPr>
      <w:rPr>
        <w:rFonts w:ascii="Wingdings" w:hAnsi="Wingdings" w:hint="default"/>
      </w:rPr>
    </w:lvl>
    <w:lvl w:ilvl="3" w:tplc="04090001">
      <w:start w:val="1"/>
      <w:numFmt w:val="bullet"/>
      <w:lvlText w:val=""/>
      <w:lvlJc w:val="left"/>
      <w:pPr>
        <w:ind w:left="3164" w:hanging="360"/>
      </w:pPr>
      <w:rPr>
        <w:rFonts w:ascii="Symbol" w:hAnsi="Symbol" w:hint="default"/>
      </w:rPr>
    </w:lvl>
    <w:lvl w:ilvl="4" w:tplc="04090003">
      <w:start w:val="1"/>
      <w:numFmt w:val="bullet"/>
      <w:lvlText w:val="o"/>
      <w:lvlJc w:val="left"/>
      <w:pPr>
        <w:ind w:left="3884" w:hanging="360"/>
      </w:pPr>
      <w:rPr>
        <w:rFonts w:ascii="Courier New" w:hAnsi="Courier New" w:cs="Courier New" w:hint="default"/>
      </w:rPr>
    </w:lvl>
    <w:lvl w:ilvl="5" w:tplc="04090005">
      <w:start w:val="1"/>
      <w:numFmt w:val="bullet"/>
      <w:lvlText w:val=""/>
      <w:lvlJc w:val="left"/>
      <w:pPr>
        <w:ind w:left="4604" w:hanging="360"/>
      </w:pPr>
      <w:rPr>
        <w:rFonts w:ascii="Wingdings" w:hAnsi="Wingdings" w:hint="default"/>
      </w:rPr>
    </w:lvl>
    <w:lvl w:ilvl="6" w:tplc="04090001">
      <w:start w:val="1"/>
      <w:numFmt w:val="bullet"/>
      <w:lvlText w:val=""/>
      <w:lvlJc w:val="left"/>
      <w:pPr>
        <w:ind w:left="5324" w:hanging="360"/>
      </w:pPr>
      <w:rPr>
        <w:rFonts w:ascii="Symbol" w:hAnsi="Symbol" w:hint="default"/>
      </w:rPr>
    </w:lvl>
    <w:lvl w:ilvl="7" w:tplc="04090003">
      <w:start w:val="1"/>
      <w:numFmt w:val="bullet"/>
      <w:lvlText w:val="o"/>
      <w:lvlJc w:val="left"/>
      <w:pPr>
        <w:ind w:left="6044" w:hanging="360"/>
      </w:pPr>
      <w:rPr>
        <w:rFonts w:ascii="Courier New" w:hAnsi="Courier New" w:cs="Courier New" w:hint="default"/>
      </w:rPr>
    </w:lvl>
    <w:lvl w:ilvl="8" w:tplc="04090005">
      <w:start w:val="1"/>
      <w:numFmt w:val="bullet"/>
      <w:lvlText w:val=""/>
      <w:lvlJc w:val="left"/>
      <w:pPr>
        <w:ind w:left="6764" w:hanging="360"/>
      </w:pPr>
      <w:rPr>
        <w:rFonts w:ascii="Wingdings" w:hAnsi="Wingdings" w:hint="default"/>
      </w:rPr>
    </w:lvl>
  </w:abstractNum>
  <w:abstractNum w:abstractNumId="11" w15:restartNumberingAfterBreak="0">
    <w:nsid w:val="5BF5136B"/>
    <w:multiLevelType w:val="hybridMultilevel"/>
    <w:tmpl w:val="5B54FA1C"/>
    <w:lvl w:ilvl="0" w:tplc="04090001">
      <w:start w:val="1"/>
      <w:numFmt w:val="bullet"/>
      <w:lvlText w:val=""/>
      <w:lvlJc w:val="left"/>
      <w:pPr>
        <w:ind w:left="1004" w:hanging="360"/>
      </w:pPr>
      <w:rPr>
        <w:rFonts w:ascii="Symbol" w:hAnsi="Symbol" w:hint="default"/>
      </w:rPr>
    </w:lvl>
    <w:lvl w:ilvl="1" w:tplc="04090003">
      <w:start w:val="1"/>
      <w:numFmt w:val="bullet"/>
      <w:lvlText w:val="o"/>
      <w:lvlJc w:val="left"/>
      <w:pPr>
        <w:ind w:left="1724" w:hanging="360"/>
      </w:pPr>
      <w:rPr>
        <w:rFonts w:ascii="Courier New" w:hAnsi="Courier New" w:cs="Courier New" w:hint="default"/>
      </w:rPr>
    </w:lvl>
    <w:lvl w:ilvl="2" w:tplc="04090005">
      <w:start w:val="1"/>
      <w:numFmt w:val="bullet"/>
      <w:lvlText w:val=""/>
      <w:lvlJc w:val="left"/>
      <w:pPr>
        <w:ind w:left="2444" w:hanging="360"/>
      </w:pPr>
      <w:rPr>
        <w:rFonts w:ascii="Wingdings" w:hAnsi="Wingdings" w:hint="default"/>
      </w:rPr>
    </w:lvl>
    <w:lvl w:ilvl="3" w:tplc="04090001">
      <w:start w:val="1"/>
      <w:numFmt w:val="bullet"/>
      <w:lvlText w:val=""/>
      <w:lvlJc w:val="left"/>
      <w:pPr>
        <w:ind w:left="3164" w:hanging="360"/>
      </w:pPr>
      <w:rPr>
        <w:rFonts w:ascii="Symbol" w:hAnsi="Symbol" w:hint="default"/>
      </w:rPr>
    </w:lvl>
    <w:lvl w:ilvl="4" w:tplc="04090003">
      <w:start w:val="1"/>
      <w:numFmt w:val="bullet"/>
      <w:lvlText w:val="o"/>
      <w:lvlJc w:val="left"/>
      <w:pPr>
        <w:ind w:left="3884" w:hanging="360"/>
      </w:pPr>
      <w:rPr>
        <w:rFonts w:ascii="Courier New" w:hAnsi="Courier New" w:cs="Courier New" w:hint="default"/>
      </w:rPr>
    </w:lvl>
    <w:lvl w:ilvl="5" w:tplc="04090005">
      <w:start w:val="1"/>
      <w:numFmt w:val="bullet"/>
      <w:lvlText w:val=""/>
      <w:lvlJc w:val="left"/>
      <w:pPr>
        <w:ind w:left="4604" w:hanging="360"/>
      </w:pPr>
      <w:rPr>
        <w:rFonts w:ascii="Wingdings" w:hAnsi="Wingdings" w:hint="default"/>
      </w:rPr>
    </w:lvl>
    <w:lvl w:ilvl="6" w:tplc="04090001">
      <w:start w:val="1"/>
      <w:numFmt w:val="bullet"/>
      <w:lvlText w:val=""/>
      <w:lvlJc w:val="left"/>
      <w:pPr>
        <w:ind w:left="5324" w:hanging="360"/>
      </w:pPr>
      <w:rPr>
        <w:rFonts w:ascii="Symbol" w:hAnsi="Symbol" w:hint="default"/>
      </w:rPr>
    </w:lvl>
    <w:lvl w:ilvl="7" w:tplc="04090003">
      <w:start w:val="1"/>
      <w:numFmt w:val="bullet"/>
      <w:lvlText w:val="o"/>
      <w:lvlJc w:val="left"/>
      <w:pPr>
        <w:ind w:left="6044" w:hanging="360"/>
      </w:pPr>
      <w:rPr>
        <w:rFonts w:ascii="Courier New" w:hAnsi="Courier New" w:cs="Courier New" w:hint="default"/>
      </w:rPr>
    </w:lvl>
    <w:lvl w:ilvl="8" w:tplc="04090005">
      <w:start w:val="1"/>
      <w:numFmt w:val="bullet"/>
      <w:lvlText w:val=""/>
      <w:lvlJc w:val="left"/>
      <w:pPr>
        <w:ind w:left="6764" w:hanging="360"/>
      </w:pPr>
      <w:rPr>
        <w:rFonts w:ascii="Wingdings" w:hAnsi="Wingdings" w:hint="default"/>
      </w:rPr>
    </w:lvl>
  </w:abstractNum>
  <w:abstractNum w:abstractNumId="12" w15:restartNumberingAfterBreak="0">
    <w:nsid w:val="5E3F4E95"/>
    <w:multiLevelType w:val="hybridMultilevel"/>
    <w:tmpl w:val="0AB075F6"/>
    <w:lvl w:ilvl="0" w:tplc="04090001">
      <w:start w:val="1"/>
      <w:numFmt w:val="bullet"/>
      <w:lvlText w:val=""/>
      <w:lvlJc w:val="left"/>
      <w:pPr>
        <w:ind w:left="1060" w:hanging="360"/>
      </w:pPr>
      <w:rPr>
        <w:rFonts w:ascii="Symbol" w:hAnsi="Symbol" w:hint="default"/>
      </w:rPr>
    </w:lvl>
    <w:lvl w:ilvl="1" w:tplc="04090003" w:tentative="1">
      <w:start w:val="1"/>
      <w:numFmt w:val="bullet"/>
      <w:lvlText w:val="o"/>
      <w:lvlJc w:val="left"/>
      <w:pPr>
        <w:ind w:left="1780" w:hanging="360"/>
      </w:pPr>
      <w:rPr>
        <w:rFonts w:ascii="Courier New" w:hAnsi="Courier New" w:cs="Courier New" w:hint="default"/>
      </w:rPr>
    </w:lvl>
    <w:lvl w:ilvl="2" w:tplc="04090005" w:tentative="1">
      <w:start w:val="1"/>
      <w:numFmt w:val="bullet"/>
      <w:lvlText w:val=""/>
      <w:lvlJc w:val="left"/>
      <w:pPr>
        <w:ind w:left="2500" w:hanging="360"/>
      </w:pPr>
      <w:rPr>
        <w:rFonts w:ascii="Wingdings" w:hAnsi="Wingdings" w:hint="default"/>
      </w:rPr>
    </w:lvl>
    <w:lvl w:ilvl="3" w:tplc="04090001" w:tentative="1">
      <w:start w:val="1"/>
      <w:numFmt w:val="bullet"/>
      <w:lvlText w:val=""/>
      <w:lvlJc w:val="left"/>
      <w:pPr>
        <w:ind w:left="3220" w:hanging="360"/>
      </w:pPr>
      <w:rPr>
        <w:rFonts w:ascii="Symbol" w:hAnsi="Symbol" w:hint="default"/>
      </w:rPr>
    </w:lvl>
    <w:lvl w:ilvl="4" w:tplc="04090003" w:tentative="1">
      <w:start w:val="1"/>
      <w:numFmt w:val="bullet"/>
      <w:lvlText w:val="o"/>
      <w:lvlJc w:val="left"/>
      <w:pPr>
        <w:ind w:left="3940" w:hanging="360"/>
      </w:pPr>
      <w:rPr>
        <w:rFonts w:ascii="Courier New" w:hAnsi="Courier New" w:cs="Courier New" w:hint="default"/>
      </w:rPr>
    </w:lvl>
    <w:lvl w:ilvl="5" w:tplc="04090005" w:tentative="1">
      <w:start w:val="1"/>
      <w:numFmt w:val="bullet"/>
      <w:lvlText w:val=""/>
      <w:lvlJc w:val="left"/>
      <w:pPr>
        <w:ind w:left="4660" w:hanging="360"/>
      </w:pPr>
      <w:rPr>
        <w:rFonts w:ascii="Wingdings" w:hAnsi="Wingdings" w:hint="default"/>
      </w:rPr>
    </w:lvl>
    <w:lvl w:ilvl="6" w:tplc="04090001" w:tentative="1">
      <w:start w:val="1"/>
      <w:numFmt w:val="bullet"/>
      <w:lvlText w:val=""/>
      <w:lvlJc w:val="left"/>
      <w:pPr>
        <w:ind w:left="5380" w:hanging="360"/>
      </w:pPr>
      <w:rPr>
        <w:rFonts w:ascii="Symbol" w:hAnsi="Symbol" w:hint="default"/>
      </w:rPr>
    </w:lvl>
    <w:lvl w:ilvl="7" w:tplc="04090003" w:tentative="1">
      <w:start w:val="1"/>
      <w:numFmt w:val="bullet"/>
      <w:lvlText w:val="o"/>
      <w:lvlJc w:val="left"/>
      <w:pPr>
        <w:ind w:left="6100" w:hanging="360"/>
      </w:pPr>
      <w:rPr>
        <w:rFonts w:ascii="Courier New" w:hAnsi="Courier New" w:cs="Courier New" w:hint="default"/>
      </w:rPr>
    </w:lvl>
    <w:lvl w:ilvl="8" w:tplc="04090005" w:tentative="1">
      <w:start w:val="1"/>
      <w:numFmt w:val="bullet"/>
      <w:lvlText w:val=""/>
      <w:lvlJc w:val="left"/>
      <w:pPr>
        <w:ind w:left="6820" w:hanging="360"/>
      </w:pPr>
      <w:rPr>
        <w:rFonts w:ascii="Wingdings" w:hAnsi="Wingdings" w:hint="default"/>
      </w:rPr>
    </w:lvl>
  </w:abstractNum>
  <w:num w:numId="1" w16cid:durableId="1603604919">
    <w:abstractNumId w:val="12"/>
  </w:num>
  <w:num w:numId="2" w16cid:durableId="1963219550">
    <w:abstractNumId w:val="6"/>
  </w:num>
  <w:num w:numId="3" w16cid:durableId="1032611146">
    <w:abstractNumId w:val="5"/>
  </w:num>
  <w:num w:numId="4" w16cid:durableId="1862550401">
    <w:abstractNumId w:val="5"/>
  </w:num>
  <w:num w:numId="5" w16cid:durableId="253324230">
    <w:abstractNumId w:val="5"/>
  </w:num>
  <w:num w:numId="6" w16cid:durableId="137379437">
    <w:abstractNumId w:val="5"/>
  </w:num>
  <w:num w:numId="7" w16cid:durableId="258177482">
    <w:abstractNumId w:val="2"/>
  </w:num>
  <w:num w:numId="8" w16cid:durableId="48328188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67919192">
    <w:abstractNumId w:val="7"/>
  </w:num>
  <w:num w:numId="10" w16cid:durableId="1141776409">
    <w:abstractNumId w:val="10"/>
  </w:num>
  <w:num w:numId="11" w16cid:durableId="564872602">
    <w:abstractNumId w:val="4"/>
  </w:num>
  <w:num w:numId="12" w16cid:durableId="2013213416">
    <w:abstractNumId w:val="3"/>
  </w:num>
  <w:num w:numId="13" w16cid:durableId="815806536">
    <w:abstractNumId w:val="9"/>
  </w:num>
  <w:num w:numId="14" w16cid:durableId="1687488270">
    <w:abstractNumId w:val="11"/>
  </w:num>
  <w:num w:numId="15" w16cid:durableId="192933945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867909962">
    <w:abstractNumId w:val="1"/>
  </w:num>
  <w:num w:numId="17" w16cid:durableId="1935820145">
    <w:abstractNumId w:val="0"/>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embedSystemFonts/>
  <w:activeWritingStyle w:appName="MSWord" w:lang="en-US" w:vendorID="64" w:dllVersion="6" w:nlCheck="1" w:checkStyle="0"/>
  <w:activeWritingStyle w:appName="MSWord" w:lang="en-US" w:vendorID="64" w:dllVersion="0" w:nlCheck="1" w:checkStyle="0"/>
  <w:activeWritingStyle w:appName="MSWord" w:lang="ar-EG" w:vendorID="64" w:dllVersion="0" w:nlCheck="1" w:checkStyle="0"/>
  <w:activeWritingStyle w:appName="MSWord" w:lang="en-GB" w:vendorID="64" w:dllVersion="0"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noPunctuationKerning/>
  <w:characterSpacingControl w:val="doNotCompress"/>
  <w:hdrShapeDefaults>
    <o:shapedefaults v:ext="edit" spidmax="12888"/>
    <o:shapelayout v:ext="edit">
      <o:idmap v:ext="edit" data="1"/>
    </o:shapelayout>
  </w:hdrShapeDefaults>
  <w:footnotePr>
    <w:footnote w:id="-1"/>
    <w:footnote w:id="0"/>
  </w:footnotePr>
  <w:endnotePr>
    <w:endnote w:id="-1"/>
    <w:endnote w:id="0"/>
  </w:endnotePr>
  <w:compat>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QzMLQwNzIyszA3tTRV0lEKTi0uzszPAykwqgUAeK6PcSwAAAA="/>
  </w:docVars>
  <w:rsids>
    <w:rsidRoot w:val="00D56343"/>
    <w:rsid w:val="00000BF4"/>
    <w:rsid w:val="00002E14"/>
    <w:rsid w:val="000054DE"/>
    <w:rsid w:val="00007E2E"/>
    <w:rsid w:val="000102ED"/>
    <w:rsid w:val="00011B02"/>
    <w:rsid w:val="00012F3A"/>
    <w:rsid w:val="00014019"/>
    <w:rsid w:val="00014601"/>
    <w:rsid w:val="00016C2D"/>
    <w:rsid w:val="000263E2"/>
    <w:rsid w:val="000264AF"/>
    <w:rsid w:val="0003115F"/>
    <w:rsid w:val="00033DDC"/>
    <w:rsid w:val="00034341"/>
    <w:rsid w:val="0003641B"/>
    <w:rsid w:val="00043EF0"/>
    <w:rsid w:val="00044A83"/>
    <w:rsid w:val="00044CA1"/>
    <w:rsid w:val="00046514"/>
    <w:rsid w:val="00047911"/>
    <w:rsid w:val="00052425"/>
    <w:rsid w:val="00054B8A"/>
    <w:rsid w:val="00057065"/>
    <w:rsid w:val="000626FE"/>
    <w:rsid w:val="00063B09"/>
    <w:rsid w:val="000662A7"/>
    <w:rsid w:val="0006778C"/>
    <w:rsid w:val="00067967"/>
    <w:rsid w:val="000703F0"/>
    <w:rsid w:val="0007335A"/>
    <w:rsid w:val="0007586F"/>
    <w:rsid w:val="000758C8"/>
    <w:rsid w:val="000768F1"/>
    <w:rsid w:val="00082DCF"/>
    <w:rsid w:val="0008709F"/>
    <w:rsid w:val="000977B9"/>
    <w:rsid w:val="000A0CA0"/>
    <w:rsid w:val="000A1B37"/>
    <w:rsid w:val="000A3DDE"/>
    <w:rsid w:val="000B26B4"/>
    <w:rsid w:val="000B2A39"/>
    <w:rsid w:val="000B7F67"/>
    <w:rsid w:val="000C0978"/>
    <w:rsid w:val="000C3C13"/>
    <w:rsid w:val="000C40AC"/>
    <w:rsid w:val="000C419E"/>
    <w:rsid w:val="000C4305"/>
    <w:rsid w:val="000C6186"/>
    <w:rsid w:val="000C73B7"/>
    <w:rsid w:val="000D10A5"/>
    <w:rsid w:val="000D143A"/>
    <w:rsid w:val="000D264D"/>
    <w:rsid w:val="000D3EC6"/>
    <w:rsid w:val="000D41C1"/>
    <w:rsid w:val="000D69F9"/>
    <w:rsid w:val="000D6A6C"/>
    <w:rsid w:val="000D6D3C"/>
    <w:rsid w:val="000D73FB"/>
    <w:rsid w:val="000D7D1F"/>
    <w:rsid w:val="000E2E2A"/>
    <w:rsid w:val="000E4D64"/>
    <w:rsid w:val="000F2DE4"/>
    <w:rsid w:val="000F335F"/>
    <w:rsid w:val="00101553"/>
    <w:rsid w:val="00103678"/>
    <w:rsid w:val="00104B30"/>
    <w:rsid w:val="0010604C"/>
    <w:rsid w:val="00106458"/>
    <w:rsid w:val="00112278"/>
    <w:rsid w:val="00114BA0"/>
    <w:rsid w:val="001170F7"/>
    <w:rsid w:val="00123B0B"/>
    <w:rsid w:val="00127EC7"/>
    <w:rsid w:val="00130878"/>
    <w:rsid w:val="00135E32"/>
    <w:rsid w:val="001403D8"/>
    <w:rsid w:val="00143D15"/>
    <w:rsid w:val="001442CF"/>
    <w:rsid w:val="001478C8"/>
    <w:rsid w:val="00154EBF"/>
    <w:rsid w:val="00156910"/>
    <w:rsid w:val="0016063A"/>
    <w:rsid w:val="00162F6D"/>
    <w:rsid w:val="001635FA"/>
    <w:rsid w:val="0016576E"/>
    <w:rsid w:val="00167961"/>
    <w:rsid w:val="00170C46"/>
    <w:rsid w:val="00171FDE"/>
    <w:rsid w:val="00172823"/>
    <w:rsid w:val="00175960"/>
    <w:rsid w:val="001822FA"/>
    <w:rsid w:val="00185199"/>
    <w:rsid w:val="001852BE"/>
    <w:rsid w:val="00191D5D"/>
    <w:rsid w:val="00193ADF"/>
    <w:rsid w:val="001948F9"/>
    <w:rsid w:val="00195C7C"/>
    <w:rsid w:val="001A0722"/>
    <w:rsid w:val="001A0948"/>
    <w:rsid w:val="001A3A6C"/>
    <w:rsid w:val="001A3D80"/>
    <w:rsid w:val="001A4B6A"/>
    <w:rsid w:val="001A5D78"/>
    <w:rsid w:val="001A6351"/>
    <w:rsid w:val="001B385C"/>
    <w:rsid w:val="001B4C77"/>
    <w:rsid w:val="001C0A24"/>
    <w:rsid w:val="001C465A"/>
    <w:rsid w:val="001D0394"/>
    <w:rsid w:val="001D4D4C"/>
    <w:rsid w:val="001E2D9B"/>
    <w:rsid w:val="001E34A5"/>
    <w:rsid w:val="001E3E27"/>
    <w:rsid w:val="001E7A31"/>
    <w:rsid w:val="001F230F"/>
    <w:rsid w:val="001F7E3A"/>
    <w:rsid w:val="0020039C"/>
    <w:rsid w:val="0020063B"/>
    <w:rsid w:val="00200AED"/>
    <w:rsid w:val="002013AB"/>
    <w:rsid w:val="002016AE"/>
    <w:rsid w:val="00202426"/>
    <w:rsid w:val="0020298B"/>
    <w:rsid w:val="0020328A"/>
    <w:rsid w:val="0021109B"/>
    <w:rsid w:val="00211D3B"/>
    <w:rsid w:val="00213A60"/>
    <w:rsid w:val="002155F6"/>
    <w:rsid w:val="00215720"/>
    <w:rsid w:val="00220A18"/>
    <w:rsid w:val="00222A0D"/>
    <w:rsid w:val="002235E6"/>
    <w:rsid w:val="00225801"/>
    <w:rsid w:val="0022635D"/>
    <w:rsid w:val="002268EC"/>
    <w:rsid w:val="0022766B"/>
    <w:rsid w:val="0023690C"/>
    <w:rsid w:val="0023743A"/>
    <w:rsid w:val="00251C5B"/>
    <w:rsid w:val="00251F6B"/>
    <w:rsid w:val="002532E5"/>
    <w:rsid w:val="00255B36"/>
    <w:rsid w:val="0025785F"/>
    <w:rsid w:val="00257939"/>
    <w:rsid w:val="002631CB"/>
    <w:rsid w:val="00264722"/>
    <w:rsid w:val="002650DB"/>
    <w:rsid w:val="00267723"/>
    <w:rsid w:val="00267749"/>
    <w:rsid w:val="00271A1A"/>
    <w:rsid w:val="002739F8"/>
    <w:rsid w:val="00274C08"/>
    <w:rsid w:val="0027519D"/>
    <w:rsid w:val="00281958"/>
    <w:rsid w:val="0028550E"/>
    <w:rsid w:val="002855EE"/>
    <w:rsid w:val="00285F91"/>
    <w:rsid w:val="00287CD0"/>
    <w:rsid w:val="00291ABB"/>
    <w:rsid w:val="00294B56"/>
    <w:rsid w:val="002953DB"/>
    <w:rsid w:val="00296E5A"/>
    <w:rsid w:val="00297CCC"/>
    <w:rsid w:val="002A023A"/>
    <w:rsid w:val="002A399E"/>
    <w:rsid w:val="002A4622"/>
    <w:rsid w:val="002A5EB9"/>
    <w:rsid w:val="002A6DEE"/>
    <w:rsid w:val="002B1C3A"/>
    <w:rsid w:val="002B4C79"/>
    <w:rsid w:val="002B6B35"/>
    <w:rsid w:val="002C308A"/>
    <w:rsid w:val="002C34D1"/>
    <w:rsid w:val="002C3614"/>
    <w:rsid w:val="002C4845"/>
    <w:rsid w:val="002C75D6"/>
    <w:rsid w:val="002D03CE"/>
    <w:rsid w:val="002D2B97"/>
    <w:rsid w:val="002D5E1D"/>
    <w:rsid w:val="002E6C6C"/>
    <w:rsid w:val="002E6F7A"/>
    <w:rsid w:val="002F3502"/>
    <w:rsid w:val="002F57F0"/>
    <w:rsid w:val="002F5A9D"/>
    <w:rsid w:val="0030014A"/>
    <w:rsid w:val="0030520F"/>
    <w:rsid w:val="00305C7B"/>
    <w:rsid w:val="00306341"/>
    <w:rsid w:val="0030685B"/>
    <w:rsid w:val="00307C3D"/>
    <w:rsid w:val="00314D36"/>
    <w:rsid w:val="003171F8"/>
    <w:rsid w:val="003222A8"/>
    <w:rsid w:val="003314BC"/>
    <w:rsid w:val="00336AED"/>
    <w:rsid w:val="00337D8D"/>
    <w:rsid w:val="00341612"/>
    <w:rsid w:val="00341E94"/>
    <w:rsid w:val="00342C52"/>
    <w:rsid w:val="0034400F"/>
    <w:rsid w:val="00344B60"/>
    <w:rsid w:val="00344F8A"/>
    <w:rsid w:val="00345AA3"/>
    <w:rsid w:val="00346B58"/>
    <w:rsid w:val="00354AC7"/>
    <w:rsid w:val="003561BB"/>
    <w:rsid w:val="003563C7"/>
    <w:rsid w:val="00360577"/>
    <w:rsid w:val="00360B7C"/>
    <w:rsid w:val="00362AA4"/>
    <w:rsid w:val="00363E30"/>
    <w:rsid w:val="00365C63"/>
    <w:rsid w:val="0037055A"/>
    <w:rsid w:val="003732E0"/>
    <w:rsid w:val="003741BD"/>
    <w:rsid w:val="003757B0"/>
    <w:rsid w:val="00375A75"/>
    <w:rsid w:val="00376564"/>
    <w:rsid w:val="00380CA1"/>
    <w:rsid w:val="00381F70"/>
    <w:rsid w:val="003832F5"/>
    <w:rsid w:val="0038476B"/>
    <w:rsid w:val="00385A80"/>
    <w:rsid w:val="00386755"/>
    <w:rsid w:val="00390322"/>
    <w:rsid w:val="00390B75"/>
    <w:rsid w:val="0039250E"/>
    <w:rsid w:val="00394D24"/>
    <w:rsid w:val="00394F78"/>
    <w:rsid w:val="0039509C"/>
    <w:rsid w:val="003A0E11"/>
    <w:rsid w:val="003A3161"/>
    <w:rsid w:val="003A45F4"/>
    <w:rsid w:val="003B04A6"/>
    <w:rsid w:val="003B2329"/>
    <w:rsid w:val="003B554C"/>
    <w:rsid w:val="003C0069"/>
    <w:rsid w:val="003C0411"/>
    <w:rsid w:val="003C2A74"/>
    <w:rsid w:val="003C3A96"/>
    <w:rsid w:val="003C4741"/>
    <w:rsid w:val="003C4FE2"/>
    <w:rsid w:val="003C52D3"/>
    <w:rsid w:val="003C55C6"/>
    <w:rsid w:val="003C763E"/>
    <w:rsid w:val="003D1012"/>
    <w:rsid w:val="003D12B2"/>
    <w:rsid w:val="003D23B2"/>
    <w:rsid w:val="003D3708"/>
    <w:rsid w:val="003D3FA1"/>
    <w:rsid w:val="003D638B"/>
    <w:rsid w:val="003D7C8B"/>
    <w:rsid w:val="003D7DAF"/>
    <w:rsid w:val="003E2594"/>
    <w:rsid w:val="003E42DF"/>
    <w:rsid w:val="003E43C9"/>
    <w:rsid w:val="003E755B"/>
    <w:rsid w:val="003F006B"/>
    <w:rsid w:val="003F0E2A"/>
    <w:rsid w:val="003F34CB"/>
    <w:rsid w:val="003F3E17"/>
    <w:rsid w:val="003F58BA"/>
    <w:rsid w:val="003F684A"/>
    <w:rsid w:val="004012F3"/>
    <w:rsid w:val="00410CB9"/>
    <w:rsid w:val="00410CFE"/>
    <w:rsid w:val="004113B6"/>
    <w:rsid w:val="00412282"/>
    <w:rsid w:val="00413DAA"/>
    <w:rsid w:val="00414973"/>
    <w:rsid w:val="004158C5"/>
    <w:rsid w:val="00415BD3"/>
    <w:rsid w:val="00416285"/>
    <w:rsid w:val="00416463"/>
    <w:rsid w:val="0041665B"/>
    <w:rsid w:val="00420550"/>
    <w:rsid w:val="00420AA7"/>
    <w:rsid w:val="0042311C"/>
    <w:rsid w:val="004245E3"/>
    <w:rsid w:val="0042616A"/>
    <w:rsid w:val="00426258"/>
    <w:rsid w:val="00427B6D"/>
    <w:rsid w:val="00431EF9"/>
    <w:rsid w:val="00442F11"/>
    <w:rsid w:val="00444352"/>
    <w:rsid w:val="0044583A"/>
    <w:rsid w:val="00450D2B"/>
    <w:rsid w:val="004533F8"/>
    <w:rsid w:val="00453709"/>
    <w:rsid w:val="00456F31"/>
    <w:rsid w:val="0046348D"/>
    <w:rsid w:val="00465BEF"/>
    <w:rsid w:val="00466C5B"/>
    <w:rsid w:val="00466F72"/>
    <w:rsid w:val="00467B9F"/>
    <w:rsid w:val="004744CA"/>
    <w:rsid w:val="00475307"/>
    <w:rsid w:val="00476C1F"/>
    <w:rsid w:val="0048309D"/>
    <w:rsid w:val="004834D1"/>
    <w:rsid w:val="00483D27"/>
    <w:rsid w:val="00484A9D"/>
    <w:rsid w:val="00487096"/>
    <w:rsid w:val="004871EF"/>
    <w:rsid w:val="00487CA2"/>
    <w:rsid w:val="004922BC"/>
    <w:rsid w:val="00492E15"/>
    <w:rsid w:val="004935F0"/>
    <w:rsid w:val="00495E5F"/>
    <w:rsid w:val="004A256F"/>
    <w:rsid w:val="004A37AE"/>
    <w:rsid w:val="004A4CCA"/>
    <w:rsid w:val="004A4D75"/>
    <w:rsid w:val="004B19A8"/>
    <w:rsid w:val="004B768D"/>
    <w:rsid w:val="004B7E7E"/>
    <w:rsid w:val="004C0733"/>
    <w:rsid w:val="004C272F"/>
    <w:rsid w:val="004C2A1B"/>
    <w:rsid w:val="004C43CD"/>
    <w:rsid w:val="004C4CD4"/>
    <w:rsid w:val="004D74E7"/>
    <w:rsid w:val="004D7D0B"/>
    <w:rsid w:val="004E0ADA"/>
    <w:rsid w:val="004E2508"/>
    <w:rsid w:val="004E4F6E"/>
    <w:rsid w:val="004E685C"/>
    <w:rsid w:val="004F0AE8"/>
    <w:rsid w:val="004F410C"/>
    <w:rsid w:val="004F6156"/>
    <w:rsid w:val="005010A9"/>
    <w:rsid w:val="005030F6"/>
    <w:rsid w:val="00504959"/>
    <w:rsid w:val="00504DD9"/>
    <w:rsid w:val="00514AF0"/>
    <w:rsid w:val="005154ED"/>
    <w:rsid w:val="005203EF"/>
    <w:rsid w:val="0052338F"/>
    <w:rsid w:val="00523469"/>
    <w:rsid w:val="00524589"/>
    <w:rsid w:val="005261A9"/>
    <w:rsid w:val="005325E2"/>
    <w:rsid w:val="005327DE"/>
    <w:rsid w:val="00533131"/>
    <w:rsid w:val="005369E9"/>
    <w:rsid w:val="0053755A"/>
    <w:rsid w:val="0053758A"/>
    <w:rsid w:val="00541CA0"/>
    <w:rsid w:val="00542119"/>
    <w:rsid w:val="00542E04"/>
    <w:rsid w:val="00543A7B"/>
    <w:rsid w:val="00545641"/>
    <w:rsid w:val="00545A3B"/>
    <w:rsid w:val="005479AE"/>
    <w:rsid w:val="005506A2"/>
    <w:rsid w:val="00553ECF"/>
    <w:rsid w:val="00556793"/>
    <w:rsid w:val="005605DC"/>
    <w:rsid w:val="00560F79"/>
    <w:rsid w:val="00561ADE"/>
    <w:rsid w:val="00562434"/>
    <w:rsid w:val="005640A8"/>
    <w:rsid w:val="00565094"/>
    <w:rsid w:val="00565B15"/>
    <w:rsid w:val="00565BAF"/>
    <w:rsid w:val="00570A92"/>
    <w:rsid w:val="00574706"/>
    <w:rsid w:val="00576750"/>
    <w:rsid w:val="005768BF"/>
    <w:rsid w:val="005809E5"/>
    <w:rsid w:val="00582B8E"/>
    <w:rsid w:val="0058473B"/>
    <w:rsid w:val="00585C30"/>
    <w:rsid w:val="00590968"/>
    <w:rsid w:val="005937C3"/>
    <w:rsid w:val="00595F5C"/>
    <w:rsid w:val="0059620C"/>
    <w:rsid w:val="005A005C"/>
    <w:rsid w:val="005A35E3"/>
    <w:rsid w:val="005A5D57"/>
    <w:rsid w:val="005B420F"/>
    <w:rsid w:val="005B508A"/>
    <w:rsid w:val="005B54A4"/>
    <w:rsid w:val="005C07F9"/>
    <w:rsid w:val="005C1FBE"/>
    <w:rsid w:val="005C2F85"/>
    <w:rsid w:val="005C51BE"/>
    <w:rsid w:val="005C5ABA"/>
    <w:rsid w:val="005D141C"/>
    <w:rsid w:val="005D5D82"/>
    <w:rsid w:val="005D7CE7"/>
    <w:rsid w:val="005E07F1"/>
    <w:rsid w:val="005E2555"/>
    <w:rsid w:val="005E3180"/>
    <w:rsid w:val="005E5444"/>
    <w:rsid w:val="005F10C7"/>
    <w:rsid w:val="005F533A"/>
    <w:rsid w:val="006052B2"/>
    <w:rsid w:val="00615E07"/>
    <w:rsid w:val="00617AAC"/>
    <w:rsid w:val="006206A4"/>
    <w:rsid w:val="006274FB"/>
    <w:rsid w:val="00630903"/>
    <w:rsid w:val="00635E19"/>
    <w:rsid w:val="00642537"/>
    <w:rsid w:val="00645AB8"/>
    <w:rsid w:val="00646BD5"/>
    <w:rsid w:val="00650005"/>
    <w:rsid w:val="00652091"/>
    <w:rsid w:val="00654C37"/>
    <w:rsid w:val="00654D6D"/>
    <w:rsid w:val="006552FA"/>
    <w:rsid w:val="00663BE3"/>
    <w:rsid w:val="00664603"/>
    <w:rsid w:val="00667EDC"/>
    <w:rsid w:val="00677EFC"/>
    <w:rsid w:val="006810A7"/>
    <w:rsid w:val="00690183"/>
    <w:rsid w:val="006901EE"/>
    <w:rsid w:val="00690245"/>
    <w:rsid w:val="00693660"/>
    <w:rsid w:val="006A00FE"/>
    <w:rsid w:val="006A047A"/>
    <w:rsid w:val="006A221C"/>
    <w:rsid w:val="006A2FF6"/>
    <w:rsid w:val="006B36CF"/>
    <w:rsid w:val="006B5967"/>
    <w:rsid w:val="006B7835"/>
    <w:rsid w:val="006C409E"/>
    <w:rsid w:val="006C54ED"/>
    <w:rsid w:val="006D4E09"/>
    <w:rsid w:val="006D57F1"/>
    <w:rsid w:val="006D6007"/>
    <w:rsid w:val="006E50AD"/>
    <w:rsid w:val="006E65F2"/>
    <w:rsid w:val="006F0B63"/>
    <w:rsid w:val="006F2C19"/>
    <w:rsid w:val="006F5484"/>
    <w:rsid w:val="00700F6D"/>
    <w:rsid w:val="00703BFE"/>
    <w:rsid w:val="00704FB3"/>
    <w:rsid w:val="00712FED"/>
    <w:rsid w:val="00713C7C"/>
    <w:rsid w:val="0072085C"/>
    <w:rsid w:val="00721065"/>
    <w:rsid w:val="00721FA2"/>
    <w:rsid w:val="00722604"/>
    <w:rsid w:val="00723373"/>
    <w:rsid w:val="00730AF4"/>
    <w:rsid w:val="00731712"/>
    <w:rsid w:val="007318E8"/>
    <w:rsid w:val="00732D7F"/>
    <w:rsid w:val="00733440"/>
    <w:rsid w:val="007349E7"/>
    <w:rsid w:val="0073543C"/>
    <w:rsid w:val="007354F4"/>
    <w:rsid w:val="00735AEC"/>
    <w:rsid w:val="00743188"/>
    <w:rsid w:val="00744A67"/>
    <w:rsid w:val="007452EF"/>
    <w:rsid w:val="00745F17"/>
    <w:rsid w:val="00746378"/>
    <w:rsid w:val="00746CFA"/>
    <w:rsid w:val="007474C3"/>
    <w:rsid w:val="00750B3E"/>
    <w:rsid w:val="00750ECE"/>
    <w:rsid w:val="007545CA"/>
    <w:rsid w:val="007558AA"/>
    <w:rsid w:val="007612DC"/>
    <w:rsid w:val="00763C61"/>
    <w:rsid w:val="00766B6A"/>
    <w:rsid w:val="00767C26"/>
    <w:rsid w:val="00773DBF"/>
    <w:rsid w:val="0078281C"/>
    <w:rsid w:val="00784FF2"/>
    <w:rsid w:val="00786385"/>
    <w:rsid w:val="00790D00"/>
    <w:rsid w:val="00791510"/>
    <w:rsid w:val="007930F4"/>
    <w:rsid w:val="0079414A"/>
    <w:rsid w:val="00795900"/>
    <w:rsid w:val="00795E00"/>
    <w:rsid w:val="007968EA"/>
    <w:rsid w:val="0079721A"/>
    <w:rsid w:val="007A268E"/>
    <w:rsid w:val="007A2C1C"/>
    <w:rsid w:val="007A5CD5"/>
    <w:rsid w:val="007A69D8"/>
    <w:rsid w:val="007B0ACB"/>
    <w:rsid w:val="007B488A"/>
    <w:rsid w:val="007B6383"/>
    <w:rsid w:val="007C1FFD"/>
    <w:rsid w:val="007C38AC"/>
    <w:rsid w:val="007C3C29"/>
    <w:rsid w:val="007C4827"/>
    <w:rsid w:val="007C5C20"/>
    <w:rsid w:val="007C6186"/>
    <w:rsid w:val="007D0A80"/>
    <w:rsid w:val="007D3BC3"/>
    <w:rsid w:val="007D5756"/>
    <w:rsid w:val="007E5744"/>
    <w:rsid w:val="007F2004"/>
    <w:rsid w:val="007F3A24"/>
    <w:rsid w:val="007F6332"/>
    <w:rsid w:val="007F6547"/>
    <w:rsid w:val="007F7329"/>
    <w:rsid w:val="008018BF"/>
    <w:rsid w:val="008025AA"/>
    <w:rsid w:val="00803399"/>
    <w:rsid w:val="00804408"/>
    <w:rsid w:val="00806720"/>
    <w:rsid w:val="00806B50"/>
    <w:rsid w:val="008128E5"/>
    <w:rsid w:val="00812F93"/>
    <w:rsid w:val="008175CB"/>
    <w:rsid w:val="00817AC5"/>
    <w:rsid w:val="00820C71"/>
    <w:rsid w:val="008226BA"/>
    <w:rsid w:val="00824CF9"/>
    <w:rsid w:val="00826DD5"/>
    <w:rsid w:val="00827995"/>
    <w:rsid w:val="0083369A"/>
    <w:rsid w:val="00834B30"/>
    <w:rsid w:val="008354B9"/>
    <w:rsid w:val="00840A4D"/>
    <w:rsid w:val="00840C8F"/>
    <w:rsid w:val="0084684A"/>
    <w:rsid w:val="00847940"/>
    <w:rsid w:val="00850E3A"/>
    <w:rsid w:val="0085350C"/>
    <w:rsid w:val="00862631"/>
    <w:rsid w:val="008626AC"/>
    <w:rsid w:val="00862A46"/>
    <w:rsid w:val="008648E4"/>
    <w:rsid w:val="00865963"/>
    <w:rsid w:val="008675B9"/>
    <w:rsid w:val="008701AA"/>
    <w:rsid w:val="00870EBE"/>
    <w:rsid w:val="008737A9"/>
    <w:rsid w:val="00875EF4"/>
    <w:rsid w:val="00881649"/>
    <w:rsid w:val="00882D85"/>
    <w:rsid w:val="00882E41"/>
    <w:rsid w:val="00883B02"/>
    <w:rsid w:val="0088491D"/>
    <w:rsid w:val="00885E7B"/>
    <w:rsid w:val="00886C5B"/>
    <w:rsid w:val="00894099"/>
    <w:rsid w:val="00895903"/>
    <w:rsid w:val="00897779"/>
    <w:rsid w:val="008A149A"/>
    <w:rsid w:val="008A3963"/>
    <w:rsid w:val="008A5D96"/>
    <w:rsid w:val="008B12CB"/>
    <w:rsid w:val="008B145B"/>
    <w:rsid w:val="008B21D8"/>
    <w:rsid w:val="008B2537"/>
    <w:rsid w:val="008B58FF"/>
    <w:rsid w:val="008B6DDB"/>
    <w:rsid w:val="008C0C82"/>
    <w:rsid w:val="008C25F0"/>
    <w:rsid w:val="008C2E73"/>
    <w:rsid w:val="008C6081"/>
    <w:rsid w:val="008C6E72"/>
    <w:rsid w:val="008D0602"/>
    <w:rsid w:val="008D1752"/>
    <w:rsid w:val="008D2796"/>
    <w:rsid w:val="008D766B"/>
    <w:rsid w:val="008E0864"/>
    <w:rsid w:val="008E0E70"/>
    <w:rsid w:val="008E344A"/>
    <w:rsid w:val="008E546E"/>
    <w:rsid w:val="008E66FC"/>
    <w:rsid w:val="008E691E"/>
    <w:rsid w:val="008E6AA8"/>
    <w:rsid w:val="008E72A1"/>
    <w:rsid w:val="008F04A7"/>
    <w:rsid w:val="008F0703"/>
    <w:rsid w:val="008F0EA1"/>
    <w:rsid w:val="00902E1C"/>
    <w:rsid w:val="009030B5"/>
    <w:rsid w:val="00904DC3"/>
    <w:rsid w:val="00912B78"/>
    <w:rsid w:val="009149A4"/>
    <w:rsid w:val="009149BF"/>
    <w:rsid w:val="00914FC2"/>
    <w:rsid w:val="00916981"/>
    <w:rsid w:val="00920954"/>
    <w:rsid w:val="00924B1F"/>
    <w:rsid w:val="00927441"/>
    <w:rsid w:val="00933522"/>
    <w:rsid w:val="00933539"/>
    <w:rsid w:val="00934931"/>
    <w:rsid w:val="0093495E"/>
    <w:rsid w:val="0093569D"/>
    <w:rsid w:val="00937469"/>
    <w:rsid w:val="00937907"/>
    <w:rsid w:val="0094026B"/>
    <w:rsid w:val="009412E2"/>
    <w:rsid w:val="00944628"/>
    <w:rsid w:val="00945462"/>
    <w:rsid w:val="0094645B"/>
    <w:rsid w:val="00952A5F"/>
    <w:rsid w:val="00954224"/>
    <w:rsid w:val="00955D4F"/>
    <w:rsid w:val="009566E7"/>
    <w:rsid w:val="0096055B"/>
    <w:rsid w:val="009636E8"/>
    <w:rsid w:val="0096719F"/>
    <w:rsid w:val="009677C6"/>
    <w:rsid w:val="00970919"/>
    <w:rsid w:val="00971D6A"/>
    <w:rsid w:val="009738C2"/>
    <w:rsid w:val="00974482"/>
    <w:rsid w:val="00975F22"/>
    <w:rsid w:val="009801E1"/>
    <w:rsid w:val="00980AD5"/>
    <w:rsid w:val="0098185A"/>
    <w:rsid w:val="00982B5C"/>
    <w:rsid w:val="00994092"/>
    <w:rsid w:val="00996BB5"/>
    <w:rsid w:val="00997105"/>
    <w:rsid w:val="00997371"/>
    <w:rsid w:val="009A0793"/>
    <w:rsid w:val="009A1B34"/>
    <w:rsid w:val="009A268C"/>
    <w:rsid w:val="009A3176"/>
    <w:rsid w:val="009A5E45"/>
    <w:rsid w:val="009A705A"/>
    <w:rsid w:val="009B0164"/>
    <w:rsid w:val="009B0D14"/>
    <w:rsid w:val="009B23A9"/>
    <w:rsid w:val="009B5D7E"/>
    <w:rsid w:val="009C30B6"/>
    <w:rsid w:val="009C35A9"/>
    <w:rsid w:val="009C5C3F"/>
    <w:rsid w:val="009C5F80"/>
    <w:rsid w:val="009C7444"/>
    <w:rsid w:val="009D2EFA"/>
    <w:rsid w:val="009D311D"/>
    <w:rsid w:val="009D4CF5"/>
    <w:rsid w:val="009D7B50"/>
    <w:rsid w:val="009E262C"/>
    <w:rsid w:val="009E31A8"/>
    <w:rsid w:val="009F0CD0"/>
    <w:rsid w:val="009F2FD2"/>
    <w:rsid w:val="009F4788"/>
    <w:rsid w:val="009F575D"/>
    <w:rsid w:val="00A012EC"/>
    <w:rsid w:val="00A01CA8"/>
    <w:rsid w:val="00A04F64"/>
    <w:rsid w:val="00A07B7E"/>
    <w:rsid w:val="00A07C10"/>
    <w:rsid w:val="00A124AC"/>
    <w:rsid w:val="00A134A2"/>
    <w:rsid w:val="00A151E9"/>
    <w:rsid w:val="00A16187"/>
    <w:rsid w:val="00A16E94"/>
    <w:rsid w:val="00A17A9C"/>
    <w:rsid w:val="00A2321F"/>
    <w:rsid w:val="00A23767"/>
    <w:rsid w:val="00A23F9F"/>
    <w:rsid w:val="00A26F41"/>
    <w:rsid w:val="00A27479"/>
    <w:rsid w:val="00A2786D"/>
    <w:rsid w:val="00A30870"/>
    <w:rsid w:val="00A338E6"/>
    <w:rsid w:val="00A33DB9"/>
    <w:rsid w:val="00A42409"/>
    <w:rsid w:val="00A42FFC"/>
    <w:rsid w:val="00A43513"/>
    <w:rsid w:val="00A4598D"/>
    <w:rsid w:val="00A45C11"/>
    <w:rsid w:val="00A50BA0"/>
    <w:rsid w:val="00A510E7"/>
    <w:rsid w:val="00A516CE"/>
    <w:rsid w:val="00A51F28"/>
    <w:rsid w:val="00A56FB7"/>
    <w:rsid w:val="00A60B86"/>
    <w:rsid w:val="00A628F2"/>
    <w:rsid w:val="00A63328"/>
    <w:rsid w:val="00A7316B"/>
    <w:rsid w:val="00A73A9E"/>
    <w:rsid w:val="00A73B37"/>
    <w:rsid w:val="00A8300C"/>
    <w:rsid w:val="00A83497"/>
    <w:rsid w:val="00A86D0F"/>
    <w:rsid w:val="00A87FEC"/>
    <w:rsid w:val="00A957E8"/>
    <w:rsid w:val="00AA170E"/>
    <w:rsid w:val="00AA3E39"/>
    <w:rsid w:val="00AB690A"/>
    <w:rsid w:val="00AC00B2"/>
    <w:rsid w:val="00AC05CF"/>
    <w:rsid w:val="00AC3ECB"/>
    <w:rsid w:val="00AC7E2C"/>
    <w:rsid w:val="00AD1474"/>
    <w:rsid w:val="00AD2DFC"/>
    <w:rsid w:val="00AE04CC"/>
    <w:rsid w:val="00AE237F"/>
    <w:rsid w:val="00AE403B"/>
    <w:rsid w:val="00AE4F33"/>
    <w:rsid w:val="00AE7A3A"/>
    <w:rsid w:val="00AE7D21"/>
    <w:rsid w:val="00AF072A"/>
    <w:rsid w:val="00B0456E"/>
    <w:rsid w:val="00B045B4"/>
    <w:rsid w:val="00B07350"/>
    <w:rsid w:val="00B10544"/>
    <w:rsid w:val="00B11292"/>
    <w:rsid w:val="00B116B8"/>
    <w:rsid w:val="00B148B9"/>
    <w:rsid w:val="00B15404"/>
    <w:rsid w:val="00B16794"/>
    <w:rsid w:val="00B16B71"/>
    <w:rsid w:val="00B17C5B"/>
    <w:rsid w:val="00B21A97"/>
    <w:rsid w:val="00B21E3F"/>
    <w:rsid w:val="00B22357"/>
    <w:rsid w:val="00B24744"/>
    <w:rsid w:val="00B25128"/>
    <w:rsid w:val="00B26A9D"/>
    <w:rsid w:val="00B30300"/>
    <w:rsid w:val="00B33026"/>
    <w:rsid w:val="00B35908"/>
    <w:rsid w:val="00B37062"/>
    <w:rsid w:val="00B403B7"/>
    <w:rsid w:val="00B42656"/>
    <w:rsid w:val="00B42DAD"/>
    <w:rsid w:val="00B461EF"/>
    <w:rsid w:val="00B479D3"/>
    <w:rsid w:val="00B52A4A"/>
    <w:rsid w:val="00B5565F"/>
    <w:rsid w:val="00B57CEC"/>
    <w:rsid w:val="00B6099E"/>
    <w:rsid w:val="00B6743C"/>
    <w:rsid w:val="00B6796B"/>
    <w:rsid w:val="00B72F9B"/>
    <w:rsid w:val="00B776F2"/>
    <w:rsid w:val="00B81393"/>
    <w:rsid w:val="00B81DF0"/>
    <w:rsid w:val="00B83078"/>
    <w:rsid w:val="00B83473"/>
    <w:rsid w:val="00B840E9"/>
    <w:rsid w:val="00B86B9A"/>
    <w:rsid w:val="00B87C7D"/>
    <w:rsid w:val="00B9081A"/>
    <w:rsid w:val="00B925C5"/>
    <w:rsid w:val="00B92C4F"/>
    <w:rsid w:val="00B931A5"/>
    <w:rsid w:val="00B93525"/>
    <w:rsid w:val="00B94ABA"/>
    <w:rsid w:val="00B969A2"/>
    <w:rsid w:val="00BA01B4"/>
    <w:rsid w:val="00BA0823"/>
    <w:rsid w:val="00BB2CE9"/>
    <w:rsid w:val="00BB34C4"/>
    <w:rsid w:val="00BB3DA6"/>
    <w:rsid w:val="00BB44D7"/>
    <w:rsid w:val="00BB5F0A"/>
    <w:rsid w:val="00BC029C"/>
    <w:rsid w:val="00BC119A"/>
    <w:rsid w:val="00BC1219"/>
    <w:rsid w:val="00BC144D"/>
    <w:rsid w:val="00BC4102"/>
    <w:rsid w:val="00BC681D"/>
    <w:rsid w:val="00BC7E2A"/>
    <w:rsid w:val="00BD145C"/>
    <w:rsid w:val="00BD4664"/>
    <w:rsid w:val="00BD50BC"/>
    <w:rsid w:val="00BE2BDE"/>
    <w:rsid w:val="00BE692D"/>
    <w:rsid w:val="00BE6F0F"/>
    <w:rsid w:val="00BE73AA"/>
    <w:rsid w:val="00BE7421"/>
    <w:rsid w:val="00BF35AC"/>
    <w:rsid w:val="00BF5935"/>
    <w:rsid w:val="00BF6601"/>
    <w:rsid w:val="00C01230"/>
    <w:rsid w:val="00C01C23"/>
    <w:rsid w:val="00C0269C"/>
    <w:rsid w:val="00C03173"/>
    <w:rsid w:val="00C04786"/>
    <w:rsid w:val="00C04AE6"/>
    <w:rsid w:val="00C06287"/>
    <w:rsid w:val="00C0728B"/>
    <w:rsid w:val="00C10280"/>
    <w:rsid w:val="00C13693"/>
    <w:rsid w:val="00C156B5"/>
    <w:rsid w:val="00C20C6D"/>
    <w:rsid w:val="00C20FCC"/>
    <w:rsid w:val="00C22552"/>
    <w:rsid w:val="00C35BE9"/>
    <w:rsid w:val="00C35DD5"/>
    <w:rsid w:val="00C42A81"/>
    <w:rsid w:val="00C449C7"/>
    <w:rsid w:val="00C45345"/>
    <w:rsid w:val="00C478D6"/>
    <w:rsid w:val="00C50641"/>
    <w:rsid w:val="00C51684"/>
    <w:rsid w:val="00C52AD3"/>
    <w:rsid w:val="00C539E5"/>
    <w:rsid w:val="00C57915"/>
    <w:rsid w:val="00C62971"/>
    <w:rsid w:val="00C63FBF"/>
    <w:rsid w:val="00C64859"/>
    <w:rsid w:val="00C65FDA"/>
    <w:rsid w:val="00C67271"/>
    <w:rsid w:val="00C72E30"/>
    <w:rsid w:val="00C72EF4"/>
    <w:rsid w:val="00C73136"/>
    <w:rsid w:val="00C736CD"/>
    <w:rsid w:val="00C77280"/>
    <w:rsid w:val="00C813FC"/>
    <w:rsid w:val="00C86BFC"/>
    <w:rsid w:val="00C8701F"/>
    <w:rsid w:val="00C90B76"/>
    <w:rsid w:val="00C932AC"/>
    <w:rsid w:val="00C935F7"/>
    <w:rsid w:val="00C93F8D"/>
    <w:rsid w:val="00C9572F"/>
    <w:rsid w:val="00C974E2"/>
    <w:rsid w:val="00CA0070"/>
    <w:rsid w:val="00CA168B"/>
    <w:rsid w:val="00CA572B"/>
    <w:rsid w:val="00CA76FF"/>
    <w:rsid w:val="00CA7F0C"/>
    <w:rsid w:val="00CA7F1D"/>
    <w:rsid w:val="00CB28CC"/>
    <w:rsid w:val="00CB3662"/>
    <w:rsid w:val="00CB469A"/>
    <w:rsid w:val="00CB70FB"/>
    <w:rsid w:val="00CC49B9"/>
    <w:rsid w:val="00CC4C5E"/>
    <w:rsid w:val="00CC56CF"/>
    <w:rsid w:val="00CC6546"/>
    <w:rsid w:val="00CD2DDB"/>
    <w:rsid w:val="00CD453B"/>
    <w:rsid w:val="00CD56D6"/>
    <w:rsid w:val="00CD5C5A"/>
    <w:rsid w:val="00CD6F8D"/>
    <w:rsid w:val="00CE4429"/>
    <w:rsid w:val="00CE5395"/>
    <w:rsid w:val="00CE651F"/>
    <w:rsid w:val="00CF11AF"/>
    <w:rsid w:val="00CF3769"/>
    <w:rsid w:val="00D0092A"/>
    <w:rsid w:val="00D02040"/>
    <w:rsid w:val="00D04BA5"/>
    <w:rsid w:val="00D04E41"/>
    <w:rsid w:val="00D121EE"/>
    <w:rsid w:val="00D127F9"/>
    <w:rsid w:val="00D128C8"/>
    <w:rsid w:val="00D1524F"/>
    <w:rsid w:val="00D15751"/>
    <w:rsid w:val="00D26A9F"/>
    <w:rsid w:val="00D26AB4"/>
    <w:rsid w:val="00D33879"/>
    <w:rsid w:val="00D36B88"/>
    <w:rsid w:val="00D40179"/>
    <w:rsid w:val="00D408E1"/>
    <w:rsid w:val="00D40E98"/>
    <w:rsid w:val="00D4294B"/>
    <w:rsid w:val="00D4309C"/>
    <w:rsid w:val="00D43620"/>
    <w:rsid w:val="00D43B06"/>
    <w:rsid w:val="00D440B0"/>
    <w:rsid w:val="00D4518B"/>
    <w:rsid w:val="00D47FC0"/>
    <w:rsid w:val="00D545CE"/>
    <w:rsid w:val="00D5537E"/>
    <w:rsid w:val="00D56343"/>
    <w:rsid w:val="00D575F5"/>
    <w:rsid w:val="00D57E5F"/>
    <w:rsid w:val="00D624A0"/>
    <w:rsid w:val="00D759F0"/>
    <w:rsid w:val="00D75DE8"/>
    <w:rsid w:val="00D843C4"/>
    <w:rsid w:val="00D874AA"/>
    <w:rsid w:val="00D90EFE"/>
    <w:rsid w:val="00D96010"/>
    <w:rsid w:val="00D97108"/>
    <w:rsid w:val="00DA24C3"/>
    <w:rsid w:val="00DA2524"/>
    <w:rsid w:val="00DA3F15"/>
    <w:rsid w:val="00DA4BEC"/>
    <w:rsid w:val="00DA7686"/>
    <w:rsid w:val="00DB16EF"/>
    <w:rsid w:val="00DB2B53"/>
    <w:rsid w:val="00DB3B2B"/>
    <w:rsid w:val="00DB54CA"/>
    <w:rsid w:val="00DB6B62"/>
    <w:rsid w:val="00DC2C01"/>
    <w:rsid w:val="00DC4050"/>
    <w:rsid w:val="00DC740D"/>
    <w:rsid w:val="00DD03CC"/>
    <w:rsid w:val="00DD1386"/>
    <w:rsid w:val="00DD1C27"/>
    <w:rsid w:val="00DD3262"/>
    <w:rsid w:val="00DD3B44"/>
    <w:rsid w:val="00DD407D"/>
    <w:rsid w:val="00DD503A"/>
    <w:rsid w:val="00DD66BD"/>
    <w:rsid w:val="00DE16F9"/>
    <w:rsid w:val="00DE5B35"/>
    <w:rsid w:val="00DE5DD2"/>
    <w:rsid w:val="00DF10C8"/>
    <w:rsid w:val="00DF127D"/>
    <w:rsid w:val="00DF31FC"/>
    <w:rsid w:val="00DF363E"/>
    <w:rsid w:val="00DF5E4C"/>
    <w:rsid w:val="00DF6757"/>
    <w:rsid w:val="00DF7827"/>
    <w:rsid w:val="00E02FDC"/>
    <w:rsid w:val="00E0316E"/>
    <w:rsid w:val="00E071AF"/>
    <w:rsid w:val="00E0739B"/>
    <w:rsid w:val="00E10392"/>
    <w:rsid w:val="00E11136"/>
    <w:rsid w:val="00E11CB7"/>
    <w:rsid w:val="00E13138"/>
    <w:rsid w:val="00E14BC9"/>
    <w:rsid w:val="00E15738"/>
    <w:rsid w:val="00E172DC"/>
    <w:rsid w:val="00E21BD9"/>
    <w:rsid w:val="00E2207E"/>
    <w:rsid w:val="00E220EE"/>
    <w:rsid w:val="00E24916"/>
    <w:rsid w:val="00E25615"/>
    <w:rsid w:val="00E33F46"/>
    <w:rsid w:val="00E350BC"/>
    <w:rsid w:val="00E352FC"/>
    <w:rsid w:val="00E43F2B"/>
    <w:rsid w:val="00E44371"/>
    <w:rsid w:val="00E5013A"/>
    <w:rsid w:val="00E5022F"/>
    <w:rsid w:val="00E5070E"/>
    <w:rsid w:val="00E52BEA"/>
    <w:rsid w:val="00E53B3E"/>
    <w:rsid w:val="00E5404A"/>
    <w:rsid w:val="00E54814"/>
    <w:rsid w:val="00E55305"/>
    <w:rsid w:val="00E55BE6"/>
    <w:rsid w:val="00E5680D"/>
    <w:rsid w:val="00E57F46"/>
    <w:rsid w:val="00E61767"/>
    <w:rsid w:val="00E666D3"/>
    <w:rsid w:val="00E67ACA"/>
    <w:rsid w:val="00E67D92"/>
    <w:rsid w:val="00E713EC"/>
    <w:rsid w:val="00E7160C"/>
    <w:rsid w:val="00E741EB"/>
    <w:rsid w:val="00E7701F"/>
    <w:rsid w:val="00E77EC8"/>
    <w:rsid w:val="00E8068C"/>
    <w:rsid w:val="00E84403"/>
    <w:rsid w:val="00E84AFD"/>
    <w:rsid w:val="00E85218"/>
    <w:rsid w:val="00E85732"/>
    <w:rsid w:val="00E86859"/>
    <w:rsid w:val="00E86D09"/>
    <w:rsid w:val="00E8744E"/>
    <w:rsid w:val="00E90700"/>
    <w:rsid w:val="00E91A31"/>
    <w:rsid w:val="00E92F1C"/>
    <w:rsid w:val="00E94C1F"/>
    <w:rsid w:val="00E94F8C"/>
    <w:rsid w:val="00E95AAA"/>
    <w:rsid w:val="00EA262E"/>
    <w:rsid w:val="00EA2EC4"/>
    <w:rsid w:val="00EA2EE8"/>
    <w:rsid w:val="00EA2FC2"/>
    <w:rsid w:val="00EA3C54"/>
    <w:rsid w:val="00EA6635"/>
    <w:rsid w:val="00EA7989"/>
    <w:rsid w:val="00EA7E43"/>
    <w:rsid w:val="00EB173B"/>
    <w:rsid w:val="00EB2740"/>
    <w:rsid w:val="00EB4310"/>
    <w:rsid w:val="00EB460A"/>
    <w:rsid w:val="00EB4E56"/>
    <w:rsid w:val="00EB57D8"/>
    <w:rsid w:val="00EB638C"/>
    <w:rsid w:val="00EC1713"/>
    <w:rsid w:val="00EC20A8"/>
    <w:rsid w:val="00EC2F00"/>
    <w:rsid w:val="00EC5826"/>
    <w:rsid w:val="00EC6C19"/>
    <w:rsid w:val="00EC7C55"/>
    <w:rsid w:val="00EC7DEB"/>
    <w:rsid w:val="00ED391F"/>
    <w:rsid w:val="00ED45BD"/>
    <w:rsid w:val="00ED648C"/>
    <w:rsid w:val="00ED71C3"/>
    <w:rsid w:val="00EE11B0"/>
    <w:rsid w:val="00EE3F9C"/>
    <w:rsid w:val="00EE79C4"/>
    <w:rsid w:val="00EE7D13"/>
    <w:rsid w:val="00EF0046"/>
    <w:rsid w:val="00F000CC"/>
    <w:rsid w:val="00F01F08"/>
    <w:rsid w:val="00F02115"/>
    <w:rsid w:val="00F02558"/>
    <w:rsid w:val="00F04177"/>
    <w:rsid w:val="00F05420"/>
    <w:rsid w:val="00F079F9"/>
    <w:rsid w:val="00F11A88"/>
    <w:rsid w:val="00F1343C"/>
    <w:rsid w:val="00F136DC"/>
    <w:rsid w:val="00F17B8D"/>
    <w:rsid w:val="00F21DD8"/>
    <w:rsid w:val="00F21FDD"/>
    <w:rsid w:val="00F2667A"/>
    <w:rsid w:val="00F27E4F"/>
    <w:rsid w:val="00F31DD5"/>
    <w:rsid w:val="00F329F8"/>
    <w:rsid w:val="00F3673B"/>
    <w:rsid w:val="00F36780"/>
    <w:rsid w:val="00F378DA"/>
    <w:rsid w:val="00F44201"/>
    <w:rsid w:val="00F524E7"/>
    <w:rsid w:val="00F54FF1"/>
    <w:rsid w:val="00F55030"/>
    <w:rsid w:val="00F55C9A"/>
    <w:rsid w:val="00F60460"/>
    <w:rsid w:val="00F62CAA"/>
    <w:rsid w:val="00F6349C"/>
    <w:rsid w:val="00F63A33"/>
    <w:rsid w:val="00F72FE3"/>
    <w:rsid w:val="00F73F29"/>
    <w:rsid w:val="00F76BA7"/>
    <w:rsid w:val="00F80036"/>
    <w:rsid w:val="00F815EE"/>
    <w:rsid w:val="00F850F3"/>
    <w:rsid w:val="00F854AE"/>
    <w:rsid w:val="00F865CB"/>
    <w:rsid w:val="00F874F1"/>
    <w:rsid w:val="00F90E34"/>
    <w:rsid w:val="00F94711"/>
    <w:rsid w:val="00F9587C"/>
    <w:rsid w:val="00F95AA5"/>
    <w:rsid w:val="00F97D32"/>
    <w:rsid w:val="00FA118A"/>
    <w:rsid w:val="00FA1191"/>
    <w:rsid w:val="00FA1E1E"/>
    <w:rsid w:val="00FA4AF8"/>
    <w:rsid w:val="00FA5965"/>
    <w:rsid w:val="00FA5DA1"/>
    <w:rsid w:val="00FA6864"/>
    <w:rsid w:val="00FA71B2"/>
    <w:rsid w:val="00FB1FDB"/>
    <w:rsid w:val="00FB24A6"/>
    <w:rsid w:val="00FB2FC3"/>
    <w:rsid w:val="00FB4AA6"/>
    <w:rsid w:val="00FB6076"/>
    <w:rsid w:val="00FB6789"/>
    <w:rsid w:val="00FB7957"/>
    <w:rsid w:val="00FC4E6D"/>
    <w:rsid w:val="00FC639C"/>
    <w:rsid w:val="00FC7B05"/>
    <w:rsid w:val="00FD0A32"/>
    <w:rsid w:val="00FD1E8B"/>
    <w:rsid w:val="00FD3073"/>
    <w:rsid w:val="00FE6A63"/>
    <w:rsid w:val="00FF12FA"/>
    <w:rsid w:val="00FF140E"/>
    <w:rsid w:val="00FF42EF"/>
    <w:rsid w:val="00FF49F9"/>
    <w:rsid w:val="00FF71E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2888"/>
    <o:shapelayout v:ext="edit">
      <o:idmap v:ext="edit" data="2,3,4,5,6,7,8,9,10,11,12"/>
      <o:rules v:ext="edit">
        <o:r id="V:Rule1" type="connector" idref="#AutoShape 96"/>
        <o:r id="V:Rule2" type="connector" idref="#_x0000_s12887"/>
      </o:rules>
    </o:shapelayout>
  </w:shapeDefaults>
  <w:decimalSymbol w:val="."/>
  <w:listSeparator w:val=","/>
  <w14:docId w14:val="6ADC048A"/>
  <w15:chartTrackingRefBased/>
  <w15:docId w15:val="{68516DDE-E2B1-4132-BC9F-A6F3D3C060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33DDC"/>
    <w:pPr>
      <w:bidi/>
      <w:spacing w:after="160" w:line="259" w:lineRule="auto"/>
    </w:pPr>
    <w:rPr>
      <w:sz w:val="22"/>
      <w:szCs w:val="22"/>
      <w:lang w:bidi="ar-EG"/>
    </w:rPr>
  </w:style>
  <w:style w:type="paragraph" w:styleId="Heading1">
    <w:name w:val="heading 1"/>
    <w:basedOn w:val="Normal"/>
    <w:next w:val="Normal"/>
    <w:link w:val="Heading1Char"/>
    <w:uiPriority w:val="9"/>
    <w:qFormat/>
    <w:rsid w:val="00033DDC"/>
    <w:pPr>
      <w:keepNext/>
      <w:keepLines/>
      <w:numPr>
        <w:numId w:val="6"/>
      </w:numPr>
      <w:spacing w:before="240" w:after="0"/>
      <w:outlineLvl w:val="0"/>
    </w:pPr>
    <w:rPr>
      <w:rFonts w:ascii="Calibri Light" w:eastAsia="Times New Roman" w:hAnsi="Calibri Light" w:cs="Times New Roman"/>
      <w:color w:val="2F5496"/>
      <w:sz w:val="32"/>
      <w:szCs w:val="32"/>
    </w:rPr>
  </w:style>
  <w:style w:type="paragraph" w:styleId="Heading2">
    <w:name w:val="heading 2"/>
    <w:basedOn w:val="Normal"/>
    <w:next w:val="Normal"/>
    <w:link w:val="Heading2Char"/>
    <w:uiPriority w:val="9"/>
    <w:unhideWhenUsed/>
    <w:qFormat/>
    <w:rsid w:val="00033DDC"/>
    <w:pPr>
      <w:keepNext/>
      <w:keepLines/>
      <w:numPr>
        <w:ilvl w:val="1"/>
        <w:numId w:val="6"/>
      </w:numPr>
      <w:bidi w:val="0"/>
      <w:spacing w:before="40" w:after="0"/>
      <w:outlineLvl w:val="1"/>
    </w:pPr>
    <w:rPr>
      <w:rFonts w:ascii="Calibri Light" w:eastAsia="Times New Roman" w:hAnsi="Calibri Light" w:cs="Times New Roman"/>
      <w:b/>
      <w:bCs/>
      <w:color w:val="1F4E79"/>
      <w:sz w:val="32"/>
      <w:szCs w:val="32"/>
    </w:rPr>
  </w:style>
  <w:style w:type="paragraph" w:styleId="Heading3">
    <w:name w:val="heading 3"/>
    <w:basedOn w:val="Normal"/>
    <w:next w:val="Normal"/>
    <w:link w:val="Heading3Char"/>
    <w:uiPriority w:val="9"/>
    <w:unhideWhenUsed/>
    <w:qFormat/>
    <w:rsid w:val="00033DDC"/>
    <w:pPr>
      <w:keepNext/>
      <w:keepLines/>
      <w:numPr>
        <w:ilvl w:val="2"/>
        <w:numId w:val="6"/>
      </w:numPr>
      <w:bidi w:val="0"/>
      <w:spacing w:before="40" w:after="0"/>
      <w:outlineLvl w:val="2"/>
    </w:pPr>
    <w:rPr>
      <w:rFonts w:ascii="Calibri Light" w:eastAsia="Times New Roman" w:hAnsi="Calibri Light" w:cs="Times New Roman"/>
      <w:b/>
      <w:bCs/>
      <w:color w:val="833C0B"/>
      <w:sz w:val="24"/>
      <w:szCs w:val="24"/>
    </w:rPr>
  </w:style>
  <w:style w:type="paragraph" w:styleId="Heading4">
    <w:name w:val="heading 4"/>
    <w:basedOn w:val="Heading3"/>
    <w:next w:val="Normal"/>
    <w:link w:val="Heading4Char"/>
    <w:uiPriority w:val="9"/>
    <w:unhideWhenUsed/>
    <w:qFormat/>
    <w:rsid w:val="00033DDC"/>
    <w:pPr>
      <w:numPr>
        <w:ilvl w:val="3"/>
      </w:numPr>
      <w:outlineLvl w:val="3"/>
    </w:pPr>
    <w:rPr>
      <w:color w:val="385623"/>
    </w:rPr>
  </w:style>
  <w:style w:type="paragraph" w:styleId="Heading5">
    <w:name w:val="heading 5"/>
    <w:basedOn w:val="Normal"/>
    <w:next w:val="Normal"/>
    <w:link w:val="Heading5Char"/>
    <w:uiPriority w:val="9"/>
    <w:unhideWhenUsed/>
    <w:qFormat/>
    <w:rsid w:val="00934931"/>
    <w:pPr>
      <w:keepNext/>
      <w:keepLines/>
      <w:bidi w:val="0"/>
      <w:spacing w:before="40" w:after="0"/>
      <w:outlineLvl w:val="4"/>
    </w:pPr>
    <w:rPr>
      <w:rFonts w:ascii="Calibri Light" w:eastAsia="Times New Roman" w:hAnsi="Calibri Light" w:cs="Times New Roman"/>
      <w:color w:val="2F5496"/>
      <w:sz w:val="26"/>
      <w:szCs w:val="26"/>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Simple2">
    <w:name w:val="Table Simple 2"/>
    <w:basedOn w:val="TableNormal"/>
    <w:rsid w:val="00215720"/>
    <w:pPr>
      <w:bidi/>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Grid">
    <w:name w:val="Table Grid"/>
    <w:basedOn w:val="TableNormal"/>
    <w:uiPriority w:val="59"/>
    <w:rsid w:val="00215720"/>
    <w:pPr>
      <w:bidi/>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rsid w:val="008737A9"/>
    <w:pPr>
      <w:bidi w:val="0"/>
      <w:spacing w:before="100" w:beforeAutospacing="1" w:after="100" w:afterAutospacing="1"/>
    </w:pPr>
  </w:style>
  <w:style w:type="paragraph" w:styleId="Header">
    <w:name w:val="header"/>
    <w:basedOn w:val="Normal"/>
    <w:link w:val="HeaderChar"/>
    <w:rsid w:val="002155F6"/>
    <w:pPr>
      <w:tabs>
        <w:tab w:val="center" w:pos="4153"/>
        <w:tab w:val="right" w:pos="8306"/>
      </w:tabs>
    </w:pPr>
  </w:style>
  <w:style w:type="paragraph" w:styleId="Footer">
    <w:name w:val="footer"/>
    <w:basedOn w:val="Normal"/>
    <w:link w:val="FooterChar"/>
    <w:rsid w:val="002155F6"/>
    <w:pPr>
      <w:tabs>
        <w:tab w:val="center" w:pos="4153"/>
        <w:tab w:val="right" w:pos="8306"/>
      </w:tabs>
    </w:pPr>
  </w:style>
  <w:style w:type="character" w:styleId="PageNumber">
    <w:name w:val="page number"/>
    <w:basedOn w:val="DefaultParagraphFont"/>
    <w:rsid w:val="00C813FC"/>
  </w:style>
  <w:style w:type="paragraph" w:styleId="BodyTextIndent3">
    <w:name w:val="Body Text Indent 3"/>
    <w:basedOn w:val="Normal"/>
    <w:link w:val="BodyTextIndent3Char"/>
    <w:rsid w:val="00645AB8"/>
    <w:pPr>
      <w:spacing w:after="120"/>
      <w:ind w:left="283"/>
    </w:pPr>
    <w:rPr>
      <w:sz w:val="16"/>
      <w:szCs w:val="16"/>
    </w:rPr>
  </w:style>
  <w:style w:type="character" w:styleId="Hyperlink">
    <w:name w:val="Hyperlink"/>
    <w:uiPriority w:val="99"/>
    <w:rsid w:val="00804408"/>
    <w:rPr>
      <w:color w:val="0000FF"/>
      <w:u w:val="single"/>
    </w:rPr>
  </w:style>
  <w:style w:type="character" w:styleId="FollowedHyperlink">
    <w:name w:val="FollowedHyperlink"/>
    <w:rsid w:val="00804408"/>
    <w:rPr>
      <w:color w:val="800080"/>
      <w:u w:val="single"/>
    </w:rPr>
  </w:style>
  <w:style w:type="character" w:styleId="Strong">
    <w:name w:val="Strong"/>
    <w:uiPriority w:val="22"/>
    <w:qFormat/>
    <w:rsid w:val="003D638B"/>
    <w:rPr>
      <w:b/>
      <w:bCs/>
    </w:rPr>
  </w:style>
  <w:style w:type="paragraph" w:styleId="ListParagraph">
    <w:name w:val="List Paragraph"/>
    <w:basedOn w:val="Normal"/>
    <w:uiPriority w:val="34"/>
    <w:qFormat/>
    <w:rsid w:val="00033DDC"/>
    <w:pPr>
      <w:numPr>
        <w:numId w:val="7"/>
      </w:numPr>
      <w:spacing w:after="0" w:line="360" w:lineRule="auto"/>
      <w:jc w:val="both"/>
    </w:pPr>
  </w:style>
  <w:style w:type="character" w:customStyle="1" w:styleId="HeaderChar">
    <w:name w:val="Header Char"/>
    <w:link w:val="Header"/>
    <w:rsid w:val="00937907"/>
    <w:rPr>
      <w:sz w:val="24"/>
      <w:szCs w:val="24"/>
      <w:lang w:bidi="ar-EG"/>
    </w:rPr>
  </w:style>
  <w:style w:type="character" w:customStyle="1" w:styleId="FooterChar">
    <w:name w:val="Footer Char"/>
    <w:link w:val="Footer"/>
    <w:rsid w:val="00937907"/>
    <w:rPr>
      <w:sz w:val="24"/>
      <w:szCs w:val="24"/>
      <w:lang w:bidi="ar-EG"/>
    </w:rPr>
  </w:style>
  <w:style w:type="character" w:customStyle="1" w:styleId="Heading1Char">
    <w:name w:val="Heading 1 Char"/>
    <w:link w:val="Heading1"/>
    <w:uiPriority w:val="9"/>
    <w:rsid w:val="00033DDC"/>
    <w:rPr>
      <w:rFonts w:ascii="Calibri Light" w:eastAsia="Times New Roman" w:hAnsi="Calibri Light" w:cs="Times New Roman"/>
      <w:color w:val="2F5496"/>
      <w:sz w:val="32"/>
      <w:szCs w:val="32"/>
      <w:lang w:bidi="ar-EG"/>
    </w:rPr>
  </w:style>
  <w:style w:type="character" w:customStyle="1" w:styleId="Heading2Char">
    <w:name w:val="Heading 2 Char"/>
    <w:link w:val="Heading2"/>
    <w:uiPriority w:val="9"/>
    <w:rsid w:val="00033DDC"/>
    <w:rPr>
      <w:rFonts w:ascii="Calibri Light" w:eastAsia="Times New Roman" w:hAnsi="Calibri Light" w:cs="Times New Roman"/>
      <w:b/>
      <w:bCs/>
      <w:color w:val="1F4E79"/>
      <w:sz w:val="32"/>
      <w:szCs w:val="32"/>
      <w:lang w:bidi="ar-EG"/>
    </w:rPr>
  </w:style>
  <w:style w:type="character" w:customStyle="1" w:styleId="Heading3Char">
    <w:name w:val="Heading 3 Char"/>
    <w:link w:val="Heading3"/>
    <w:uiPriority w:val="9"/>
    <w:rsid w:val="00033DDC"/>
    <w:rPr>
      <w:rFonts w:ascii="Calibri Light" w:eastAsia="Times New Roman" w:hAnsi="Calibri Light" w:cs="Times New Roman"/>
      <w:b/>
      <w:bCs/>
      <w:color w:val="833C0B"/>
      <w:sz w:val="24"/>
      <w:szCs w:val="24"/>
      <w:lang w:bidi="ar-EG"/>
    </w:rPr>
  </w:style>
  <w:style w:type="character" w:customStyle="1" w:styleId="Heading4Char">
    <w:name w:val="Heading 4 Char"/>
    <w:link w:val="Heading4"/>
    <w:uiPriority w:val="9"/>
    <w:rsid w:val="00033DDC"/>
    <w:rPr>
      <w:rFonts w:ascii="Calibri Light" w:eastAsia="Times New Roman" w:hAnsi="Calibri Light" w:cs="Times New Roman"/>
      <w:b/>
      <w:bCs/>
      <w:color w:val="385623"/>
      <w:sz w:val="24"/>
      <w:szCs w:val="24"/>
      <w:lang w:bidi="ar-EG"/>
    </w:rPr>
  </w:style>
  <w:style w:type="paragraph" w:styleId="Caption">
    <w:name w:val="caption"/>
    <w:basedOn w:val="Normal"/>
    <w:next w:val="Normal"/>
    <w:uiPriority w:val="35"/>
    <w:unhideWhenUsed/>
    <w:qFormat/>
    <w:rsid w:val="00033DDC"/>
    <w:pPr>
      <w:bidi w:val="0"/>
      <w:spacing w:after="200" w:line="240" w:lineRule="auto"/>
    </w:pPr>
    <w:rPr>
      <w:i/>
      <w:iCs/>
      <w:color w:val="44546A"/>
      <w:sz w:val="18"/>
      <w:szCs w:val="18"/>
    </w:rPr>
  </w:style>
  <w:style w:type="paragraph" w:styleId="TOCHeading">
    <w:name w:val="TOC Heading"/>
    <w:basedOn w:val="Heading1"/>
    <w:next w:val="Normal"/>
    <w:uiPriority w:val="39"/>
    <w:unhideWhenUsed/>
    <w:qFormat/>
    <w:rsid w:val="00033DDC"/>
    <w:pPr>
      <w:numPr>
        <w:numId w:val="0"/>
      </w:numPr>
      <w:bidi w:val="0"/>
      <w:outlineLvl w:val="9"/>
    </w:pPr>
    <w:rPr>
      <w:lang w:bidi="ar-SA"/>
    </w:rPr>
  </w:style>
  <w:style w:type="character" w:customStyle="1" w:styleId="Heading5Char">
    <w:name w:val="Heading 5 Char"/>
    <w:link w:val="Heading5"/>
    <w:uiPriority w:val="9"/>
    <w:rsid w:val="00934931"/>
    <w:rPr>
      <w:rFonts w:ascii="Calibri Light" w:eastAsia="Times New Roman" w:hAnsi="Calibri Light" w:cs="Times New Roman"/>
      <w:color w:val="2F5496"/>
      <w:sz w:val="26"/>
      <w:szCs w:val="26"/>
      <w:lang w:val="en-GB" w:bidi="ar-EG"/>
    </w:rPr>
  </w:style>
  <w:style w:type="character" w:customStyle="1" w:styleId="Heading2Char1">
    <w:name w:val="Heading 2 Char1"/>
    <w:uiPriority w:val="9"/>
    <w:rsid w:val="00934931"/>
    <w:rPr>
      <w:rFonts w:ascii="Calibri Light" w:eastAsia="Times New Roman" w:hAnsi="Calibri Light" w:cs="Times New Roman"/>
      <w:b/>
      <w:bCs/>
      <w:color w:val="1F4E79"/>
      <w:sz w:val="32"/>
      <w:szCs w:val="32"/>
      <w:lang w:bidi="ar-EG"/>
    </w:rPr>
  </w:style>
  <w:style w:type="character" w:customStyle="1" w:styleId="Heading3Char1">
    <w:name w:val="Heading 3 Char1"/>
    <w:uiPriority w:val="9"/>
    <w:rsid w:val="00934931"/>
    <w:rPr>
      <w:rFonts w:ascii="Calibri Light" w:eastAsia="Times New Roman" w:hAnsi="Calibri Light" w:cs="Times New Roman"/>
      <w:b/>
      <w:bCs/>
      <w:color w:val="833C0B"/>
      <w:sz w:val="24"/>
      <w:szCs w:val="24"/>
      <w:lang w:bidi="ar-EG"/>
    </w:rPr>
  </w:style>
  <w:style w:type="character" w:customStyle="1" w:styleId="Heading4Char1">
    <w:name w:val="Heading 4 Char1"/>
    <w:uiPriority w:val="9"/>
    <w:rsid w:val="00934931"/>
    <w:rPr>
      <w:rFonts w:ascii="Calibri Light" w:eastAsia="Times New Roman" w:hAnsi="Calibri Light" w:cs="Times New Roman"/>
      <w:b/>
      <w:bCs/>
      <w:color w:val="385623"/>
      <w:sz w:val="24"/>
      <w:szCs w:val="24"/>
      <w:lang w:bidi="ar-EG"/>
    </w:rPr>
  </w:style>
  <w:style w:type="character" w:customStyle="1" w:styleId="Heading1Char1">
    <w:name w:val="Heading 1 Char1"/>
    <w:uiPriority w:val="9"/>
    <w:rsid w:val="00934931"/>
    <w:rPr>
      <w:rFonts w:ascii="Calibri Light" w:eastAsia="Times New Roman" w:hAnsi="Calibri Light" w:cs="Times New Roman"/>
      <w:color w:val="2F5496"/>
      <w:sz w:val="32"/>
      <w:szCs w:val="32"/>
      <w:lang w:bidi="ar-EG"/>
    </w:rPr>
  </w:style>
  <w:style w:type="paragraph" w:styleId="TOC1">
    <w:name w:val="toc 1"/>
    <w:basedOn w:val="Normal"/>
    <w:next w:val="Normal"/>
    <w:autoRedefine/>
    <w:uiPriority w:val="39"/>
    <w:unhideWhenUsed/>
    <w:rsid w:val="00934931"/>
    <w:pPr>
      <w:tabs>
        <w:tab w:val="left" w:pos="440"/>
        <w:tab w:val="right" w:leader="dot" w:pos="9350"/>
      </w:tabs>
      <w:bidi w:val="0"/>
      <w:spacing w:after="100"/>
      <w:jc w:val="center"/>
    </w:pPr>
    <w:rPr>
      <w:noProof/>
      <w:color w:val="1F3864"/>
      <w:sz w:val="26"/>
      <w:szCs w:val="26"/>
      <w:lang w:val="en-GB"/>
    </w:rPr>
  </w:style>
  <w:style w:type="paragraph" w:styleId="TOC2">
    <w:name w:val="toc 2"/>
    <w:basedOn w:val="Normal"/>
    <w:next w:val="Normal"/>
    <w:autoRedefine/>
    <w:uiPriority w:val="39"/>
    <w:unhideWhenUsed/>
    <w:rsid w:val="00934931"/>
    <w:pPr>
      <w:tabs>
        <w:tab w:val="left" w:pos="660"/>
        <w:tab w:val="right" w:leader="dot" w:pos="9350"/>
      </w:tabs>
      <w:bidi w:val="0"/>
      <w:spacing w:after="100"/>
      <w:ind w:left="220"/>
    </w:pPr>
    <w:rPr>
      <w:sz w:val="26"/>
      <w:szCs w:val="26"/>
      <w:lang w:val="en-GB"/>
    </w:rPr>
  </w:style>
  <w:style w:type="paragraph" w:styleId="TOC3">
    <w:name w:val="toc 3"/>
    <w:basedOn w:val="Normal"/>
    <w:next w:val="Normal"/>
    <w:autoRedefine/>
    <w:uiPriority w:val="39"/>
    <w:unhideWhenUsed/>
    <w:rsid w:val="00934931"/>
    <w:pPr>
      <w:tabs>
        <w:tab w:val="left" w:pos="1320"/>
        <w:tab w:val="right" w:leader="dot" w:pos="9350"/>
      </w:tabs>
      <w:bidi w:val="0"/>
      <w:spacing w:after="100"/>
      <w:ind w:left="440"/>
    </w:pPr>
    <w:rPr>
      <w:noProof/>
      <w:sz w:val="26"/>
      <w:szCs w:val="26"/>
      <w:lang w:val="en-GB"/>
    </w:rPr>
  </w:style>
  <w:style w:type="paragraph" w:styleId="TOC4">
    <w:name w:val="toc 4"/>
    <w:basedOn w:val="Normal"/>
    <w:next w:val="Normal"/>
    <w:autoRedefine/>
    <w:uiPriority w:val="39"/>
    <w:unhideWhenUsed/>
    <w:rsid w:val="00934931"/>
    <w:pPr>
      <w:bidi w:val="0"/>
      <w:spacing w:after="100"/>
      <w:ind w:left="660"/>
    </w:pPr>
    <w:rPr>
      <w:sz w:val="26"/>
      <w:szCs w:val="26"/>
      <w:lang w:val="en-GB"/>
    </w:rPr>
  </w:style>
  <w:style w:type="character" w:styleId="PlaceholderText">
    <w:name w:val="Placeholder Text"/>
    <w:uiPriority w:val="99"/>
    <w:semiHidden/>
    <w:rsid w:val="00934931"/>
    <w:rPr>
      <w:color w:val="808080"/>
    </w:rPr>
  </w:style>
  <w:style w:type="character" w:customStyle="1" w:styleId="HeaderChar1">
    <w:name w:val="Header Char1"/>
    <w:uiPriority w:val="99"/>
    <w:rsid w:val="00934931"/>
    <w:rPr>
      <w:lang w:bidi="ar-EG"/>
    </w:rPr>
  </w:style>
  <w:style w:type="character" w:customStyle="1" w:styleId="FooterChar1">
    <w:name w:val="Footer Char1"/>
    <w:uiPriority w:val="99"/>
    <w:rsid w:val="00934931"/>
    <w:rPr>
      <w:lang w:bidi="ar-EG"/>
    </w:rPr>
  </w:style>
  <w:style w:type="character" w:styleId="UnresolvedMention">
    <w:name w:val="Unresolved Mention"/>
    <w:uiPriority w:val="99"/>
    <w:semiHidden/>
    <w:unhideWhenUsed/>
    <w:rsid w:val="00934931"/>
    <w:rPr>
      <w:color w:val="605E5C"/>
      <w:shd w:val="clear" w:color="auto" w:fill="E1DFDD"/>
    </w:rPr>
  </w:style>
  <w:style w:type="paragraph" w:styleId="TOC5">
    <w:name w:val="toc 5"/>
    <w:basedOn w:val="Normal"/>
    <w:next w:val="Normal"/>
    <w:autoRedefine/>
    <w:uiPriority w:val="39"/>
    <w:unhideWhenUsed/>
    <w:rsid w:val="00934931"/>
    <w:pPr>
      <w:bidi w:val="0"/>
      <w:spacing w:after="100"/>
      <w:ind w:left="1040"/>
    </w:pPr>
    <w:rPr>
      <w:sz w:val="26"/>
      <w:szCs w:val="26"/>
      <w:lang w:val="en-GB"/>
    </w:rPr>
  </w:style>
  <w:style w:type="table" w:customStyle="1" w:styleId="grad">
    <w:name w:val="grad"/>
    <w:basedOn w:val="TableNormal"/>
    <w:uiPriority w:val="99"/>
    <w:rsid w:val="00934931"/>
    <w:rPr>
      <w:sz w:val="22"/>
      <w:szCs w:val="22"/>
    </w:rPr>
    <w:tblPr/>
  </w:style>
  <w:style w:type="table" w:styleId="TableGridLight">
    <w:name w:val="Grid Table Light"/>
    <w:basedOn w:val="TableNormal"/>
    <w:uiPriority w:val="40"/>
    <w:rsid w:val="00934931"/>
    <w:rPr>
      <w:sz w:val="22"/>
      <w:szCs w:val="22"/>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styleId="PlainTable1">
    <w:name w:val="Plain Table 1"/>
    <w:basedOn w:val="TableNormal"/>
    <w:uiPriority w:val="41"/>
    <w:rsid w:val="00934931"/>
    <w:rPr>
      <w:sz w:val="22"/>
      <w:szCs w:val="22"/>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customStyle="1" w:styleId="BodyTextChar">
    <w:name w:val="Body Text Char"/>
    <w:link w:val="BodyText"/>
    <w:rsid w:val="00934931"/>
    <w:rPr>
      <w:sz w:val="22"/>
      <w:szCs w:val="22"/>
      <w:lang w:bidi="ar-EG"/>
    </w:rPr>
  </w:style>
  <w:style w:type="character" w:customStyle="1" w:styleId="BodyTextIndent3Char">
    <w:name w:val="Body Text Indent 3 Char"/>
    <w:link w:val="BodyTextIndent3"/>
    <w:rsid w:val="00934931"/>
    <w:rPr>
      <w:sz w:val="16"/>
      <w:szCs w:val="16"/>
      <w:lang w:bidi="ar-EG"/>
    </w:rPr>
  </w:style>
  <w:style w:type="character" w:customStyle="1" w:styleId="Heading2Char2">
    <w:name w:val="Heading 2 Char2"/>
    <w:uiPriority w:val="9"/>
    <w:rsid w:val="007C5C20"/>
    <w:rPr>
      <w:rFonts w:ascii="Calibri Light" w:eastAsia="Times New Roman" w:hAnsi="Calibri Light" w:cs="Times New Roman"/>
      <w:b/>
      <w:bCs/>
      <w:color w:val="1F4E79"/>
      <w:sz w:val="32"/>
      <w:szCs w:val="32"/>
      <w:lang w:val="en-GB" w:bidi="ar-EG"/>
    </w:rPr>
  </w:style>
  <w:style w:type="character" w:customStyle="1" w:styleId="Heading1Char2">
    <w:name w:val="Heading 1 Char2"/>
    <w:uiPriority w:val="9"/>
    <w:rsid w:val="007C5C20"/>
    <w:rPr>
      <w:rFonts w:ascii="Calibri Light" w:eastAsia="Times New Roman" w:hAnsi="Calibri Light" w:cs="Times New Roman"/>
      <w:color w:val="2F5496"/>
      <w:sz w:val="32"/>
      <w:szCs w:val="32"/>
      <w:lang w:bidi="ar-EG"/>
    </w:rPr>
  </w:style>
  <w:style w:type="character" w:customStyle="1" w:styleId="Heading3Char2">
    <w:name w:val="Heading 3 Char2"/>
    <w:uiPriority w:val="9"/>
    <w:rsid w:val="007C5C20"/>
    <w:rPr>
      <w:rFonts w:ascii="Calibri Light" w:eastAsia="Times New Roman" w:hAnsi="Calibri Light" w:cs="Times New Roman"/>
      <w:b/>
      <w:bCs/>
      <w:color w:val="833C0B"/>
      <w:sz w:val="24"/>
      <w:szCs w:val="24"/>
      <w:lang w:bidi="ar-EG"/>
    </w:rPr>
  </w:style>
  <w:style w:type="character" w:customStyle="1" w:styleId="Heading2Char3">
    <w:name w:val="Heading 2 Char3"/>
    <w:uiPriority w:val="9"/>
    <w:rsid w:val="007C5C20"/>
    <w:rPr>
      <w:rFonts w:ascii="Calibri Light" w:eastAsia="Times New Roman" w:hAnsi="Calibri Light" w:cs="Times New Roman"/>
      <w:b/>
      <w:bCs/>
      <w:color w:val="1F4E79"/>
      <w:sz w:val="32"/>
      <w:szCs w:val="32"/>
      <w:lang w:val="en-GB" w:bidi="ar-EG"/>
    </w:rPr>
  </w:style>
  <w:style w:type="character" w:customStyle="1" w:styleId="Heading2Char4">
    <w:name w:val="Heading 2 Char4"/>
    <w:uiPriority w:val="9"/>
    <w:rsid w:val="007C5C20"/>
    <w:rPr>
      <w:rFonts w:ascii="Calibri Light" w:eastAsia="Times New Roman" w:hAnsi="Calibri Light" w:cs="Times New Roman"/>
      <w:b/>
      <w:bCs/>
      <w:color w:val="1F4E79"/>
      <w:sz w:val="32"/>
      <w:szCs w:val="32"/>
      <w:lang w:val="en-GB" w:bidi="ar-EG"/>
    </w:rPr>
  </w:style>
  <w:style w:type="character" w:customStyle="1" w:styleId="Heading3Char3">
    <w:name w:val="Heading 3 Char3"/>
    <w:uiPriority w:val="9"/>
    <w:rsid w:val="007C5C20"/>
    <w:rPr>
      <w:rFonts w:ascii="Calibri Light" w:eastAsia="Times New Roman" w:hAnsi="Calibri Light" w:cs="Times New Roman"/>
      <w:b/>
      <w:bCs/>
      <w:color w:val="833C0B"/>
      <w:sz w:val="24"/>
      <w:szCs w:val="24"/>
      <w:lang w:val="en-GB" w:bidi="ar-EG"/>
    </w:rPr>
  </w:style>
  <w:style w:type="character" w:customStyle="1" w:styleId="Heading4Char2">
    <w:name w:val="Heading 4 Char2"/>
    <w:uiPriority w:val="9"/>
    <w:rsid w:val="007C5C20"/>
    <w:rPr>
      <w:rFonts w:ascii="Calibri Light" w:eastAsia="Times New Roman" w:hAnsi="Calibri Light" w:cs="Times New Roman"/>
      <w:b/>
      <w:bCs/>
      <w:color w:val="385623"/>
      <w:sz w:val="24"/>
      <w:szCs w:val="24"/>
      <w:lang w:val="en-GB" w:bidi="ar-EG"/>
    </w:rPr>
  </w:style>
  <w:style w:type="character" w:customStyle="1" w:styleId="Heading1Char3">
    <w:name w:val="Heading 1 Char3"/>
    <w:uiPriority w:val="9"/>
    <w:rsid w:val="007C5C20"/>
    <w:rPr>
      <w:rFonts w:ascii="Calibri Light" w:eastAsia="Times New Roman" w:hAnsi="Calibri Light" w:cs="Times New Roman"/>
      <w:color w:val="2F5496"/>
      <w:sz w:val="32"/>
      <w:szCs w:val="32"/>
      <w:lang w:val="en-GB" w:bidi="ar-EG"/>
    </w:rPr>
  </w:style>
  <w:style w:type="character" w:customStyle="1" w:styleId="HeaderChar2">
    <w:name w:val="Header Char2"/>
    <w:rsid w:val="007C5C20"/>
    <w:rPr>
      <w:lang w:bidi="ar-EG"/>
    </w:rPr>
  </w:style>
  <w:style w:type="character" w:customStyle="1" w:styleId="FooterChar2">
    <w:name w:val="Footer Char2"/>
    <w:rsid w:val="007C5C20"/>
    <w:rPr>
      <w:lang w:bidi="ar-EG"/>
    </w:rPr>
  </w:style>
  <w:style w:type="character" w:customStyle="1" w:styleId="Heading1Char4">
    <w:name w:val="Heading 1 Char4"/>
    <w:uiPriority w:val="9"/>
    <w:rsid w:val="007C5C20"/>
    <w:rPr>
      <w:rFonts w:ascii="Calibri Light" w:eastAsia="Times New Roman" w:hAnsi="Calibri Light" w:cs="Times New Roman"/>
      <w:color w:val="2F5496"/>
      <w:sz w:val="32"/>
      <w:szCs w:val="32"/>
      <w:lang w:val="en-GB" w:bidi="ar-EG"/>
    </w:rPr>
  </w:style>
  <w:style w:type="character" w:customStyle="1" w:styleId="FooterChar3">
    <w:name w:val="Footer Char3"/>
    <w:rsid w:val="007C5C20"/>
    <w:rPr>
      <w:sz w:val="26"/>
      <w:szCs w:val="26"/>
      <w:lang w:val="en-GB" w:bidi="ar-EG"/>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9018960">
      <w:bodyDiv w:val="1"/>
      <w:marLeft w:val="0"/>
      <w:marRight w:val="0"/>
      <w:marTop w:val="0"/>
      <w:marBottom w:val="0"/>
      <w:divBdr>
        <w:top w:val="none" w:sz="0" w:space="0" w:color="auto"/>
        <w:left w:val="none" w:sz="0" w:space="0" w:color="auto"/>
        <w:bottom w:val="none" w:sz="0" w:space="0" w:color="auto"/>
        <w:right w:val="none" w:sz="0" w:space="0" w:color="auto"/>
      </w:divBdr>
    </w:div>
    <w:div w:id="974601947">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6"/>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2.png"/><Relationship Id="rId18" Type="http://schemas.openxmlformats.org/officeDocument/2006/relationships/oleObject" Target="embeddings/oleObject2.bin"/><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7.wmf"/><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image" Target="media/image5.wmf"/><Relationship Id="rId25"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oleObject" Target="embeddings/oleObject1.bin"/><Relationship Id="rId20" Type="http://schemas.openxmlformats.org/officeDocument/2006/relationships/oleObject" Target="embeddings/oleObject3.bin"/><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subDocument" Target="Appendix%20A.docx" TargetMode="External"/><Relationship Id="rId24"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4.wmf"/><Relationship Id="rId23" Type="http://schemas.openxmlformats.org/officeDocument/2006/relationships/header" Target="header2.xml"/><Relationship Id="rId10" Type="http://schemas.openxmlformats.org/officeDocument/2006/relationships/subDocument" Target="REFERENCES.docx" TargetMode="External"/><Relationship Id="rId19" Type="http://schemas.openxmlformats.org/officeDocument/2006/relationships/image" Target="media/image6.wmf"/><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3.png"/><Relationship Id="rId22" Type="http://schemas.openxmlformats.org/officeDocument/2006/relationships/oleObject" Target="embeddings/oleObject4.bin"/><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GostTitle.XSL" StyleName="GOST - Title Sort"/>
</file>

<file path=customXml/itemProps1.xml><?xml version="1.0" encoding="utf-8"?>
<ds:datastoreItem xmlns:ds="http://schemas.openxmlformats.org/officeDocument/2006/customXml" ds:itemID="{7CE048F9-1014-4B10-B03D-FCBEC7F9A3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1</Pages>
  <Words>772</Words>
  <Characters>4407</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INTRODUCTION</vt:lpstr>
    </vt:vector>
  </TitlesOfParts>
  <Company>ASD</Company>
  <LinksUpToDate>false</LinksUpToDate>
  <CharactersWithSpaces>51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dc:title>
  <dc:subject/>
  <dc:creator>TAMER</dc:creator>
  <cp:keywords/>
  <cp:lastModifiedBy>moustafa shahin</cp:lastModifiedBy>
  <cp:revision>16</cp:revision>
  <cp:lastPrinted>2016-01-01T12:14:00Z</cp:lastPrinted>
  <dcterms:created xsi:type="dcterms:W3CDTF">2022-03-12T23:05:00Z</dcterms:created>
  <dcterms:modified xsi:type="dcterms:W3CDTF">2022-06-28T11:14:00Z</dcterms:modified>
</cp:coreProperties>
</file>